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D746F4" w14:textId="590EBD86" w:rsidR="008D1480" w:rsidRPr="00E57835" w:rsidRDefault="008D1480" w:rsidP="004539A0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E57835">
        <w:rPr>
          <w:rFonts w:ascii="Arial" w:hAnsi="Arial" w:cs="Arial"/>
          <w:b/>
          <w:sz w:val="18"/>
          <w:u w:val="single"/>
        </w:rPr>
        <w:t>CIVIL ENGINEERING</w:t>
      </w:r>
    </w:p>
    <w:p w14:paraId="258992A6" w14:textId="2E39BF2D" w:rsidR="00E57835" w:rsidRPr="00E57835" w:rsidRDefault="00E57835" w:rsidP="00E57835">
      <w:pPr>
        <w:spacing w:after="120" w:line="240" w:lineRule="auto"/>
        <w:rPr>
          <w:rFonts w:ascii="Arial" w:hAnsi="Arial" w:cs="Arial"/>
          <w:b/>
          <w:sz w:val="18"/>
          <w:u w:val="single"/>
        </w:rPr>
      </w:pPr>
      <w:r w:rsidRPr="00E57835">
        <w:rPr>
          <w:rFonts w:ascii="Arial" w:hAnsi="Arial" w:cs="Arial"/>
          <w:b/>
          <w:sz w:val="18"/>
        </w:rPr>
        <w:t xml:space="preserve">Departmental Coordinators: </w:t>
      </w:r>
      <w:proofErr w:type="spellStart"/>
      <w:r w:rsidRPr="00E57835">
        <w:rPr>
          <w:rFonts w:ascii="Arial" w:hAnsi="Arial" w:cs="Arial"/>
          <w:b/>
          <w:sz w:val="18"/>
        </w:rPr>
        <w:t>Dr.</w:t>
      </w:r>
      <w:proofErr w:type="spellEnd"/>
      <w:r w:rsidRPr="00E57835">
        <w:rPr>
          <w:rFonts w:ascii="Arial" w:hAnsi="Arial" w:cs="Arial"/>
          <w:b/>
          <w:sz w:val="18"/>
        </w:rPr>
        <w:t xml:space="preserve"> </w:t>
      </w:r>
      <w:proofErr w:type="spellStart"/>
      <w:r w:rsidRPr="00E57835">
        <w:rPr>
          <w:rFonts w:ascii="Arial" w:hAnsi="Arial" w:cs="Arial"/>
          <w:b/>
          <w:sz w:val="18"/>
        </w:rPr>
        <w:t>Yogesh</w:t>
      </w:r>
      <w:proofErr w:type="spellEnd"/>
      <w:r w:rsidRPr="00E57835">
        <w:rPr>
          <w:rFonts w:ascii="Arial" w:hAnsi="Arial" w:cs="Arial"/>
          <w:b/>
          <w:sz w:val="18"/>
        </w:rPr>
        <w:t xml:space="preserve"> Aggarwal, </w:t>
      </w:r>
      <w:proofErr w:type="spellStart"/>
      <w:r w:rsidRPr="00E57835">
        <w:rPr>
          <w:rFonts w:ascii="Arial" w:hAnsi="Arial" w:cs="Arial"/>
          <w:b/>
          <w:sz w:val="18"/>
        </w:rPr>
        <w:t>Dr.</w:t>
      </w:r>
      <w:proofErr w:type="spellEnd"/>
      <w:r w:rsidRPr="00E57835">
        <w:rPr>
          <w:rFonts w:ascii="Arial" w:hAnsi="Arial" w:cs="Arial"/>
          <w:b/>
          <w:sz w:val="18"/>
        </w:rPr>
        <w:t xml:space="preserve"> </w:t>
      </w:r>
      <w:proofErr w:type="spellStart"/>
      <w:r w:rsidRPr="00E57835">
        <w:rPr>
          <w:rFonts w:ascii="Arial" w:hAnsi="Arial" w:cs="Arial"/>
          <w:b/>
          <w:sz w:val="18"/>
        </w:rPr>
        <w:t>Jitendra</w:t>
      </w:r>
      <w:proofErr w:type="spellEnd"/>
      <w:r w:rsidRPr="00E57835">
        <w:rPr>
          <w:rFonts w:ascii="Arial" w:hAnsi="Arial" w:cs="Arial"/>
          <w:b/>
          <w:sz w:val="18"/>
        </w:rPr>
        <w:t xml:space="preserve"> Singh Yadav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3"/>
        <w:gridCol w:w="414"/>
        <w:gridCol w:w="1453"/>
        <w:gridCol w:w="1453"/>
        <w:gridCol w:w="1459"/>
        <w:gridCol w:w="1456"/>
        <w:gridCol w:w="1453"/>
        <w:gridCol w:w="1425"/>
        <w:gridCol w:w="1360"/>
        <w:gridCol w:w="1573"/>
        <w:gridCol w:w="1416"/>
        <w:gridCol w:w="1403"/>
      </w:tblGrid>
      <w:tr w:rsidR="00E57835" w:rsidRPr="00E57835" w14:paraId="75681711" w14:textId="77777777" w:rsidTr="00331443">
        <w:trPr>
          <w:tblHeader/>
        </w:trPr>
        <w:tc>
          <w:tcPr>
            <w:tcW w:w="304" w:type="pct"/>
            <w:gridSpan w:val="2"/>
            <w:shd w:val="clear" w:color="auto" w:fill="E7E6E6" w:themeFill="background2"/>
            <w:vAlign w:val="center"/>
          </w:tcPr>
          <w:p w14:paraId="4B870DF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472" w:type="pct"/>
            <w:shd w:val="clear" w:color="auto" w:fill="E7E6E6" w:themeFill="background2"/>
            <w:vAlign w:val="center"/>
          </w:tcPr>
          <w:p w14:paraId="172F7DE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2" w:type="pct"/>
            <w:shd w:val="clear" w:color="auto" w:fill="E7E6E6" w:themeFill="background2"/>
            <w:vAlign w:val="center"/>
          </w:tcPr>
          <w:p w14:paraId="13FE7B4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4" w:type="pct"/>
            <w:shd w:val="clear" w:color="auto" w:fill="E7E6E6" w:themeFill="background2"/>
            <w:vAlign w:val="center"/>
          </w:tcPr>
          <w:p w14:paraId="24CB797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3" w:type="pct"/>
            <w:shd w:val="clear" w:color="auto" w:fill="E7E6E6" w:themeFill="background2"/>
            <w:vAlign w:val="center"/>
          </w:tcPr>
          <w:p w14:paraId="2D0029B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2" w:type="pct"/>
            <w:shd w:val="clear" w:color="auto" w:fill="E7E6E6" w:themeFill="background2"/>
            <w:vAlign w:val="center"/>
          </w:tcPr>
          <w:p w14:paraId="7A4E317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3" w:type="pct"/>
            <w:shd w:val="clear" w:color="auto" w:fill="E7E6E6" w:themeFill="background2"/>
            <w:vAlign w:val="center"/>
          </w:tcPr>
          <w:p w14:paraId="24CD95F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42" w:type="pct"/>
            <w:shd w:val="clear" w:color="auto" w:fill="E7E6E6" w:themeFill="background2"/>
            <w:vAlign w:val="center"/>
          </w:tcPr>
          <w:p w14:paraId="7DFE69C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242C398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0" w:type="pct"/>
            <w:shd w:val="clear" w:color="auto" w:fill="E7E6E6" w:themeFill="background2"/>
            <w:vAlign w:val="center"/>
          </w:tcPr>
          <w:p w14:paraId="4FA8BCA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56" w:type="pct"/>
            <w:shd w:val="clear" w:color="auto" w:fill="E7E6E6" w:themeFill="background2"/>
          </w:tcPr>
          <w:p w14:paraId="175A11C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0</w:t>
            </w:r>
          </w:p>
        </w:tc>
      </w:tr>
      <w:tr w:rsidR="00E57835" w:rsidRPr="00E57835" w14:paraId="3BCE9C1A" w14:textId="77777777" w:rsidTr="00331443">
        <w:tc>
          <w:tcPr>
            <w:tcW w:w="4544" w:type="pct"/>
            <w:gridSpan w:val="11"/>
            <w:shd w:val="clear" w:color="auto" w:fill="E7E6E6" w:themeFill="background2"/>
            <w:vAlign w:val="center"/>
          </w:tcPr>
          <w:p w14:paraId="3549CDF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  <w:tc>
          <w:tcPr>
            <w:tcW w:w="456" w:type="pct"/>
            <w:shd w:val="clear" w:color="auto" w:fill="E7E6E6" w:themeFill="background2"/>
          </w:tcPr>
          <w:p w14:paraId="6B6FD1C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07CBEDD3" w14:textId="77777777" w:rsidTr="0033144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004753E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EA</w:t>
            </w:r>
          </w:p>
        </w:tc>
        <w:tc>
          <w:tcPr>
            <w:tcW w:w="135" w:type="pct"/>
            <w:vAlign w:val="center"/>
          </w:tcPr>
          <w:p w14:paraId="4B6AC98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418" w:type="pct"/>
            <w:gridSpan w:val="3"/>
            <w:vMerge w:val="restart"/>
            <w:vAlign w:val="center"/>
          </w:tcPr>
          <w:p w14:paraId="5AC2A04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PROJECT</w:t>
            </w:r>
          </w:p>
          <w:p w14:paraId="778CAB2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E</w:t>
            </w:r>
          </w:p>
        </w:tc>
        <w:tc>
          <w:tcPr>
            <w:tcW w:w="473" w:type="pct"/>
            <w:vAlign w:val="center"/>
          </w:tcPr>
          <w:p w14:paraId="6A8EB05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7F0FC3D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 w:val="restart"/>
            <w:vAlign w:val="center"/>
          </w:tcPr>
          <w:p w14:paraId="1AD9A8F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Geotechnology</w:t>
            </w:r>
            <w:proofErr w:type="spellEnd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 xml:space="preserve"> – II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</w:p>
          <w:p w14:paraId="2B34B24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CEPC-45</w:t>
            </w:r>
          </w:p>
          <w:p w14:paraId="1FA8026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E57835">
              <w:rPr>
                <w:rFonts w:ascii="Verdana" w:hAnsi="Verdana" w:cs="Arial"/>
                <w:sz w:val="16"/>
                <w:szCs w:val="16"/>
              </w:rPr>
              <w:t>J.</w:t>
            </w:r>
            <w:proofErr w:type="gramStart"/>
            <w:r w:rsidRPr="00E57835">
              <w:rPr>
                <w:rFonts w:ascii="Verdana" w:hAnsi="Verdana" w:cs="Arial"/>
                <w:sz w:val="16"/>
                <w:szCs w:val="16"/>
              </w:rPr>
              <w:t>S.Yadav</w:t>
            </w:r>
            <w:proofErr w:type="spellEnd"/>
            <w:proofErr w:type="gramEnd"/>
          </w:p>
          <w:p w14:paraId="0B70A3C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L C103</w:t>
            </w:r>
          </w:p>
        </w:tc>
        <w:tc>
          <w:tcPr>
            <w:tcW w:w="442" w:type="pct"/>
            <w:vMerge w:val="restart"/>
            <w:vAlign w:val="center"/>
          </w:tcPr>
          <w:p w14:paraId="7B48B16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ridge Engineering</w:t>
            </w:r>
          </w:p>
          <w:p w14:paraId="2ECADCF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1</w:t>
            </w:r>
          </w:p>
          <w:p w14:paraId="378CB9A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E57835">
              <w:rPr>
                <w:rFonts w:ascii="Verdana" w:hAnsi="Verdana" w:cs="Arial"/>
                <w:sz w:val="14"/>
                <w:szCs w:val="14"/>
              </w:rPr>
              <w:t>H.</w:t>
            </w:r>
            <w:proofErr w:type="gramStart"/>
            <w:r w:rsidRPr="00E57835">
              <w:rPr>
                <w:rFonts w:ascii="Verdana" w:hAnsi="Verdana" w:cs="Arial"/>
                <w:sz w:val="14"/>
                <w:szCs w:val="14"/>
              </w:rPr>
              <w:t>K.Sharma</w:t>
            </w:r>
            <w:proofErr w:type="spellEnd"/>
            <w:proofErr w:type="gramEnd"/>
          </w:p>
          <w:p w14:paraId="2CBA995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511" w:type="pct"/>
            <w:vMerge w:val="restart"/>
            <w:vAlign w:val="center"/>
          </w:tcPr>
          <w:p w14:paraId="0D99E43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MEC</w:t>
            </w:r>
          </w:p>
          <w:p w14:paraId="63D4051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7</w:t>
            </w:r>
          </w:p>
          <w:p w14:paraId="57D5172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S. </w:t>
            </w:r>
            <w:proofErr w:type="gramStart"/>
            <w:r w:rsidRPr="00E57835">
              <w:rPr>
                <w:rFonts w:ascii="Verdana" w:hAnsi="Verdana" w:cs="Arial"/>
                <w:sz w:val="14"/>
                <w:szCs w:val="14"/>
              </w:rPr>
              <w:t>M.GUPTA</w:t>
            </w:r>
            <w:proofErr w:type="gramEnd"/>
          </w:p>
          <w:p w14:paraId="24E6296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460" w:type="pct"/>
            <w:vMerge w:val="restart"/>
            <w:vAlign w:val="center"/>
          </w:tcPr>
          <w:p w14:paraId="2CCF4663" w14:textId="77777777" w:rsidR="00AD2F9F" w:rsidRPr="00E57835" w:rsidRDefault="00AD2F9F" w:rsidP="003314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Railway &amp; Airport Engineering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CEPC43</w:t>
            </w:r>
          </w:p>
          <w:p w14:paraId="26CC020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gramStart"/>
            <w:r w:rsidRPr="00E57835">
              <w:rPr>
                <w:rFonts w:ascii="Verdana" w:hAnsi="Verdana" w:cs="Arial"/>
                <w:sz w:val="16"/>
                <w:szCs w:val="16"/>
              </w:rPr>
              <w:t>KK(</w:t>
            </w:r>
            <w:proofErr w:type="gramEnd"/>
            <w:r w:rsidRPr="00E57835">
              <w:rPr>
                <w:rFonts w:ascii="Verdana" w:hAnsi="Verdana" w:cs="Arial"/>
                <w:sz w:val="16"/>
                <w:szCs w:val="16"/>
              </w:rPr>
              <w:t>13)</w:t>
            </w:r>
          </w:p>
          <w:p w14:paraId="7B75C97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  <w:highlight w:val="yellow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L C103</w:t>
            </w:r>
          </w:p>
        </w:tc>
        <w:tc>
          <w:tcPr>
            <w:tcW w:w="456" w:type="pct"/>
            <w:vMerge w:val="restart"/>
            <w:shd w:val="clear" w:color="auto" w:fill="auto"/>
            <w:vAlign w:val="center"/>
          </w:tcPr>
          <w:p w14:paraId="70BF942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Geotechnology</w:t>
            </w:r>
            <w:proofErr w:type="spellEnd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 xml:space="preserve"> – II</w:t>
            </w:r>
          </w:p>
          <w:p w14:paraId="00A4858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CEPC-45</w:t>
            </w:r>
          </w:p>
          <w:p w14:paraId="42A427C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C103</w:t>
            </w:r>
          </w:p>
          <w:p w14:paraId="2E97921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32212201, 32212202, 32212203</w:t>
            </w:r>
          </w:p>
        </w:tc>
      </w:tr>
      <w:tr w:rsidR="00E57835" w:rsidRPr="00E57835" w14:paraId="0E2623A0" w14:textId="77777777" w:rsidTr="00331443">
        <w:trPr>
          <w:cantSplit/>
          <w:trHeight w:val="369"/>
        </w:trPr>
        <w:tc>
          <w:tcPr>
            <w:tcW w:w="170" w:type="pct"/>
            <w:vMerge/>
            <w:textDirection w:val="btLr"/>
            <w:vAlign w:val="center"/>
          </w:tcPr>
          <w:p w14:paraId="356F61F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0D0EF27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418" w:type="pct"/>
            <w:gridSpan w:val="3"/>
            <w:vMerge/>
            <w:vAlign w:val="center"/>
          </w:tcPr>
          <w:p w14:paraId="1177902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32E0E28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785E689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58E07BF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  <w:vAlign w:val="center"/>
          </w:tcPr>
          <w:p w14:paraId="3700BBA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322ABD7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2CB478D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228CC9C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C20300C" w14:textId="77777777" w:rsidTr="00331443">
        <w:trPr>
          <w:cantSplit/>
          <w:trHeight w:val="332"/>
        </w:trPr>
        <w:tc>
          <w:tcPr>
            <w:tcW w:w="170" w:type="pct"/>
            <w:vMerge/>
            <w:textDirection w:val="btLr"/>
            <w:vAlign w:val="center"/>
          </w:tcPr>
          <w:p w14:paraId="6831716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4BD8C38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418" w:type="pct"/>
            <w:gridSpan w:val="3"/>
            <w:vMerge/>
            <w:vAlign w:val="center"/>
          </w:tcPr>
          <w:p w14:paraId="55D0F71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4CA4154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4DD1428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6FF1E09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  <w:vAlign w:val="center"/>
          </w:tcPr>
          <w:p w14:paraId="2D4155B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3E8175E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079478B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65E7792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61C2F9F" w14:textId="77777777" w:rsidTr="0033144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79E03CD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EB</w:t>
            </w:r>
          </w:p>
        </w:tc>
        <w:tc>
          <w:tcPr>
            <w:tcW w:w="135" w:type="pct"/>
            <w:vAlign w:val="center"/>
          </w:tcPr>
          <w:p w14:paraId="2A8BB18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418" w:type="pct"/>
            <w:gridSpan w:val="3"/>
            <w:vMerge/>
            <w:vAlign w:val="center"/>
          </w:tcPr>
          <w:p w14:paraId="4C26F17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0D0974F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Seminar </w:t>
            </w:r>
          </w:p>
          <w:p w14:paraId="3ED9C7D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E57835">
              <w:rPr>
                <w:rFonts w:ascii="Verdana" w:hAnsi="Verdana" w:cs="Arial"/>
                <w:sz w:val="14"/>
                <w:szCs w:val="14"/>
              </w:rPr>
              <w:t>S.Setia</w:t>
            </w:r>
            <w:proofErr w:type="spellEnd"/>
          </w:p>
        </w:tc>
        <w:tc>
          <w:tcPr>
            <w:tcW w:w="472" w:type="pct"/>
            <w:vAlign w:val="center"/>
          </w:tcPr>
          <w:p w14:paraId="43D3F98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 w:val="restart"/>
            <w:vAlign w:val="center"/>
          </w:tcPr>
          <w:p w14:paraId="36180D3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ridge Engineering</w:t>
            </w:r>
          </w:p>
          <w:p w14:paraId="53BF4BF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1</w:t>
            </w:r>
          </w:p>
          <w:p w14:paraId="6CD25F4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YOGESH AGGARWAL</w:t>
            </w:r>
          </w:p>
          <w:p w14:paraId="5D9D2B9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442" w:type="pct"/>
            <w:vAlign w:val="center"/>
          </w:tcPr>
          <w:p w14:paraId="719EE83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83EAEE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 w:val="restart"/>
            <w:vAlign w:val="center"/>
          </w:tcPr>
          <w:p w14:paraId="17C91E7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 w:val="restart"/>
            <w:vAlign w:val="center"/>
          </w:tcPr>
          <w:p w14:paraId="19A1FAB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1642D856" w14:textId="77777777" w:rsidTr="0033144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325BCB3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0690D35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418" w:type="pct"/>
            <w:gridSpan w:val="3"/>
            <w:vMerge/>
            <w:vAlign w:val="center"/>
          </w:tcPr>
          <w:p w14:paraId="7D08142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39F9354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287E491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0FC72F8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Align w:val="center"/>
          </w:tcPr>
          <w:p w14:paraId="67773A0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Seminar </w:t>
            </w:r>
          </w:p>
          <w:p w14:paraId="63F97B7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P </w:t>
            </w:r>
            <w:proofErr w:type="spellStart"/>
            <w:r w:rsidRPr="00E57835">
              <w:rPr>
                <w:rFonts w:ascii="Verdana" w:hAnsi="Verdana" w:cs="Arial"/>
                <w:sz w:val="14"/>
                <w:szCs w:val="14"/>
              </w:rPr>
              <w:t>Aggrawal</w:t>
            </w:r>
            <w:proofErr w:type="spellEnd"/>
          </w:p>
        </w:tc>
        <w:tc>
          <w:tcPr>
            <w:tcW w:w="511" w:type="pct"/>
            <w:vAlign w:val="center"/>
          </w:tcPr>
          <w:p w14:paraId="7502D0D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0813641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6AF363A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599CDAD" w14:textId="77777777" w:rsidTr="00331443">
        <w:trPr>
          <w:cantSplit/>
          <w:trHeight w:val="362"/>
        </w:trPr>
        <w:tc>
          <w:tcPr>
            <w:tcW w:w="170" w:type="pct"/>
            <w:vMerge/>
            <w:vAlign w:val="center"/>
          </w:tcPr>
          <w:p w14:paraId="1D7206A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3A75087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418" w:type="pct"/>
            <w:gridSpan w:val="3"/>
            <w:vMerge/>
            <w:vAlign w:val="center"/>
          </w:tcPr>
          <w:p w14:paraId="36D3472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625D6F4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35837F1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10AE7B7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Align w:val="center"/>
          </w:tcPr>
          <w:p w14:paraId="10C2E78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203936C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Seminar </w:t>
            </w:r>
          </w:p>
          <w:p w14:paraId="4DF853F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P </w:t>
            </w:r>
            <w:proofErr w:type="spellStart"/>
            <w:r w:rsidRPr="00E57835">
              <w:rPr>
                <w:rFonts w:ascii="Verdana" w:hAnsi="Verdana" w:cs="Arial"/>
                <w:sz w:val="14"/>
                <w:szCs w:val="14"/>
              </w:rPr>
              <w:t>Aggrawal</w:t>
            </w:r>
            <w:proofErr w:type="spellEnd"/>
          </w:p>
        </w:tc>
        <w:tc>
          <w:tcPr>
            <w:tcW w:w="460" w:type="pct"/>
            <w:vMerge/>
            <w:vAlign w:val="center"/>
          </w:tcPr>
          <w:p w14:paraId="4ABA812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6FFA6FA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0FD427B1" w14:textId="77777777" w:rsidTr="0033144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287463A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EC</w:t>
            </w:r>
          </w:p>
        </w:tc>
        <w:tc>
          <w:tcPr>
            <w:tcW w:w="135" w:type="pct"/>
            <w:vAlign w:val="center"/>
          </w:tcPr>
          <w:p w14:paraId="141FD69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418" w:type="pct"/>
            <w:gridSpan w:val="3"/>
            <w:vMerge/>
            <w:vAlign w:val="center"/>
          </w:tcPr>
          <w:p w14:paraId="2478E97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 w:val="restart"/>
            <w:vAlign w:val="center"/>
          </w:tcPr>
          <w:p w14:paraId="4DA0C54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ridge Engineering</w:t>
            </w:r>
          </w:p>
          <w:p w14:paraId="2BBC3EB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1</w:t>
            </w:r>
          </w:p>
          <w:p w14:paraId="6FBE756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PANKAJ MUNJAL</w:t>
            </w:r>
          </w:p>
          <w:p w14:paraId="78AACD7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472" w:type="pct"/>
            <w:vMerge w:val="restart"/>
            <w:vAlign w:val="center"/>
          </w:tcPr>
          <w:p w14:paraId="4B99B23D" w14:textId="77777777" w:rsidR="00AD2F9F" w:rsidRPr="00E57835" w:rsidRDefault="00AD2F9F" w:rsidP="003314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Railway &amp; Airport Engineering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CEPC43</w:t>
            </w:r>
          </w:p>
          <w:p w14:paraId="62579DC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PARVEEN AGGARWAL</w:t>
            </w:r>
          </w:p>
          <w:p w14:paraId="564DEB4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463" w:type="pct"/>
            <w:vAlign w:val="center"/>
          </w:tcPr>
          <w:p w14:paraId="064733B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 w:val="restart"/>
            <w:vAlign w:val="center"/>
          </w:tcPr>
          <w:p w14:paraId="7498E80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5 HSIR14</w:t>
            </w:r>
          </w:p>
          <w:p w14:paraId="290A0C8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511" w:type="pct"/>
            <w:vMerge w:val="restart"/>
            <w:vAlign w:val="center"/>
          </w:tcPr>
          <w:p w14:paraId="018EF1C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MEC</w:t>
            </w:r>
          </w:p>
          <w:p w14:paraId="63DF3B1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7</w:t>
            </w:r>
          </w:p>
          <w:p w14:paraId="05EB81C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gramStart"/>
            <w:r w:rsidRPr="00E57835">
              <w:rPr>
                <w:rFonts w:ascii="Verdana" w:hAnsi="Verdana" w:cs="Arial"/>
                <w:sz w:val="14"/>
                <w:szCs w:val="14"/>
              </w:rPr>
              <w:t>KP(</w:t>
            </w:r>
            <w:proofErr w:type="gramEnd"/>
            <w:r w:rsidRPr="00E57835">
              <w:rPr>
                <w:rFonts w:ascii="Verdana" w:hAnsi="Verdana" w:cs="Arial"/>
                <w:sz w:val="14"/>
                <w:szCs w:val="14"/>
              </w:rPr>
              <w:t>9)</w:t>
            </w:r>
          </w:p>
          <w:p w14:paraId="36DDB39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5</w:t>
            </w:r>
          </w:p>
          <w:p w14:paraId="723F5F9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  <w:highlight w:val="yellow"/>
              </w:rPr>
            </w:pPr>
          </w:p>
        </w:tc>
        <w:tc>
          <w:tcPr>
            <w:tcW w:w="460" w:type="pct"/>
            <w:vMerge w:val="restart"/>
            <w:vAlign w:val="center"/>
          </w:tcPr>
          <w:p w14:paraId="0443762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 w:val="restart"/>
            <w:vAlign w:val="center"/>
          </w:tcPr>
          <w:p w14:paraId="2B19977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D15F966" w14:textId="77777777" w:rsidTr="00331443">
        <w:trPr>
          <w:cantSplit/>
          <w:trHeight w:val="340"/>
        </w:trPr>
        <w:tc>
          <w:tcPr>
            <w:tcW w:w="170" w:type="pct"/>
            <w:vMerge/>
            <w:vAlign w:val="center"/>
          </w:tcPr>
          <w:p w14:paraId="5903700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73ED249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418" w:type="pct"/>
            <w:gridSpan w:val="3"/>
            <w:vMerge/>
            <w:vAlign w:val="center"/>
          </w:tcPr>
          <w:p w14:paraId="6BA0A3B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0CB5A9F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3046B77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23F8E2F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  <w:vAlign w:val="center"/>
          </w:tcPr>
          <w:p w14:paraId="1E27E0F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7AED54C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7DD9CD8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</w:tcPr>
          <w:p w14:paraId="27AE844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2ED1746" w14:textId="77777777" w:rsidTr="00331443">
        <w:trPr>
          <w:cantSplit/>
          <w:trHeight w:val="406"/>
        </w:trPr>
        <w:tc>
          <w:tcPr>
            <w:tcW w:w="170" w:type="pct"/>
            <w:vMerge/>
            <w:vAlign w:val="center"/>
          </w:tcPr>
          <w:p w14:paraId="7F0DBB2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4CD2E11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1418" w:type="pct"/>
            <w:gridSpan w:val="3"/>
            <w:vMerge/>
            <w:vAlign w:val="center"/>
          </w:tcPr>
          <w:p w14:paraId="511272F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4BD25E3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6075BCB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1FD6D7E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  <w:vAlign w:val="center"/>
          </w:tcPr>
          <w:p w14:paraId="1024D38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6FD4382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3B7C683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</w:tcPr>
          <w:p w14:paraId="2EB7240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AAC18ED" w14:textId="77777777" w:rsidTr="00331443">
        <w:tc>
          <w:tcPr>
            <w:tcW w:w="4544" w:type="pct"/>
            <w:gridSpan w:val="11"/>
            <w:shd w:val="clear" w:color="auto" w:fill="E7E6E6" w:themeFill="background2"/>
            <w:vAlign w:val="center"/>
          </w:tcPr>
          <w:p w14:paraId="1CA2BB4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  <w:tc>
          <w:tcPr>
            <w:tcW w:w="456" w:type="pct"/>
            <w:shd w:val="clear" w:color="auto" w:fill="E7E6E6" w:themeFill="background2"/>
          </w:tcPr>
          <w:p w14:paraId="29F6C33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6790CB73" w14:textId="77777777" w:rsidTr="0033144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3745374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EA</w:t>
            </w:r>
          </w:p>
        </w:tc>
        <w:tc>
          <w:tcPr>
            <w:tcW w:w="135" w:type="pct"/>
            <w:vAlign w:val="center"/>
          </w:tcPr>
          <w:p w14:paraId="7566904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2" w:type="pct"/>
            <w:vMerge w:val="restart"/>
            <w:vAlign w:val="center"/>
          </w:tcPr>
          <w:p w14:paraId="7ABB07A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472" w:type="pct"/>
            <w:vMerge w:val="restart"/>
            <w:vAlign w:val="center"/>
          </w:tcPr>
          <w:p w14:paraId="742193AA" w14:textId="77777777" w:rsidR="00AD2F9F" w:rsidRPr="00E57835" w:rsidRDefault="00AD2F9F" w:rsidP="003314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Railway &amp; Airport Engineering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CEPC43</w:t>
            </w:r>
          </w:p>
          <w:p w14:paraId="472AE6A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gramStart"/>
            <w:r w:rsidRPr="00E57835">
              <w:rPr>
                <w:rFonts w:ascii="Verdana" w:hAnsi="Verdana" w:cs="Arial"/>
                <w:sz w:val="16"/>
                <w:szCs w:val="16"/>
              </w:rPr>
              <w:t>KK(</w:t>
            </w:r>
            <w:proofErr w:type="gramEnd"/>
            <w:r w:rsidRPr="00E57835">
              <w:rPr>
                <w:rFonts w:ascii="Verdana" w:hAnsi="Verdana" w:cs="Arial"/>
                <w:sz w:val="16"/>
                <w:szCs w:val="16"/>
              </w:rPr>
              <w:t>13)</w:t>
            </w:r>
          </w:p>
          <w:p w14:paraId="53DF854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L C103</w:t>
            </w:r>
          </w:p>
        </w:tc>
        <w:tc>
          <w:tcPr>
            <w:tcW w:w="474" w:type="pct"/>
            <w:vMerge w:val="restart"/>
            <w:vAlign w:val="center"/>
          </w:tcPr>
          <w:p w14:paraId="41091B9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157409B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</w:t>
            </w:r>
          </w:p>
          <w:p w14:paraId="1FA531C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473" w:type="pct"/>
            <w:vMerge w:val="restart"/>
            <w:vAlign w:val="center"/>
          </w:tcPr>
          <w:p w14:paraId="1F73950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DRAUGHT AND FLOOD</w:t>
            </w:r>
          </w:p>
          <w:p w14:paraId="30282EE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.</w:t>
            </w:r>
            <w:proofErr w:type="gramStart"/>
            <w:r w:rsidRPr="00E57835">
              <w:rPr>
                <w:rFonts w:ascii="Verdana" w:hAnsi="Verdana" w:cs="Arial"/>
                <w:sz w:val="14"/>
                <w:szCs w:val="14"/>
              </w:rPr>
              <w:t>K.PRABHAKAR</w:t>
            </w:r>
            <w:proofErr w:type="gramEnd"/>
          </w:p>
          <w:p w14:paraId="109CA1E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-103</w:t>
            </w:r>
          </w:p>
          <w:p w14:paraId="63FBB4B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OE</w:t>
            </w:r>
          </w:p>
          <w:p w14:paraId="4A4FD6B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73ED4AA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ridge Engineering</w:t>
            </w:r>
          </w:p>
          <w:p w14:paraId="7156B60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1</w:t>
            </w:r>
          </w:p>
          <w:p w14:paraId="2691E2A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E57835">
              <w:rPr>
                <w:rFonts w:ascii="Verdana" w:hAnsi="Verdana" w:cs="Arial"/>
                <w:sz w:val="14"/>
                <w:szCs w:val="14"/>
              </w:rPr>
              <w:t>H.</w:t>
            </w:r>
            <w:proofErr w:type="gramStart"/>
            <w:r w:rsidRPr="00E57835">
              <w:rPr>
                <w:rFonts w:ascii="Verdana" w:hAnsi="Verdana" w:cs="Arial"/>
                <w:sz w:val="14"/>
                <w:szCs w:val="14"/>
              </w:rPr>
              <w:t>K.Sharma</w:t>
            </w:r>
            <w:proofErr w:type="spellEnd"/>
            <w:proofErr w:type="gramEnd"/>
          </w:p>
          <w:p w14:paraId="45B16F8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463" w:type="pct"/>
            <w:vAlign w:val="center"/>
          </w:tcPr>
          <w:p w14:paraId="431114E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Align w:val="center"/>
          </w:tcPr>
          <w:p w14:paraId="015B502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Seminar </w:t>
            </w:r>
          </w:p>
          <w:p w14:paraId="271F0CD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K Sharma</w:t>
            </w:r>
          </w:p>
        </w:tc>
        <w:tc>
          <w:tcPr>
            <w:tcW w:w="511" w:type="pct"/>
            <w:vAlign w:val="center"/>
          </w:tcPr>
          <w:p w14:paraId="6D3D373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 w:val="restart"/>
            <w:vAlign w:val="center"/>
          </w:tcPr>
          <w:p w14:paraId="607B9EB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C103</w:t>
            </w:r>
          </w:p>
          <w:p w14:paraId="0184CC6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-T</w:t>
            </w:r>
          </w:p>
          <w:p w14:paraId="5EA1E01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456" w:type="pct"/>
            <w:vMerge w:val="restart"/>
            <w:shd w:val="clear" w:color="auto" w:fill="auto"/>
            <w:vAlign w:val="center"/>
          </w:tcPr>
          <w:p w14:paraId="031F6C7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C103</w:t>
            </w:r>
          </w:p>
        </w:tc>
      </w:tr>
      <w:tr w:rsidR="00E57835" w:rsidRPr="00E57835" w14:paraId="7995814A" w14:textId="77777777" w:rsidTr="00331443">
        <w:trPr>
          <w:cantSplit/>
          <w:trHeight w:val="369"/>
        </w:trPr>
        <w:tc>
          <w:tcPr>
            <w:tcW w:w="170" w:type="pct"/>
            <w:vMerge/>
            <w:textDirection w:val="btLr"/>
            <w:vAlign w:val="center"/>
          </w:tcPr>
          <w:p w14:paraId="38D9D9C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1884F12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2" w:type="pct"/>
            <w:vMerge/>
            <w:vAlign w:val="center"/>
          </w:tcPr>
          <w:p w14:paraId="3F2425A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68C66D1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/>
            <w:vAlign w:val="center"/>
          </w:tcPr>
          <w:p w14:paraId="1F54B06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0F00221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1329329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2E876B7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Align w:val="center"/>
          </w:tcPr>
          <w:p w14:paraId="1C331B3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6FA8A68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Seminar </w:t>
            </w:r>
          </w:p>
          <w:p w14:paraId="340AAD0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K Sharma</w:t>
            </w:r>
          </w:p>
        </w:tc>
        <w:tc>
          <w:tcPr>
            <w:tcW w:w="460" w:type="pct"/>
            <w:vMerge/>
            <w:vAlign w:val="center"/>
          </w:tcPr>
          <w:p w14:paraId="189C500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3FB7647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1964014" w14:textId="77777777" w:rsidTr="00331443">
        <w:trPr>
          <w:cantSplit/>
          <w:trHeight w:val="454"/>
        </w:trPr>
        <w:tc>
          <w:tcPr>
            <w:tcW w:w="170" w:type="pct"/>
            <w:vMerge/>
            <w:textDirection w:val="btLr"/>
            <w:vAlign w:val="center"/>
          </w:tcPr>
          <w:p w14:paraId="778DFB3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1CEAD58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2" w:type="pct"/>
            <w:vMerge/>
            <w:vAlign w:val="center"/>
          </w:tcPr>
          <w:p w14:paraId="780E7B9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5EA7A6F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/>
            <w:vAlign w:val="center"/>
          </w:tcPr>
          <w:p w14:paraId="60BC652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3681A82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271D3E0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27E18C8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Seminar </w:t>
            </w:r>
          </w:p>
          <w:p w14:paraId="12D8E5C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SM Gupta</w:t>
            </w:r>
          </w:p>
        </w:tc>
        <w:tc>
          <w:tcPr>
            <w:tcW w:w="442" w:type="pct"/>
            <w:vAlign w:val="center"/>
          </w:tcPr>
          <w:p w14:paraId="25F472E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2DE9508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6AC2220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349F629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153EC87C" w14:textId="77777777" w:rsidTr="0033144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5C25177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EB</w:t>
            </w:r>
          </w:p>
        </w:tc>
        <w:tc>
          <w:tcPr>
            <w:tcW w:w="135" w:type="pct"/>
            <w:vAlign w:val="center"/>
          </w:tcPr>
          <w:p w14:paraId="1601B55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2" w:type="pct"/>
            <w:vAlign w:val="center"/>
          </w:tcPr>
          <w:p w14:paraId="5A96187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4B35ECA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Align w:val="center"/>
          </w:tcPr>
          <w:p w14:paraId="6EC5289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1CB4471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4B16E87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 w:val="restart"/>
            <w:vAlign w:val="center"/>
          </w:tcPr>
          <w:p w14:paraId="48E1B55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ridge Engineering</w:t>
            </w:r>
          </w:p>
          <w:p w14:paraId="15F596D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1</w:t>
            </w:r>
          </w:p>
          <w:p w14:paraId="09A90C6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YOGESH AGGARWAL</w:t>
            </w:r>
          </w:p>
          <w:p w14:paraId="354D91C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442" w:type="pct"/>
            <w:vMerge w:val="restart"/>
            <w:vAlign w:val="center"/>
          </w:tcPr>
          <w:p w14:paraId="7BDE484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MEC</w:t>
            </w:r>
          </w:p>
          <w:p w14:paraId="19877C2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7</w:t>
            </w:r>
          </w:p>
          <w:p w14:paraId="7DB1913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PARATIBHA AGGARWAL</w:t>
            </w:r>
          </w:p>
          <w:p w14:paraId="201DEB8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 L C103</w:t>
            </w:r>
          </w:p>
          <w:p w14:paraId="36E0E15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 w:val="restart"/>
            <w:vAlign w:val="center"/>
          </w:tcPr>
          <w:p w14:paraId="6C30F3B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L C103 </w:t>
            </w:r>
          </w:p>
          <w:p w14:paraId="2D03512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</w:t>
            </w:r>
          </w:p>
          <w:p w14:paraId="734E427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460" w:type="pct"/>
            <w:vMerge w:val="restart"/>
            <w:vAlign w:val="center"/>
          </w:tcPr>
          <w:p w14:paraId="1C592A5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ridge Engineering</w:t>
            </w:r>
          </w:p>
          <w:p w14:paraId="23B96A2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1</w:t>
            </w:r>
          </w:p>
          <w:p w14:paraId="1B291B6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YOGESH </w:t>
            </w:r>
          </w:p>
          <w:p w14:paraId="130D06B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AB102</w:t>
            </w:r>
          </w:p>
          <w:p w14:paraId="75C7CBE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32212313</w:t>
            </w:r>
          </w:p>
          <w:p w14:paraId="0CE6884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32212314</w:t>
            </w:r>
          </w:p>
        </w:tc>
        <w:tc>
          <w:tcPr>
            <w:tcW w:w="456" w:type="pct"/>
            <w:vMerge w:val="restart"/>
            <w:shd w:val="clear" w:color="auto" w:fill="auto"/>
            <w:vAlign w:val="center"/>
          </w:tcPr>
          <w:p w14:paraId="0306F58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Geotechnology</w:t>
            </w:r>
            <w:proofErr w:type="spellEnd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 xml:space="preserve"> – II</w:t>
            </w:r>
          </w:p>
          <w:p w14:paraId="3D05AE1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CEPC-45</w:t>
            </w:r>
          </w:p>
          <w:p w14:paraId="1DF523E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AB102</w:t>
            </w:r>
          </w:p>
          <w:p w14:paraId="606EC9C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32212204, 32212205, 32212206</w:t>
            </w:r>
          </w:p>
        </w:tc>
      </w:tr>
      <w:tr w:rsidR="00E57835" w:rsidRPr="00E57835" w14:paraId="4F331D5E" w14:textId="77777777" w:rsidTr="0033144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249DE89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58F0640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2" w:type="pct"/>
            <w:vAlign w:val="center"/>
          </w:tcPr>
          <w:p w14:paraId="193B7BA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1A0468B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Align w:val="center"/>
          </w:tcPr>
          <w:p w14:paraId="363268F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46F254F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59B2D4F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3CA0A88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  <w:vAlign w:val="center"/>
          </w:tcPr>
          <w:p w14:paraId="7A6EF22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0D4BABB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2B07492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518DFD1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151FE6D4" w14:textId="77777777" w:rsidTr="00331443">
        <w:trPr>
          <w:cantSplit/>
          <w:trHeight w:val="362"/>
        </w:trPr>
        <w:tc>
          <w:tcPr>
            <w:tcW w:w="170" w:type="pct"/>
            <w:vMerge/>
            <w:vAlign w:val="center"/>
          </w:tcPr>
          <w:p w14:paraId="76FA79F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0225B1E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72" w:type="pct"/>
            <w:vAlign w:val="center"/>
          </w:tcPr>
          <w:p w14:paraId="7B26B52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1701330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Align w:val="center"/>
          </w:tcPr>
          <w:p w14:paraId="2410510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2100D16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376D68A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7B54B68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  <w:vAlign w:val="center"/>
          </w:tcPr>
          <w:p w14:paraId="7BEADCB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7C222E9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46618C0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2744CAA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2C4C5F26" w14:textId="77777777" w:rsidTr="0033144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03E70B4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EC</w:t>
            </w:r>
          </w:p>
        </w:tc>
        <w:tc>
          <w:tcPr>
            <w:tcW w:w="135" w:type="pct"/>
            <w:vAlign w:val="center"/>
          </w:tcPr>
          <w:p w14:paraId="51A8D92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72" w:type="pct"/>
            <w:vMerge w:val="restart"/>
            <w:vAlign w:val="center"/>
          </w:tcPr>
          <w:p w14:paraId="55A024C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Geotechnology</w:t>
            </w:r>
            <w:proofErr w:type="spellEnd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 xml:space="preserve"> – II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</w:p>
          <w:p w14:paraId="7BB0D90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CEPC-45</w:t>
            </w:r>
          </w:p>
          <w:p w14:paraId="4A83252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E57835">
              <w:rPr>
                <w:rFonts w:ascii="Verdana" w:hAnsi="Verdana" w:cs="Arial"/>
                <w:sz w:val="14"/>
                <w:szCs w:val="14"/>
              </w:rPr>
              <w:t>Simmi</w:t>
            </w:r>
            <w:proofErr w:type="spellEnd"/>
            <w:r w:rsidRPr="00E57835">
              <w:rPr>
                <w:rFonts w:ascii="Verdana" w:hAnsi="Verdana" w:cs="Arial"/>
                <w:sz w:val="14"/>
                <w:szCs w:val="14"/>
              </w:rPr>
              <w:t>(</w:t>
            </w:r>
            <w:proofErr w:type="gramEnd"/>
            <w:r w:rsidRPr="00E57835">
              <w:rPr>
                <w:rFonts w:ascii="Verdana" w:hAnsi="Verdana" w:cs="Arial"/>
                <w:sz w:val="14"/>
                <w:szCs w:val="14"/>
              </w:rPr>
              <w:t>1)</w:t>
            </w:r>
          </w:p>
          <w:p w14:paraId="243639B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  <w:highlight w:val="yellow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472" w:type="pct"/>
            <w:vMerge w:val="restart"/>
            <w:vAlign w:val="center"/>
          </w:tcPr>
          <w:p w14:paraId="4F51F44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MEC</w:t>
            </w:r>
          </w:p>
          <w:p w14:paraId="16163CB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7</w:t>
            </w:r>
          </w:p>
          <w:p w14:paraId="6E23ECE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gramStart"/>
            <w:r w:rsidRPr="00E57835">
              <w:rPr>
                <w:rFonts w:ascii="Verdana" w:hAnsi="Verdana" w:cs="Arial"/>
                <w:sz w:val="14"/>
                <w:szCs w:val="14"/>
              </w:rPr>
              <w:t>KP(</w:t>
            </w:r>
            <w:proofErr w:type="gramEnd"/>
            <w:r w:rsidRPr="00E57835">
              <w:rPr>
                <w:rFonts w:ascii="Verdana" w:hAnsi="Verdana" w:cs="Arial"/>
                <w:sz w:val="14"/>
                <w:szCs w:val="14"/>
              </w:rPr>
              <w:t>9)</w:t>
            </w:r>
          </w:p>
          <w:p w14:paraId="734545F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5</w:t>
            </w:r>
          </w:p>
          <w:p w14:paraId="439B11E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 w:val="restart"/>
            <w:vAlign w:val="center"/>
          </w:tcPr>
          <w:p w14:paraId="2F0A31F8" w14:textId="77777777" w:rsidR="00AD2F9F" w:rsidRPr="00E57835" w:rsidRDefault="00AD2F9F" w:rsidP="003314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Railway &amp; Airport Engineering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CEPC43</w:t>
            </w:r>
          </w:p>
          <w:p w14:paraId="352BBE4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PARVEEN AGGARWAL</w:t>
            </w:r>
          </w:p>
          <w:p w14:paraId="6A2F72B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473" w:type="pct"/>
            <w:vMerge/>
            <w:vAlign w:val="center"/>
          </w:tcPr>
          <w:p w14:paraId="39500CC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4F0605C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35188FF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Align w:val="center"/>
          </w:tcPr>
          <w:p w14:paraId="0A56D29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3FD8B92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 w:val="restart"/>
            <w:vAlign w:val="center"/>
          </w:tcPr>
          <w:p w14:paraId="7842E02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 w:val="restart"/>
            <w:vAlign w:val="center"/>
          </w:tcPr>
          <w:p w14:paraId="389E4F1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22CF03AC" w14:textId="77777777" w:rsidTr="0033144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08EB071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3B7B4EA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72" w:type="pct"/>
            <w:vMerge/>
            <w:vAlign w:val="center"/>
          </w:tcPr>
          <w:p w14:paraId="0486167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2718C85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/>
            <w:vAlign w:val="center"/>
          </w:tcPr>
          <w:p w14:paraId="7CCAAE2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06874A3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0F36B6D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4110F29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Align w:val="center"/>
          </w:tcPr>
          <w:p w14:paraId="4236F28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5102176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5849A54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</w:tcPr>
          <w:p w14:paraId="1C55CE1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E15B6AE" w14:textId="77777777" w:rsidTr="00331443">
        <w:trPr>
          <w:cantSplit/>
          <w:trHeight w:val="370"/>
        </w:trPr>
        <w:tc>
          <w:tcPr>
            <w:tcW w:w="170" w:type="pct"/>
            <w:vMerge/>
            <w:vAlign w:val="center"/>
          </w:tcPr>
          <w:p w14:paraId="7ACC986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15FE923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72" w:type="pct"/>
            <w:vMerge/>
            <w:vAlign w:val="center"/>
          </w:tcPr>
          <w:p w14:paraId="623CEF4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56B4245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/>
            <w:vAlign w:val="center"/>
          </w:tcPr>
          <w:p w14:paraId="57E354F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473F00B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570A36E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3DEA1DE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Align w:val="center"/>
          </w:tcPr>
          <w:p w14:paraId="59891D4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C34ECC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156C932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</w:tcPr>
          <w:p w14:paraId="0155A7D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15EFFC5D" w14:textId="77777777" w:rsidTr="00331443">
        <w:tc>
          <w:tcPr>
            <w:tcW w:w="4544" w:type="pct"/>
            <w:gridSpan w:val="11"/>
            <w:shd w:val="clear" w:color="auto" w:fill="E7E6E6" w:themeFill="background2"/>
            <w:vAlign w:val="center"/>
          </w:tcPr>
          <w:p w14:paraId="320E128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  <w:tc>
          <w:tcPr>
            <w:tcW w:w="456" w:type="pct"/>
            <w:shd w:val="clear" w:color="auto" w:fill="E7E6E6" w:themeFill="background2"/>
          </w:tcPr>
          <w:p w14:paraId="60EA41E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0060DF56" w14:textId="77777777" w:rsidTr="0033144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32B1386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EA</w:t>
            </w:r>
          </w:p>
        </w:tc>
        <w:tc>
          <w:tcPr>
            <w:tcW w:w="135" w:type="pct"/>
            <w:vAlign w:val="center"/>
          </w:tcPr>
          <w:p w14:paraId="53CD9F3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2" w:type="pct"/>
            <w:vAlign w:val="center"/>
          </w:tcPr>
          <w:p w14:paraId="1262962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6B26B8A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 w:val="restart"/>
            <w:vAlign w:val="center"/>
          </w:tcPr>
          <w:p w14:paraId="47867C6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Geotechnology</w:t>
            </w:r>
            <w:proofErr w:type="spellEnd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 xml:space="preserve"> – II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</w:p>
          <w:p w14:paraId="0D5FCCB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CEPC-45</w:t>
            </w:r>
          </w:p>
          <w:p w14:paraId="2F3C888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E57835">
              <w:rPr>
                <w:rFonts w:ascii="Verdana" w:hAnsi="Verdana" w:cs="Arial"/>
                <w:sz w:val="16"/>
                <w:szCs w:val="16"/>
              </w:rPr>
              <w:t>J.</w:t>
            </w:r>
            <w:proofErr w:type="gramStart"/>
            <w:r w:rsidRPr="00E57835">
              <w:rPr>
                <w:rFonts w:ascii="Verdana" w:hAnsi="Verdana" w:cs="Arial"/>
                <w:sz w:val="16"/>
                <w:szCs w:val="16"/>
              </w:rPr>
              <w:t>S.Yadav</w:t>
            </w:r>
            <w:proofErr w:type="spellEnd"/>
            <w:proofErr w:type="gramEnd"/>
          </w:p>
          <w:p w14:paraId="404D8D6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L C103</w:t>
            </w:r>
          </w:p>
        </w:tc>
        <w:tc>
          <w:tcPr>
            <w:tcW w:w="473" w:type="pct"/>
            <w:vMerge w:val="restart"/>
            <w:vAlign w:val="center"/>
          </w:tcPr>
          <w:p w14:paraId="7A36D91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MEC</w:t>
            </w:r>
          </w:p>
          <w:p w14:paraId="253379C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7</w:t>
            </w:r>
          </w:p>
          <w:p w14:paraId="42D2F40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S. M. GUPTA</w:t>
            </w:r>
          </w:p>
          <w:p w14:paraId="31E951C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472" w:type="pct"/>
            <w:vMerge w:val="restart"/>
            <w:vAlign w:val="center"/>
          </w:tcPr>
          <w:p w14:paraId="5EF2AB2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ridge Engineering</w:t>
            </w:r>
          </w:p>
          <w:p w14:paraId="1E9C3CE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1</w:t>
            </w:r>
          </w:p>
          <w:p w14:paraId="6AD82B1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E57835">
              <w:rPr>
                <w:rFonts w:ascii="Verdana" w:hAnsi="Verdana" w:cs="Arial"/>
                <w:sz w:val="14"/>
                <w:szCs w:val="14"/>
              </w:rPr>
              <w:t>H.</w:t>
            </w:r>
            <w:proofErr w:type="gramStart"/>
            <w:r w:rsidRPr="00E57835">
              <w:rPr>
                <w:rFonts w:ascii="Verdana" w:hAnsi="Verdana" w:cs="Arial"/>
                <w:sz w:val="14"/>
                <w:szCs w:val="14"/>
              </w:rPr>
              <w:t>K.Sharma</w:t>
            </w:r>
            <w:proofErr w:type="spellEnd"/>
            <w:proofErr w:type="gramEnd"/>
          </w:p>
          <w:p w14:paraId="01F95F9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463" w:type="pct"/>
            <w:vAlign w:val="center"/>
          </w:tcPr>
          <w:p w14:paraId="56D57FC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Align w:val="center"/>
          </w:tcPr>
          <w:p w14:paraId="579386D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51A850D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 w:val="restart"/>
            <w:vAlign w:val="center"/>
          </w:tcPr>
          <w:p w14:paraId="4131986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ridge Engineering</w:t>
            </w:r>
          </w:p>
          <w:p w14:paraId="26AF800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1</w:t>
            </w:r>
          </w:p>
          <w:p w14:paraId="35CF6EA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E57835">
              <w:rPr>
                <w:rFonts w:ascii="Verdana" w:hAnsi="Verdana" w:cs="Arial"/>
                <w:sz w:val="14"/>
                <w:szCs w:val="14"/>
              </w:rPr>
              <w:t>H.</w:t>
            </w:r>
            <w:proofErr w:type="gramStart"/>
            <w:r w:rsidRPr="00E57835">
              <w:rPr>
                <w:rFonts w:ascii="Verdana" w:hAnsi="Verdana" w:cs="Arial"/>
                <w:sz w:val="14"/>
                <w:szCs w:val="14"/>
              </w:rPr>
              <w:t>K.Sharma</w:t>
            </w:r>
            <w:proofErr w:type="spellEnd"/>
            <w:proofErr w:type="gramEnd"/>
          </w:p>
          <w:p w14:paraId="71D3C10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C103</w:t>
            </w:r>
          </w:p>
          <w:p w14:paraId="63A1C9C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32212321</w:t>
            </w:r>
          </w:p>
          <w:p w14:paraId="50C741E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32212319</w:t>
            </w:r>
          </w:p>
        </w:tc>
        <w:tc>
          <w:tcPr>
            <w:tcW w:w="456" w:type="pct"/>
            <w:vMerge w:val="restart"/>
            <w:vAlign w:val="center"/>
          </w:tcPr>
          <w:p w14:paraId="0737BD2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06E27B5" w14:textId="77777777" w:rsidTr="00331443">
        <w:trPr>
          <w:cantSplit/>
          <w:trHeight w:val="369"/>
        </w:trPr>
        <w:tc>
          <w:tcPr>
            <w:tcW w:w="170" w:type="pct"/>
            <w:vMerge/>
            <w:textDirection w:val="btLr"/>
            <w:vAlign w:val="center"/>
          </w:tcPr>
          <w:p w14:paraId="1F64890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6EE8F65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2" w:type="pct"/>
            <w:vAlign w:val="center"/>
          </w:tcPr>
          <w:p w14:paraId="7A3FE71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0092064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/>
            <w:vAlign w:val="center"/>
          </w:tcPr>
          <w:p w14:paraId="7D08657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4628F6C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2C90C57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48F3C8B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Align w:val="center"/>
          </w:tcPr>
          <w:p w14:paraId="4B67B23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642D392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35F778F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71E7B09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2C9D3D4" w14:textId="77777777" w:rsidTr="00331443">
        <w:trPr>
          <w:cantSplit/>
          <w:trHeight w:val="336"/>
        </w:trPr>
        <w:tc>
          <w:tcPr>
            <w:tcW w:w="170" w:type="pct"/>
            <w:vMerge/>
            <w:textDirection w:val="btLr"/>
            <w:vAlign w:val="center"/>
          </w:tcPr>
          <w:p w14:paraId="7CF6340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0C36D24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2" w:type="pct"/>
            <w:vAlign w:val="center"/>
          </w:tcPr>
          <w:p w14:paraId="2E2CB5B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04433C5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/>
            <w:vAlign w:val="center"/>
          </w:tcPr>
          <w:p w14:paraId="226EA4C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09B54C7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0B42BAE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1A093C0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Align w:val="center"/>
          </w:tcPr>
          <w:p w14:paraId="6F50F25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0F6EFCD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2FE6347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2D76D4A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52C96F1A" w14:textId="77777777" w:rsidTr="0033144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53D043D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EB</w:t>
            </w:r>
          </w:p>
        </w:tc>
        <w:tc>
          <w:tcPr>
            <w:tcW w:w="135" w:type="pct"/>
            <w:vAlign w:val="center"/>
          </w:tcPr>
          <w:p w14:paraId="77C717B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2" w:type="pct"/>
            <w:vMerge w:val="restart"/>
            <w:vAlign w:val="center"/>
          </w:tcPr>
          <w:p w14:paraId="2BE5E9C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Geotechnology</w:t>
            </w:r>
            <w:proofErr w:type="spellEnd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 xml:space="preserve"> – II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</w:p>
          <w:p w14:paraId="2E463B8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lastRenderedPageBreak/>
              <w:t>CEPC-45</w:t>
            </w:r>
          </w:p>
          <w:p w14:paraId="57677C4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K1(11)</w:t>
            </w:r>
          </w:p>
          <w:p w14:paraId="38173A0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472" w:type="pct"/>
            <w:vMerge w:val="restart"/>
            <w:vAlign w:val="center"/>
          </w:tcPr>
          <w:p w14:paraId="6E1B26DD" w14:textId="77777777" w:rsidR="00AD2F9F" w:rsidRPr="00E57835" w:rsidRDefault="00AD2F9F" w:rsidP="003314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5783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Railway &amp; Airport Engineering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CEPC43</w:t>
            </w:r>
          </w:p>
          <w:p w14:paraId="22AEEF3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gramStart"/>
            <w:r w:rsidRPr="00E57835">
              <w:rPr>
                <w:rFonts w:ascii="Verdana" w:hAnsi="Verdana" w:cs="Arial"/>
                <w:sz w:val="16"/>
                <w:szCs w:val="16"/>
              </w:rPr>
              <w:t>DP(</w:t>
            </w:r>
            <w:proofErr w:type="gramEnd"/>
            <w:r w:rsidRPr="00E57835">
              <w:rPr>
                <w:rFonts w:ascii="Verdana" w:hAnsi="Verdana" w:cs="Arial"/>
                <w:sz w:val="16"/>
                <w:szCs w:val="16"/>
              </w:rPr>
              <w:t>12)</w:t>
            </w:r>
          </w:p>
          <w:p w14:paraId="2C1AC48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474" w:type="pct"/>
            <w:vMerge w:val="restart"/>
            <w:vAlign w:val="center"/>
          </w:tcPr>
          <w:p w14:paraId="19F147F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MEC</w:t>
            </w:r>
          </w:p>
          <w:p w14:paraId="5862333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7</w:t>
            </w:r>
          </w:p>
          <w:p w14:paraId="4A54453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lastRenderedPageBreak/>
              <w:t>PARATIBHA AGGARWAL</w:t>
            </w:r>
          </w:p>
          <w:p w14:paraId="1DF0F0B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473" w:type="pct"/>
            <w:vAlign w:val="center"/>
          </w:tcPr>
          <w:p w14:paraId="3F4FF8E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7A0D380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 w:val="restart"/>
            <w:vAlign w:val="center"/>
          </w:tcPr>
          <w:p w14:paraId="682BF4A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ridge Engineering</w:t>
            </w:r>
          </w:p>
          <w:p w14:paraId="7956AC9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lastRenderedPageBreak/>
              <w:t>CEPC-41</w:t>
            </w:r>
          </w:p>
          <w:p w14:paraId="0D2941C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YOGESH AGGARWAL</w:t>
            </w:r>
          </w:p>
          <w:p w14:paraId="02CE410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442" w:type="pct"/>
            <w:vMerge w:val="restart"/>
            <w:vAlign w:val="center"/>
          </w:tcPr>
          <w:p w14:paraId="3DA0433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lastRenderedPageBreak/>
              <w:t>L C103</w:t>
            </w: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483F60E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 w:val="restart"/>
            <w:vAlign w:val="center"/>
          </w:tcPr>
          <w:p w14:paraId="4274AF0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AB102</w:t>
            </w:r>
          </w:p>
          <w:p w14:paraId="116B226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-T</w:t>
            </w:r>
          </w:p>
          <w:p w14:paraId="56132C6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lastRenderedPageBreak/>
              <w:t>BUSINESS MANAGEMENT</w:t>
            </w:r>
          </w:p>
        </w:tc>
        <w:tc>
          <w:tcPr>
            <w:tcW w:w="456" w:type="pct"/>
            <w:vMerge w:val="restart"/>
            <w:vAlign w:val="center"/>
          </w:tcPr>
          <w:p w14:paraId="389BF9C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lastRenderedPageBreak/>
              <w:t>T AB102</w:t>
            </w:r>
          </w:p>
        </w:tc>
      </w:tr>
      <w:tr w:rsidR="00E57835" w:rsidRPr="00E57835" w14:paraId="1BB360A6" w14:textId="77777777" w:rsidTr="0033144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14B81A4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75D5DE5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2" w:type="pct"/>
            <w:vMerge/>
            <w:vAlign w:val="center"/>
          </w:tcPr>
          <w:p w14:paraId="28C00F7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6B1F24B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/>
            <w:vAlign w:val="center"/>
          </w:tcPr>
          <w:p w14:paraId="24D09FC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728E75B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5E4731A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6C484F1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  <w:vAlign w:val="center"/>
          </w:tcPr>
          <w:p w14:paraId="2D0F48D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3E6A93D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19B72F6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23A212A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52B788FC" w14:textId="77777777" w:rsidTr="00331443">
        <w:trPr>
          <w:cantSplit/>
          <w:trHeight w:val="329"/>
        </w:trPr>
        <w:tc>
          <w:tcPr>
            <w:tcW w:w="170" w:type="pct"/>
            <w:vMerge/>
            <w:vAlign w:val="center"/>
          </w:tcPr>
          <w:p w14:paraId="4B8F861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5C16F1C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72" w:type="pct"/>
            <w:vMerge/>
            <w:vAlign w:val="center"/>
          </w:tcPr>
          <w:p w14:paraId="77460A3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55032FF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/>
            <w:vAlign w:val="center"/>
          </w:tcPr>
          <w:p w14:paraId="7654930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2598CA5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7196FC9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4865F5C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  <w:vAlign w:val="center"/>
          </w:tcPr>
          <w:p w14:paraId="0A932FC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4B9DE17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02DFF7E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65358EE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0C61AD30" w14:textId="77777777" w:rsidTr="0033144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660F195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EC</w:t>
            </w:r>
          </w:p>
        </w:tc>
        <w:tc>
          <w:tcPr>
            <w:tcW w:w="135" w:type="pct"/>
            <w:vAlign w:val="center"/>
          </w:tcPr>
          <w:p w14:paraId="6C4B163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72" w:type="pct"/>
            <w:vAlign w:val="center"/>
          </w:tcPr>
          <w:p w14:paraId="17A0E58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1292048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Align w:val="center"/>
          </w:tcPr>
          <w:p w14:paraId="06C5318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560A94A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6EF5F83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 w:val="restart"/>
            <w:vAlign w:val="center"/>
          </w:tcPr>
          <w:p w14:paraId="6D3FB07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ridge Engineering</w:t>
            </w:r>
          </w:p>
          <w:p w14:paraId="3F60B8E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1</w:t>
            </w:r>
          </w:p>
          <w:p w14:paraId="7CA1D49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PANKAJ MUNJAL</w:t>
            </w:r>
          </w:p>
          <w:p w14:paraId="6764EBC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442" w:type="pct"/>
            <w:vMerge w:val="restart"/>
            <w:vAlign w:val="center"/>
          </w:tcPr>
          <w:p w14:paraId="25B5621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MEC</w:t>
            </w:r>
          </w:p>
          <w:p w14:paraId="3A810CC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7</w:t>
            </w:r>
          </w:p>
          <w:p w14:paraId="03D43B3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gramStart"/>
            <w:r w:rsidRPr="00E57835">
              <w:rPr>
                <w:rFonts w:ascii="Verdana" w:hAnsi="Verdana" w:cs="Arial"/>
                <w:sz w:val="14"/>
                <w:szCs w:val="14"/>
              </w:rPr>
              <w:t>KP(</w:t>
            </w:r>
            <w:proofErr w:type="gramEnd"/>
            <w:r w:rsidRPr="00E57835">
              <w:rPr>
                <w:rFonts w:ascii="Verdana" w:hAnsi="Verdana" w:cs="Arial"/>
                <w:sz w:val="14"/>
                <w:szCs w:val="14"/>
              </w:rPr>
              <w:t>9)</w:t>
            </w:r>
          </w:p>
          <w:p w14:paraId="7FF139D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6444230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Seminar </w:t>
            </w:r>
          </w:p>
          <w:p w14:paraId="24FF9EA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J</w:t>
            </w:r>
          </w:p>
        </w:tc>
        <w:tc>
          <w:tcPr>
            <w:tcW w:w="460" w:type="pct"/>
            <w:vMerge w:val="restart"/>
            <w:vAlign w:val="center"/>
          </w:tcPr>
          <w:p w14:paraId="7D7541F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 w:val="restart"/>
            <w:vAlign w:val="center"/>
          </w:tcPr>
          <w:p w14:paraId="16711C9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2E6FB05" w14:textId="77777777" w:rsidTr="0033144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1A3DBAF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4D3B70B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72" w:type="pct"/>
            <w:vAlign w:val="center"/>
          </w:tcPr>
          <w:p w14:paraId="7C6049D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14FE894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Align w:val="center"/>
          </w:tcPr>
          <w:p w14:paraId="03E4B16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77774D2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36D7D7F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1184EFE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  <w:vAlign w:val="center"/>
          </w:tcPr>
          <w:p w14:paraId="33F359B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19C5863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49B9CEE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</w:tcPr>
          <w:p w14:paraId="7844651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1F2A916" w14:textId="77777777" w:rsidTr="00331443">
        <w:trPr>
          <w:cantSplit/>
          <w:trHeight w:val="410"/>
        </w:trPr>
        <w:tc>
          <w:tcPr>
            <w:tcW w:w="170" w:type="pct"/>
            <w:vMerge/>
            <w:vAlign w:val="center"/>
          </w:tcPr>
          <w:p w14:paraId="2238DCB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7A79041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72" w:type="pct"/>
            <w:vAlign w:val="center"/>
          </w:tcPr>
          <w:p w14:paraId="0F9FDB5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02AEC74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Align w:val="center"/>
          </w:tcPr>
          <w:p w14:paraId="061F3EB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77B4CE9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6E67445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0AB60DD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  <w:vAlign w:val="center"/>
          </w:tcPr>
          <w:p w14:paraId="053D75D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21DE0A8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5E45AB1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</w:tcPr>
          <w:p w14:paraId="31C15BF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F13289C" w14:textId="77777777" w:rsidTr="00331443">
        <w:tc>
          <w:tcPr>
            <w:tcW w:w="4544" w:type="pct"/>
            <w:gridSpan w:val="11"/>
            <w:shd w:val="clear" w:color="auto" w:fill="E7E6E6" w:themeFill="background2"/>
            <w:vAlign w:val="center"/>
          </w:tcPr>
          <w:p w14:paraId="354DA95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  <w:tc>
          <w:tcPr>
            <w:tcW w:w="456" w:type="pct"/>
            <w:shd w:val="clear" w:color="auto" w:fill="E7E6E6" w:themeFill="background2"/>
          </w:tcPr>
          <w:p w14:paraId="7F65CA6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30ED0D01" w14:textId="77777777" w:rsidTr="0033144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1D09DC4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EA</w:t>
            </w:r>
          </w:p>
        </w:tc>
        <w:tc>
          <w:tcPr>
            <w:tcW w:w="135" w:type="pct"/>
            <w:vAlign w:val="center"/>
          </w:tcPr>
          <w:p w14:paraId="1E54C0D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2" w:type="pct"/>
            <w:vAlign w:val="center"/>
          </w:tcPr>
          <w:p w14:paraId="347726F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5A1F8FC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Align w:val="center"/>
          </w:tcPr>
          <w:p w14:paraId="07DC87C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 w:val="restart"/>
            <w:vAlign w:val="center"/>
          </w:tcPr>
          <w:p w14:paraId="3251FB7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DRAUGHT AND FLOOD</w:t>
            </w:r>
          </w:p>
          <w:p w14:paraId="0E28EF1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.</w:t>
            </w:r>
            <w:proofErr w:type="gramStart"/>
            <w:r w:rsidRPr="00E57835">
              <w:rPr>
                <w:rFonts w:ascii="Verdana" w:hAnsi="Verdana" w:cs="Arial"/>
                <w:sz w:val="14"/>
                <w:szCs w:val="14"/>
              </w:rPr>
              <w:t>K.PRABHAKAR</w:t>
            </w:r>
            <w:proofErr w:type="gramEnd"/>
          </w:p>
          <w:p w14:paraId="5368ACD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-103</w:t>
            </w:r>
          </w:p>
          <w:p w14:paraId="71BC182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472" w:type="pct"/>
            <w:vAlign w:val="center"/>
          </w:tcPr>
          <w:p w14:paraId="57F8BFF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6" w:type="pct"/>
            <w:gridSpan w:val="3"/>
            <w:vMerge w:val="restart"/>
            <w:vAlign w:val="center"/>
          </w:tcPr>
          <w:p w14:paraId="7CE9D23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PROJECT</w:t>
            </w:r>
          </w:p>
          <w:p w14:paraId="3132F74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E</w:t>
            </w:r>
          </w:p>
        </w:tc>
        <w:tc>
          <w:tcPr>
            <w:tcW w:w="460" w:type="pct"/>
            <w:vMerge w:val="restart"/>
            <w:vAlign w:val="center"/>
          </w:tcPr>
          <w:p w14:paraId="1DE52FF3" w14:textId="77777777" w:rsidR="00AD2F9F" w:rsidRPr="00E57835" w:rsidRDefault="00AD2F9F" w:rsidP="00AD2F9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7C6D49ED" w14:textId="77777777" w:rsidR="00AD2F9F" w:rsidRPr="00E57835" w:rsidRDefault="00AD2F9F" w:rsidP="00AD2F9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-T</w:t>
            </w:r>
          </w:p>
          <w:p w14:paraId="0B46251C" w14:textId="07BA0256" w:rsidR="00AD2F9F" w:rsidRPr="00E57835" w:rsidRDefault="00AD2F9F" w:rsidP="00AD2F9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456" w:type="pct"/>
            <w:vMerge w:val="restart"/>
            <w:vAlign w:val="center"/>
          </w:tcPr>
          <w:p w14:paraId="1D0A586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3E0DD63C" w14:textId="77777777" w:rsidTr="00331443">
        <w:trPr>
          <w:cantSplit/>
          <w:trHeight w:val="369"/>
        </w:trPr>
        <w:tc>
          <w:tcPr>
            <w:tcW w:w="170" w:type="pct"/>
            <w:vMerge/>
            <w:textDirection w:val="btLr"/>
            <w:vAlign w:val="center"/>
          </w:tcPr>
          <w:p w14:paraId="1118A6B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79BFD18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2" w:type="pct"/>
            <w:vAlign w:val="center"/>
          </w:tcPr>
          <w:p w14:paraId="4ED52FB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639417A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Align w:val="center"/>
          </w:tcPr>
          <w:p w14:paraId="435D61C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707BE00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5B4E989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6" w:type="pct"/>
            <w:gridSpan w:val="3"/>
            <w:vMerge/>
            <w:vAlign w:val="center"/>
          </w:tcPr>
          <w:p w14:paraId="7140416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4919EBE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027ADA1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1225FFE5" w14:textId="77777777" w:rsidTr="00331443">
        <w:trPr>
          <w:cantSplit/>
          <w:trHeight w:val="330"/>
        </w:trPr>
        <w:tc>
          <w:tcPr>
            <w:tcW w:w="170" w:type="pct"/>
            <w:vMerge/>
            <w:textDirection w:val="btLr"/>
            <w:vAlign w:val="center"/>
          </w:tcPr>
          <w:p w14:paraId="33E09DE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4B15A8A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2" w:type="pct"/>
            <w:vAlign w:val="center"/>
          </w:tcPr>
          <w:p w14:paraId="18F4592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710BF28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Align w:val="center"/>
          </w:tcPr>
          <w:p w14:paraId="7263C69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78C736E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0D91E28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6" w:type="pct"/>
            <w:gridSpan w:val="3"/>
            <w:vMerge/>
            <w:vAlign w:val="center"/>
          </w:tcPr>
          <w:p w14:paraId="30AB5DA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3935CED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604D579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5B10C02B" w14:textId="77777777" w:rsidTr="0033144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56D6A4F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EB</w:t>
            </w:r>
          </w:p>
        </w:tc>
        <w:tc>
          <w:tcPr>
            <w:tcW w:w="135" w:type="pct"/>
            <w:vAlign w:val="center"/>
          </w:tcPr>
          <w:p w14:paraId="0383A17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2" w:type="pct"/>
            <w:vMerge w:val="restart"/>
            <w:vAlign w:val="center"/>
          </w:tcPr>
          <w:p w14:paraId="6BD58D1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Geotechnology</w:t>
            </w:r>
            <w:proofErr w:type="spellEnd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 xml:space="preserve"> – II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</w:p>
          <w:p w14:paraId="7A91D2A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CEPC-45</w:t>
            </w:r>
          </w:p>
          <w:p w14:paraId="474AB50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K1(11)</w:t>
            </w:r>
          </w:p>
          <w:p w14:paraId="180F59C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472" w:type="pct"/>
            <w:vMerge w:val="restart"/>
            <w:vAlign w:val="center"/>
          </w:tcPr>
          <w:p w14:paraId="1FF33242" w14:textId="77777777" w:rsidR="00AD2F9F" w:rsidRPr="00E57835" w:rsidRDefault="00AD2F9F" w:rsidP="003314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Railway &amp; Airport Engineering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CEPC43</w:t>
            </w:r>
          </w:p>
          <w:p w14:paraId="4FDBCC1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gramStart"/>
            <w:r w:rsidRPr="00E57835">
              <w:rPr>
                <w:rFonts w:ascii="Verdana" w:hAnsi="Verdana" w:cs="Arial"/>
                <w:sz w:val="16"/>
                <w:szCs w:val="16"/>
              </w:rPr>
              <w:t>DP(</w:t>
            </w:r>
            <w:proofErr w:type="gramEnd"/>
            <w:r w:rsidRPr="00E57835">
              <w:rPr>
                <w:rFonts w:ascii="Verdana" w:hAnsi="Verdana" w:cs="Arial"/>
                <w:sz w:val="16"/>
                <w:szCs w:val="16"/>
              </w:rPr>
              <w:t>12)</w:t>
            </w:r>
          </w:p>
          <w:p w14:paraId="3E317E7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474" w:type="pct"/>
            <w:vMerge w:val="restart"/>
            <w:vAlign w:val="center"/>
          </w:tcPr>
          <w:p w14:paraId="0BCCD16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MEC</w:t>
            </w:r>
          </w:p>
          <w:p w14:paraId="4B8B1FA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7</w:t>
            </w:r>
          </w:p>
          <w:p w14:paraId="334A60C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PARATIBHA AGGARWAL</w:t>
            </w:r>
          </w:p>
          <w:p w14:paraId="47705A1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473" w:type="pct"/>
            <w:vMerge/>
            <w:vAlign w:val="center"/>
          </w:tcPr>
          <w:p w14:paraId="3C3DC28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285BC30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6" w:type="pct"/>
            <w:gridSpan w:val="3"/>
            <w:vMerge/>
            <w:vAlign w:val="center"/>
          </w:tcPr>
          <w:p w14:paraId="6354C5A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 w:val="restart"/>
            <w:vAlign w:val="center"/>
          </w:tcPr>
          <w:p w14:paraId="463015D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 w:val="restart"/>
            <w:vAlign w:val="center"/>
          </w:tcPr>
          <w:p w14:paraId="3DC21E4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1000FDBC" w14:textId="77777777" w:rsidTr="0033144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2CA90FC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6CD0380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2" w:type="pct"/>
            <w:vMerge/>
            <w:vAlign w:val="center"/>
          </w:tcPr>
          <w:p w14:paraId="0B02A82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7FFAD0B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/>
            <w:vAlign w:val="center"/>
          </w:tcPr>
          <w:p w14:paraId="5426CF4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6FEBCBD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43F89FA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6" w:type="pct"/>
            <w:gridSpan w:val="3"/>
            <w:vMerge/>
            <w:vAlign w:val="center"/>
          </w:tcPr>
          <w:p w14:paraId="341260E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401D3CF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3CB8938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280D1BD8" w14:textId="77777777" w:rsidTr="00331443">
        <w:trPr>
          <w:cantSplit/>
          <w:trHeight w:val="375"/>
        </w:trPr>
        <w:tc>
          <w:tcPr>
            <w:tcW w:w="170" w:type="pct"/>
            <w:vMerge/>
            <w:vAlign w:val="center"/>
          </w:tcPr>
          <w:p w14:paraId="1112DEA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1BF47FD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72" w:type="pct"/>
            <w:vMerge/>
            <w:vAlign w:val="center"/>
          </w:tcPr>
          <w:p w14:paraId="0DD9266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5EA352A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/>
            <w:vAlign w:val="center"/>
          </w:tcPr>
          <w:p w14:paraId="3AA78A1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48698CF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1452B0B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6" w:type="pct"/>
            <w:gridSpan w:val="3"/>
            <w:vMerge/>
            <w:vAlign w:val="center"/>
          </w:tcPr>
          <w:p w14:paraId="4350FD3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150E35E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5D37282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3D33B5EA" w14:textId="77777777" w:rsidTr="0033144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19F1EA9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EC</w:t>
            </w:r>
          </w:p>
        </w:tc>
        <w:tc>
          <w:tcPr>
            <w:tcW w:w="135" w:type="pct"/>
            <w:vAlign w:val="center"/>
          </w:tcPr>
          <w:p w14:paraId="70C244E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72" w:type="pct"/>
            <w:vMerge w:val="restart"/>
            <w:vAlign w:val="center"/>
          </w:tcPr>
          <w:p w14:paraId="67DA30C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Geotechnology</w:t>
            </w:r>
            <w:proofErr w:type="spellEnd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 xml:space="preserve"> – II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</w:p>
          <w:p w14:paraId="388E1AA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CEPC-45</w:t>
            </w:r>
          </w:p>
          <w:p w14:paraId="3EA0989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E57835">
              <w:rPr>
                <w:rFonts w:ascii="Verdana" w:hAnsi="Verdana" w:cs="Arial"/>
                <w:sz w:val="14"/>
                <w:szCs w:val="14"/>
              </w:rPr>
              <w:t>Simmi</w:t>
            </w:r>
            <w:proofErr w:type="spellEnd"/>
            <w:r w:rsidRPr="00E57835">
              <w:rPr>
                <w:rFonts w:ascii="Verdana" w:hAnsi="Verdana" w:cs="Arial"/>
                <w:sz w:val="14"/>
                <w:szCs w:val="14"/>
              </w:rPr>
              <w:t>(</w:t>
            </w:r>
            <w:proofErr w:type="gramEnd"/>
            <w:r w:rsidRPr="00E57835">
              <w:rPr>
                <w:rFonts w:ascii="Verdana" w:hAnsi="Verdana" w:cs="Arial"/>
                <w:sz w:val="14"/>
                <w:szCs w:val="14"/>
              </w:rPr>
              <w:t>1)</w:t>
            </w:r>
          </w:p>
          <w:p w14:paraId="320B77C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472" w:type="pct"/>
            <w:vMerge w:val="restart"/>
            <w:vAlign w:val="center"/>
          </w:tcPr>
          <w:p w14:paraId="7CFE1435" w14:textId="77777777" w:rsidR="00AD2F9F" w:rsidRPr="00E57835" w:rsidRDefault="00AD2F9F" w:rsidP="003314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Railway &amp; Airport Engineering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CEPC43</w:t>
            </w:r>
          </w:p>
          <w:p w14:paraId="3A5A211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PRAVEEN AGGARWAL</w:t>
            </w:r>
          </w:p>
          <w:p w14:paraId="2EB3BE6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474" w:type="pct"/>
            <w:vMerge w:val="restart"/>
            <w:vAlign w:val="center"/>
          </w:tcPr>
          <w:p w14:paraId="409D445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L LHC205 </w:t>
            </w:r>
          </w:p>
          <w:p w14:paraId="6C53E19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</w:t>
            </w:r>
          </w:p>
          <w:p w14:paraId="6903820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473" w:type="pct"/>
            <w:vMerge/>
            <w:vAlign w:val="center"/>
          </w:tcPr>
          <w:p w14:paraId="46A11F2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2E34699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6" w:type="pct"/>
            <w:gridSpan w:val="3"/>
            <w:vMerge/>
            <w:vAlign w:val="center"/>
          </w:tcPr>
          <w:p w14:paraId="2BC2B01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 w:val="restart"/>
            <w:vAlign w:val="center"/>
          </w:tcPr>
          <w:p w14:paraId="64D1202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C103</w:t>
            </w:r>
          </w:p>
          <w:p w14:paraId="355C0EBF" w14:textId="77777777" w:rsidR="00AD2F9F" w:rsidRPr="00E57835" w:rsidRDefault="00AD2F9F" w:rsidP="00AD2F9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-T</w:t>
            </w:r>
          </w:p>
          <w:p w14:paraId="66E99EEB" w14:textId="27AE72AE" w:rsidR="00AD2F9F" w:rsidRPr="00E57835" w:rsidRDefault="00AD2F9F" w:rsidP="00AD2F9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456" w:type="pct"/>
            <w:vMerge w:val="restart"/>
            <w:vAlign w:val="center"/>
          </w:tcPr>
          <w:p w14:paraId="2B828B4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ridge Engineering</w:t>
            </w:r>
          </w:p>
          <w:p w14:paraId="4A2681A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1</w:t>
            </w:r>
          </w:p>
          <w:p w14:paraId="4247DEF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PANKAJ MUNJAL</w:t>
            </w:r>
          </w:p>
          <w:p w14:paraId="5A41B5F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C103</w:t>
            </w:r>
          </w:p>
          <w:p w14:paraId="25EFD2A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32212306</w:t>
            </w:r>
          </w:p>
          <w:p w14:paraId="7C7204E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32212315</w:t>
            </w:r>
          </w:p>
        </w:tc>
      </w:tr>
      <w:tr w:rsidR="00E57835" w:rsidRPr="00E57835" w14:paraId="56D621A9" w14:textId="77777777" w:rsidTr="0033144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03D6A64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5CB6BF1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72" w:type="pct"/>
            <w:vMerge/>
            <w:vAlign w:val="center"/>
          </w:tcPr>
          <w:p w14:paraId="69CD135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7B6BEFD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/>
            <w:vAlign w:val="center"/>
          </w:tcPr>
          <w:p w14:paraId="76DCA88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0A3B11E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172A74F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6" w:type="pct"/>
            <w:gridSpan w:val="3"/>
            <w:vMerge/>
            <w:vAlign w:val="center"/>
          </w:tcPr>
          <w:p w14:paraId="52D58AA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65353CF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4670220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3CD9713C" w14:textId="77777777" w:rsidTr="00331443">
        <w:trPr>
          <w:cantSplit/>
          <w:trHeight w:val="363"/>
        </w:trPr>
        <w:tc>
          <w:tcPr>
            <w:tcW w:w="170" w:type="pct"/>
            <w:vMerge/>
            <w:vAlign w:val="center"/>
          </w:tcPr>
          <w:p w14:paraId="6FD6364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07EDDCA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72" w:type="pct"/>
            <w:vMerge/>
            <w:vAlign w:val="center"/>
          </w:tcPr>
          <w:p w14:paraId="4B369A7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08D03F4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/>
            <w:vAlign w:val="center"/>
          </w:tcPr>
          <w:p w14:paraId="3818C9F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2A0982B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49E7985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6" w:type="pct"/>
            <w:gridSpan w:val="3"/>
            <w:vMerge/>
            <w:vAlign w:val="center"/>
          </w:tcPr>
          <w:p w14:paraId="54CC2BD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37BB39C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24A3D97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2F08B848" w14:textId="77777777" w:rsidTr="00331443">
        <w:tc>
          <w:tcPr>
            <w:tcW w:w="4544" w:type="pct"/>
            <w:gridSpan w:val="11"/>
            <w:shd w:val="clear" w:color="auto" w:fill="E7E6E6" w:themeFill="background2"/>
            <w:vAlign w:val="center"/>
          </w:tcPr>
          <w:p w14:paraId="7CD9D29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  <w:tc>
          <w:tcPr>
            <w:tcW w:w="456" w:type="pct"/>
            <w:shd w:val="clear" w:color="auto" w:fill="E7E6E6" w:themeFill="background2"/>
          </w:tcPr>
          <w:p w14:paraId="4B70520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773FCBDB" w14:textId="77777777" w:rsidTr="0033144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7C9269C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EA</w:t>
            </w:r>
          </w:p>
        </w:tc>
        <w:tc>
          <w:tcPr>
            <w:tcW w:w="135" w:type="pct"/>
            <w:vAlign w:val="center"/>
          </w:tcPr>
          <w:p w14:paraId="17F136B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2" w:type="pct"/>
            <w:vMerge w:val="restart"/>
            <w:vAlign w:val="center"/>
          </w:tcPr>
          <w:p w14:paraId="1BCDA7BC" w14:textId="77777777" w:rsidR="00AD2F9F" w:rsidRPr="00E57835" w:rsidRDefault="00AD2F9F" w:rsidP="003314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Railway &amp; Airport Engineering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CEPC43</w:t>
            </w:r>
          </w:p>
          <w:p w14:paraId="3BA89E2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gramStart"/>
            <w:r w:rsidRPr="00E57835">
              <w:rPr>
                <w:rFonts w:ascii="Verdana" w:hAnsi="Verdana" w:cs="Arial"/>
                <w:sz w:val="16"/>
                <w:szCs w:val="16"/>
              </w:rPr>
              <w:t>KK(</w:t>
            </w:r>
            <w:proofErr w:type="gramEnd"/>
            <w:r w:rsidRPr="00E57835">
              <w:rPr>
                <w:rFonts w:ascii="Verdana" w:hAnsi="Verdana" w:cs="Arial"/>
                <w:sz w:val="16"/>
                <w:szCs w:val="16"/>
              </w:rPr>
              <w:t>13)</w:t>
            </w:r>
          </w:p>
          <w:p w14:paraId="4EC91E1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103</w:t>
            </w:r>
          </w:p>
          <w:p w14:paraId="1494D20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2C49C5F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L C103 </w:t>
            </w:r>
          </w:p>
          <w:p w14:paraId="253D28E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</w:t>
            </w:r>
          </w:p>
          <w:p w14:paraId="3657871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474" w:type="pct"/>
            <w:vMerge w:val="restart"/>
            <w:vAlign w:val="center"/>
          </w:tcPr>
          <w:p w14:paraId="56E5DD9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Geotechnology</w:t>
            </w:r>
            <w:proofErr w:type="spellEnd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 xml:space="preserve"> – II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</w:p>
          <w:p w14:paraId="4B729CB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CEPC-45</w:t>
            </w:r>
          </w:p>
          <w:p w14:paraId="06F3989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E57835">
              <w:rPr>
                <w:rFonts w:ascii="Verdana" w:hAnsi="Verdana" w:cs="Arial"/>
                <w:sz w:val="16"/>
                <w:szCs w:val="16"/>
              </w:rPr>
              <w:t>J.</w:t>
            </w:r>
            <w:proofErr w:type="gramStart"/>
            <w:r w:rsidRPr="00E57835">
              <w:rPr>
                <w:rFonts w:ascii="Verdana" w:hAnsi="Verdana" w:cs="Arial"/>
                <w:sz w:val="16"/>
                <w:szCs w:val="16"/>
              </w:rPr>
              <w:t>S.Yadav</w:t>
            </w:r>
            <w:proofErr w:type="spellEnd"/>
            <w:proofErr w:type="gramEnd"/>
          </w:p>
          <w:p w14:paraId="4A31867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L C103</w:t>
            </w:r>
          </w:p>
        </w:tc>
        <w:tc>
          <w:tcPr>
            <w:tcW w:w="473" w:type="pct"/>
            <w:vMerge w:val="restart"/>
            <w:vAlign w:val="center"/>
          </w:tcPr>
          <w:p w14:paraId="690134A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DRAUGHT AND FLOOD</w:t>
            </w:r>
          </w:p>
          <w:p w14:paraId="6E4D392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.</w:t>
            </w:r>
            <w:proofErr w:type="gramStart"/>
            <w:r w:rsidRPr="00E57835">
              <w:rPr>
                <w:rFonts w:ascii="Verdana" w:hAnsi="Verdana" w:cs="Arial"/>
                <w:sz w:val="14"/>
                <w:szCs w:val="14"/>
              </w:rPr>
              <w:t>K.PRABHAKAR</w:t>
            </w:r>
            <w:proofErr w:type="gramEnd"/>
          </w:p>
          <w:p w14:paraId="2395F17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-103</w:t>
            </w:r>
          </w:p>
          <w:p w14:paraId="4A5C747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472" w:type="pct"/>
            <w:vMerge w:val="restart"/>
            <w:vAlign w:val="center"/>
          </w:tcPr>
          <w:p w14:paraId="57ECA8B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MEC</w:t>
            </w:r>
          </w:p>
          <w:p w14:paraId="2D12144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7</w:t>
            </w:r>
          </w:p>
          <w:p w14:paraId="29A0DBC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S. </w:t>
            </w:r>
            <w:proofErr w:type="gramStart"/>
            <w:r w:rsidRPr="00E57835">
              <w:rPr>
                <w:rFonts w:ascii="Verdana" w:hAnsi="Verdana" w:cs="Arial"/>
                <w:sz w:val="14"/>
                <w:szCs w:val="14"/>
              </w:rPr>
              <w:t>M.GUPTA</w:t>
            </w:r>
            <w:proofErr w:type="gramEnd"/>
          </w:p>
          <w:p w14:paraId="1B1C686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</w:tc>
        <w:tc>
          <w:tcPr>
            <w:tcW w:w="463" w:type="pct"/>
            <w:vAlign w:val="center"/>
          </w:tcPr>
          <w:p w14:paraId="2BDD8AE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Align w:val="center"/>
          </w:tcPr>
          <w:p w14:paraId="6D26EA8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09002DB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 w:val="restart"/>
            <w:vAlign w:val="center"/>
          </w:tcPr>
          <w:p w14:paraId="66E7665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 w:val="restart"/>
            <w:vAlign w:val="center"/>
          </w:tcPr>
          <w:p w14:paraId="564D86F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47CE964" w14:textId="77777777" w:rsidTr="00331443">
        <w:trPr>
          <w:cantSplit/>
          <w:trHeight w:val="369"/>
        </w:trPr>
        <w:tc>
          <w:tcPr>
            <w:tcW w:w="170" w:type="pct"/>
            <w:vMerge/>
            <w:textDirection w:val="btLr"/>
            <w:vAlign w:val="center"/>
          </w:tcPr>
          <w:p w14:paraId="657C82B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74B0D2B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2" w:type="pct"/>
            <w:vMerge/>
            <w:vAlign w:val="center"/>
          </w:tcPr>
          <w:p w14:paraId="3E8FD36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2EAED1A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/>
            <w:vAlign w:val="center"/>
          </w:tcPr>
          <w:p w14:paraId="03AD60A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2D6121C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025ADED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7322988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Align w:val="center"/>
          </w:tcPr>
          <w:p w14:paraId="114200A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2C21066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09FE71B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015C142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65DDE72" w14:textId="77777777" w:rsidTr="00331443">
        <w:trPr>
          <w:cantSplit/>
          <w:trHeight w:val="466"/>
        </w:trPr>
        <w:tc>
          <w:tcPr>
            <w:tcW w:w="170" w:type="pct"/>
            <w:vMerge/>
            <w:textDirection w:val="btLr"/>
            <w:vAlign w:val="center"/>
          </w:tcPr>
          <w:p w14:paraId="07126C0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68C757E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2" w:type="pct"/>
            <w:vMerge/>
            <w:vAlign w:val="center"/>
          </w:tcPr>
          <w:p w14:paraId="42833EE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40123BC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Merge/>
            <w:vAlign w:val="center"/>
          </w:tcPr>
          <w:p w14:paraId="168B284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73957C2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48C95CE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6FFEF21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Align w:val="center"/>
          </w:tcPr>
          <w:p w14:paraId="229A888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1D74FFD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2C8859B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05E67D3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103B202C" w14:textId="77777777" w:rsidTr="0033144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0A2BC23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EB</w:t>
            </w:r>
          </w:p>
        </w:tc>
        <w:tc>
          <w:tcPr>
            <w:tcW w:w="135" w:type="pct"/>
            <w:vAlign w:val="center"/>
          </w:tcPr>
          <w:p w14:paraId="4BC662C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2" w:type="pct"/>
            <w:vAlign w:val="center"/>
          </w:tcPr>
          <w:p w14:paraId="14C7C82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4F57516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Align w:val="center"/>
          </w:tcPr>
          <w:p w14:paraId="63DB655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72CC856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2B270B2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 w:val="restart"/>
            <w:vAlign w:val="center"/>
          </w:tcPr>
          <w:p w14:paraId="13E484E8" w14:textId="77777777" w:rsidR="00AD2F9F" w:rsidRPr="00E57835" w:rsidRDefault="00AD2F9F" w:rsidP="003314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Railway &amp; Airport Engineering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CEPC43</w:t>
            </w:r>
          </w:p>
          <w:p w14:paraId="40CB7DA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gramStart"/>
            <w:r w:rsidRPr="00E57835">
              <w:rPr>
                <w:rFonts w:ascii="Verdana" w:hAnsi="Verdana" w:cs="Arial"/>
                <w:sz w:val="16"/>
                <w:szCs w:val="16"/>
              </w:rPr>
              <w:t>DP(</w:t>
            </w:r>
            <w:proofErr w:type="gramEnd"/>
            <w:r w:rsidRPr="00E57835">
              <w:rPr>
                <w:rFonts w:ascii="Verdana" w:hAnsi="Verdana" w:cs="Arial"/>
                <w:sz w:val="16"/>
                <w:szCs w:val="16"/>
              </w:rPr>
              <w:t>12)</w:t>
            </w:r>
          </w:p>
          <w:p w14:paraId="59A0C43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  <w:p w14:paraId="07953E1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 w:val="restart"/>
            <w:vAlign w:val="center"/>
          </w:tcPr>
          <w:p w14:paraId="037AC6D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C103</w:t>
            </w:r>
          </w:p>
          <w:p w14:paraId="182B674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 HSIR14</w:t>
            </w:r>
          </w:p>
          <w:p w14:paraId="5425A63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511" w:type="pct"/>
            <w:vMerge w:val="restart"/>
            <w:vAlign w:val="center"/>
          </w:tcPr>
          <w:p w14:paraId="4367931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Geotechnology</w:t>
            </w:r>
            <w:proofErr w:type="spellEnd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 xml:space="preserve"> – II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</w:p>
          <w:p w14:paraId="778352F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CEPC-45</w:t>
            </w:r>
          </w:p>
          <w:p w14:paraId="0411C31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K1(11)</w:t>
            </w:r>
          </w:p>
          <w:p w14:paraId="3877082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L C103 </w:t>
            </w:r>
          </w:p>
          <w:p w14:paraId="49817B9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 w:val="restart"/>
            <w:vAlign w:val="center"/>
          </w:tcPr>
          <w:p w14:paraId="07702B0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 w:val="restart"/>
            <w:vAlign w:val="center"/>
          </w:tcPr>
          <w:p w14:paraId="752E673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D8A3B0C" w14:textId="77777777" w:rsidTr="0033144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474DF47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14A7D00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2" w:type="pct"/>
            <w:vAlign w:val="center"/>
          </w:tcPr>
          <w:p w14:paraId="04E42D6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40AE9D3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Align w:val="center"/>
          </w:tcPr>
          <w:p w14:paraId="05D2F85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098CF60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7FC6F94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0F56F6D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  <w:vAlign w:val="center"/>
          </w:tcPr>
          <w:p w14:paraId="1649216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0E92365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1A3B98F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7B685B7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33EDFE00" w14:textId="77777777" w:rsidTr="00331443">
        <w:trPr>
          <w:cantSplit/>
          <w:trHeight w:val="512"/>
        </w:trPr>
        <w:tc>
          <w:tcPr>
            <w:tcW w:w="170" w:type="pct"/>
            <w:vMerge/>
            <w:vAlign w:val="center"/>
          </w:tcPr>
          <w:p w14:paraId="6B08329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3488E49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72" w:type="pct"/>
            <w:vAlign w:val="center"/>
          </w:tcPr>
          <w:p w14:paraId="02B5DE0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161296D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Align w:val="center"/>
          </w:tcPr>
          <w:p w14:paraId="6231A51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2596BB1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2295595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569170F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  <w:vAlign w:val="center"/>
          </w:tcPr>
          <w:p w14:paraId="24A69D9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26F7E9F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vAlign w:val="center"/>
          </w:tcPr>
          <w:p w14:paraId="0FD69EB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379395F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3316CD34" w14:textId="77777777" w:rsidTr="00331443">
        <w:trPr>
          <w:cantSplit/>
          <w:trHeight w:val="369"/>
        </w:trPr>
        <w:tc>
          <w:tcPr>
            <w:tcW w:w="170" w:type="pct"/>
            <w:vMerge w:val="restart"/>
            <w:vAlign w:val="center"/>
          </w:tcPr>
          <w:p w14:paraId="4C361FD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EC</w:t>
            </w:r>
          </w:p>
        </w:tc>
        <w:tc>
          <w:tcPr>
            <w:tcW w:w="135" w:type="pct"/>
            <w:vAlign w:val="center"/>
          </w:tcPr>
          <w:p w14:paraId="53704CC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72" w:type="pct"/>
            <w:vAlign w:val="center"/>
          </w:tcPr>
          <w:p w14:paraId="163E47A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6E50D2C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Align w:val="center"/>
          </w:tcPr>
          <w:p w14:paraId="2DB3CE3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65FB531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75B0B41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 w:val="restart"/>
            <w:vAlign w:val="center"/>
          </w:tcPr>
          <w:p w14:paraId="16FA8CF0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ridge Engineering</w:t>
            </w:r>
          </w:p>
          <w:p w14:paraId="24FD82EB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EPC-41</w:t>
            </w:r>
          </w:p>
          <w:p w14:paraId="2C943FE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PANKAJ MUNJAL</w:t>
            </w:r>
          </w:p>
          <w:p w14:paraId="4E641BD1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442" w:type="pct"/>
            <w:vMerge w:val="restart"/>
            <w:vAlign w:val="center"/>
          </w:tcPr>
          <w:p w14:paraId="718C02C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Geotechnology</w:t>
            </w:r>
            <w:proofErr w:type="spellEnd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 xml:space="preserve"> – II</w:t>
            </w:r>
            <w:r w:rsidRPr="00E57835">
              <w:rPr>
                <w:rFonts w:ascii="Verdana" w:hAnsi="Verdana" w:cs="Arial"/>
                <w:sz w:val="16"/>
                <w:szCs w:val="16"/>
              </w:rPr>
              <w:t xml:space="preserve"> </w:t>
            </w:r>
          </w:p>
          <w:p w14:paraId="2353950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CEPC-45</w:t>
            </w:r>
          </w:p>
          <w:p w14:paraId="5889672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E57835">
              <w:rPr>
                <w:rFonts w:ascii="Verdana" w:hAnsi="Verdana" w:cs="Arial"/>
                <w:sz w:val="14"/>
                <w:szCs w:val="14"/>
              </w:rPr>
              <w:t>Simmi</w:t>
            </w:r>
            <w:proofErr w:type="spellEnd"/>
            <w:r w:rsidRPr="00E57835">
              <w:rPr>
                <w:rFonts w:ascii="Verdana" w:hAnsi="Verdana" w:cs="Arial"/>
                <w:sz w:val="14"/>
                <w:szCs w:val="14"/>
              </w:rPr>
              <w:t>(</w:t>
            </w:r>
            <w:proofErr w:type="gramEnd"/>
            <w:r w:rsidRPr="00E57835">
              <w:rPr>
                <w:rFonts w:ascii="Verdana" w:hAnsi="Verdana" w:cs="Arial"/>
                <w:sz w:val="14"/>
                <w:szCs w:val="14"/>
              </w:rPr>
              <w:t>1)</w:t>
            </w:r>
          </w:p>
          <w:p w14:paraId="2A46A6F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511" w:type="pct"/>
            <w:vMerge w:val="restart"/>
            <w:vAlign w:val="center"/>
          </w:tcPr>
          <w:p w14:paraId="7381531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5</w:t>
            </w:r>
          </w:p>
        </w:tc>
        <w:tc>
          <w:tcPr>
            <w:tcW w:w="460" w:type="pct"/>
            <w:vMerge w:val="restart"/>
            <w:shd w:val="clear" w:color="auto" w:fill="auto"/>
            <w:vAlign w:val="center"/>
          </w:tcPr>
          <w:p w14:paraId="435D53A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>Geotechnology</w:t>
            </w:r>
            <w:proofErr w:type="spellEnd"/>
            <w:r w:rsidRPr="00E57835">
              <w:rPr>
                <w:rFonts w:ascii="Times New Roman" w:hAnsi="Times New Roman" w:cs="Times New Roman"/>
                <w:sz w:val="16"/>
                <w:szCs w:val="16"/>
              </w:rPr>
              <w:t xml:space="preserve"> – II</w:t>
            </w:r>
          </w:p>
          <w:p w14:paraId="6E5EED6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57835">
              <w:rPr>
                <w:rFonts w:ascii="Verdana" w:hAnsi="Verdana" w:cs="Arial"/>
                <w:sz w:val="16"/>
                <w:szCs w:val="16"/>
              </w:rPr>
              <w:t>CEPC-45</w:t>
            </w:r>
          </w:p>
          <w:p w14:paraId="4AC784E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C103</w:t>
            </w:r>
          </w:p>
          <w:p w14:paraId="63427A2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32212208, 32212209, 322122011</w:t>
            </w:r>
          </w:p>
        </w:tc>
        <w:tc>
          <w:tcPr>
            <w:tcW w:w="456" w:type="pct"/>
            <w:vMerge w:val="restart"/>
            <w:vAlign w:val="center"/>
          </w:tcPr>
          <w:p w14:paraId="0854AA5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C103</w:t>
            </w:r>
          </w:p>
        </w:tc>
      </w:tr>
      <w:tr w:rsidR="00E57835" w:rsidRPr="00E57835" w14:paraId="6F21EDC1" w14:textId="77777777" w:rsidTr="00331443">
        <w:trPr>
          <w:cantSplit/>
          <w:trHeight w:val="369"/>
        </w:trPr>
        <w:tc>
          <w:tcPr>
            <w:tcW w:w="170" w:type="pct"/>
            <w:vMerge/>
            <w:vAlign w:val="center"/>
          </w:tcPr>
          <w:p w14:paraId="0CCB0D5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64CADCE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72" w:type="pct"/>
            <w:vAlign w:val="center"/>
          </w:tcPr>
          <w:p w14:paraId="558A5DA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38374BD9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Seminar </w:t>
            </w:r>
          </w:p>
          <w:p w14:paraId="3C65938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 Jain</w:t>
            </w:r>
          </w:p>
        </w:tc>
        <w:tc>
          <w:tcPr>
            <w:tcW w:w="474" w:type="pct"/>
            <w:vAlign w:val="center"/>
          </w:tcPr>
          <w:p w14:paraId="1FDA929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1F377DA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2EDD649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7E68A94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  <w:vAlign w:val="center"/>
          </w:tcPr>
          <w:p w14:paraId="1033F4DF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3445D94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shd w:val="clear" w:color="auto" w:fill="auto"/>
            <w:vAlign w:val="center"/>
          </w:tcPr>
          <w:p w14:paraId="76ACDFC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611148C7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D2F9F" w:rsidRPr="00E57835" w14:paraId="027E1752" w14:textId="77777777" w:rsidTr="00331443">
        <w:trPr>
          <w:cantSplit/>
          <w:trHeight w:val="502"/>
        </w:trPr>
        <w:tc>
          <w:tcPr>
            <w:tcW w:w="170" w:type="pct"/>
            <w:vMerge/>
            <w:vAlign w:val="center"/>
          </w:tcPr>
          <w:p w14:paraId="03AB01C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5270AC2D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72" w:type="pct"/>
            <w:vAlign w:val="center"/>
          </w:tcPr>
          <w:p w14:paraId="478A159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176BE4A8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4" w:type="pct"/>
            <w:vAlign w:val="center"/>
          </w:tcPr>
          <w:p w14:paraId="212FB27C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Seminar </w:t>
            </w:r>
          </w:p>
          <w:p w14:paraId="3DDF1464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SK </w:t>
            </w:r>
            <w:proofErr w:type="spellStart"/>
            <w:r w:rsidRPr="00E57835">
              <w:rPr>
                <w:rFonts w:ascii="Verdana" w:hAnsi="Verdana" w:cs="Arial"/>
                <w:sz w:val="14"/>
                <w:szCs w:val="14"/>
              </w:rPr>
              <w:t>Patidar</w:t>
            </w:r>
            <w:proofErr w:type="spellEnd"/>
          </w:p>
        </w:tc>
        <w:tc>
          <w:tcPr>
            <w:tcW w:w="473" w:type="pct"/>
            <w:vMerge/>
            <w:vAlign w:val="center"/>
          </w:tcPr>
          <w:p w14:paraId="321E15E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473ADCAA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383043DE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  <w:vAlign w:val="center"/>
          </w:tcPr>
          <w:p w14:paraId="2EA87AE2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107F04C6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  <w:shd w:val="clear" w:color="auto" w:fill="auto"/>
            <w:vAlign w:val="center"/>
          </w:tcPr>
          <w:p w14:paraId="73E6DD25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6" w:type="pct"/>
            <w:vMerge/>
            <w:vAlign w:val="center"/>
          </w:tcPr>
          <w:p w14:paraId="7ABEBDA3" w14:textId="77777777" w:rsidR="00AD2F9F" w:rsidRPr="00E57835" w:rsidRDefault="00AD2F9F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38694692" w14:textId="1A60F563" w:rsidR="00AD2F9F" w:rsidRPr="00E57835" w:rsidRDefault="00AD2F9F" w:rsidP="004539A0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239DE14" w14:textId="4D9C1494" w:rsidR="00E21E65" w:rsidRPr="00E57835" w:rsidRDefault="00E21E65" w:rsidP="00E21E65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E57835">
        <w:rPr>
          <w:rFonts w:ascii="Arial" w:hAnsi="Arial" w:cs="Arial"/>
          <w:b/>
          <w:sz w:val="18"/>
          <w:u w:val="single"/>
        </w:rPr>
        <w:lastRenderedPageBreak/>
        <w:t>COMPUTER SCIENCE AND ENGINEERING</w:t>
      </w:r>
    </w:p>
    <w:p w14:paraId="77CE4010" w14:textId="3B5E9669" w:rsidR="00E57835" w:rsidRPr="00E57835" w:rsidRDefault="00E57835" w:rsidP="00E57835">
      <w:pPr>
        <w:spacing w:after="0" w:line="240" w:lineRule="auto"/>
        <w:rPr>
          <w:rFonts w:ascii="Arial" w:hAnsi="Arial" w:cs="Arial"/>
          <w:b/>
          <w:sz w:val="18"/>
          <w:u w:val="single"/>
        </w:rPr>
      </w:pPr>
      <w:r w:rsidRPr="00E57835">
        <w:rPr>
          <w:rFonts w:ascii="Arial" w:hAnsi="Arial" w:cs="Arial"/>
          <w:b/>
          <w:sz w:val="18"/>
        </w:rPr>
        <w:t xml:space="preserve">Departmental Coordinators: </w:t>
      </w:r>
      <w:proofErr w:type="spellStart"/>
      <w:r w:rsidRPr="00E57835">
        <w:rPr>
          <w:rFonts w:ascii="Arial" w:hAnsi="Arial" w:cs="Arial"/>
          <w:b/>
          <w:sz w:val="18"/>
        </w:rPr>
        <w:t>Dr.</w:t>
      </w:r>
      <w:proofErr w:type="spellEnd"/>
      <w:r w:rsidRPr="00E57835">
        <w:rPr>
          <w:rFonts w:ascii="Arial" w:hAnsi="Arial" w:cs="Arial"/>
          <w:b/>
          <w:sz w:val="18"/>
        </w:rPr>
        <w:t xml:space="preserve"> Bharti Sinh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7"/>
        <w:gridCol w:w="396"/>
        <w:gridCol w:w="1442"/>
        <w:gridCol w:w="8"/>
        <w:gridCol w:w="1440"/>
        <w:gridCol w:w="6"/>
        <w:gridCol w:w="1450"/>
        <w:gridCol w:w="1446"/>
        <w:gridCol w:w="1446"/>
        <w:gridCol w:w="1446"/>
        <w:gridCol w:w="1376"/>
        <w:gridCol w:w="55"/>
        <w:gridCol w:w="1437"/>
        <w:gridCol w:w="7"/>
        <w:gridCol w:w="1456"/>
        <w:gridCol w:w="1450"/>
      </w:tblGrid>
      <w:tr w:rsidR="00E57835" w:rsidRPr="00E57835" w14:paraId="40192219" w14:textId="6AF88C34" w:rsidTr="009C56D6">
        <w:trPr>
          <w:tblHeader/>
        </w:trPr>
        <w:tc>
          <w:tcPr>
            <w:tcW w:w="300" w:type="pct"/>
            <w:gridSpan w:val="2"/>
            <w:shd w:val="clear" w:color="auto" w:fill="E7E6E6" w:themeFill="background2"/>
            <w:vAlign w:val="center"/>
          </w:tcPr>
          <w:p w14:paraId="2109797D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471" w:type="pct"/>
            <w:gridSpan w:val="2"/>
            <w:shd w:val="clear" w:color="auto" w:fill="E7E6E6" w:themeFill="background2"/>
            <w:vAlign w:val="center"/>
          </w:tcPr>
          <w:p w14:paraId="03866A2F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0" w:type="pct"/>
            <w:gridSpan w:val="2"/>
            <w:shd w:val="clear" w:color="auto" w:fill="E7E6E6" w:themeFill="background2"/>
            <w:vAlign w:val="center"/>
          </w:tcPr>
          <w:p w14:paraId="56A44246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768F4FEB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72F9D810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75E2DB04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1AF91660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5" w:type="pct"/>
            <w:gridSpan w:val="2"/>
            <w:shd w:val="clear" w:color="auto" w:fill="E7E6E6" w:themeFill="background2"/>
            <w:vAlign w:val="center"/>
          </w:tcPr>
          <w:p w14:paraId="60DC2655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9" w:type="pct"/>
            <w:gridSpan w:val="2"/>
            <w:shd w:val="clear" w:color="auto" w:fill="E7E6E6" w:themeFill="background2"/>
            <w:vAlign w:val="center"/>
          </w:tcPr>
          <w:p w14:paraId="78B77353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73" w:type="pct"/>
            <w:shd w:val="clear" w:color="auto" w:fill="E7E6E6" w:themeFill="background2"/>
            <w:vAlign w:val="center"/>
          </w:tcPr>
          <w:p w14:paraId="30D03F4C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71" w:type="pct"/>
            <w:shd w:val="clear" w:color="auto" w:fill="E7E6E6" w:themeFill="background2"/>
          </w:tcPr>
          <w:p w14:paraId="5C2786F3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255E07C3" w14:textId="7370ED05" w:rsidTr="009C56D6">
        <w:tc>
          <w:tcPr>
            <w:tcW w:w="4529" w:type="pct"/>
            <w:gridSpan w:val="15"/>
            <w:shd w:val="clear" w:color="auto" w:fill="E7E6E6" w:themeFill="background2"/>
            <w:vAlign w:val="center"/>
          </w:tcPr>
          <w:p w14:paraId="1F3DEA9B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  <w:tc>
          <w:tcPr>
            <w:tcW w:w="471" w:type="pct"/>
            <w:shd w:val="clear" w:color="auto" w:fill="E7E6E6" w:themeFill="background2"/>
          </w:tcPr>
          <w:p w14:paraId="4E41C35D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7C02D91B" w14:textId="4BF0AC03" w:rsidTr="00FC6725">
        <w:trPr>
          <w:cantSplit/>
          <w:trHeight w:val="369"/>
        </w:trPr>
        <w:tc>
          <w:tcPr>
            <w:tcW w:w="171" w:type="pct"/>
            <w:vMerge w:val="restart"/>
            <w:vAlign w:val="center"/>
          </w:tcPr>
          <w:p w14:paraId="235C9A4F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29" w:type="pct"/>
            <w:vAlign w:val="center"/>
          </w:tcPr>
          <w:p w14:paraId="329893B4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939" w:type="pct"/>
            <w:gridSpan w:val="3"/>
            <w:vAlign w:val="center"/>
          </w:tcPr>
          <w:p w14:paraId="657D3C66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MACHINE LEARNING (P)</w:t>
            </w:r>
          </w:p>
          <w:p w14:paraId="2267336A" w14:textId="6E6DACC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SPC41</w:t>
            </w:r>
          </w:p>
        </w:tc>
        <w:tc>
          <w:tcPr>
            <w:tcW w:w="473" w:type="pct"/>
            <w:gridSpan w:val="2"/>
            <w:vAlign w:val="center"/>
          </w:tcPr>
          <w:p w14:paraId="6C2C26DF" w14:textId="64209453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4DC3025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E2FF473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50C1C71A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2</w:t>
            </w:r>
          </w:p>
        </w:tc>
        <w:tc>
          <w:tcPr>
            <w:tcW w:w="447" w:type="pct"/>
            <w:vMerge w:val="restart"/>
            <w:vAlign w:val="center"/>
          </w:tcPr>
          <w:p w14:paraId="35001CCB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2</w:t>
            </w:r>
          </w:p>
        </w:tc>
        <w:tc>
          <w:tcPr>
            <w:tcW w:w="485" w:type="pct"/>
            <w:gridSpan w:val="2"/>
            <w:vMerge w:val="restart"/>
            <w:vAlign w:val="center"/>
          </w:tcPr>
          <w:p w14:paraId="605D643F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2</w:t>
            </w:r>
          </w:p>
        </w:tc>
        <w:tc>
          <w:tcPr>
            <w:tcW w:w="475" w:type="pct"/>
            <w:gridSpan w:val="2"/>
            <w:vMerge w:val="restart"/>
            <w:vAlign w:val="center"/>
          </w:tcPr>
          <w:p w14:paraId="79DBB02E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2</w:t>
            </w:r>
          </w:p>
        </w:tc>
        <w:tc>
          <w:tcPr>
            <w:tcW w:w="471" w:type="pct"/>
            <w:vMerge w:val="restart"/>
            <w:vAlign w:val="center"/>
          </w:tcPr>
          <w:p w14:paraId="6B03D823" w14:textId="031F0031" w:rsidR="009C56D6" w:rsidRPr="00E57835" w:rsidRDefault="009C56D6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569D466B" w14:textId="0D87A9E2" w:rsidTr="009C56D6">
        <w:trPr>
          <w:cantSplit/>
          <w:trHeight w:val="369"/>
        </w:trPr>
        <w:tc>
          <w:tcPr>
            <w:tcW w:w="171" w:type="pct"/>
            <w:vMerge/>
            <w:textDirection w:val="btLr"/>
            <w:vAlign w:val="center"/>
          </w:tcPr>
          <w:p w14:paraId="144FDF84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573E846C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939" w:type="pct"/>
            <w:gridSpan w:val="3"/>
            <w:vAlign w:val="center"/>
          </w:tcPr>
          <w:p w14:paraId="3DB91C43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INFORMATION SECURITY (P)</w:t>
            </w:r>
          </w:p>
          <w:p w14:paraId="146B094A" w14:textId="3A7D7C1E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SPC45</w:t>
            </w:r>
          </w:p>
        </w:tc>
        <w:tc>
          <w:tcPr>
            <w:tcW w:w="473" w:type="pct"/>
            <w:gridSpan w:val="2"/>
            <w:vAlign w:val="center"/>
          </w:tcPr>
          <w:p w14:paraId="69501E7E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1AEB3F8" w14:textId="50E7230C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63B1605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3C8B15C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4548CD58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14FA8848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6A4AE76E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288CFD9F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29F5ABA7" w14:textId="43EA9148" w:rsidTr="009C56D6">
        <w:trPr>
          <w:cantSplit/>
          <w:trHeight w:val="369"/>
        </w:trPr>
        <w:tc>
          <w:tcPr>
            <w:tcW w:w="171" w:type="pct"/>
            <w:vMerge/>
            <w:textDirection w:val="btLr"/>
            <w:vAlign w:val="center"/>
          </w:tcPr>
          <w:p w14:paraId="6AA36071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18B7CCA2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9" w:type="pct"/>
            <w:vAlign w:val="center"/>
          </w:tcPr>
          <w:p w14:paraId="5E3226CF" w14:textId="176790BE" w:rsidR="009C56D6" w:rsidRPr="00E57835" w:rsidRDefault="009C56D6" w:rsidP="0041053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4507C9BC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Align w:val="center"/>
          </w:tcPr>
          <w:p w14:paraId="56D318C6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B6A37D9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4ED6A75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319D044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6057784C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16AEF346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50B77AFA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18D44CCD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2ADC6E30" w14:textId="23931F8E" w:rsidTr="009C56D6">
        <w:trPr>
          <w:cantSplit/>
          <w:trHeight w:val="369"/>
        </w:trPr>
        <w:tc>
          <w:tcPr>
            <w:tcW w:w="171" w:type="pct"/>
            <w:vMerge w:val="restart"/>
            <w:vAlign w:val="center"/>
          </w:tcPr>
          <w:p w14:paraId="50C6EF8C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29" w:type="pct"/>
            <w:vAlign w:val="center"/>
          </w:tcPr>
          <w:p w14:paraId="7AE0AB71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9" w:type="pct"/>
            <w:vMerge w:val="restart"/>
            <w:vAlign w:val="center"/>
          </w:tcPr>
          <w:p w14:paraId="181E093C" w14:textId="22BBDEC6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6</w:t>
            </w:r>
          </w:p>
        </w:tc>
        <w:tc>
          <w:tcPr>
            <w:tcW w:w="470" w:type="pct"/>
            <w:gridSpan w:val="2"/>
            <w:vMerge w:val="restart"/>
            <w:vAlign w:val="center"/>
          </w:tcPr>
          <w:p w14:paraId="53550DF3" w14:textId="5EB0CCE0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6</w:t>
            </w:r>
          </w:p>
        </w:tc>
        <w:tc>
          <w:tcPr>
            <w:tcW w:w="473" w:type="pct"/>
            <w:gridSpan w:val="2"/>
            <w:vAlign w:val="center"/>
          </w:tcPr>
          <w:p w14:paraId="0105043D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8804D49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D21BB0B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2116BEB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7165BE74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67486F29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 w:val="restart"/>
            <w:vAlign w:val="center"/>
          </w:tcPr>
          <w:p w14:paraId="60DD74F3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 w:val="restart"/>
          </w:tcPr>
          <w:p w14:paraId="5E2E3E36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E378664" w14:textId="2F157D3A" w:rsidTr="009C56D6">
        <w:trPr>
          <w:cantSplit/>
          <w:trHeight w:val="369"/>
        </w:trPr>
        <w:tc>
          <w:tcPr>
            <w:tcW w:w="171" w:type="pct"/>
            <w:vMerge/>
            <w:vAlign w:val="center"/>
          </w:tcPr>
          <w:p w14:paraId="657BEE18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5E69F392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9" w:type="pct"/>
            <w:vMerge/>
            <w:vAlign w:val="center"/>
          </w:tcPr>
          <w:p w14:paraId="21B2149D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47CD8614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Align w:val="center"/>
          </w:tcPr>
          <w:p w14:paraId="329D8C33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1185FAF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F1BB0A2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45444EA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0FE4ADD6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52EDA2A3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01853464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6671EB37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1097E96" w14:textId="3B599252" w:rsidTr="009C56D6">
        <w:trPr>
          <w:cantSplit/>
          <w:trHeight w:val="369"/>
        </w:trPr>
        <w:tc>
          <w:tcPr>
            <w:tcW w:w="171" w:type="pct"/>
            <w:vMerge/>
            <w:vAlign w:val="center"/>
          </w:tcPr>
          <w:p w14:paraId="632B8EA8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190CB0CE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9" w:type="pct"/>
            <w:vMerge/>
            <w:vAlign w:val="center"/>
          </w:tcPr>
          <w:p w14:paraId="16E78649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4B1761E1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Align w:val="center"/>
          </w:tcPr>
          <w:p w14:paraId="5B12D9E4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D3DE1E8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A107891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4EE331B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712B8A3E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2E635B0B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34A88BD7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764F187F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B84ADAB" w14:textId="536BAFA1" w:rsidTr="009C56D6">
        <w:tc>
          <w:tcPr>
            <w:tcW w:w="4529" w:type="pct"/>
            <w:gridSpan w:val="15"/>
            <w:shd w:val="clear" w:color="auto" w:fill="E7E6E6" w:themeFill="background2"/>
            <w:vAlign w:val="center"/>
          </w:tcPr>
          <w:p w14:paraId="244A2546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  <w:tc>
          <w:tcPr>
            <w:tcW w:w="471" w:type="pct"/>
            <w:shd w:val="clear" w:color="auto" w:fill="E7E6E6" w:themeFill="background2"/>
          </w:tcPr>
          <w:p w14:paraId="653D981D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105F9FCC" w14:textId="07018E91" w:rsidTr="00FC6725">
        <w:trPr>
          <w:cantSplit/>
          <w:trHeight w:val="369"/>
        </w:trPr>
        <w:tc>
          <w:tcPr>
            <w:tcW w:w="171" w:type="pct"/>
            <w:vMerge w:val="restart"/>
            <w:vAlign w:val="center"/>
          </w:tcPr>
          <w:p w14:paraId="3C075EA6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29" w:type="pct"/>
            <w:vAlign w:val="center"/>
          </w:tcPr>
          <w:p w14:paraId="01C6E4DE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9" w:type="pct"/>
            <w:vMerge w:val="restart"/>
            <w:vAlign w:val="center"/>
          </w:tcPr>
          <w:p w14:paraId="4646D4F7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70" w:type="pct"/>
            <w:gridSpan w:val="2"/>
            <w:vMerge w:val="restart"/>
            <w:vAlign w:val="center"/>
          </w:tcPr>
          <w:p w14:paraId="2664EA0A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73" w:type="pct"/>
            <w:gridSpan w:val="2"/>
            <w:vMerge w:val="restart"/>
            <w:vAlign w:val="center"/>
          </w:tcPr>
          <w:p w14:paraId="4D897C2A" w14:textId="77777777" w:rsidR="009C56D6" w:rsidRPr="00E57835" w:rsidRDefault="009C56D6" w:rsidP="00AD1E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L L3 </w:t>
            </w:r>
          </w:p>
          <w:p w14:paraId="37AF9984" w14:textId="58BFB4D7" w:rsidR="009C56D6" w:rsidRPr="00E57835" w:rsidRDefault="009C56D6" w:rsidP="00AD1E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</w:t>
            </w:r>
          </w:p>
          <w:p w14:paraId="0873581B" w14:textId="66A11BAB" w:rsidR="009C56D6" w:rsidRPr="00E57835" w:rsidRDefault="009C56D6" w:rsidP="00AD1E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470" w:type="pct"/>
            <w:vMerge w:val="restart"/>
            <w:vAlign w:val="center"/>
          </w:tcPr>
          <w:p w14:paraId="4C07A873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470" w:type="pct"/>
            <w:vAlign w:val="center"/>
          </w:tcPr>
          <w:p w14:paraId="5CD616CC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C3573D7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49A9CFE1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1298BD3D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 w:val="restart"/>
            <w:vAlign w:val="center"/>
          </w:tcPr>
          <w:p w14:paraId="26293D01" w14:textId="77777777" w:rsidR="009C56D6" w:rsidRPr="00E57835" w:rsidRDefault="00FC6725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L1</w:t>
            </w:r>
          </w:p>
          <w:p w14:paraId="71FC4AB9" w14:textId="77777777" w:rsidR="00AD782A" w:rsidRPr="00E57835" w:rsidRDefault="00AD782A" w:rsidP="00AD782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-T</w:t>
            </w:r>
          </w:p>
          <w:p w14:paraId="08A0801D" w14:textId="76CB8F0B" w:rsidR="00AD782A" w:rsidRPr="00E57835" w:rsidRDefault="00AD782A" w:rsidP="00AD782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471" w:type="pct"/>
            <w:vMerge w:val="restart"/>
            <w:vAlign w:val="center"/>
          </w:tcPr>
          <w:p w14:paraId="61C71815" w14:textId="5756FCBD" w:rsidR="009C56D6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L2</w:t>
            </w:r>
          </w:p>
        </w:tc>
      </w:tr>
      <w:tr w:rsidR="00E57835" w:rsidRPr="00E57835" w14:paraId="3401CC35" w14:textId="2DF3BB71" w:rsidTr="009C56D6">
        <w:trPr>
          <w:cantSplit/>
          <w:trHeight w:val="369"/>
        </w:trPr>
        <w:tc>
          <w:tcPr>
            <w:tcW w:w="171" w:type="pct"/>
            <w:vMerge/>
            <w:textDirection w:val="btLr"/>
            <w:vAlign w:val="center"/>
          </w:tcPr>
          <w:p w14:paraId="3F81FE9F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7911E55C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9" w:type="pct"/>
            <w:vMerge/>
            <w:vAlign w:val="center"/>
          </w:tcPr>
          <w:p w14:paraId="3E990531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0F68EB91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Merge/>
            <w:vAlign w:val="center"/>
          </w:tcPr>
          <w:p w14:paraId="4721C715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5DF4D50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2A5EA5B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21C54F1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13F357A7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79765AB0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4C820B8C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7A6AA168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7F2C75D" w14:textId="67BF1E4C" w:rsidTr="009C56D6">
        <w:trPr>
          <w:cantSplit/>
          <w:trHeight w:val="369"/>
        </w:trPr>
        <w:tc>
          <w:tcPr>
            <w:tcW w:w="171" w:type="pct"/>
            <w:vMerge/>
            <w:textDirection w:val="btLr"/>
            <w:vAlign w:val="center"/>
          </w:tcPr>
          <w:p w14:paraId="4403D8A2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629A8E59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9" w:type="pct"/>
            <w:vMerge/>
            <w:vAlign w:val="center"/>
          </w:tcPr>
          <w:p w14:paraId="5E53E1D1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530B07EF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Merge/>
            <w:vAlign w:val="center"/>
          </w:tcPr>
          <w:p w14:paraId="693C4313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7E61548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0CB3BC7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FC12C37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60CA1B89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448F43CA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4728813C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29FA2BD8" w14:textId="77777777" w:rsidR="009C56D6" w:rsidRPr="00E57835" w:rsidRDefault="009C56D6" w:rsidP="00E21E6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962C139" w14:textId="7D70B5F6" w:rsidTr="00FC6725">
        <w:trPr>
          <w:cantSplit/>
          <w:trHeight w:val="369"/>
        </w:trPr>
        <w:tc>
          <w:tcPr>
            <w:tcW w:w="171" w:type="pct"/>
            <w:vMerge w:val="restart"/>
            <w:vAlign w:val="center"/>
          </w:tcPr>
          <w:p w14:paraId="37D7428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29" w:type="pct"/>
            <w:vAlign w:val="center"/>
          </w:tcPr>
          <w:p w14:paraId="58212085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9" w:type="pct"/>
            <w:vMerge w:val="restart"/>
            <w:vAlign w:val="center"/>
          </w:tcPr>
          <w:p w14:paraId="09E96D7B" w14:textId="4E1C40A8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6</w:t>
            </w:r>
          </w:p>
        </w:tc>
        <w:tc>
          <w:tcPr>
            <w:tcW w:w="470" w:type="pct"/>
            <w:gridSpan w:val="2"/>
            <w:vMerge w:val="restart"/>
            <w:vAlign w:val="center"/>
          </w:tcPr>
          <w:p w14:paraId="58434876" w14:textId="567E11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6</w:t>
            </w:r>
          </w:p>
          <w:p w14:paraId="126BD971" w14:textId="5B2E7EE9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</w:t>
            </w:r>
          </w:p>
          <w:p w14:paraId="5B19AF05" w14:textId="4E818311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473" w:type="pct"/>
            <w:gridSpan w:val="2"/>
            <w:vMerge w:val="restart"/>
            <w:vAlign w:val="center"/>
          </w:tcPr>
          <w:p w14:paraId="035C3A85" w14:textId="18B8B276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6</w:t>
            </w:r>
          </w:p>
        </w:tc>
        <w:tc>
          <w:tcPr>
            <w:tcW w:w="470" w:type="pct"/>
            <w:vMerge w:val="restart"/>
            <w:vAlign w:val="center"/>
          </w:tcPr>
          <w:p w14:paraId="043DC2C8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470" w:type="pct"/>
            <w:vAlign w:val="center"/>
          </w:tcPr>
          <w:p w14:paraId="50662A8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A7B5064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2" w:type="pct"/>
            <w:gridSpan w:val="3"/>
            <w:vAlign w:val="center"/>
          </w:tcPr>
          <w:p w14:paraId="45209872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INFORMATION SECURITY (P)</w:t>
            </w:r>
          </w:p>
          <w:p w14:paraId="67C7FF1E" w14:textId="0E8539B0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SPC45</w:t>
            </w:r>
          </w:p>
        </w:tc>
        <w:tc>
          <w:tcPr>
            <w:tcW w:w="475" w:type="pct"/>
            <w:gridSpan w:val="2"/>
            <w:vMerge w:val="restart"/>
            <w:vAlign w:val="center"/>
          </w:tcPr>
          <w:p w14:paraId="4527C4B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L3</w:t>
            </w:r>
          </w:p>
          <w:p w14:paraId="6A32B2D6" w14:textId="77777777" w:rsidR="00AD782A" w:rsidRPr="00E57835" w:rsidRDefault="00AD782A" w:rsidP="00AD782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-T</w:t>
            </w:r>
          </w:p>
          <w:p w14:paraId="7E930639" w14:textId="3603AFF5" w:rsidR="00AD782A" w:rsidRPr="00E57835" w:rsidRDefault="00AD782A" w:rsidP="00AD782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471" w:type="pct"/>
            <w:vMerge w:val="restart"/>
            <w:vAlign w:val="center"/>
          </w:tcPr>
          <w:p w14:paraId="68019CEB" w14:textId="25CC1D73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L3</w:t>
            </w:r>
          </w:p>
        </w:tc>
      </w:tr>
      <w:tr w:rsidR="00E57835" w:rsidRPr="00E57835" w14:paraId="0633F33B" w14:textId="20EDDBA2" w:rsidTr="009C56D6">
        <w:trPr>
          <w:cantSplit/>
          <w:trHeight w:val="369"/>
        </w:trPr>
        <w:tc>
          <w:tcPr>
            <w:tcW w:w="171" w:type="pct"/>
            <w:vMerge/>
            <w:vAlign w:val="center"/>
          </w:tcPr>
          <w:p w14:paraId="0C9BA61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4A406A6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9" w:type="pct"/>
            <w:vMerge/>
            <w:vAlign w:val="center"/>
          </w:tcPr>
          <w:p w14:paraId="243F7A7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32490649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Merge/>
            <w:vAlign w:val="center"/>
          </w:tcPr>
          <w:p w14:paraId="3682F21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88D3DF5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D8EBA4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78DA45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7FE76AC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6BF97E08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5D64FC67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600F9DC8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2CC31D22" w14:textId="5224E9E1" w:rsidTr="009C56D6">
        <w:trPr>
          <w:cantSplit/>
          <w:trHeight w:val="369"/>
        </w:trPr>
        <w:tc>
          <w:tcPr>
            <w:tcW w:w="171" w:type="pct"/>
            <w:vMerge/>
            <w:vAlign w:val="center"/>
          </w:tcPr>
          <w:p w14:paraId="1206E2EC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2D3C2BF6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9" w:type="pct"/>
            <w:vMerge/>
            <w:vAlign w:val="center"/>
          </w:tcPr>
          <w:p w14:paraId="786F46F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60037B2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Merge/>
            <w:vAlign w:val="center"/>
          </w:tcPr>
          <w:p w14:paraId="009965C3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7E19959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4C4A4F4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6F8FDC5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2" w:type="pct"/>
            <w:gridSpan w:val="3"/>
            <w:vAlign w:val="center"/>
          </w:tcPr>
          <w:p w14:paraId="11F3DC47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MACHINE LEARNING (P)</w:t>
            </w:r>
          </w:p>
          <w:p w14:paraId="592C378C" w14:textId="535642F8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SPC41</w:t>
            </w:r>
          </w:p>
        </w:tc>
        <w:tc>
          <w:tcPr>
            <w:tcW w:w="475" w:type="pct"/>
            <w:gridSpan w:val="2"/>
            <w:vMerge/>
            <w:vAlign w:val="center"/>
          </w:tcPr>
          <w:p w14:paraId="105BCC8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6D2D4FFA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C3FF994" w14:textId="7E621198" w:rsidTr="009C56D6">
        <w:tc>
          <w:tcPr>
            <w:tcW w:w="4529" w:type="pct"/>
            <w:gridSpan w:val="15"/>
            <w:shd w:val="clear" w:color="auto" w:fill="E7E6E6" w:themeFill="background2"/>
            <w:vAlign w:val="center"/>
          </w:tcPr>
          <w:p w14:paraId="54416802" w14:textId="1506889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  <w:tc>
          <w:tcPr>
            <w:tcW w:w="471" w:type="pct"/>
            <w:shd w:val="clear" w:color="auto" w:fill="E7E6E6" w:themeFill="background2"/>
          </w:tcPr>
          <w:p w14:paraId="1349E417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31A5B58E" w14:textId="14C0012D" w:rsidTr="009C56D6">
        <w:trPr>
          <w:cantSplit/>
          <w:trHeight w:val="369"/>
        </w:trPr>
        <w:tc>
          <w:tcPr>
            <w:tcW w:w="171" w:type="pct"/>
            <w:vMerge w:val="restart"/>
            <w:vAlign w:val="center"/>
          </w:tcPr>
          <w:p w14:paraId="6D568F56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29" w:type="pct"/>
            <w:vAlign w:val="center"/>
          </w:tcPr>
          <w:p w14:paraId="2CC5B7BA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9" w:type="pct"/>
            <w:vAlign w:val="center"/>
          </w:tcPr>
          <w:p w14:paraId="38261A2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28C75F15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Align w:val="center"/>
          </w:tcPr>
          <w:p w14:paraId="03977296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413A2A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054E445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33C61CF5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47" w:type="pct"/>
            <w:vMerge w:val="restart"/>
            <w:vAlign w:val="center"/>
          </w:tcPr>
          <w:p w14:paraId="21A58BB4" w14:textId="55BE7CA1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  <w:p w14:paraId="5251C070" w14:textId="34D3AD64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shd w:val="clear" w:color="auto" w:fill="E7E6E6" w:themeFill="background2"/>
            <w:vAlign w:val="center"/>
          </w:tcPr>
          <w:p w14:paraId="255075E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 w:val="restart"/>
            <w:vAlign w:val="center"/>
          </w:tcPr>
          <w:p w14:paraId="1AC92539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 w:val="restart"/>
          </w:tcPr>
          <w:p w14:paraId="24F9E56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AB8D56C" w14:textId="21E17F66" w:rsidTr="009C56D6">
        <w:trPr>
          <w:cantSplit/>
          <w:trHeight w:val="369"/>
        </w:trPr>
        <w:tc>
          <w:tcPr>
            <w:tcW w:w="171" w:type="pct"/>
            <w:vMerge/>
            <w:textDirection w:val="btLr"/>
            <w:vAlign w:val="center"/>
          </w:tcPr>
          <w:p w14:paraId="3D32C4C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5FB2F47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939" w:type="pct"/>
            <w:gridSpan w:val="3"/>
            <w:vAlign w:val="center"/>
          </w:tcPr>
          <w:p w14:paraId="449AA77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MACHINE LEARNING (P)</w:t>
            </w:r>
          </w:p>
          <w:p w14:paraId="6F5A00C0" w14:textId="7C183322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SPC41</w:t>
            </w:r>
          </w:p>
        </w:tc>
        <w:tc>
          <w:tcPr>
            <w:tcW w:w="473" w:type="pct"/>
            <w:gridSpan w:val="2"/>
            <w:vAlign w:val="center"/>
          </w:tcPr>
          <w:p w14:paraId="6ADBBF6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B4BDE9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8A62109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84E5799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10834FD8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shd w:val="clear" w:color="auto" w:fill="E7E6E6" w:themeFill="background2"/>
            <w:vAlign w:val="center"/>
          </w:tcPr>
          <w:p w14:paraId="189ABAF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0303FACA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62E138A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24CA351D" w14:textId="75466AC0" w:rsidTr="009C56D6">
        <w:trPr>
          <w:cantSplit/>
          <w:trHeight w:val="369"/>
        </w:trPr>
        <w:tc>
          <w:tcPr>
            <w:tcW w:w="171" w:type="pct"/>
            <w:vMerge/>
            <w:textDirection w:val="btLr"/>
            <w:vAlign w:val="center"/>
          </w:tcPr>
          <w:p w14:paraId="2FE0795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519CA932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939" w:type="pct"/>
            <w:gridSpan w:val="3"/>
            <w:vAlign w:val="center"/>
          </w:tcPr>
          <w:p w14:paraId="10841D04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INFORMATION SECURITY (P)</w:t>
            </w:r>
          </w:p>
          <w:p w14:paraId="0213B6CA" w14:textId="3759D9C0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SPC45</w:t>
            </w:r>
          </w:p>
        </w:tc>
        <w:tc>
          <w:tcPr>
            <w:tcW w:w="473" w:type="pct"/>
            <w:gridSpan w:val="2"/>
            <w:vAlign w:val="center"/>
          </w:tcPr>
          <w:p w14:paraId="49580BC5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1C85ABC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E4DCACC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969A82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4565F62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shd w:val="clear" w:color="auto" w:fill="E7E6E6" w:themeFill="background2"/>
            <w:vAlign w:val="center"/>
          </w:tcPr>
          <w:p w14:paraId="73A02EC5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632F3326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297A4807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2285BAD9" w14:textId="532A0D2F" w:rsidTr="009C56D6">
        <w:trPr>
          <w:cantSplit/>
          <w:trHeight w:val="369"/>
        </w:trPr>
        <w:tc>
          <w:tcPr>
            <w:tcW w:w="171" w:type="pct"/>
            <w:vMerge w:val="restart"/>
            <w:vAlign w:val="center"/>
          </w:tcPr>
          <w:p w14:paraId="7C645A1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29" w:type="pct"/>
            <w:vAlign w:val="center"/>
          </w:tcPr>
          <w:p w14:paraId="30E24722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9" w:type="pct"/>
            <w:vMerge w:val="restart"/>
            <w:vAlign w:val="center"/>
          </w:tcPr>
          <w:p w14:paraId="73CF9E2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AB102</w:t>
            </w:r>
          </w:p>
        </w:tc>
        <w:tc>
          <w:tcPr>
            <w:tcW w:w="470" w:type="pct"/>
            <w:gridSpan w:val="2"/>
            <w:vMerge w:val="restart"/>
            <w:vAlign w:val="center"/>
          </w:tcPr>
          <w:p w14:paraId="7EF3C803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AB102</w:t>
            </w:r>
          </w:p>
        </w:tc>
        <w:tc>
          <w:tcPr>
            <w:tcW w:w="473" w:type="pct"/>
            <w:gridSpan w:val="2"/>
            <w:vAlign w:val="center"/>
          </w:tcPr>
          <w:p w14:paraId="694D069C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B0381B0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0930FC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17" w:type="pct"/>
            <w:gridSpan w:val="2"/>
            <w:vAlign w:val="center"/>
          </w:tcPr>
          <w:p w14:paraId="413E9954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MACHINE LEARNING (P)</w:t>
            </w:r>
          </w:p>
          <w:p w14:paraId="04D24DFF" w14:textId="198D1578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SPC41</w:t>
            </w:r>
          </w:p>
        </w:tc>
        <w:tc>
          <w:tcPr>
            <w:tcW w:w="485" w:type="pct"/>
            <w:gridSpan w:val="2"/>
            <w:shd w:val="clear" w:color="auto" w:fill="E7E6E6" w:themeFill="background2"/>
            <w:vAlign w:val="center"/>
          </w:tcPr>
          <w:p w14:paraId="1306E24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 w:val="restart"/>
            <w:vAlign w:val="center"/>
          </w:tcPr>
          <w:p w14:paraId="0A2402A2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 w:val="restart"/>
          </w:tcPr>
          <w:p w14:paraId="0F489959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0058500" w14:textId="6F2F9391" w:rsidTr="009C56D6">
        <w:trPr>
          <w:cantSplit/>
          <w:trHeight w:val="369"/>
        </w:trPr>
        <w:tc>
          <w:tcPr>
            <w:tcW w:w="171" w:type="pct"/>
            <w:vMerge/>
            <w:vAlign w:val="center"/>
          </w:tcPr>
          <w:p w14:paraId="7F5DE0E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4F8B2350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9" w:type="pct"/>
            <w:vMerge/>
            <w:vAlign w:val="center"/>
          </w:tcPr>
          <w:p w14:paraId="27D6A2E2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70338460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3" w:type="pct"/>
            <w:gridSpan w:val="3"/>
            <w:vAlign w:val="center"/>
          </w:tcPr>
          <w:p w14:paraId="79EBDC54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MACHINE LEARNING (P)</w:t>
            </w:r>
          </w:p>
          <w:p w14:paraId="036A53A2" w14:textId="6870893C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SPC41</w:t>
            </w:r>
          </w:p>
        </w:tc>
        <w:tc>
          <w:tcPr>
            <w:tcW w:w="470" w:type="pct"/>
            <w:vAlign w:val="center"/>
          </w:tcPr>
          <w:p w14:paraId="211731F7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17" w:type="pct"/>
            <w:gridSpan w:val="2"/>
            <w:vAlign w:val="center"/>
          </w:tcPr>
          <w:p w14:paraId="2194EF4A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INFORMATION SECURITY (P)</w:t>
            </w:r>
          </w:p>
          <w:p w14:paraId="07548F8F" w14:textId="69AC9F14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SPC45</w:t>
            </w:r>
          </w:p>
        </w:tc>
        <w:tc>
          <w:tcPr>
            <w:tcW w:w="485" w:type="pct"/>
            <w:gridSpan w:val="2"/>
            <w:shd w:val="clear" w:color="auto" w:fill="E7E6E6" w:themeFill="background2"/>
            <w:vAlign w:val="center"/>
          </w:tcPr>
          <w:p w14:paraId="52140F4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669A143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0F3D1046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521B1E18" w14:textId="34A604CD" w:rsidTr="009C56D6">
        <w:trPr>
          <w:cantSplit/>
          <w:trHeight w:val="369"/>
        </w:trPr>
        <w:tc>
          <w:tcPr>
            <w:tcW w:w="171" w:type="pct"/>
            <w:vMerge/>
            <w:vAlign w:val="center"/>
          </w:tcPr>
          <w:p w14:paraId="2ECC2BB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69B6CA39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9" w:type="pct"/>
            <w:vMerge/>
            <w:vAlign w:val="center"/>
          </w:tcPr>
          <w:p w14:paraId="2478E15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4C6ACC3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3" w:type="pct"/>
            <w:gridSpan w:val="3"/>
            <w:vAlign w:val="center"/>
          </w:tcPr>
          <w:p w14:paraId="58E7532A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INFORMATION SECURITY (P)</w:t>
            </w:r>
          </w:p>
          <w:p w14:paraId="3829E1A7" w14:textId="3D6E539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SPC45</w:t>
            </w:r>
          </w:p>
        </w:tc>
        <w:tc>
          <w:tcPr>
            <w:tcW w:w="470" w:type="pct"/>
            <w:vAlign w:val="center"/>
          </w:tcPr>
          <w:p w14:paraId="39C2A4E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B3DE918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1124251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shd w:val="clear" w:color="auto" w:fill="E7E6E6" w:themeFill="background2"/>
            <w:vAlign w:val="center"/>
          </w:tcPr>
          <w:p w14:paraId="32B0E337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47097D5C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60130F3A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3F921675" w14:textId="563C0D58" w:rsidTr="009C56D6">
        <w:tc>
          <w:tcPr>
            <w:tcW w:w="4529" w:type="pct"/>
            <w:gridSpan w:val="15"/>
            <w:shd w:val="clear" w:color="auto" w:fill="E7E6E6" w:themeFill="background2"/>
            <w:vAlign w:val="center"/>
          </w:tcPr>
          <w:p w14:paraId="755E593B" w14:textId="03208CD9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  <w:tc>
          <w:tcPr>
            <w:tcW w:w="471" w:type="pct"/>
            <w:shd w:val="clear" w:color="auto" w:fill="E7E6E6" w:themeFill="background2"/>
          </w:tcPr>
          <w:p w14:paraId="58D8CAA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7F0097E0" w14:textId="0FE4234C" w:rsidTr="009C56D6">
        <w:trPr>
          <w:cantSplit/>
          <w:trHeight w:val="369"/>
        </w:trPr>
        <w:tc>
          <w:tcPr>
            <w:tcW w:w="171" w:type="pct"/>
            <w:vMerge w:val="restart"/>
            <w:vAlign w:val="center"/>
          </w:tcPr>
          <w:p w14:paraId="6274613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29" w:type="pct"/>
            <w:vAlign w:val="center"/>
          </w:tcPr>
          <w:p w14:paraId="25C36017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9" w:type="pct"/>
            <w:vMerge w:val="restart"/>
            <w:vAlign w:val="center"/>
          </w:tcPr>
          <w:p w14:paraId="19A18600" w14:textId="475601EF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534A20A8" w14:textId="6CFB793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 w:val="restart"/>
            <w:vAlign w:val="center"/>
          </w:tcPr>
          <w:p w14:paraId="5DD39FC0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73" w:type="pct"/>
            <w:gridSpan w:val="2"/>
            <w:vMerge w:val="restart"/>
            <w:vAlign w:val="center"/>
          </w:tcPr>
          <w:p w14:paraId="6446C272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L L3 </w:t>
            </w:r>
          </w:p>
          <w:p w14:paraId="066627A6" w14:textId="24441E2F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</w:t>
            </w:r>
          </w:p>
          <w:p w14:paraId="1AA476F9" w14:textId="180BB7BD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470" w:type="pct"/>
            <w:vMerge w:val="restart"/>
            <w:vAlign w:val="center"/>
          </w:tcPr>
          <w:p w14:paraId="3274E95A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470" w:type="pct"/>
            <w:vAlign w:val="center"/>
          </w:tcPr>
          <w:p w14:paraId="4A28F2B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FF357B4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55786157" w14:textId="603792EA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063B355A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 w:val="restart"/>
            <w:vAlign w:val="center"/>
          </w:tcPr>
          <w:p w14:paraId="287A830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 w:val="restart"/>
          </w:tcPr>
          <w:p w14:paraId="3E2AC2EC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38B640C3" w14:textId="0984A6F0" w:rsidTr="009C56D6">
        <w:trPr>
          <w:cantSplit/>
          <w:trHeight w:val="369"/>
        </w:trPr>
        <w:tc>
          <w:tcPr>
            <w:tcW w:w="171" w:type="pct"/>
            <w:vMerge/>
            <w:textDirection w:val="btLr"/>
            <w:vAlign w:val="center"/>
          </w:tcPr>
          <w:p w14:paraId="54CF5666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313261C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9" w:type="pct"/>
            <w:vMerge/>
            <w:vAlign w:val="center"/>
          </w:tcPr>
          <w:p w14:paraId="74DE814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1713A85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Merge/>
            <w:vAlign w:val="center"/>
          </w:tcPr>
          <w:p w14:paraId="682ECA94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61E84F4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BDF61C7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3B6E0A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19D5BDA4" w14:textId="4F0C003C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37D8F4E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1938F25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4104F870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17A23FC" w14:textId="76BBC3D1" w:rsidTr="009C56D6">
        <w:trPr>
          <w:cantSplit/>
          <w:trHeight w:val="369"/>
        </w:trPr>
        <w:tc>
          <w:tcPr>
            <w:tcW w:w="171" w:type="pct"/>
            <w:vMerge/>
            <w:textDirection w:val="btLr"/>
            <w:vAlign w:val="center"/>
          </w:tcPr>
          <w:p w14:paraId="42DF390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089C9B1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9" w:type="pct"/>
            <w:vMerge/>
            <w:vAlign w:val="center"/>
          </w:tcPr>
          <w:p w14:paraId="7AF776E2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0298A3A8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Merge/>
            <w:vAlign w:val="center"/>
          </w:tcPr>
          <w:p w14:paraId="34CB18B5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E7FA5D4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209B133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8DFBCA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7A56402A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59E88D1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497A3CC5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1C540EA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1FD9DDC" w14:textId="5FC3F676" w:rsidTr="009C56D6">
        <w:trPr>
          <w:cantSplit/>
          <w:trHeight w:val="369"/>
        </w:trPr>
        <w:tc>
          <w:tcPr>
            <w:tcW w:w="171" w:type="pct"/>
            <w:vMerge w:val="restart"/>
            <w:vAlign w:val="center"/>
          </w:tcPr>
          <w:p w14:paraId="75C3734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29" w:type="pct"/>
            <w:vAlign w:val="center"/>
          </w:tcPr>
          <w:p w14:paraId="6629766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9" w:type="pct"/>
            <w:vAlign w:val="center"/>
          </w:tcPr>
          <w:p w14:paraId="5FB13080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 w:val="restart"/>
            <w:vAlign w:val="center"/>
          </w:tcPr>
          <w:p w14:paraId="56B26AE8" w14:textId="77777777" w:rsidR="00175F5B" w:rsidRPr="00E57835" w:rsidRDefault="00FC6725" w:rsidP="00175F5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5</w:t>
            </w:r>
            <w:r w:rsidR="00175F5B" w:rsidRPr="00E57835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  <w:p w14:paraId="20540BB1" w14:textId="0AB1811A" w:rsidR="00175F5B" w:rsidRPr="00E57835" w:rsidRDefault="00175F5B" w:rsidP="00175F5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</w:t>
            </w:r>
          </w:p>
          <w:p w14:paraId="2B9E96D6" w14:textId="5351564C" w:rsidR="00FC6725" w:rsidRPr="00E57835" w:rsidRDefault="00175F5B" w:rsidP="00175F5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473" w:type="pct"/>
            <w:gridSpan w:val="2"/>
            <w:vMerge w:val="restart"/>
            <w:vAlign w:val="center"/>
          </w:tcPr>
          <w:p w14:paraId="7E0D5EA3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5</w:t>
            </w:r>
          </w:p>
        </w:tc>
        <w:tc>
          <w:tcPr>
            <w:tcW w:w="470" w:type="pct"/>
            <w:vMerge w:val="restart"/>
            <w:vAlign w:val="center"/>
          </w:tcPr>
          <w:p w14:paraId="61F49DA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470" w:type="pct"/>
            <w:vAlign w:val="center"/>
          </w:tcPr>
          <w:p w14:paraId="00520FD4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6735F5E8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6</w:t>
            </w:r>
          </w:p>
        </w:tc>
        <w:tc>
          <w:tcPr>
            <w:tcW w:w="447" w:type="pct"/>
            <w:vMerge w:val="restart"/>
            <w:vAlign w:val="center"/>
          </w:tcPr>
          <w:p w14:paraId="1C27A079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6</w:t>
            </w:r>
          </w:p>
        </w:tc>
        <w:tc>
          <w:tcPr>
            <w:tcW w:w="485" w:type="pct"/>
            <w:gridSpan w:val="2"/>
            <w:vAlign w:val="center"/>
          </w:tcPr>
          <w:p w14:paraId="374405F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 w:val="restart"/>
            <w:vAlign w:val="center"/>
          </w:tcPr>
          <w:p w14:paraId="47A6B86A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 w:val="restart"/>
          </w:tcPr>
          <w:p w14:paraId="7BD2F11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E8FB485" w14:textId="66790D73" w:rsidTr="009C56D6">
        <w:trPr>
          <w:cantSplit/>
          <w:trHeight w:val="369"/>
        </w:trPr>
        <w:tc>
          <w:tcPr>
            <w:tcW w:w="171" w:type="pct"/>
            <w:vMerge/>
            <w:vAlign w:val="center"/>
          </w:tcPr>
          <w:p w14:paraId="599DFB94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1CC943D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9" w:type="pct"/>
            <w:vAlign w:val="center"/>
          </w:tcPr>
          <w:p w14:paraId="703D7316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0075123A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Merge/>
            <w:vAlign w:val="center"/>
          </w:tcPr>
          <w:p w14:paraId="2648D8A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3ACE84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B58783A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C09054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011DA967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69F89813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00EF11E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4D05D0D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140B8714" w14:textId="732A9130" w:rsidTr="009C56D6">
        <w:trPr>
          <w:cantSplit/>
          <w:trHeight w:val="369"/>
        </w:trPr>
        <w:tc>
          <w:tcPr>
            <w:tcW w:w="171" w:type="pct"/>
            <w:vMerge/>
            <w:vAlign w:val="center"/>
          </w:tcPr>
          <w:p w14:paraId="1A0D4316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09D3703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9" w:type="pct"/>
            <w:vAlign w:val="center"/>
          </w:tcPr>
          <w:p w14:paraId="0F85DEC8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1DC0537C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Merge/>
            <w:vAlign w:val="center"/>
          </w:tcPr>
          <w:p w14:paraId="764F71B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0C99599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07D09F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7F50EF8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1F4C14B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44C2808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74CA682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4310D5A6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3D5CEF8F" w14:textId="77E11AD7" w:rsidTr="009C56D6">
        <w:tc>
          <w:tcPr>
            <w:tcW w:w="4529" w:type="pct"/>
            <w:gridSpan w:val="15"/>
            <w:shd w:val="clear" w:color="auto" w:fill="E7E6E6" w:themeFill="background2"/>
            <w:vAlign w:val="center"/>
          </w:tcPr>
          <w:p w14:paraId="1949C024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FRIDAY</w:t>
            </w:r>
          </w:p>
        </w:tc>
        <w:tc>
          <w:tcPr>
            <w:tcW w:w="471" w:type="pct"/>
            <w:shd w:val="clear" w:color="auto" w:fill="E7E6E6" w:themeFill="background2"/>
          </w:tcPr>
          <w:p w14:paraId="11CFACA2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6CED8192" w14:textId="671E8682" w:rsidTr="009C56D6">
        <w:trPr>
          <w:cantSplit/>
          <w:trHeight w:val="369"/>
        </w:trPr>
        <w:tc>
          <w:tcPr>
            <w:tcW w:w="171" w:type="pct"/>
            <w:vMerge w:val="restart"/>
            <w:vAlign w:val="center"/>
          </w:tcPr>
          <w:p w14:paraId="315F098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29" w:type="pct"/>
            <w:vAlign w:val="center"/>
          </w:tcPr>
          <w:p w14:paraId="25FE66C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939" w:type="pct"/>
            <w:gridSpan w:val="3"/>
            <w:vAlign w:val="center"/>
          </w:tcPr>
          <w:p w14:paraId="0E4E46E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INFORMATION SECURITY (P)</w:t>
            </w:r>
          </w:p>
          <w:p w14:paraId="2FE482E9" w14:textId="6C0409D3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SPC45</w:t>
            </w:r>
          </w:p>
        </w:tc>
        <w:tc>
          <w:tcPr>
            <w:tcW w:w="473" w:type="pct"/>
            <w:gridSpan w:val="2"/>
            <w:vAlign w:val="center"/>
          </w:tcPr>
          <w:p w14:paraId="6C7EF4B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5D7FFD88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470" w:type="pct"/>
            <w:vAlign w:val="center"/>
          </w:tcPr>
          <w:p w14:paraId="122E2273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0EEC59AA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47" w:type="pct"/>
            <w:vMerge w:val="restart"/>
            <w:vAlign w:val="center"/>
          </w:tcPr>
          <w:p w14:paraId="1C3897F7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85" w:type="pct"/>
            <w:gridSpan w:val="2"/>
            <w:vAlign w:val="center"/>
          </w:tcPr>
          <w:p w14:paraId="422AA3F7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 w:val="restart"/>
            <w:vAlign w:val="center"/>
          </w:tcPr>
          <w:p w14:paraId="78E10E46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 w:val="restart"/>
          </w:tcPr>
          <w:p w14:paraId="191B2A4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0515CBC" w14:textId="4230D136" w:rsidTr="009C56D6">
        <w:trPr>
          <w:cantSplit/>
          <w:trHeight w:val="369"/>
        </w:trPr>
        <w:tc>
          <w:tcPr>
            <w:tcW w:w="171" w:type="pct"/>
            <w:vMerge/>
            <w:textDirection w:val="btLr"/>
            <w:vAlign w:val="center"/>
          </w:tcPr>
          <w:p w14:paraId="6E90BED7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41F6213C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9" w:type="pct"/>
            <w:vAlign w:val="center"/>
          </w:tcPr>
          <w:p w14:paraId="1A65E0A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51672E32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Align w:val="center"/>
          </w:tcPr>
          <w:p w14:paraId="7E64065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E54DB3A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86B17C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F7D54F0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46305507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473ABF37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33C67A5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65D6D709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5E5EA634" w14:textId="7E046CFA" w:rsidTr="009C56D6">
        <w:trPr>
          <w:cantSplit/>
          <w:trHeight w:val="369"/>
        </w:trPr>
        <w:tc>
          <w:tcPr>
            <w:tcW w:w="171" w:type="pct"/>
            <w:vMerge/>
            <w:textDirection w:val="btLr"/>
            <w:vAlign w:val="center"/>
          </w:tcPr>
          <w:p w14:paraId="2C5F8A6A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684DD07C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939" w:type="pct"/>
            <w:gridSpan w:val="3"/>
            <w:vAlign w:val="center"/>
          </w:tcPr>
          <w:p w14:paraId="6F1C993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MACHINE LEARNING (P)</w:t>
            </w:r>
          </w:p>
          <w:p w14:paraId="28A44FFB" w14:textId="372F5050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SPC41</w:t>
            </w:r>
          </w:p>
        </w:tc>
        <w:tc>
          <w:tcPr>
            <w:tcW w:w="473" w:type="pct"/>
            <w:gridSpan w:val="2"/>
            <w:vAlign w:val="center"/>
          </w:tcPr>
          <w:p w14:paraId="429D25D4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1C10119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453CFB6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E54325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1F1CEAE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336DA1CD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0FE4FA2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0AD5A49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5767A50" w14:textId="4116F7F6" w:rsidTr="009C56D6">
        <w:trPr>
          <w:cantSplit/>
          <w:trHeight w:val="369"/>
        </w:trPr>
        <w:tc>
          <w:tcPr>
            <w:tcW w:w="171" w:type="pct"/>
            <w:vMerge w:val="restart"/>
            <w:vAlign w:val="center"/>
          </w:tcPr>
          <w:p w14:paraId="701AFD84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29" w:type="pct"/>
            <w:vAlign w:val="center"/>
          </w:tcPr>
          <w:p w14:paraId="567CAEF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9" w:type="pct"/>
            <w:vAlign w:val="center"/>
          </w:tcPr>
          <w:p w14:paraId="0851C11B" w14:textId="3FCCE440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4369EE31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Align w:val="center"/>
          </w:tcPr>
          <w:p w14:paraId="51E3AF48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26C84310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470" w:type="pct"/>
            <w:vAlign w:val="center"/>
          </w:tcPr>
          <w:p w14:paraId="6BC1717C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772B967B" w14:textId="6429DC50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AB102</w:t>
            </w:r>
          </w:p>
        </w:tc>
        <w:tc>
          <w:tcPr>
            <w:tcW w:w="447" w:type="pct"/>
            <w:vMerge w:val="restart"/>
            <w:vAlign w:val="center"/>
          </w:tcPr>
          <w:p w14:paraId="5E38F760" w14:textId="0A3ED4D2" w:rsidR="00FC6725" w:rsidRPr="00E57835" w:rsidRDefault="00FC6725" w:rsidP="0016695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B102</w:t>
            </w:r>
          </w:p>
        </w:tc>
        <w:tc>
          <w:tcPr>
            <w:tcW w:w="485" w:type="pct"/>
            <w:gridSpan w:val="2"/>
            <w:vMerge w:val="restart"/>
            <w:vAlign w:val="center"/>
          </w:tcPr>
          <w:p w14:paraId="36AD1D36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L AB102 </w:t>
            </w:r>
          </w:p>
          <w:p w14:paraId="4A77001B" w14:textId="6CBDC582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 w:val="restart"/>
            <w:vAlign w:val="center"/>
          </w:tcPr>
          <w:p w14:paraId="524BEAAB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 w:val="restart"/>
          </w:tcPr>
          <w:p w14:paraId="2933756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500C214A" w14:textId="362CC75E" w:rsidTr="009C56D6">
        <w:trPr>
          <w:cantSplit/>
          <w:trHeight w:val="369"/>
        </w:trPr>
        <w:tc>
          <w:tcPr>
            <w:tcW w:w="171" w:type="pct"/>
            <w:vMerge/>
            <w:vAlign w:val="center"/>
          </w:tcPr>
          <w:p w14:paraId="6D3F20E2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29DD656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9" w:type="pct"/>
            <w:vAlign w:val="center"/>
          </w:tcPr>
          <w:p w14:paraId="2D88F305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79DFDA49" w14:textId="325D5008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Align w:val="center"/>
          </w:tcPr>
          <w:p w14:paraId="1BC609B3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76ED027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1341D85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75D3762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6E2269B0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393D82E5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07D34BB5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6EE922C8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145BC" w:rsidRPr="00E57835" w14:paraId="2670813E" w14:textId="00E8575C" w:rsidTr="009C56D6">
        <w:trPr>
          <w:cantSplit/>
          <w:trHeight w:val="369"/>
        </w:trPr>
        <w:tc>
          <w:tcPr>
            <w:tcW w:w="171" w:type="pct"/>
            <w:vMerge/>
            <w:vAlign w:val="center"/>
          </w:tcPr>
          <w:p w14:paraId="7C65F91C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9" w:type="pct"/>
            <w:vAlign w:val="center"/>
          </w:tcPr>
          <w:p w14:paraId="6F129038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9" w:type="pct"/>
            <w:vAlign w:val="center"/>
          </w:tcPr>
          <w:p w14:paraId="3633A7A9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76B3C6D9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gridSpan w:val="2"/>
            <w:vAlign w:val="center"/>
          </w:tcPr>
          <w:p w14:paraId="69E06578" w14:textId="40D40225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0A1A97F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4F06579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571A1DC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735B32A9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0CB37103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5" w:type="pct"/>
            <w:gridSpan w:val="2"/>
            <w:vMerge/>
            <w:vAlign w:val="center"/>
          </w:tcPr>
          <w:p w14:paraId="5B033E0E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</w:tcPr>
          <w:p w14:paraId="6C6C0BE8" w14:textId="77777777" w:rsidR="00FC6725" w:rsidRPr="00E57835" w:rsidRDefault="00FC6725" w:rsidP="00FC672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451AFF6A" w14:textId="77777777" w:rsidR="00E21E65" w:rsidRPr="00E57835" w:rsidRDefault="00E21E65" w:rsidP="00E21E6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37C561D2" w14:textId="77777777" w:rsidR="00E21E65" w:rsidRPr="00E57835" w:rsidRDefault="00E21E65" w:rsidP="00E21E6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2A4686BD" w14:textId="77777777" w:rsidR="00E21E65" w:rsidRPr="00E57835" w:rsidRDefault="00E21E65" w:rsidP="00E21E6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6EABC524" w14:textId="77777777" w:rsidR="00E21E65" w:rsidRPr="00E57835" w:rsidRDefault="00E21E65" w:rsidP="00E21E6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4EB6F707" w14:textId="77777777" w:rsidR="00E21E65" w:rsidRPr="00E57835" w:rsidRDefault="00E21E65" w:rsidP="00E21E6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C2FB89C" w14:textId="77777777" w:rsidR="00E21E65" w:rsidRPr="00E57835" w:rsidRDefault="00E21E65" w:rsidP="00E21E6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2DCA162F" w14:textId="77777777" w:rsidR="00E21E65" w:rsidRPr="00E57835" w:rsidRDefault="00E21E65" w:rsidP="00E21E6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3CC1D6ED" w14:textId="77777777" w:rsidR="00E21E65" w:rsidRPr="00E57835" w:rsidRDefault="00E21E65" w:rsidP="00E21E6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735F115E" w14:textId="057E095B" w:rsidR="00E21E65" w:rsidRPr="00E57835" w:rsidRDefault="00E21E65" w:rsidP="00E21E65">
      <w:pPr>
        <w:jc w:val="center"/>
        <w:rPr>
          <w:rFonts w:ascii="Verdana" w:hAnsi="Verdana" w:cs="Arial"/>
          <w:sz w:val="14"/>
          <w:szCs w:val="14"/>
        </w:rPr>
      </w:pPr>
    </w:p>
    <w:p w14:paraId="4F39A37A" w14:textId="71415ABB" w:rsidR="00E21E65" w:rsidRPr="00E57835" w:rsidRDefault="00E21E65" w:rsidP="00E21E65">
      <w:pPr>
        <w:jc w:val="center"/>
        <w:rPr>
          <w:rFonts w:ascii="Verdana" w:hAnsi="Verdana" w:cs="Arial"/>
          <w:sz w:val="14"/>
          <w:szCs w:val="14"/>
        </w:rPr>
      </w:pPr>
    </w:p>
    <w:p w14:paraId="7342A8D9" w14:textId="5F5482D8" w:rsidR="00E21E65" w:rsidRPr="00E57835" w:rsidRDefault="00E21E65" w:rsidP="00E21E65">
      <w:pPr>
        <w:jc w:val="center"/>
        <w:rPr>
          <w:rFonts w:ascii="Verdana" w:hAnsi="Verdana" w:cs="Arial"/>
          <w:sz w:val="14"/>
          <w:szCs w:val="14"/>
        </w:rPr>
      </w:pPr>
    </w:p>
    <w:p w14:paraId="482C759B" w14:textId="6CA88CAE" w:rsidR="00E21E65" w:rsidRPr="00E57835" w:rsidRDefault="00E21E65" w:rsidP="00E21E65">
      <w:pPr>
        <w:jc w:val="center"/>
        <w:rPr>
          <w:rFonts w:ascii="Verdana" w:hAnsi="Verdana" w:cs="Arial"/>
          <w:sz w:val="14"/>
          <w:szCs w:val="14"/>
        </w:rPr>
      </w:pPr>
    </w:p>
    <w:p w14:paraId="1929D318" w14:textId="7493F823" w:rsidR="00E21E65" w:rsidRPr="00E57835" w:rsidRDefault="00E21E65" w:rsidP="00E21E65">
      <w:pPr>
        <w:jc w:val="center"/>
        <w:rPr>
          <w:rFonts w:ascii="Verdana" w:hAnsi="Verdana" w:cs="Arial"/>
          <w:sz w:val="14"/>
          <w:szCs w:val="14"/>
        </w:rPr>
      </w:pPr>
    </w:p>
    <w:p w14:paraId="6BA34E4C" w14:textId="72FFB5EA" w:rsidR="00E21E65" w:rsidRPr="00E57835" w:rsidRDefault="00E21E65" w:rsidP="00E21E65">
      <w:pPr>
        <w:jc w:val="center"/>
        <w:rPr>
          <w:rFonts w:ascii="Verdana" w:hAnsi="Verdana" w:cs="Arial"/>
          <w:sz w:val="14"/>
          <w:szCs w:val="14"/>
        </w:rPr>
      </w:pPr>
    </w:p>
    <w:p w14:paraId="56F2B908" w14:textId="38B15ED1" w:rsidR="00E21E65" w:rsidRPr="00E57835" w:rsidRDefault="00E21E65" w:rsidP="00E21E65">
      <w:pPr>
        <w:jc w:val="center"/>
        <w:rPr>
          <w:rFonts w:ascii="Verdana" w:hAnsi="Verdana" w:cs="Arial"/>
          <w:sz w:val="14"/>
          <w:szCs w:val="14"/>
        </w:rPr>
      </w:pPr>
    </w:p>
    <w:p w14:paraId="078F5BE2" w14:textId="21C4AC6B" w:rsidR="00E21E65" w:rsidRPr="00E57835" w:rsidRDefault="00E21E65" w:rsidP="00E21E65">
      <w:pPr>
        <w:jc w:val="center"/>
        <w:rPr>
          <w:rFonts w:ascii="Verdana" w:hAnsi="Verdana" w:cs="Arial"/>
          <w:sz w:val="14"/>
          <w:szCs w:val="14"/>
        </w:rPr>
      </w:pPr>
    </w:p>
    <w:p w14:paraId="11174B02" w14:textId="45A53FCD" w:rsidR="00E21E65" w:rsidRPr="00E57835" w:rsidRDefault="00E21E65" w:rsidP="00E21E65">
      <w:pPr>
        <w:jc w:val="center"/>
        <w:rPr>
          <w:rFonts w:ascii="Verdana" w:hAnsi="Verdana" w:cs="Arial"/>
          <w:sz w:val="14"/>
          <w:szCs w:val="14"/>
        </w:rPr>
      </w:pPr>
    </w:p>
    <w:p w14:paraId="6F8D7E86" w14:textId="223BDFD4" w:rsidR="00E21E65" w:rsidRPr="00E57835" w:rsidRDefault="00E21E65" w:rsidP="00E21E65">
      <w:pPr>
        <w:jc w:val="center"/>
        <w:rPr>
          <w:rFonts w:ascii="Verdana" w:hAnsi="Verdana" w:cs="Arial"/>
          <w:sz w:val="14"/>
          <w:szCs w:val="14"/>
        </w:rPr>
      </w:pPr>
    </w:p>
    <w:p w14:paraId="6E06994F" w14:textId="0E346EFA" w:rsidR="00E21E65" w:rsidRPr="00E57835" w:rsidRDefault="00E21E65" w:rsidP="00E21E65">
      <w:pPr>
        <w:jc w:val="center"/>
        <w:rPr>
          <w:rFonts w:ascii="Verdana" w:hAnsi="Verdana" w:cs="Arial"/>
          <w:sz w:val="14"/>
          <w:szCs w:val="14"/>
        </w:rPr>
      </w:pPr>
    </w:p>
    <w:p w14:paraId="0C92294A" w14:textId="5E46C5C3" w:rsidR="00E21E65" w:rsidRPr="00E57835" w:rsidRDefault="00E21E65" w:rsidP="00E21E65">
      <w:pPr>
        <w:jc w:val="center"/>
        <w:rPr>
          <w:rFonts w:ascii="Verdana" w:hAnsi="Verdana" w:cs="Arial"/>
          <w:sz w:val="14"/>
          <w:szCs w:val="14"/>
        </w:rPr>
      </w:pPr>
    </w:p>
    <w:p w14:paraId="5C1DA76D" w14:textId="78ACD56A" w:rsidR="00E21E65" w:rsidRPr="00E57835" w:rsidRDefault="00E21E65" w:rsidP="00E21E65">
      <w:pPr>
        <w:jc w:val="center"/>
        <w:rPr>
          <w:rFonts w:ascii="Verdana" w:hAnsi="Verdana" w:cs="Arial"/>
          <w:sz w:val="14"/>
          <w:szCs w:val="14"/>
        </w:rPr>
      </w:pPr>
    </w:p>
    <w:p w14:paraId="19843507" w14:textId="7FF30835" w:rsidR="00E21E65" w:rsidRPr="00E57835" w:rsidRDefault="00E21E65" w:rsidP="00E21E65">
      <w:pPr>
        <w:jc w:val="center"/>
        <w:rPr>
          <w:rFonts w:ascii="Verdana" w:hAnsi="Verdana" w:cs="Arial"/>
          <w:sz w:val="14"/>
          <w:szCs w:val="14"/>
        </w:rPr>
      </w:pPr>
    </w:p>
    <w:p w14:paraId="298EE213" w14:textId="77777777" w:rsidR="00E21E65" w:rsidRPr="00E57835" w:rsidRDefault="00E21E65" w:rsidP="00E21E6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212A4A19" w14:textId="77777777" w:rsidR="00E21E65" w:rsidRPr="00E57835" w:rsidRDefault="00E21E65" w:rsidP="00E21E6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6E6959CD" w14:textId="1153FC8D" w:rsidR="00E21E65" w:rsidRPr="00E57835" w:rsidRDefault="00E21E65" w:rsidP="00E21E65">
      <w:pPr>
        <w:jc w:val="center"/>
        <w:rPr>
          <w:rFonts w:ascii="Verdana" w:hAnsi="Verdana" w:cs="Arial"/>
          <w:sz w:val="14"/>
          <w:szCs w:val="14"/>
        </w:rPr>
      </w:pPr>
    </w:p>
    <w:p w14:paraId="33BFFA95" w14:textId="77777777" w:rsidR="00E145BC" w:rsidRPr="00E57835" w:rsidRDefault="00E145BC" w:rsidP="00E21E65">
      <w:pPr>
        <w:jc w:val="center"/>
        <w:rPr>
          <w:rFonts w:ascii="Verdana" w:hAnsi="Verdana" w:cs="Arial"/>
          <w:sz w:val="14"/>
          <w:szCs w:val="14"/>
        </w:rPr>
      </w:pPr>
    </w:p>
    <w:p w14:paraId="46F978E7" w14:textId="39D30B32" w:rsidR="00E21E65" w:rsidRPr="00E57835" w:rsidRDefault="00E21E65" w:rsidP="00E21E65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E57835">
        <w:rPr>
          <w:rFonts w:ascii="Arial" w:hAnsi="Arial" w:cs="Arial"/>
          <w:b/>
          <w:sz w:val="18"/>
          <w:u w:val="single"/>
        </w:rPr>
        <w:lastRenderedPageBreak/>
        <w:t>ELECTRICAL ENGINEERING</w:t>
      </w:r>
    </w:p>
    <w:p w14:paraId="70615FB1" w14:textId="30EBB1BF" w:rsidR="00E57835" w:rsidRPr="00E57835" w:rsidRDefault="00E57835" w:rsidP="00E57835">
      <w:pPr>
        <w:spacing w:after="0" w:line="240" w:lineRule="auto"/>
        <w:rPr>
          <w:rFonts w:ascii="Arial" w:hAnsi="Arial" w:cs="Arial"/>
          <w:b/>
          <w:sz w:val="18"/>
        </w:rPr>
      </w:pPr>
      <w:r w:rsidRPr="00E57835">
        <w:rPr>
          <w:rFonts w:ascii="Arial" w:hAnsi="Arial" w:cs="Arial"/>
          <w:b/>
          <w:sz w:val="18"/>
        </w:rPr>
        <w:t xml:space="preserve">Departmental Coordinators: </w:t>
      </w:r>
      <w:proofErr w:type="spellStart"/>
      <w:r w:rsidRPr="00E57835">
        <w:rPr>
          <w:rFonts w:ascii="Arial" w:hAnsi="Arial" w:cs="Arial"/>
          <w:b/>
          <w:sz w:val="18"/>
        </w:rPr>
        <w:t>Dr.</w:t>
      </w:r>
      <w:proofErr w:type="spellEnd"/>
      <w:r w:rsidRPr="00E57835">
        <w:rPr>
          <w:rFonts w:ascii="Arial" w:hAnsi="Arial" w:cs="Arial"/>
          <w:b/>
          <w:sz w:val="18"/>
        </w:rPr>
        <w:t xml:space="preserve"> </w:t>
      </w:r>
      <w:proofErr w:type="spellStart"/>
      <w:r w:rsidRPr="00E57835">
        <w:rPr>
          <w:rFonts w:ascii="Arial" w:hAnsi="Arial" w:cs="Arial"/>
          <w:b/>
          <w:sz w:val="18"/>
        </w:rPr>
        <w:t>Shivam</w:t>
      </w:r>
      <w:proofErr w:type="spellEnd"/>
      <w:r w:rsidRPr="00E57835">
        <w:rPr>
          <w:rFonts w:ascii="Arial" w:hAnsi="Arial" w:cs="Arial"/>
          <w:b/>
          <w:sz w:val="18"/>
        </w:rPr>
        <w:t xml:space="preserve">, </w:t>
      </w:r>
      <w:proofErr w:type="spellStart"/>
      <w:r w:rsidRPr="00E57835">
        <w:rPr>
          <w:rFonts w:ascii="Arial" w:hAnsi="Arial" w:cs="Arial"/>
          <w:b/>
          <w:sz w:val="18"/>
        </w:rPr>
        <w:t>Dr.</w:t>
      </w:r>
      <w:proofErr w:type="spellEnd"/>
      <w:r w:rsidRPr="00E57835">
        <w:rPr>
          <w:rFonts w:ascii="Arial" w:hAnsi="Arial" w:cs="Arial"/>
          <w:b/>
          <w:sz w:val="18"/>
        </w:rPr>
        <w:t xml:space="preserve"> Rahul Sharma, </w:t>
      </w:r>
      <w:proofErr w:type="spellStart"/>
      <w:r w:rsidRPr="00E57835">
        <w:rPr>
          <w:rFonts w:ascii="Arial" w:hAnsi="Arial" w:cs="Arial"/>
          <w:b/>
          <w:sz w:val="18"/>
        </w:rPr>
        <w:t>Dr.</w:t>
      </w:r>
      <w:proofErr w:type="spellEnd"/>
      <w:r w:rsidRPr="00E57835">
        <w:rPr>
          <w:rFonts w:ascii="Arial" w:hAnsi="Arial" w:cs="Arial"/>
          <w:b/>
          <w:sz w:val="18"/>
        </w:rPr>
        <w:t xml:space="preserve"> Shashi </w:t>
      </w:r>
      <w:proofErr w:type="spellStart"/>
      <w:r w:rsidRPr="00E57835">
        <w:rPr>
          <w:rFonts w:ascii="Arial" w:hAnsi="Arial" w:cs="Arial"/>
          <w:b/>
          <w:sz w:val="18"/>
        </w:rPr>
        <w:t>Bhushan</w:t>
      </w:r>
      <w:proofErr w:type="spellEnd"/>
      <w:r w:rsidRPr="00E57835">
        <w:rPr>
          <w:rFonts w:ascii="Arial" w:hAnsi="Arial" w:cs="Arial"/>
          <w:b/>
          <w:sz w:val="18"/>
        </w:rPr>
        <w:t xml:space="preserve"> Singh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7"/>
        <w:gridCol w:w="410"/>
        <w:gridCol w:w="1367"/>
        <w:gridCol w:w="1490"/>
        <w:gridCol w:w="1337"/>
        <w:gridCol w:w="1533"/>
        <w:gridCol w:w="1533"/>
        <w:gridCol w:w="1444"/>
        <w:gridCol w:w="1441"/>
        <w:gridCol w:w="1441"/>
        <w:gridCol w:w="1444"/>
        <w:gridCol w:w="1431"/>
      </w:tblGrid>
      <w:tr w:rsidR="00E57835" w:rsidRPr="00E57835" w14:paraId="485066CC" w14:textId="7F4D6B20" w:rsidTr="009C56D6">
        <w:trPr>
          <w:tblHeader/>
        </w:trPr>
        <w:tc>
          <w:tcPr>
            <w:tcW w:w="303" w:type="pct"/>
            <w:gridSpan w:val="2"/>
            <w:shd w:val="clear" w:color="auto" w:fill="E7E6E6" w:themeFill="background2"/>
            <w:vAlign w:val="center"/>
          </w:tcPr>
          <w:p w14:paraId="6BA001F8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449" w:type="pct"/>
            <w:shd w:val="clear" w:color="auto" w:fill="E7E6E6" w:themeFill="background2"/>
            <w:vAlign w:val="center"/>
          </w:tcPr>
          <w:p w14:paraId="74786EF1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87" w:type="pct"/>
            <w:shd w:val="clear" w:color="auto" w:fill="E7E6E6" w:themeFill="background2"/>
            <w:vAlign w:val="center"/>
          </w:tcPr>
          <w:p w14:paraId="4B450A76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05" w:type="pct"/>
            <w:shd w:val="clear" w:color="auto" w:fill="E7E6E6" w:themeFill="background2"/>
            <w:vAlign w:val="center"/>
          </w:tcPr>
          <w:p w14:paraId="32AF34E6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01" w:type="pct"/>
            <w:shd w:val="clear" w:color="auto" w:fill="E7E6E6" w:themeFill="background2"/>
            <w:vAlign w:val="center"/>
          </w:tcPr>
          <w:p w14:paraId="068D21D7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01" w:type="pct"/>
            <w:shd w:val="clear" w:color="auto" w:fill="E7E6E6" w:themeFill="background2"/>
            <w:vAlign w:val="center"/>
          </w:tcPr>
          <w:p w14:paraId="6F57F71D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2" w:type="pct"/>
            <w:shd w:val="clear" w:color="auto" w:fill="E7E6E6" w:themeFill="background2"/>
            <w:vAlign w:val="center"/>
          </w:tcPr>
          <w:p w14:paraId="1CB014B7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2A1769A7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5F3CF5D8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72" w:type="pct"/>
            <w:shd w:val="clear" w:color="auto" w:fill="E7E6E6" w:themeFill="background2"/>
            <w:vAlign w:val="center"/>
          </w:tcPr>
          <w:p w14:paraId="40B058EE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68" w:type="pct"/>
            <w:shd w:val="clear" w:color="auto" w:fill="E7E6E6" w:themeFill="background2"/>
          </w:tcPr>
          <w:p w14:paraId="5813B3D1" w14:textId="6BE2C409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0</w:t>
            </w:r>
          </w:p>
        </w:tc>
      </w:tr>
      <w:tr w:rsidR="00E57835" w:rsidRPr="00E57835" w14:paraId="264D47B6" w14:textId="06E6493F" w:rsidTr="009C56D6">
        <w:tc>
          <w:tcPr>
            <w:tcW w:w="4532" w:type="pct"/>
            <w:gridSpan w:val="11"/>
            <w:shd w:val="clear" w:color="auto" w:fill="E7E6E6" w:themeFill="background2"/>
            <w:vAlign w:val="center"/>
          </w:tcPr>
          <w:p w14:paraId="4F846CC3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  <w:tc>
          <w:tcPr>
            <w:tcW w:w="468" w:type="pct"/>
            <w:shd w:val="clear" w:color="auto" w:fill="E7E6E6" w:themeFill="background2"/>
          </w:tcPr>
          <w:p w14:paraId="4B94B414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614F00A0" w14:textId="22CD33F7" w:rsidTr="00CC5BA4">
        <w:trPr>
          <w:trHeight w:val="369"/>
        </w:trPr>
        <w:tc>
          <w:tcPr>
            <w:tcW w:w="168" w:type="pct"/>
            <w:vMerge w:val="restart"/>
            <w:vAlign w:val="center"/>
          </w:tcPr>
          <w:p w14:paraId="7DC4E6E8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35" w:type="pct"/>
            <w:vAlign w:val="center"/>
          </w:tcPr>
          <w:p w14:paraId="05DB51AA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341" w:type="pct"/>
            <w:gridSpan w:val="3"/>
            <w:vAlign w:val="center"/>
          </w:tcPr>
          <w:p w14:paraId="2E13C3D1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ONTROL SYSTEM-II</w:t>
            </w:r>
          </w:p>
          <w:p w14:paraId="73D345CA" w14:textId="715BAF84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EELR41</w:t>
            </w:r>
          </w:p>
        </w:tc>
        <w:tc>
          <w:tcPr>
            <w:tcW w:w="501" w:type="pct"/>
            <w:vMerge w:val="restart"/>
            <w:vAlign w:val="center"/>
          </w:tcPr>
          <w:p w14:paraId="0B2948E0" w14:textId="0893C6A9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</w:tc>
        <w:tc>
          <w:tcPr>
            <w:tcW w:w="501" w:type="pct"/>
            <w:vAlign w:val="center"/>
          </w:tcPr>
          <w:p w14:paraId="49DD81D5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51CA94A8" w14:textId="1128D625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AB102</w:t>
            </w:r>
          </w:p>
        </w:tc>
        <w:tc>
          <w:tcPr>
            <w:tcW w:w="471" w:type="pct"/>
            <w:vMerge w:val="restart"/>
            <w:vAlign w:val="center"/>
          </w:tcPr>
          <w:p w14:paraId="63B5C76C" w14:textId="6E1E4008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AB102</w:t>
            </w:r>
          </w:p>
        </w:tc>
        <w:tc>
          <w:tcPr>
            <w:tcW w:w="471" w:type="pct"/>
            <w:vMerge w:val="restart"/>
            <w:vAlign w:val="center"/>
          </w:tcPr>
          <w:p w14:paraId="4FB064A2" w14:textId="41177784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AB102</w:t>
            </w:r>
          </w:p>
        </w:tc>
        <w:tc>
          <w:tcPr>
            <w:tcW w:w="472" w:type="pct"/>
            <w:vMerge w:val="restart"/>
            <w:vAlign w:val="center"/>
          </w:tcPr>
          <w:p w14:paraId="3D1171FE" w14:textId="01A906B7" w:rsidR="00AD782A" w:rsidRPr="00E57835" w:rsidRDefault="009C56D6" w:rsidP="00AD782A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AB102</w:t>
            </w:r>
          </w:p>
        </w:tc>
        <w:tc>
          <w:tcPr>
            <w:tcW w:w="468" w:type="pct"/>
            <w:vMerge w:val="restart"/>
            <w:vAlign w:val="center"/>
          </w:tcPr>
          <w:p w14:paraId="354F5642" w14:textId="2B7874E6" w:rsidR="009C56D6" w:rsidRPr="00E57835" w:rsidRDefault="00CC5BA4" w:rsidP="00CC5BA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T AB102</w:t>
            </w:r>
          </w:p>
        </w:tc>
      </w:tr>
      <w:tr w:rsidR="00E57835" w:rsidRPr="00E57835" w14:paraId="7AFCFC03" w14:textId="3FACFF6A" w:rsidTr="00CC5BA4">
        <w:trPr>
          <w:trHeight w:val="369"/>
        </w:trPr>
        <w:tc>
          <w:tcPr>
            <w:tcW w:w="168" w:type="pct"/>
            <w:vMerge/>
            <w:vAlign w:val="center"/>
          </w:tcPr>
          <w:p w14:paraId="2ED7F4C9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2DD683C2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49" w:type="pct"/>
            <w:vAlign w:val="center"/>
          </w:tcPr>
          <w:p w14:paraId="1F7B6316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4B23903C" w14:textId="40FF5C0E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Align w:val="center"/>
          </w:tcPr>
          <w:p w14:paraId="2E6137F9" w14:textId="1957F1FA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62AD0DB1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23F32F05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435FA5FD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476FA637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21485483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6EDEF8D5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6ACF4C63" w14:textId="77777777" w:rsidR="009C56D6" w:rsidRPr="00E57835" w:rsidRDefault="009C56D6" w:rsidP="00CC5BA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192D894F" w14:textId="2DB26BBA" w:rsidTr="00940F2E">
        <w:trPr>
          <w:trHeight w:val="474"/>
        </w:trPr>
        <w:tc>
          <w:tcPr>
            <w:tcW w:w="168" w:type="pct"/>
            <w:vMerge/>
            <w:vAlign w:val="center"/>
          </w:tcPr>
          <w:p w14:paraId="565CEA03" w14:textId="77777777" w:rsidR="00940F2E" w:rsidRPr="00E57835" w:rsidRDefault="00940F2E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458A56B9" w14:textId="14E50EFD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936" w:type="pct"/>
            <w:gridSpan w:val="2"/>
            <w:vAlign w:val="center"/>
          </w:tcPr>
          <w:p w14:paraId="61DF405E" w14:textId="772C4C6E" w:rsidR="00940F2E" w:rsidRPr="00E57835" w:rsidRDefault="00940F2E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POWER ELECTRONICS AND DRIVES (P) EELR43</w:t>
            </w:r>
          </w:p>
        </w:tc>
        <w:tc>
          <w:tcPr>
            <w:tcW w:w="405" w:type="pct"/>
            <w:vAlign w:val="center"/>
          </w:tcPr>
          <w:p w14:paraId="4CB54B56" w14:textId="77777777" w:rsidR="00940F2E" w:rsidRPr="00E57835" w:rsidRDefault="00940F2E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6217FF60" w14:textId="77777777" w:rsidR="00940F2E" w:rsidRPr="00E57835" w:rsidRDefault="00940F2E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4DACFD9C" w14:textId="77777777" w:rsidR="00940F2E" w:rsidRPr="00E57835" w:rsidRDefault="00940F2E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008A2D8E" w14:textId="77777777" w:rsidR="00940F2E" w:rsidRPr="00E57835" w:rsidRDefault="00940F2E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500258EE" w14:textId="77777777" w:rsidR="00940F2E" w:rsidRPr="00E57835" w:rsidRDefault="00940F2E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051A9315" w14:textId="77777777" w:rsidR="00940F2E" w:rsidRPr="00E57835" w:rsidRDefault="00940F2E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67894BCB" w14:textId="77777777" w:rsidR="00940F2E" w:rsidRPr="00E57835" w:rsidRDefault="00940F2E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30DB787E" w14:textId="77777777" w:rsidR="00940F2E" w:rsidRPr="00E57835" w:rsidRDefault="00940F2E" w:rsidP="00CC5BA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665ADA28" w14:textId="6716C758" w:rsidTr="00CC5BA4">
        <w:trPr>
          <w:trHeight w:val="369"/>
        </w:trPr>
        <w:tc>
          <w:tcPr>
            <w:tcW w:w="168" w:type="pct"/>
            <w:vMerge w:val="restart"/>
            <w:vAlign w:val="center"/>
          </w:tcPr>
          <w:p w14:paraId="68DBF062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35" w:type="pct"/>
            <w:vAlign w:val="center"/>
          </w:tcPr>
          <w:p w14:paraId="58A1D4B7" w14:textId="64250689" w:rsidR="009C56D6" w:rsidRPr="00E57835" w:rsidRDefault="00940F2E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49" w:type="pct"/>
            <w:vMerge w:val="restart"/>
            <w:vAlign w:val="center"/>
          </w:tcPr>
          <w:p w14:paraId="536A46A6" w14:textId="5E562081" w:rsidR="009C56D6" w:rsidRPr="00E57835" w:rsidRDefault="009C56D6" w:rsidP="00D67F9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5</w:t>
            </w:r>
          </w:p>
        </w:tc>
        <w:tc>
          <w:tcPr>
            <w:tcW w:w="487" w:type="pct"/>
            <w:vMerge w:val="restart"/>
            <w:vAlign w:val="center"/>
          </w:tcPr>
          <w:p w14:paraId="79D0B04D" w14:textId="2CF4AE0A" w:rsidR="009C56D6" w:rsidRPr="00E57835" w:rsidRDefault="009C56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HC205</w:t>
            </w:r>
          </w:p>
          <w:p w14:paraId="5322C78A" w14:textId="610429DC" w:rsidR="009C56D6" w:rsidRPr="00E57835" w:rsidRDefault="009C56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HSIR14</w:t>
            </w:r>
          </w:p>
          <w:p w14:paraId="2F2523CD" w14:textId="4C42DF7F" w:rsidR="009C56D6" w:rsidRPr="00E57835" w:rsidRDefault="009C56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BUSINESS MANAGEMENT</w:t>
            </w:r>
          </w:p>
        </w:tc>
        <w:tc>
          <w:tcPr>
            <w:tcW w:w="405" w:type="pct"/>
            <w:vMerge w:val="restart"/>
            <w:vAlign w:val="center"/>
          </w:tcPr>
          <w:p w14:paraId="3EDB2C9D" w14:textId="35D966CA" w:rsidR="009C56D6" w:rsidRPr="00E57835" w:rsidRDefault="009C56D6" w:rsidP="00D67F9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5</w:t>
            </w:r>
          </w:p>
        </w:tc>
        <w:tc>
          <w:tcPr>
            <w:tcW w:w="501" w:type="pct"/>
            <w:vMerge w:val="restart"/>
            <w:vAlign w:val="center"/>
          </w:tcPr>
          <w:p w14:paraId="794B6543" w14:textId="5A8616D4" w:rsidR="009C56D6" w:rsidRPr="00E57835" w:rsidRDefault="009C56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501" w:type="pct"/>
            <w:vAlign w:val="center"/>
          </w:tcPr>
          <w:p w14:paraId="5C78C090" w14:textId="1090ABE2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1F802CA8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*</w:t>
            </w:r>
          </w:p>
        </w:tc>
        <w:tc>
          <w:tcPr>
            <w:tcW w:w="471" w:type="pct"/>
            <w:vAlign w:val="center"/>
          </w:tcPr>
          <w:p w14:paraId="133DE26E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48244EAE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33EB564F" w14:textId="286F4F52" w:rsidR="009C56D6" w:rsidRPr="00E57835" w:rsidRDefault="009C56D6" w:rsidP="00535C69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</w:t>
            </w:r>
            <w:r w:rsidR="00535C69"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8" w:type="pct"/>
            <w:vMerge w:val="restart"/>
            <w:vAlign w:val="center"/>
          </w:tcPr>
          <w:p w14:paraId="6FEA7819" w14:textId="1BDB4465" w:rsidR="009C56D6" w:rsidRPr="00E57835" w:rsidRDefault="00CC5BA4" w:rsidP="00CC5BA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T LHC203</w:t>
            </w:r>
          </w:p>
        </w:tc>
      </w:tr>
      <w:tr w:rsidR="00E57835" w:rsidRPr="00E57835" w14:paraId="15B48D9E" w14:textId="110E3DF6" w:rsidTr="00CC5BA4">
        <w:trPr>
          <w:trHeight w:val="369"/>
        </w:trPr>
        <w:tc>
          <w:tcPr>
            <w:tcW w:w="168" w:type="pct"/>
            <w:vMerge/>
            <w:vAlign w:val="center"/>
          </w:tcPr>
          <w:p w14:paraId="467018FB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557B36F7" w14:textId="22CDE7B0" w:rsidR="009C56D6" w:rsidRPr="00E57835" w:rsidRDefault="00940F2E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49" w:type="pct"/>
            <w:vMerge/>
            <w:vAlign w:val="center"/>
          </w:tcPr>
          <w:p w14:paraId="72F87D24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Merge/>
            <w:vAlign w:val="center"/>
          </w:tcPr>
          <w:p w14:paraId="41E5BEFF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/>
            <w:vAlign w:val="center"/>
          </w:tcPr>
          <w:p w14:paraId="25DD0C4A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2C2D2995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5BA10388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4" w:type="pct"/>
            <w:gridSpan w:val="3"/>
            <w:vAlign w:val="center"/>
          </w:tcPr>
          <w:p w14:paraId="0F35D5CC" w14:textId="77777777" w:rsidR="009C56D6" w:rsidRPr="00E57835" w:rsidRDefault="009C56D6" w:rsidP="00805B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CONTROL SYSTEM-II </w:t>
            </w:r>
          </w:p>
          <w:p w14:paraId="5D3B9544" w14:textId="295DD15E" w:rsidR="009C56D6" w:rsidRPr="00E57835" w:rsidRDefault="009C56D6" w:rsidP="00805B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EELR41</w:t>
            </w:r>
          </w:p>
        </w:tc>
        <w:tc>
          <w:tcPr>
            <w:tcW w:w="472" w:type="pct"/>
            <w:vMerge/>
            <w:vAlign w:val="center"/>
          </w:tcPr>
          <w:p w14:paraId="0309454F" w14:textId="08E9CF52" w:rsidR="009C56D6" w:rsidRPr="00E57835" w:rsidRDefault="009C56D6" w:rsidP="00805B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6A6BC8FA" w14:textId="77777777" w:rsidR="009C56D6" w:rsidRPr="00E57835" w:rsidRDefault="009C56D6" w:rsidP="00CC5BA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6490FFC1" w14:textId="440A0B04" w:rsidTr="00940F2E">
        <w:trPr>
          <w:trHeight w:val="364"/>
        </w:trPr>
        <w:tc>
          <w:tcPr>
            <w:tcW w:w="168" w:type="pct"/>
            <w:vMerge/>
            <w:vAlign w:val="center"/>
          </w:tcPr>
          <w:p w14:paraId="4AA9966E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66FCD4FF" w14:textId="29CA87E2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49" w:type="pct"/>
            <w:vMerge/>
            <w:vAlign w:val="center"/>
          </w:tcPr>
          <w:p w14:paraId="0C842F14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Merge/>
            <w:vAlign w:val="center"/>
          </w:tcPr>
          <w:p w14:paraId="460ED015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/>
            <w:vAlign w:val="center"/>
          </w:tcPr>
          <w:p w14:paraId="415189D9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702229F6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69B0C44A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3" w:type="pct"/>
            <w:gridSpan w:val="2"/>
            <w:vAlign w:val="center"/>
          </w:tcPr>
          <w:p w14:paraId="3E8A5EBC" w14:textId="7362D202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POWER ELECTRONICS AND DRIVES (P) EELR43</w:t>
            </w:r>
          </w:p>
        </w:tc>
        <w:tc>
          <w:tcPr>
            <w:tcW w:w="471" w:type="pct"/>
            <w:vAlign w:val="center"/>
          </w:tcPr>
          <w:p w14:paraId="5D6120E5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7237DFC8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50557D62" w14:textId="77777777" w:rsidR="00940F2E" w:rsidRPr="00E57835" w:rsidRDefault="00940F2E" w:rsidP="00CC5BA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33E6EAE3" w14:textId="49126D26" w:rsidTr="00CC5BA4">
        <w:trPr>
          <w:trHeight w:val="369"/>
        </w:trPr>
        <w:tc>
          <w:tcPr>
            <w:tcW w:w="168" w:type="pct"/>
            <w:vMerge w:val="restart"/>
            <w:vAlign w:val="center"/>
          </w:tcPr>
          <w:p w14:paraId="3000D2AC" w14:textId="5720C8F1" w:rsidR="009C56D6" w:rsidRPr="00E57835" w:rsidRDefault="009C56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EEC</w:t>
            </w:r>
          </w:p>
        </w:tc>
        <w:tc>
          <w:tcPr>
            <w:tcW w:w="135" w:type="pct"/>
            <w:vAlign w:val="center"/>
          </w:tcPr>
          <w:p w14:paraId="2A9ED93E" w14:textId="4006AF94" w:rsidR="009C56D6" w:rsidRPr="00E57835" w:rsidRDefault="00940F2E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49" w:type="pct"/>
            <w:vAlign w:val="center"/>
          </w:tcPr>
          <w:p w14:paraId="2B00E150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5BD07FF8" w14:textId="61959F83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 w:val="restart"/>
            <w:vAlign w:val="center"/>
          </w:tcPr>
          <w:p w14:paraId="65EB8DAA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  <w:p w14:paraId="08407DD7" w14:textId="77777777" w:rsidR="006E369A" w:rsidRPr="00E57835" w:rsidRDefault="006E369A" w:rsidP="006E369A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HSIR14</w:t>
            </w:r>
          </w:p>
          <w:p w14:paraId="117B0F7B" w14:textId="2D2847C5" w:rsidR="006E369A" w:rsidRPr="00E57835" w:rsidRDefault="006E369A" w:rsidP="006E369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BUSINESS MANAGEMENT</w:t>
            </w:r>
          </w:p>
        </w:tc>
        <w:tc>
          <w:tcPr>
            <w:tcW w:w="501" w:type="pct"/>
            <w:vMerge w:val="restart"/>
            <w:vAlign w:val="center"/>
          </w:tcPr>
          <w:p w14:paraId="30F93154" w14:textId="40C6477C" w:rsidR="009C56D6" w:rsidRPr="00E57835" w:rsidRDefault="009C56D6" w:rsidP="00D67F9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5</w:t>
            </w:r>
          </w:p>
        </w:tc>
        <w:tc>
          <w:tcPr>
            <w:tcW w:w="501" w:type="pct"/>
            <w:vMerge w:val="restart"/>
            <w:vAlign w:val="center"/>
          </w:tcPr>
          <w:p w14:paraId="62E6412D" w14:textId="57348911" w:rsidR="009C56D6" w:rsidRPr="00E57835" w:rsidRDefault="009C56D6" w:rsidP="00D67F9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5</w:t>
            </w:r>
          </w:p>
        </w:tc>
        <w:tc>
          <w:tcPr>
            <w:tcW w:w="472" w:type="pct"/>
            <w:vAlign w:val="center"/>
          </w:tcPr>
          <w:p w14:paraId="5FE06FD6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65F3723" w14:textId="413D18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7DD300BE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22D080B8" w14:textId="1B91C103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5</w:t>
            </w:r>
          </w:p>
        </w:tc>
        <w:tc>
          <w:tcPr>
            <w:tcW w:w="468" w:type="pct"/>
            <w:vMerge w:val="restart"/>
            <w:vAlign w:val="center"/>
          </w:tcPr>
          <w:p w14:paraId="62F22D7C" w14:textId="0FE0C9D3" w:rsidR="009C56D6" w:rsidRPr="00E57835" w:rsidRDefault="00CC5BA4" w:rsidP="00CC5BA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T LHC205</w:t>
            </w:r>
          </w:p>
        </w:tc>
      </w:tr>
      <w:tr w:rsidR="00E57835" w:rsidRPr="00E57835" w14:paraId="3AD3BC59" w14:textId="7FC7D059" w:rsidTr="009C56D6">
        <w:trPr>
          <w:trHeight w:val="369"/>
        </w:trPr>
        <w:tc>
          <w:tcPr>
            <w:tcW w:w="168" w:type="pct"/>
            <w:vMerge/>
            <w:vAlign w:val="center"/>
          </w:tcPr>
          <w:p w14:paraId="4B89761B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7384B688" w14:textId="3C7B1B17" w:rsidR="009C56D6" w:rsidRPr="00E57835" w:rsidRDefault="00940F2E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49" w:type="pct"/>
            <w:vAlign w:val="center"/>
          </w:tcPr>
          <w:p w14:paraId="455B7F9C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623B556B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/>
            <w:vAlign w:val="center"/>
          </w:tcPr>
          <w:p w14:paraId="1948CA3B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1883038A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752B9142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6F97F4F7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3707FCC" w14:textId="22C80C98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DE38176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0BEA693B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2F90F286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037AD1A" w14:textId="66B4D2D2" w:rsidTr="00940F2E">
        <w:trPr>
          <w:trHeight w:val="366"/>
        </w:trPr>
        <w:tc>
          <w:tcPr>
            <w:tcW w:w="168" w:type="pct"/>
            <w:vMerge/>
            <w:vAlign w:val="center"/>
          </w:tcPr>
          <w:p w14:paraId="3BFEE0D8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3C049430" w14:textId="3207B3B1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49" w:type="pct"/>
            <w:vAlign w:val="center"/>
          </w:tcPr>
          <w:p w14:paraId="16B5C77D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56B2B5EA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/>
            <w:vAlign w:val="center"/>
          </w:tcPr>
          <w:p w14:paraId="20F9B1FE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262E2AE7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54309A49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1C928CC5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79BCF77" w14:textId="158EA66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5F72E61D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55F2D73A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4208C1D1" w14:textId="77777777" w:rsidR="00940F2E" w:rsidRPr="00E57835" w:rsidRDefault="00940F2E" w:rsidP="0056155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BE1D8E6" w14:textId="1076A63D" w:rsidTr="009C56D6">
        <w:tc>
          <w:tcPr>
            <w:tcW w:w="4532" w:type="pct"/>
            <w:gridSpan w:val="11"/>
            <w:shd w:val="clear" w:color="auto" w:fill="E7E6E6" w:themeFill="background2"/>
            <w:vAlign w:val="center"/>
          </w:tcPr>
          <w:p w14:paraId="07052825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  <w:tc>
          <w:tcPr>
            <w:tcW w:w="468" w:type="pct"/>
            <w:shd w:val="clear" w:color="auto" w:fill="E7E6E6" w:themeFill="background2"/>
          </w:tcPr>
          <w:p w14:paraId="32D4373F" w14:textId="77777777" w:rsidR="009C56D6" w:rsidRPr="00E57835" w:rsidRDefault="009C56D6" w:rsidP="0056155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160C80FB" w14:textId="12583180" w:rsidTr="00CC5BA4">
        <w:trPr>
          <w:trHeight w:val="369"/>
        </w:trPr>
        <w:tc>
          <w:tcPr>
            <w:tcW w:w="168" w:type="pct"/>
            <w:vMerge w:val="restart"/>
            <w:vAlign w:val="center"/>
          </w:tcPr>
          <w:p w14:paraId="524AD80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35" w:type="pct"/>
            <w:vAlign w:val="center"/>
          </w:tcPr>
          <w:p w14:paraId="1C4D804C" w14:textId="206D1DE0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936" w:type="pct"/>
            <w:gridSpan w:val="2"/>
            <w:vAlign w:val="center"/>
          </w:tcPr>
          <w:p w14:paraId="78E6FDE4" w14:textId="5C54643B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POWER ELECTRONICS AND DRIVES (P) EELR43</w:t>
            </w:r>
          </w:p>
        </w:tc>
        <w:tc>
          <w:tcPr>
            <w:tcW w:w="405" w:type="pct"/>
            <w:vAlign w:val="center"/>
          </w:tcPr>
          <w:p w14:paraId="50A70A8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334B3901" w14:textId="36FD4688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67D6A70A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30D31602" w14:textId="715D6459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471" w:type="pct"/>
            <w:vMerge w:val="restart"/>
            <w:vAlign w:val="center"/>
          </w:tcPr>
          <w:p w14:paraId="2D00095E" w14:textId="75A083B2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471" w:type="pct"/>
            <w:vMerge w:val="restart"/>
            <w:vAlign w:val="center"/>
          </w:tcPr>
          <w:p w14:paraId="75742F4A" w14:textId="6FA1801C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472" w:type="pct"/>
            <w:vMerge w:val="restart"/>
            <w:vAlign w:val="center"/>
          </w:tcPr>
          <w:p w14:paraId="0547296A" w14:textId="089CC52F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468" w:type="pct"/>
            <w:vMerge w:val="restart"/>
            <w:vAlign w:val="center"/>
          </w:tcPr>
          <w:p w14:paraId="5C6FA529" w14:textId="55A4D433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T LHC106</w:t>
            </w:r>
          </w:p>
        </w:tc>
      </w:tr>
      <w:tr w:rsidR="00E57835" w:rsidRPr="00E57835" w14:paraId="3606A334" w14:textId="421FEF6F" w:rsidTr="009C56D6">
        <w:trPr>
          <w:trHeight w:val="369"/>
        </w:trPr>
        <w:tc>
          <w:tcPr>
            <w:tcW w:w="168" w:type="pct"/>
            <w:vMerge/>
            <w:vAlign w:val="center"/>
          </w:tcPr>
          <w:p w14:paraId="78BCDCDF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00723FFE" w14:textId="034DD1A9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341" w:type="pct"/>
            <w:gridSpan w:val="3"/>
            <w:vAlign w:val="center"/>
          </w:tcPr>
          <w:p w14:paraId="210EA4C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ONTROL SYSTEM-II</w:t>
            </w:r>
          </w:p>
          <w:p w14:paraId="12BE3E2D" w14:textId="49D3C001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EELR41</w:t>
            </w:r>
          </w:p>
        </w:tc>
        <w:tc>
          <w:tcPr>
            <w:tcW w:w="501" w:type="pct"/>
            <w:vAlign w:val="center"/>
          </w:tcPr>
          <w:p w14:paraId="2763F3A1" w14:textId="5CDB50F1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4086329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774EBEA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22F55F5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3A586A4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6CF2B49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5E31517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2C673469" w14:textId="250FEBEC" w:rsidTr="00940F2E">
        <w:trPr>
          <w:trHeight w:val="470"/>
        </w:trPr>
        <w:tc>
          <w:tcPr>
            <w:tcW w:w="168" w:type="pct"/>
            <w:vMerge/>
            <w:vAlign w:val="center"/>
          </w:tcPr>
          <w:p w14:paraId="37AFCB1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6E0F4350" w14:textId="16C449A3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49" w:type="pct"/>
            <w:vAlign w:val="center"/>
          </w:tcPr>
          <w:p w14:paraId="5A964DF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533A1150" w14:textId="60D2E353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Align w:val="center"/>
          </w:tcPr>
          <w:p w14:paraId="75B70B5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0A3A19CA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71FC1B7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6FB7AB0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742A22B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0F8265E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188B206A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6EDA897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5FB5B9C6" w14:textId="041610DD" w:rsidTr="00CC5BA4">
        <w:trPr>
          <w:trHeight w:val="369"/>
        </w:trPr>
        <w:tc>
          <w:tcPr>
            <w:tcW w:w="168" w:type="pct"/>
            <w:vMerge w:val="restart"/>
            <w:vAlign w:val="center"/>
          </w:tcPr>
          <w:p w14:paraId="5B35AED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35" w:type="pct"/>
            <w:vAlign w:val="center"/>
          </w:tcPr>
          <w:p w14:paraId="358080DC" w14:textId="3E7145ED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49" w:type="pct"/>
            <w:vAlign w:val="center"/>
          </w:tcPr>
          <w:p w14:paraId="1DDC5835" w14:textId="1B51C1EB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2930AC64" w14:textId="2087F86A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Align w:val="center"/>
          </w:tcPr>
          <w:p w14:paraId="4B524893" w14:textId="22F6DD6F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2EB71DD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4200DDA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3643547D" w14:textId="1609581C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500D0192" w14:textId="34D97925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 w:val="restart"/>
            <w:vAlign w:val="center"/>
          </w:tcPr>
          <w:p w14:paraId="1E0226CB" w14:textId="0459CB01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5</w:t>
            </w:r>
          </w:p>
        </w:tc>
        <w:tc>
          <w:tcPr>
            <w:tcW w:w="472" w:type="pct"/>
            <w:vMerge w:val="restart"/>
            <w:vAlign w:val="center"/>
          </w:tcPr>
          <w:p w14:paraId="5396EAAC" w14:textId="1DA8A2BD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5</w:t>
            </w:r>
          </w:p>
        </w:tc>
        <w:tc>
          <w:tcPr>
            <w:tcW w:w="468" w:type="pct"/>
            <w:vMerge w:val="restart"/>
            <w:vAlign w:val="center"/>
          </w:tcPr>
          <w:p w14:paraId="575C7B2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T LHC205</w:t>
            </w:r>
          </w:p>
          <w:p w14:paraId="6A26A03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-T</w:t>
            </w:r>
          </w:p>
          <w:p w14:paraId="5D919206" w14:textId="66DC69EA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</w:tr>
      <w:tr w:rsidR="00E57835" w:rsidRPr="00E57835" w14:paraId="395650E3" w14:textId="349BE2AC" w:rsidTr="009C56D6">
        <w:trPr>
          <w:trHeight w:val="369"/>
        </w:trPr>
        <w:tc>
          <w:tcPr>
            <w:tcW w:w="168" w:type="pct"/>
            <w:vMerge/>
            <w:vAlign w:val="center"/>
          </w:tcPr>
          <w:p w14:paraId="59A4D35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234CBED2" w14:textId="4ABBBE02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49" w:type="pct"/>
            <w:vAlign w:val="center"/>
          </w:tcPr>
          <w:p w14:paraId="52414EB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2E748BF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Align w:val="center"/>
          </w:tcPr>
          <w:p w14:paraId="4829FD8F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0DF142B3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7B98882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25ABD95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4CBDE00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2B477AC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703EEEA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5B53A8F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58492A19" w14:textId="3384F1D4" w:rsidTr="00940F2E">
        <w:trPr>
          <w:trHeight w:val="360"/>
        </w:trPr>
        <w:tc>
          <w:tcPr>
            <w:tcW w:w="168" w:type="pct"/>
            <w:vMerge/>
            <w:vAlign w:val="center"/>
          </w:tcPr>
          <w:p w14:paraId="3F69F49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5ED96D25" w14:textId="703825F2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49" w:type="pct"/>
            <w:vAlign w:val="center"/>
          </w:tcPr>
          <w:p w14:paraId="563CFCE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7CC02427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Align w:val="center"/>
          </w:tcPr>
          <w:p w14:paraId="7237E95F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74" w:type="pct"/>
            <w:gridSpan w:val="3"/>
            <w:vAlign w:val="center"/>
          </w:tcPr>
          <w:p w14:paraId="211C1AA3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ONTROL SYSTEM-II</w:t>
            </w:r>
          </w:p>
          <w:p w14:paraId="118802FB" w14:textId="4E36A652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EELR41</w:t>
            </w:r>
          </w:p>
        </w:tc>
        <w:tc>
          <w:tcPr>
            <w:tcW w:w="471" w:type="pct"/>
            <w:vAlign w:val="center"/>
          </w:tcPr>
          <w:p w14:paraId="29E7102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2E3C4058" w14:textId="36F5DF65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587D419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0E3E286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72A034C" w14:textId="0171C58E" w:rsidTr="00CC5BA4">
        <w:trPr>
          <w:trHeight w:val="276"/>
        </w:trPr>
        <w:tc>
          <w:tcPr>
            <w:tcW w:w="168" w:type="pct"/>
            <w:vMerge w:val="restart"/>
            <w:vAlign w:val="center"/>
          </w:tcPr>
          <w:p w14:paraId="5FEE1407" w14:textId="7B4C13B4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EEC</w:t>
            </w:r>
          </w:p>
        </w:tc>
        <w:tc>
          <w:tcPr>
            <w:tcW w:w="135" w:type="pct"/>
            <w:vAlign w:val="center"/>
          </w:tcPr>
          <w:p w14:paraId="4B833060" w14:textId="7316B871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49" w:type="pct"/>
            <w:vAlign w:val="center"/>
          </w:tcPr>
          <w:p w14:paraId="02E3B8EE" w14:textId="5487FC93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Merge w:val="restart"/>
            <w:vAlign w:val="center"/>
          </w:tcPr>
          <w:p w14:paraId="753A4512" w14:textId="1507AFB6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 203</w:t>
            </w:r>
          </w:p>
        </w:tc>
        <w:tc>
          <w:tcPr>
            <w:tcW w:w="405" w:type="pct"/>
            <w:vMerge w:val="restart"/>
            <w:vAlign w:val="center"/>
          </w:tcPr>
          <w:p w14:paraId="5778AFBD" w14:textId="55251EA2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501" w:type="pct"/>
            <w:vMerge w:val="restart"/>
            <w:vAlign w:val="center"/>
          </w:tcPr>
          <w:p w14:paraId="4BFABB4E" w14:textId="2F5C99BE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501" w:type="pct"/>
            <w:vAlign w:val="center"/>
          </w:tcPr>
          <w:p w14:paraId="6CF06A6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3" w:type="pct"/>
            <w:gridSpan w:val="2"/>
            <w:vAlign w:val="center"/>
          </w:tcPr>
          <w:p w14:paraId="557D6DD2" w14:textId="0816E02E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POWER ELECTRONICS AND DRIVES (P) EELR43</w:t>
            </w:r>
          </w:p>
        </w:tc>
        <w:tc>
          <w:tcPr>
            <w:tcW w:w="471" w:type="pct"/>
            <w:vAlign w:val="center"/>
          </w:tcPr>
          <w:p w14:paraId="47EAE96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1A0905A3" w14:textId="2877C4F4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468" w:type="pct"/>
            <w:vMerge w:val="restart"/>
            <w:vAlign w:val="center"/>
          </w:tcPr>
          <w:p w14:paraId="04B49206" w14:textId="49248D5F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T LHC204</w:t>
            </w:r>
          </w:p>
        </w:tc>
      </w:tr>
      <w:tr w:rsidR="00E57835" w:rsidRPr="00E57835" w14:paraId="49324915" w14:textId="1E529935" w:rsidTr="009C56D6">
        <w:trPr>
          <w:trHeight w:val="369"/>
        </w:trPr>
        <w:tc>
          <w:tcPr>
            <w:tcW w:w="168" w:type="pct"/>
            <w:vMerge/>
            <w:vAlign w:val="center"/>
          </w:tcPr>
          <w:p w14:paraId="6533338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784DC0DA" w14:textId="4DA6A265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49" w:type="pct"/>
            <w:vAlign w:val="center"/>
          </w:tcPr>
          <w:p w14:paraId="59EC509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Merge/>
            <w:vAlign w:val="center"/>
          </w:tcPr>
          <w:p w14:paraId="59DBE81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/>
            <w:vAlign w:val="center"/>
          </w:tcPr>
          <w:p w14:paraId="7F96741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6A5345E4" w14:textId="2B232D88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17AD291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690D914C" w14:textId="079F4895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488BF0D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BA2647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5FF4B0DF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61CC433D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CA5CE6E" w14:textId="743C6E2C" w:rsidTr="00940F2E">
        <w:trPr>
          <w:trHeight w:val="263"/>
        </w:trPr>
        <w:tc>
          <w:tcPr>
            <w:tcW w:w="168" w:type="pct"/>
            <w:vMerge/>
            <w:vAlign w:val="center"/>
          </w:tcPr>
          <w:p w14:paraId="4E53DDF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0277120B" w14:textId="7A44ECFE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49" w:type="pct"/>
            <w:vAlign w:val="center"/>
          </w:tcPr>
          <w:p w14:paraId="2CFBE42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Merge/>
            <w:vAlign w:val="center"/>
          </w:tcPr>
          <w:p w14:paraId="566C4977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/>
            <w:vAlign w:val="center"/>
          </w:tcPr>
          <w:p w14:paraId="134B4BE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4AAB7F1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45AA49AF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3037423D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4" w:type="pct"/>
            <w:gridSpan w:val="3"/>
            <w:vAlign w:val="center"/>
          </w:tcPr>
          <w:p w14:paraId="2CD5A3B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ONTROL SYSTEM-II</w:t>
            </w:r>
          </w:p>
          <w:p w14:paraId="597B7DEA" w14:textId="1AF64E0B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EELR41</w:t>
            </w:r>
          </w:p>
        </w:tc>
        <w:tc>
          <w:tcPr>
            <w:tcW w:w="472" w:type="pct"/>
            <w:vMerge/>
            <w:vAlign w:val="center"/>
          </w:tcPr>
          <w:p w14:paraId="719A6F1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4D5B873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1647986B" w14:textId="7B703375" w:rsidTr="009C56D6">
        <w:tc>
          <w:tcPr>
            <w:tcW w:w="4532" w:type="pct"/>
            <w:gridSpan w:val="11"/>
            <w:shd w:val="clear" w:color="auto" w:fill="E7E6E6" w:themeFill="background2"/>
            <w:vAlign w:val="center"/>
          </w:tcPr>
          <w:p w14:paraId="414885F3" w14:textId="77777777" w:rsidR="009C56D6" w:rsidRPr="00E57835" w:rsidRDefault="009C56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  <w:tc>
          <w:tcPr>
            <w:tcW w:w="468" w:type="pct"/>
            <w:shd w:val="clear" w:color="auto" w:fill="E7E6E6" w:themeFill="background2"/>
          </w:tcPr>
          <w:p w14:paraId="1A7316FA" w14:textId="77777777" w:rsidR="009C56D6" w:rsidRPr="00E57835" w:rsidRDefault="009C56D6" w:rsidP="007367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4D437C7D" w14:textId="4C4537E1" w:rsidTr="00AB6689">
        <w:trPr>
          <w:trHeight w:val="369"/>
        </w:trPr>
        <w:tc>
          <w:tcPr>
            <w:tcW w:w="168" w:type="pct"/>
            <w:vMerge w:val="restart"/>
            <w:vAlign w:val="center"/>
          </w:tcPr>
          <w:p w14:paraId="53AEEBE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35" w:type="pct"/>
            <w:vAlign w:val="center"/>
          </w:tcPr>
          <w:p w14:paraId="789BFA9D" w14:textId="04C6C8FC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49" w:type="pct"/>
            <w:vAlign w:val="center"/>
          </w:tcPr>
          <w:p w14:paraId="12EA5E1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4429226D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Align w:val="center"/>
          </w:tcPr>
          <w:p w14:paraId="791A89A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0A1FFEFA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 w:val="restart"/>
            <w:vAlign w:val="center"/>
          </w:tcPr>
          <w:p w14:paraId="1D4D446F" w14:textId="66770E34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HC105</w:t>
            </w:r>
          </w:p>
          <w:p w14:paraId="384717E3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HSIR14</w:t>
            </w:r>
          </w:p>
          <w:p w14:paraId="08856390" w14:textId="1A6C36D5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BUSINESS MANAGEMENT</w:t>
            </w:r>
          </w:p>
        </w:tc>
        <w:tc>
          <w:tcPr>
            <w:tcW w:w="472" w:type="pct"/>
            <w:vAlign w:val="center"/>
          </w:tcPr>
          <w:p w14:paraId="00493B45" w14:textId="3309E2C4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4738323" w14:textId="6370B229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2E7A8A9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144168DB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LHC106</w:t>
            </w:r>
          </w:p>
          <w:p w14:paraId="1B17966B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4-T</w:t>
            </w:r>
          </w:p>
          <w:p w14:paraId="2E249A62" w14:textId="72F25192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468" w:type="pct"/>
            <w:vMerge w:val="restart"/>
            <w:vAlign w:val="center"/>
          </w:tcPr>
          <w:p w14:paraId="167DA262" w14:textId="4187DD9B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LHC106</w:t>
            </w:r>
          </w:p>
        </w:tc>
      </w:tr>
      <w:tr w:rsidR="00E57835" w:rsidRPr="00E57835" w14:paraId="25E56EFE" w14:textId="6CCB55CD" w:rsidTr="00AB6689">
        <w:trPr>
          <w:trHeight w:val="369"/>
        </w:trPr>
        <w:tc>
          <w:tcPr>
            <w:tcW w:w="168" w:type="pct"/>
            <w:vMerge/>
            <w:vAlign w:val="center"/>
          </w:tcPr>
          <w:p w14:paraId="310BADEA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281BB011" w14:textId="35E012BC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936" w:type="pct"/>
            <w:gridSpan w:val="2"/>
            <w:vAlign w:val="center"/>
          </w:tcPr>
          <w:p w14:paraId="7682541D" w14:textId="0F0C69CC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POWER ELECTRONICS AND DRIVES (P) EELR43</w:t>
            </w:r>
          </w:p>
        </w:tc>
        <w:tc>
          <w:tcPr>
            <w:tcW w:w="405" w:type="pct"/>
            <w:vAlign w:val="center"/>
          </w:tcPr>
          <w:p w14:paraId="00E1E15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748D687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6FECA19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64005B33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7CB78DAA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28C2A04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4D8C996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4FA78F4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15FEAE5A" w14:textId="6A2FC57E" w:rsidTr="00940F2E">
        <w:trPr>
          <w:trHeight w:val="394"/>
        </w:trPr>
        <w:tc>
          <w:tcPr>
            <w:tcW w:w="168" w:type="pct"/>
            <w:vMerge/>
            <w:vAlign w:val="center"/>
          </w:tcPr>
          <w:p w14:paraId="6DDFBBB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3B30890F" w14:textId="34F36478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341" w:type="pct"/>
            <w:gridSpan w:val="3"/>
            <w:vAlign w:val="center"/>
          </w:tcPr>
          <w:p w14:paraId="33FD627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ONTROL SYSTEM-II</w:t>
            </w:r>
          </w:p>
          <w:p w14:paraId="1C0D140B" w14:textId="1AB76372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EELR41</w:t>
            </w:r>
          </w:p>
        </w:tc>
        <w:tc>
          <w:tcPr>
            <w:tcW w:w="501" w:type="pct"/>
            <w:vAlign w:val="center"/>
          </w:tcPr>
          <w:p w14:paraId="3CC6B753" w14:textId="6C999E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2E73B003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27343A2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9A7ECE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5A38CBC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4FEEC4BF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45B86FE7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968E3FC" w14:textId="416FF22B" w:rsidTr="00AB6689">
        <w:trPr>
          <w:trHeight w:val="369"/>
        </w:trPr>
        <w:tc>
          <w:tcPr>
            <w:tcW w:w="168" w:type="pct"/>
            <w:vMerge w:val="restart"/>
            <w:vAlign w:val="center"/>
          </w:tcPr>
          <w:p w14:paraId="2B56C17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35" w:type="pct"/>
            <w:vAlign w:val="center"/>
          </w:tcPr>
          <w:p w14:paraId="3A48D895" w14:textId="68A2DB95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49" w:type="pct"/>
            <w:vAlign w:val="center"/>
          </w:tcPr>
          <w:p w14:paraId="17A9AA9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*</w:t>
            </w:r>
          </w:p>
        </w:tc>
        <w:tc>
          <w:tcPr>
            <w:tcW w:w="487" w:type="pct"/>
            <w:vMerge w:val="restart"/>
            <w:vAlign w:val="center"/>
          </w:tcPr>
          <w:p w14:paraId="630324BF" w14:textId="3C91C332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405" w:type="pct"/>
            <w:vMerge w:val="restart"/>
            <w:vAlign w:val="center"/>
          </w:tcPr>
          <w:p w14:paraId="0AA599D1" w14:textId="3EFA39CB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501" w:type="pct"/>
            <w:vMerge w:val="restart"/>
            <w:vAlign w:val="center"/>
          </w:tcPr>
          <w:p w14:paraId="0E0AA605" w14:textId="382F5A5A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6</w:t>
            </w:r>
          </w:p>
        </w:tc>
        <w:tc>
          <w:tcPr>
            <w:tcW w:w="501" w:type="pct"/>
            <w:vAlign w:val="center"/>
          </w:tcPr>
          <w:p w14:paraId="498FBF0B" w14:textId="037D54D2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2AA0EFCD" w14:textId="31678739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7B1C470A" w14:textId="7A3D9C5F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06DE33F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58D13E3D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LHC204</w:t>
            </w:r>
          </w:p>
          <w:p w14:paraId="157D0D03" w14:textId="48EB81D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 w:val="restart"/>
            <w:vAlign w:val="center"/>
          </w:tcPr>
          <w:p w14:paraId="7EAA44AB" w14:textId="0BF163B1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LHC204</w:t>
            </w:r>
          </w:p>
        </w:tc>
      </w:tr>
      <w:tr w:rsidR="00E57835" w:rsidRPr="00E57835" w14:paraId="0CFB6872" w14:textId="65194749" w:rsidTr="00AB6689">
        <w:trPr>
          <w:trHeight w:val="369"/>
        </w:trPr>
        <w:tc>
          <w:tcPr>
            <w:tcW w:w="168" w:type="pct"/>
            <w:vMerge/>
            <w:vAlign w:val="center"/>
          </w:tcPr>
          <w:p w14:paraId="47FF27B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22A38A59" w14:textId="79033E73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49" w:type="pct"/>
            <w:vAlign w:val="center"/>
          </w:tcPr>
          <w:p w14:paraId="76FF3D43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Merge/>
            <w:vAlign w:val="center"/>
          </w:tcPr>
          <w:p w14:paraId="38DE37BD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/>
            <w:vAlign w:val="center"/>
          </w:tcPr>
          <w:p w14:paraId="400D260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5377ADC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3151CA9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29D4BD0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1653AD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038E4C6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0514E0A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15D09C6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10F0CFDF" w14:textId="7F0CEFEF" w:rsidTr="00940F2E">
        <w:trPr>
          <w:trHeight w:val="329"/>
        </w:trPr>
        <w:tc>
          <w:tcPr>
            <w:tcW w:w="168" w:type="pct"/>
            <w:vMerge/>
            <w:vAlign w:val="center"/>
          </w:tcPr>
          <w:p w14:paraId="23E2A7F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4952A4AB" w14:textId="0C7FCBB9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49" w:type="pct"/>
            <w:vAlign w:val="center"/>
          </w:tcPr>
          <w:p w14:paraId="02840A3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Merge/>
            <w:vAlign w:val="center"/>
          </w:tcPr>
          <w:p w14:paraId="1E88AE8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/>
            <w:vAlign w:val="center"/>
          </w:tcPr>
          <w:p w14:paraId="7C9B727D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72841E4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518A167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398C54C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579E358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6B7976C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2DCF9E1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2E5D9FD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560F1DA" w14:textId="2180C646" w:rsidTr="00AB6689">
        <w:trPr>
          <w:trHeight w:val="369"/>
        </w:trPr>
        <w:tc>
          <w:tcPr>
            <w:tcW w:w="168" w:type="pct"/>
            <w:vMerge w:val="restart"/>
            <w:vAlign w:val="center"/>
          </w:tcPr>
          <w:p w14:paraId="6BB5BBE7" w14:textId="7623DC1D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EEC</w:t>
            </w:r>
          </w:p>
        </w:tc>
        <w:tc>
          <w:tcPr>
            <w:tcW w:w="135" w:type="pct"/>
            <w:vAlign w:val="center"/>
          </w:tcPr>
          <w:p w14:paraId="35F675F8" w14:textId="1963CF9C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49" w:type="pct"/>
            <w:vMerge w:val="restart"/>
            <w:vAlign w:val="center"/>
          </w:tcPr>
          <w:p w14:paraId="4B18780B" w14:textId="3401A360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</w:tc>
        <w:tc>
          <w:tcPr>
            <w:tcW w:w="487" w:type="pct"/>
            <w:vMerge w:val="restart"/>
            <w:vAlign w:val="center"/>
          </w:tcPr>
          <w:p w14:paraId="4859AAF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  <w:p w14:paraId="386EE285" w14:textId="77777777" w:rsidR="006E369A" w:rsidRPr="00E57835" w:rsidRDefault="006E369A" w:rsidP="006E369A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HSIR14</w:t>
            </w:r>
          </w:p>
          <w:p w14:paraId="04C22CBE" w14:textId="10F4D8DE" w:rsidR="006E369A" w:rsidRPr="00E57835" w:rsidRDefault="006E369A" w:rsidP="006E369A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BUSINESS MANAGEMENT</w:t>
            </w:r>
          </w:p>
        </w:tc>
        <w:tc>
          <w:tcPr>
            <w:tcW w:w="405" w:type="pct"/>
            <w:vMerge w:val="restart"/>
            <w:vAlign w:val="center"/>
          </w:tcPr>
          <w:p w14:paraId="283B3A55" w14:textId="192454F1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</w:tc>
        <w:tc>
          <w:tcPr>
            <w:tcW w:w="501" w:type="pct"/>
            <w:vAlign w:val="center"/>
          </w:tcPr>
          <w:p w14:paraId="0339A96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4" w:type="pct"/>
            <w:gridSpan w:val="3"/>
            <w:vAlign w:val="center"/>
          </w:tcPr>
          <w:p w14:paraId="5D4236A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ONTROL SYSTEM-II</w:t>
            </w:r>
          </w:p>
          <w:p w14:paraId="3F743006" w14:textId="5038A68C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EELR41</w:t>
            </w: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67631F8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0DE0E775" w14:textId="3A9D4207" w:rsidR="006E369A" w:rsidRPr="00E57835" w:rsidRDefault="00940F2E" w:rsidP="006E369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LHC205</w:t>
            </w:r>
            <w:r w:rsidR="006E369A" w:rsidRPr="00E57835">
              <w:rPr>
                <w:rFonts w:ascii="Verdana" w:hAnsi="Verdana" w:cs="Arial"/>
                <w:sz w:val="14"/>
                <w:szCs w:val="14"/>
              </w:rPr>
              <w:t xml:space="preserve"> HSIR14-T</w:t>
            </w:r>
          </w:p>
          <w:p w14:paraId="60BD9DF0" w14:textId="081C23FC" w:rsidR="00940F2E" w:rsidRPr="00E57835" w:rsidRDefault="006E369A" w:rsidP="006E369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BUSINESS MANAGEMENT</w:t>
            </w:r>
          </w:p>
        </w:tc>
        <w:tc>
          <w:tcPr>
            <w:tcW w:w="468" w:type="pct"/>
            <w:vMerge w:val="restart"/>
            <w:vAlign w:val="center"/>
          </w:tcPr>
          <w:p w14:paraId="64433CF3" w14:textId="77AAD0C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LHC205</w:t>
            </w:r>
          </w:p>
        </w:tc>
      </w:tr>
      <w:tr w:rsidR="00E57835" w:rsidRPr="00E57835" w14:paraId="40A2A83D" w14:textId="02862819" w:rsidTr="009C56D6">
        <w:trPr>
          <w:trHeight w:val="369"/>
        </w:trPr>
        <w:tc>
          <w:tcPr>
            <w:tcW w:w="168" w:type="pct"/>
            <w:vMerge/>
            <w:vAlign w:val="center"/>
          </w:tcPr>
          <w:p w14:paraId="14959B3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4A7115DA" w14:textId="618757C9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49" w:type="pct"/>
            <w:vMerge/>
            <w:vAlign w:val="center"/>
          </w:tcPr>
          <w:p w14:paraId="6F6029DA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Merge/>
            <w:vAlign w:val="center"/>
          </w:tcPr>
          <w:p w14:paraId="5732925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/>
            <w:vAlign w:val="center"/>
          </w:tcPr>
          <w:p w14:paraId="4A25277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0E66DBF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1B124CC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28176BC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58E2E5F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5A95C92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3F51CFE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6FBCF72F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136D3867" w14:textId="3F63B772" w:rsidTr="00940F2E">
        <w:trPr>
          <w:trHeight w:val="268"/>
        </w:trPr>
        <w:tc>
          <w:tcPr>
            <w:tcW w:w="168" w:type="pct"/>
            <w:vMerge/>
            <w:vAlign w:val="center"/>
          </w:tcPr>
          <w:p w14:paraId="54204F8A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7698368C" w14:textId="463FC0BE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49" w:type="pct"/>
            <w:vMerge/>
            <w:vAlign w:val="center"/>
          </w:tcPr>
          <w:p w14:paraId="48719BC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Merge/>
            <w:vAlign w:val="center"/>
          </w:tcPr>
          <w:p w14:paraId="497147E7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/>
            <w:vAlign w:val="center"/>
          </w:tcPr>
          <w:p w14:paraId="19E04E6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4D2B6A1A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15924E40" w14:textId="6CFBDD68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3" w:type="pct"/>
            <w:gridSpan w:val="2"/>
            <w:vAlign w:val="center"/>
          </w:tcPr>
          <w:p w14:paraId="67E94346" w14:textId="1569D8C4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POWER ELECTRONICS AND DRIVES (P) EELR43</w:t>
            </w: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7AC6BD1A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3551852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6F81541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0978A714" w14:textId="6E131A97" w:rsidTr="009C56D6">
        <w:tc>
          <w:tcPr>
            <w:tcW w:w="4532" w:type="pct"/>
            <w:gridSpan w:val="11"/>
            <w:shd w:val="clear" w:color="auto" w:fill="E7E6E6" w:themeFill="background2"/>
            <w:vAlign w:val="center"/>
          </w:tcPr>
          <w:p w14:paraId="03706252" w14:textId="77777777" w:rsidR="009C56D6" w:rsidRPr="00E57835" w:rsidRDefault="009C56D6" w:rsidP="0040402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  <w:tc>
          <w:tcPr>
            <w:tcW w:w="468" w:type="pct"/>
            <w:shd w:val="clear" w:color="auto" w:fill="E7E6E6" w:themeFill="background2"/>
          </w:tcPr>
          <w:p w14:paraId="6DF00378" w14:textId="77777777" w:rsidR="009C56D6" w:rsidRPr="00E57835" w:rsidRDefault="009C56D6" w:rsidP="0040402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5416864A" w14:textId="2BC21319" w:rsidTr="009C56D6">
        <w:trPr>
          <w:trHeight w:val="369"/>
        </w:trPr>
        <w:tc>
          <w:tcPr>
            <w:tcW w:w="168" w:type="pct"/>
            <w:vMerge w:val="restart"/>
            <w:vAlign w:val="center"/>
          </w:tcPr>
          <w:p w14:paraId="74AE621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35" w:type="pct"/>
            <w:vAlign w:val="center"/>
          </w:tcPr>
          <w:p w14:paraId="60F5CC31" w14:textId="220EE0A0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49" w:type="pct"/>
            <w:vMerge w:val="restart"/>
            <w:vAlign w:val="center"/>
          </w:tcPr>
          <w:p w14:paraId="50A76AB6" w14:textId="0B1EBD60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487" w:type="pct"/>
            <w:vMerge w:val="restart"/>
            <w:vAlign w:val="center"/>
          </w:tcPr>
          <w:p w14:paraId="7CEFE9A1" w14:textId="47DCA9E3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HC106</w:t>
            </w:r>
          </w:p>
          <w:p w14:paraId="779F28C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HSIR14</w:t>
            </w:r>
          </w:p>
          <w:p w14:paraId="41B5AC12" w14:textId="2FEB4EA1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BUSINESS MANAGEMENT</w:t>
            </w:r>
          </w:p>
        </w:tc>
        <w:tc>
          <w:tcPr>
            <w:tcW w:w="405" w:type="pct"/>
            <w:vMerge w:val="restart"/>
            <w:vAlign w:val="center"/>
          </w:tcPr>
          <w:p w14:paraId="71971437" w14:textId="0B1D38DE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LHC106</w:t>
            </w:r>
          </w:p>
        </w:tc>
        <w:tc>
          <w:tcPr>
            <w:tcW w:w="501" w:type="pct"/>
            <w:vMerge w:val="restart"/>
            <w:vAlign w:val="center"/>
          </w:tcPr>
          <w:p w14:paraId="4BEF6E7A" w14:textId="234A131F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501" w:type="pct"/>
            <w:vMerge w:val="restart"/>
            <w:vAlign w:val="center"/>
          </w:tcPr>
          <w:p w14:paraId="3B6E18C2" w14:textId="6BCC5CA8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472" w:type="pct"/>
            <w:vAlign w:val="center"/>
          </w:tcPr>
          <w:p w14:paraId="09B8AD89" w14:textId="08EEE488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0CE61932" w14:textId="01F757C5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72613E05" w14:textId="752FCACC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17954220" w14:textId="1F41E8B5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 w:val="restart"/>
          </w:tcPr>
          <w:p w14:paraId="4F636D57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0B7FF4F2" w14:textId="3466727B" w:rsidTr="009C56D6">
        <w:trPr>
          <w:trHeight w:val="369"/>
        </w:trPr>
        <w:tc>
          <w:tcPr>
            <w:tcW w:w="168" w:type="pct"/>
            <w:vMerge/>
            <w:vAlign w:val="center"/>
          </w:tcPr>
          <w:p w14:paraId="7F2A955A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1FB0A10C" w14:textId="42ED7636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49" w:type="pct"/>
            <w:vMerge/>
            <w:vAlign w:val="center"/>
          </w:tcPr>
          <w:p w14:paraId="561F0CD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Merge/>
            <w:vAlign w:val="center"/>
          </w:tcPr>
          <w:p w14:paraId="003D93B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/>
            <w:vAlign w:val="center"/>
          </w:tcPr>
          <w:p w14:paraId="5559938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687C672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078EEAC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10D1044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D9DA53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3D7A96F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638BF697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5942A44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36612DC4" w14:textId="6CA568EC" w:rsidTr="00940F2E">
        <w:trPr>
          <w:trHeight w:val="401"/>
        </w:trPr>
        <w:tc>
          <w:tcPr>
            <w:tcW w:w="168" w:type="pct"/>
            <w:vMerge/>
            <w:vAlign w:val="center"/>
          </w:tcPr>
          <w:p w14:paraId="46E4A59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4CB10B69" w14:textId="74182CC9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49" w:type="pct"/>
            <w:vMerge/>
            <w:vAlign w:val="center"/>
          </w:tcPr>
          <w:p w14:paraId="3F0FA38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Merge/>
            <w:vAlign w:val="center"/>
          </w:tcPr>
          <w:p w14:paraId="5601002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/>
            <w:vAlign w:val="center"/>
          </w:tcPr>
          <w:p w14:paraId="7F6ED18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5968CBD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24618A2B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4CFE65E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5697C69A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7AAD59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0FCFEA6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20B70ED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2B16E5E6" w14:textId="0AAA64BB" w:rsidTr="009C56D6">
        <w:trPr>
          <w:trHeight w:val="369"/>
        </w:trPr>
        <w:tc>
          <w:tcPr>
            <w:tcW w:w="168" w:type="pct"/>
            <w:vMerge w:val="restart"/>
            <w:vAlign w:val="center"/>
          </w:tcPr>
          <w:p w14:paraId="60EA3DE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35" w:type="pct"/>
            <w:vAlign w:val="center"/>
          </w:tcPr>
          <w:p w14:paraId="155669F1" w14:textId="31E4A17F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341" w:type="pct"/>
            <w:gridSpan w:val="3"/>
            <w:vAlign w:val="center"/>
          </w:tcPr>
          <w:p w14:paraId="33A31FDF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ONTROL SYSTEM-II</w:t>
            </w:r>
          </w:p>
          <w:p w14:paraId="55BC1FD1" w14:textId="140A80F6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EELR41</w:t>
            </w:r>
          </w:p>
        </w:tc>
        <w:tc>
          <w:tcPr>
            <w:tcW w:w="501" w:type="pct"/>
            <w:vAlign w:val="center"/>
          </w:tcPr>
          <w:p w14:paraId="2D1D74D6" w14:textId="06735275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 w:val="restart"/>
            <w:vAlign w:val="center"/>
          </w:tcPr>
          <w:p w14:paraId="5E17FC66" w14:textId="02EB1CA5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5</w:t>
            </w:r>
          </w:p>
        </w:tc>
        <w:tc>
          <w:tcPr>
            <w:tcW w:w="472" w:type="pct"/>
            <w:vAlign w:val="center"/>
          </w:tcPr>
          <w:p w14:paraId="593AB9E8" w14:textId="5702C92E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 w:val="restart"/>
            <w:vAlign w:val="center"/>
          </w:tcPr>
          <w:p w14:paraId="44C4A612" w14:textId="6F4B28BC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HC204</w:t>
            </w:r>
          </w:p>
          <w:p w14:paraId="3CFAE5DA" w14:textId="459CA8AF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1" w:type="pct"/>
            <w:vMerge w:val="restart"/>
            <w:vAlign w:val="center"/>
          </w:tcPr>
          <w:p w14:paraId="26001845" w14:textId="2EAFF5B2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 HSIR14</w:t>
            </w:r>
          </w:p>
          <w:p w14:paraId="0050BD9B" w14:textId="6CAFC89C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BUSINESS MANAGEMENT</w:t>
            </w:r>
          </w:p>
        </w:tc>
        <w:tc>
          <w:tcPr>
            <w:tcW w:w="472" w:type="pct"/>
            <w:vMerge w:val="restart"/>
            <w:vAlign w:val="center"/>
          </w:tcPr>
          <w:p w14:paraId="34869BE1" w14:textId="6427CE99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468" w:type="pct"/>
            <w:vMerge w:val="restart"/>
          </w:tcPr>
          <w:p w14:paraId="45E70A3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1F7BE278" w14:textId="4B7EAC61" w:rsidTr="009C56D6">
        <w:trPr>
          <w:trHeight w:val="369"/>
        </w:trPr>
        <w:tc>
          <w:tcPr>
            <w:tcW w:w="168" w:type="pct"/>
            <w:vMerge/>
            <w:vAlign w:val="center"/>
          </w:tcPr>
          <w:p w14:paraId="287E84A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18B36A7C" w14:textId="43DAB90A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936" w:type="pct"/>
            <w:gridSpan w:val="2"/>
            <w:vAlign w:val="center"/>
          </w:tcPr>
          <w:p w14:paraId="0EB515A9" w14:textId="606ECE08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POWER ELECTRONICS AND DRIVES (P) EELR43</w:t>
            </w:r>
          </w:p>
        </w:tc>
        <w:tc>
          <w:tcPr>
            <w:tcW w:w="405" w:type="pct"/>
            <w:vAlign w:val="center"/>
          </w:tcPr>
          <w:p w14:paraId="540CA339" w14:textId="453C5456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03DEAFB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110758BF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61E44E62" w14:textId="43D82B23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0E9FEBE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2828EE4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4549137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55A7D00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59221CE3" w14:textId="21E40DEF" w:rsidTr="00940F2E">
        <w:trPr>
          <w:trHeight w:val="375"/>
        </w:trPr>
        <w:tc>
          <w:tcPr>
            <w:tcW w:w="168" w:type="pct"/>
            <w:vMerge/>
            <w:vAlign w:val="center"/>
          </w:tcPr>
          <w:p w14:paraId="6EABD83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51922F16" w14:textId="5AC153C6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49" w:type="pct"/>
            <w:vAlign w:val="center"/>
          </w:tcPr>
          <w:p w14:paraId="702543EB" w14:textId="0924050C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60AB81E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06" w:type="pct"/>
            <w:gridSpan w:val="2"/>
            <w:vAlign w:val="center"/>
          </w:tcPr>
          <w:p w14:paraId="5700DD83" w14:textId="55EC83EF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POWER ELECTRONICS AND DRIVES (P) EELR43</w:t>
            </w:r>
          </w:p>
        </w:tc>
        <w:tc>
          <w:tcPr>
            <w:tcW w:w="501" w:type="pct"/>
            <w:vMerge/>
            <w:vAlign w:val="center"/>
          </w:tcPr>
          <w:p w14:paraId="573EBDF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1D0B4CC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558C6AA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06E4105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765294C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44F7538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0BD7853" w14:textId="4CE5A253" w:rsidTr="009C56D6">
        <w:trPr>
          <w:trHeight w:val="369"/>
        </w:trPr>
        <w:tc>
          <w:tcPr>
            <w:tcW w:w="168" w:type="pct"/>
            <w:vMerge w:val="restart"/>
            <w:vAlign w:val="center"/>
          </w:tcPr>
          <w:p w14:paraId="208A8B8C" w14:textId="011D6AAF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EEC</w:t>
            </w:r>
          </w:p>
        </w:tc>
        <w:tc>
          <w:tcPr>
            <w:tcW w:w="135" w:type="pct"/>
            <w:vAlign w:val="center"/>
          </w:tcPr>
          <w:p w14:paraId="7E184F59" w14:textId="31777E3B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49" w:type="pct"/>
            <w:vAlign w:val="center"/>
          </w:tcPr>
          <w:p w14:paraId="05A9133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42526DC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 w:val="restart"/>
            <w:vAlign w:val="center"/>
          </w:tcPr>
          <w:p w14:paraId="6F498A55" w14:textId="327E59F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501" w:type="pct"/>
            <w:vMerge w:val="restart"/>
            <w:vAlign w:val="center"/>
          </w:tcPr>
          <w:p w14:paraId="734CDD6E" w14:textId="5D92CA6E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501" w:type="pct"/>
            <w:vMerge w:val="restart"/>
            <w:vAlign w:val="center"/>
          </w:tcPr>
          <w:p w14:paraId="66D7BD38" w14:textId="7C3FB866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6</w:t>
            </w:r>
          </w:p>
        </w:tc>
        <w:tc>
          <w:tcPr>
            <w:tcW w:w="472" w:type="pct"/>
            <w:vAlign w:val="center"/>
          </w:tcPr>
          <w:p w14:paraId="7D82FBB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6BFCC8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57171AE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55C34F13" w14:textId="2BF5FB8B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 w:val="restart"/>
          </w:tcPr>
          <w:p w14:paraId="2091322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70CFCA9" w14:textId="7D3DE080" w:rsidTr="009C56D6">
        <w:trPr>
          <w:trHeight w:val="369"/>
        </w:trPr>
        <w:tc>
          <w:tcPr>
            <w:tcW w:w="168" w:type="pct"/>
            <w:vMerge/>
            <w:vAlign w:val="center"/>
          </w:tcPr>
          <w:p w14:paraId="34CE237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6334164D" w14:textId="3BC5E23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49" w:type="pct"/>
            <w:vAlign w:val="center"/>
          </w:tcPr>
          <w:p w14:paraId="6048620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53E5D9D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/>
            <w:vAlign w:val="center"/>
          </w:tcPr>
          <w:p w14:paraId="33E326D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2C56954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10A95F9F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4CC60B4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4" w:type="pct"/>
            <w:gridSpan w:val="3"/>
            <w:vAlign w:val="center"/>
          </w:tcPr>
          <w:p w14:paraId="2F9C7CE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ONTROL SYSTEM-II</w:t>
            </w:r>
          </w:p>
          <w:p w14:paraId="087E79A2" w14:textId="216FAA9E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EELR41</w:t>
            </w:r>
          </w:p>
        </w:tc>
        <w:tc>
          <w:tcPr>
            <w:tcW w:w="468" w:type="pct"/>
            <w:vMerge/>
          </w:tcPr>
          <w:p w14:paraId="49DA82A3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0D31671F" w14:textId="5ED29608" w:rsidTr="00940F2E">
        <w:trPr>
          <w:trHeight w:val="362"/>
        </w:trPr>
        <w:tc>
          <w:tcPr>
            <w:tcW w:w="168" w:type="pct"/>
            <w:vMerge/>
            <w:vAlign w:val="center"/>
          </w:tcPr>
          <w:p w14:paraId="52608FD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5D7A27D4" w14:textId="34395C56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49" w:type="pct"/>
            <w:vAlign w:val="center"/>
          </w:tcPr>
          <w:p w14:paraId="3256E73A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4AF1758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/>
            <w:vAlign w:val="center"/>
          </w:tcPr>
          <w:p w14:paraId="2C36DDF7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4FEE145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7B90002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632AC90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E621C13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2" w:type="pct"/>
            <w:gridSpan w:val="2"/>
            <w:vAlign w:val="center"/>
          </w:tcPr>
          <w:p w14:paraId="33DFDAF8" w14:textId="3E57A4E3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POWER ELECTRONICS AND DRIVES (P) EELR43</w:t>
            </w:r>
          </w:p>
        </w:tc>
        <w:tc>
          <w:tcPr>
            <w:tcW w:w="472" w:type="pct"/>
            <w:vAlign w:val="center"/>
          </w:tcPr>
          <w:p w14:paraId="3E35755B" w14:textId="1A40B0F9" w:rsidR="00940F2E" w:rsidRPr="00E57835" w:rsidRDefault="00940F2E" w:rsidP="00940F2E">
            <w:pPr>
              <w:rPr>
                <w:rFonts w:ascii="Verdana" w:hAnsi="Verdana" w:cs="Arial"/>
                <w:sz w:val="14"/>
                <w:szCs w:val="14"/>
              </w:rPr>
            </w:pPr>
          </w:p>
          <w:p w14:paraId="2DE033D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4FD2A38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AE56596" w14:textId="74C7DC72" w:rsidTr="009C56D6">
        <w:tc>
          <w:tcPr>
            <w:tcW w:w="4532" w:type="pct"/>
            <w:gridSpan w:val="11"/>
            <w:shd w:val="clear" w:color="auto" w:fill="E7E6E6" w:themeFill="background2"/>
            <w:vAlign w:val="center"/>
          </w:tcPr>
          <w:p w14:paraId="343E08D3" w14:textId="77777777" w:rsidR="009C56D6" w:rsidRPr="00E57835" w:rsidRDefault="009C56D6" w:rsidP="0040402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  <w:tc>
          <w:tcPr>
            <w:tcW w:w="468" w:type="pct"/>
            <w:shd w:val="clear" w:color="auto" w:fill="E7E6E6" w:themeFill="background2"/>
          </w:tcPr>
          <w:p w14:paraId="3260E4C5" w14:textId="77777777" w:rsidR="009C56D6" w:rsidRPr="00E57835" w:rsidRDefault="009C56D6" w:rsidP="0040402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79DBA860" w14:textId="4A352E03" w:rsidTr="009C56D6">
        <w:trPr>
          <w:trHeight w:val="369"/>
        </w:trPr>
        <w:tc>
          <w:tcPr>
            <w:tcW w:w="168" w:type="pct"/>
            <w:vMerge w:val="restart"/>
            <w:vAlign w:val="center"/>
          </w:tcPr>
          <w:p w14:paraId="5D770AA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35" w:type="pct"/>
            <w:vAlign w:val="center"/>
          </w:tcPr>
          <w:p w14:paraId="3AE0765F" w14:textId="1C18ABAB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49" w:type="pct"/>
            <w:vAlign w:val="center"/>
          </w:tcPr>
          <w:p w14:paraId="5029DBD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70E3FCA7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Align w:val="center"/>
          </w:tcPr>
          <w:p w14:paraId="7560974A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1598DF35" w14:textId="08923094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24B7A85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34C18192" w14:textId="5902B351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* L LHC106</w:t>
            </w:r>
          </w:p>
        </w:tc>
        <w:tc>
          <w:tcPr>
            <w:tcW w:w="471" w:type="pct"/>
            <w:vMerge w:val="restart"/>
            <w:vAlign w:val="center"/>
          </w:tcPr>
          <w:p w14:paraId="7E949CD2" w14:textId="5A582709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471" w:type="pct"/>
            <w:vAlign w:val="center"/>
          </w:tcPr>
          <w:p w14:paraId="26511BE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10A73652" w14:textId="3DAF1F4A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468" w:type="pct"/>
            <w:vMerge w:val="restart"/>
          </w:tcPr>
          <w:p w14:paraId="7532F7C3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576E5973" w14:textId="3F57E967" w:rsidTr="009C56D6">
        <w:trPr>
          <w:trHeight w:val="369"/>
        </w:trPr>
        <w:tc>
          <w:tcPr>
            <w:tcW w:w="168" w:type="pct"/>
            <w:vMerge/>
            <w:vAlign w:val="center"/>
          </w:tcPr>
          <w:p w14:paraId="7AD75ABD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32C10C35" w14:textId="03414649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49" w:type="pct"/>
            <w:vAlign w:val="center"/>
          </w:tcPr>
          <w:p w14:paraId="32FE175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58D2F08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Align w:val="center"/>
          </w:tcPr>
          <w:p w14:paraId="2F6319A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07DCF47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429C35CD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7DC8E3D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1EDAB92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47FDF09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7403F8D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2AA1EE1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713A7CA4" w14:textId="21386BE9" w:rsidTr="00940F2E">
        <w:trPr>
          <w:trHeight w:val="324"/>
        </w:trPr>
        <w:tc>
          <w:tcPr>
            <w:tcW w:w="168" w:type="pct"/>
            <w:vMerge/>
            <w:vAlign w:val="center"/>
          </w:tcPr>
          <w:p w14:paraId="3F6A68AB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703E446E" w14:textId="6B26151F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341" w:type="pct"/>
            <w:gridSpan w:val="3"/>
            <w:vAlign w:val="center"/>
          </w:tcPr>
          <w:p w14:paraId="0B1F666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CONTROL SYSTEM-II</w:t>
            </w:r>
          </w:p>
          <w:p w14:paraId="7D87EBF7" w14:textId="4EA728EC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EELR41</w:t>
            </w:r>
          </w:p>
        </w:tc>
        <w:tc>
          <w:tcPr>
            <w:tcW w:w="501" w:type="pct"/>
            <w:vAlign w:val="center"/>
          </w:tcPr>
          <w:p w14:paraId="62744F9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231E9DF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689DD59B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0A1877D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7BA7FD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78C679C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0C9084EB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3F3CF468" w14:textId="624D7A4B" w:rsidTr="009C56D6">
        <w:trPr>
          <w:trHeight w:val="369"/>
        </w:trPr>
        <w:tc>
          <w:tcPr>
            <w:tcW w:w="168" w:type="pct"/>
            <w:vMerge w:val="restart"/>
            <w:vAlign w:val="center"/>
          </w:tcPr>
          <w:p w14:paraId="28894EF7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35" w:type="pct"/>
            <w:vAlign w:val="center"/>
          </w:tcPr>
          <w:p w14:paraId="36A71753" w14:textId="788413F1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49" w:type="pct"/>
            <w:vMerge w:val="restart"/>
            <w:vAlign w:val="center"/>
          </w:tcPr>
          <w:p w14:paraId="43368A78" w14:textId="74C63402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487" w:type="pct"/>
            <w:vMerge w:val="restart"/>
            <w:vAlign w:val="center"/>
          </w:tcPr>
          <w:p w14:paraId="1E6AE3BB" w14:textId="28261951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405" w:type="pct"/>
            <w:vAlign w:val="center"/>
          </w:tcPr>
          <w:p w14:paraId="4498BA8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 w:val="restart"/>
            <w:vAlign w:val="center"/>
          </w:tcPr>
          <w:p w14:paraId="2CF7FCC9" w14:textId="6BA45525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</w:tc>
        <w:tc>
          <w:tcPr>
            <w:tcW w:w="501" w:type="pct"/>
            <w:vAlign w:val="center"/>
          </w:tcPr>
          <w:p w14:paraId="40A96371" w14:textId="0E697F4D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3" w:type="pct"/>
            <w:gridSpan w:val="2"/>
            <w:vAlign w:val="center"/>
          </w:tcPr>
          <w:p w14:paraId="0F7BCE60" w14:textId="004558BC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POWER ELECTRONICS AND DRIVES (P) EELR43</w:t>
            </w:r>
          </w:p>
        </w:tc>
        <w:tc>
          <w:tcPr>
            <w:tcW w:w="471" w:type="pct"/>
            <w:vAlign w:val="center"/>
          </w:tcPr>
          <w:p w14:paraId="1BA8F977" w14:textId="6F65CC3F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3C7713BC" w14:textId="0DEE3B44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5</w:t>
            </w:r>
          </w:p>
        </w:tc>
        <w:tc>
          <w:tcPr>
            <w:tcW w:w="468" w:type="pct"/>
            <w:vMerge w:val="restart"/>
          </w:tcPr>
          <w:p w14:paraId="51596C6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53A6F5E1" w14:textId="6E9FBCF9" w:rsidTr="009C56D6">
        <w:trPr>
          <w:trHeight w:val="369"/>
        </w:trPr>
        <w:tc>
          <w:tcPr>
            <w:tcW w:w="168" w:type="pct"/>
            <w:vMerge/>
            <w:vAlign w:val="center"/>
          </w:tcPr>
          <w:p w14:paraId="2078FCD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5C88B3BF" w14:textId="11127F9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49" w:type="pct"/>
            <w:vMerge/>
            <w:vAlign w:val="center"/>
          </w:tcPr>
          <w:p w14:paraId="036498F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Merge/>
            <w:vAlign w:val="center"/>
          </w:tcPr>
          <w:p w14:paraId="454C981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Align w:val="center"/>
          </w:tcPr>
          <w:p w14:paraId="26728C5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137E6FA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748DF3D1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04CF81D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7B460E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4DF580CA" w14:textId="25A27382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5E5A922F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01218057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E2D50CE" w14:textId="7D454206" w:rsidTr="00F36118">
        <w:trPr>
          <w:trHeight w:val="354"/>
        </w:trPr>
        <w:tc>
          <w:tcPr>
            <w:tcW w:w="168" w:type="pct"/>
            <w:vMerge/>
            <w:vAlign w:val="center"/>
          </w:tcPr>
          <w:p w14:paraId="4733ACA7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24735C6F" w14:textId="07423773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49" w:type="pct"/>
            <w:vMerge/>
            <w:vAlign w:val="center"/>
          </w:tcPr>
          <w:p w14:paraId="78ADD90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Merge/>
            <w:vAlign w:val="center"/>
          </w:tcPr>
          <w:p w14:paraId="406BBF0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Align w:val="center"/>
          </w:tcPr>
          <w:p w14:paraId="381B2C0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05740A25" w14:textId="6DB68138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6E0DCE73" w14:textId="05E18796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14" w:type="pct"/>
            <w:gridSpan w:val="3"/>
            <w:vAlign w:val="center"/>
          </w:tcPr>
          <w:p w14:paraId="6792E586" w14:textId="3DC342C8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097C3C9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6502D7C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081D094B" w14:textId="7261D95B" w:rsidTr="009C56D6">
        <w:trPr>
          <w:trHeight w:val="369"/>
        </w:trPr>
        <w:tc>
          <w:tcPr>
            <w:tcW w:w="168" w:type="pct"/>
            <w:vMerge w:val="restart"/>
            <w:vAlign w:val="center"/>
          </w:tcPr>
          <w:p w14:paraId="7C6E2D07" w14:textId="2A9A36CF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EEC</w:t>
            </w:r>
          </w:p>
        </w:tc>
        <w:tc>
          <w:tcPr>
            <w:tcW w:w="135" w:type="pct"/>
            <w:vAlign w:val="center"/>
          </w:tcPr>
          <w:p w14:paraId="29C27029" w14:textId="04BDD4A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49" w:type="pct"/>
            <w:vAlign w:val="center"/>
          </w:tcPr>
          <w:p w14:paraId="2355B03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2956B162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 w:val="restart"/>
            <w:vAlign w:val="center"/>
          </w:tcPr>
          <w:p w14:paraId="7DDFD04B" w14:textId="3471A52C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501" w:type="pct"/>
            <w:vMerge w:val="restart"/>
            <w:vAlign w:val="center"/>
          </w:tcPr>
          <w:p w14:paraId="0E46C955" w14:textId="3F5EAF18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501" w:type="pct"/>
            <w:vMerge w:val="restart"/>
            <w:vAlign w:val="center"/>
          </w:tcPr>
          <w:p w14:paraId="4CA66D90" w14:textId="12047118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472" w:type="pct"/>
            <w:vAlign w:val="center"/>
          </w:tcPr>
          <w:p w14:paraId="6A34DCAF" w14:textId="6A7F9464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090320D6" w14:textId="59B75D35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7C6032F" w14:textId="7E8F4783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7274DBB1" w14:textId="534DB245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 xml:space="preserve"> L LHC206</w:t>
            </w:r>
          </w:p>
        </w:tc>
        <w:tc>
          <w:tcPr>
            <w:tcW w:w="468" w:type="pct"/>
            <w:vMerge w:val="restart"/>
          </w:tcPr>
          <w:p w14:paraId="2EDC6C8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44F779B3" w14:textId="593B2877" w:rsidTr="009C56D6">
        <w:trPr>
          <w:trHeight w:val="369"/>
        </w:trPr>
        <w:tc>
          <w:tcPr>
            <w:tcW w:w="168" w:type="pct"/>
            <w:vMerge/>
            <w:vAlign w:val="center"/>
          </w:tcPr>
          <w:p w14:paraId="711961F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75D0025D" w14:textId="1AB0719A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936" w:type="pct"/>
            <w:gridSpan w:val="2"/>
            <w:vAlign w:val="center"/>
          </w:tcPr>
          <w:p w14:paraId="03ED98E7" w14:textId="04B02D96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POWER ELECTRONICS AND DRIVES (P) EELR43</w:t>
            </w:r>
          </w:p>
        </w:tc>
        <w:tc>
          <w:tcPr>
            <w:tcW w:w="405" w:type="pct"/>
            <w:vMerge/>
            <w:vAlign w:val="center"/>
          </w:tcPr>
          <w:p w14:paraId="4D0F7ED4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66816B99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0E09AB98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3C94A5F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DB090D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408A5FC" w14:textId="3EFAF4F8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7AD47E2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4D8C3F63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40F2E" w:rsidRPr="00E57835" w14:paraId="06CAFA31" w14:textId="186890DC" w:rsidTr="00940F2E">
        <w:trPr>
          <w:trHeight w:val="369"/>
        </w:trPr>
        <w:tc>
          <w:tcPr>
            <w:tcW w:w="168" w:type="pct"/>
            <w:vMerge/>
            <w:vAlign w:val="center"/>
          </w:tcPr>
          <w:p w14:paraId="0AB735CD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5" w:type="pct"/>
            <w:vAlign w:val="center"/>
          </w:tcPr>
          <w:p w14:paraId="3197BCFC" w14:textId="4DB8CF1D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49" w:type="pct"/>
            <w:vAlign w:val="center"/>
          </w:tcPr>
          <w:p w14:paraId="2539DC47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37C4434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05" w:type="pct"/>
            <w:vMerge/>
            <w:vAlign w:val="center"/>
          </w:tcPr>
          <w:p w14:paraId="7F557FBC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0E124F0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6F6F7405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1FB79BED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1E59110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1C2DCE7" w14:textId="7838378A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4BA151C6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</w:tcPr>
          <w:p w14:paraId="7E89FDDE" w14:textId="77777777" w:rsidR="00940F2E" w:rsidRPr="00E57835" w:rsidRDefault="00940F2E" w:rsidP="00940F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4E3BDB19" w14:textId="77777777" w:rsidR="00E21E65" w:rsidRPr="00E57835" w:rsidRDefault="00E21E65" w:rsidP="00E21E6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7E7AFBE7" w14:textId="695125E5" w:rsidR="00E21E65" w:rsidRPr="00E57835" w:rsidRDefault="00E21E65" w:rsidP="005E0FA3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927BDE5" w14:textId="431D8187" w:rsidR="00E21E65" w:rsidRPr="00E57835" w:rsidRDefault="00E21E65" w:rsidP="005E0FA3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DFEE8D0" w14:textId="77777777" w:rsidR="00E57835" w:rsidRPr="00E57835" w:rsidRDefault="00E57835" w:rsidP="005E0FA3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A6AEDBC" w14:textId="232F2369" w:rsidR="00E21E65" w:rsidRPr="00E57835" w:rsidRDefault="00E21E65" w:rsidP="005E0FA3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4098FAA" w14:textId="62D7607A" w:rsidR="005D3362" w:rsidRPr="00E57835" w:rsidRDefault="005E0FA3" w:rsidP="00804F99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E57835">
        <w:rPr>
          <w:rFonts w:ascii="Arial" w:hAnsi="Arial" w:cs="Arial"/>
          <w:b/>
          <w:sz w:val="18"/>
          <w:u w:val="single"/>
        </w:rPr>
        <w:lastRenderedPageBreak/>
        <w:t>ELECTRONICS AND COMMUNICATION ENGINEERING</w:t>
      </w:r>
    </w:p>
    <w:p w14:paraId="7B9D217A" w14:textId="084542DF" w:rsidR="00E57835" w:rsidRPr="00E57835" w:rsidRDefault="00E57835" w:rsidP="00E57835">
      <w:pPr>
        <w:spacing w:after="0" w:line="240" w:lineRule="auto"/>
        <w:rPr>
          <w:rFonts w:ascii="Arial" w:hAnsi="Arial" w:cs="Arial"/>
          <w:b/>
          <w:sz w:val="18"/>
          <w:u w:val="single"/>
        </w:rPr>
      </w:pPr>
      <w:r w:rsidRPr="00E57835">
        <w:rPr>
          <w:rFonts w:ascii="Arial" w:hAnsi="Arial" w:cs="Arial"/>
          <w:b/>
          <w:sz w:val="18"/>
        </w:rPr>
        <w:t xml:space="preserve">Departmental Coordinators: </w:t>
      </w:r>
      <w:proofErr w:type="spellStart"/>
      <w:r w:rsidRPr="00E57835">
        <w:rPr>
          <w:rFonts w:ascii="Arial" w:hAnsi="Arial" w:cs="Arial"/>
          <w:b/>
          <w:sz w:val="18"/>
        </w:rPr>
        <w:t>Dr.</w:t>
      </w:r>
      <w:proofErr w:type="spellEnd"/>
      <w:r w:rsidRPr="00E57835">
        <w:rPr>
          <w:rFonts w:ascii="Arial" w:hAnsi="Arial" w:cs="Arial"/>
          <w:b/>
          <w:sz w:val="18"/>
        </w:rPr>
        <w:t xml:space="preserve"> Gaurav Saini, </w:t>
      </w:r>
      <w:proofErr w:type="spellStart"/>
      <w:r w:rsidRPr="00E57835">
        <w:rPr>
          <w:rFonts w:ascii="Arial" w:hAnsi="Arial" w:cs="Arial"/>
          <w:b/>
          <w:sz w:val="18"/>
        </w:rPr>
        <w:t>Dr.</w:t>
      </w:r>
      <w:proofErr w:type="spellEnd"/>
      <w:r w:rsidRPr="00E57835">
        <w:rPr>
          <w:rFonts w:ascii="Arial" w:hAnsi="Arial" w:cs="Arial"/>
          <w:b/>
          <w:sz w:val="18"/>
        </w:rPr>
        <w:t xml:space="preserve"> </w:t>
      </w:r>
      <w:proofErr w:type="spellStart"/>
      <w:r w:rsidRPr="00E57835">
        <w:rPr>
          <w:rFonts w:ascii="Arial" w:hAnsi="Arial" w:cs="Arial"/>
          <w:b/>
          <w:sz w:val="18"/>
        </w:rPr>
        <w:t>Chhagan</w:t>
      </w:r>
      <w:proofErr w:type="spellEnd"/>
      <w:r w:rsidRPr="00E57835">
        <w:rPr>
          <w:rFonts w:ascii="Arial" w:hAnsi="Arial" w:cs="Arial"/>
          <w:b/>
          <w:sz w:val="18"/>
        </w:rPr>
        <w:t xml:space="preserve"> </w:t>
      </w:r>
      <w:proofErr w:type="spellStart"/>
      <w:r w:rsidRPr="00E57835">
        <w:rPr>
          <w:rFonts w:ascii="Arial" w:hAnsi="Arial" w:cs="Arial"/>
          <w:b/>
          <w:sz w:val="18"/>
        </w:rPr>
        <w:t>Charan</w:t>
      </w:r>
      <w:proofErr w:type="spellEnd"/>
      <w:r w:rsidRPr="00E57835">
        <w:rPr>
          <w:rFonts w:ascii="Arial" w:hAnsi="Arial" w:cs="Arial"/>
          <w:b/>
          <w:sz w:val="18"/>
        </w:rPr>
        <w:t xml:space="preserve">, </w:t>
      </w:r>
      <w:proofErr w:type="spellStart"/>
      <w:r w:rsidRPr="00E57835">
        <w:rPr>
          <w:rFonts w:ascii="Arial" w:hAnsi="Arial" w:cs="Arial"/>
          <w:b/>
          <w:sz w:val="18"/>
        </w:rPr>
        <w:t>Dr.</w:t>
      </w:r>
      <w:proofErr w:type="spellEnd"/>
      <w:r w:rsidRPr="00E57835">
        <w:rPr>
          <w:rFonts w:ascii="Arial" w:hAnsi="Arial" w:cs="Arial"/>
          <w:b/>
          <w:sz w:val="18"/>
        </w:rPr>
        <w:t xml:space="preserve"> Hemant </w:t>
      </w:r>
      <w:proofErr w:type="gramStart"/>
      <w:r w:rsidRPr="00E57835">
        <w:rPr>
          <w:rFonts w:ascii="Arial" w:hAnsi="Arial" w:cs="Arial"/>
          <w:b/>
          <w:sz w:val="18"/>
        </w:rPr>
        <w:t xml:space="preserve">Sharma, </w:t>
      </w:r>
      <w:r w:rsidRPr="00E57835">
        <w:t xml:space="preserve"> </w:t>
      </w:r>
      <w:proofErr w:type="spellStart"/>
      <w:r w:rsidRPr="00E57835">
        <w:rPr>
          <w:rFonts w:ascii="Arial" w:hAnsi="Arial" w:cs="Arial"/>
          <w:b/>
          <w:sz w:val="18"/>
        </w:rPr>
        <w:t>Dr.</w:t>
      </w:r>
      <w:proofErr w:type="spellEnd"/>
      <w:proofErr w:type="gramEnd"/>
      <w:r w:rsidRPr="00E57835">
        <w:rPr>
          <w:rFonts w:ascii="Arial" w:hAnsi="Arial" w:cs="Arial"/>
          <w:b/>
          <w:sz w:val="18"/>
        </w:rPr>
        <w:t xml:space="preserve"> </w:t>
      </w:r>
      <w:proofErr w:type="spellStart"/>
      <w:r w:rsidRPr="00E57835">
        <w:rPr>
          <w:rFonts w:ascii="Arial" w:hAnsi="Arial" w:cs="Arial"/>
          <w:b/>
          <w:sz w:val="18"/>
        </w:rPr>
        <w:t>Dharmendra</w:t>
      </w:r>
      <w:proofErr w:type="spellEnd"/>
      <w:r w:rsidRPr="00E57835">
        <w:rPr>
          <w:rFonts w:ascii="Arial" w:hAnsi="Arial" w:cs="Arial"/>
          <w:b/>
          <w:sz w:val="18"/>
        </w:rPr>
        <w:t xml:space="preserve"> Singh Yadav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41"/>
        <w:gridCol w:w="433"/>
        <w:gridCol w:w="1449"/>
        <w:gridCol w:w="1453"/>
        <w:gridCol w:w="1422"/>
        <w:gridCol w:w="1450"/>
        <w:gridCol w:w="1419"/>
        <w:gridCol w:w="1450"/>
        <w:gridCol w:w="1453"/>
        <w:gridCol w:w="1422"/>
        <w:gridCol w:w="1450"/>
        <w:gridCol w:w="1446"/>
      </w:tblGrid>
      <w:tr w:rsidR="00E57835" w:rsidRPr="00E57835" w14:paraId="14CC2E70" w14:textId="77777777" w:rsidTr="00E57835">
        <w:trPr>
          <w:trHeight w:val="255"/>
        </w:trPr>
        <w:tc>
          <w:tcPr>
            <w:tcW w:w="31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7E6E6" w:fill="E7E6E6"/>
            <w:hideMark/>
          </w:tcPr>
          <w:p w14:paraId="08CBE26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SECTION</w:t>
            </w:r>
          </w:p>
        </w:tc>
        <w:tc>
          <w:tcPr>
            <w:tcW w:w="47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E7E6E6" w:fill="E7E6E6"/>
            <w:hideMark/>
          </w:tcPr>
          <w:p w14:paraId="10B8892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1</w:t>
            </w:r>
          </w:p>
        </w:tc>
        <w:tc>
          <w:tcPr>
            <w:tcW w:w="471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hideMark/>
          </w:tcPr>
          <w:p w14:paraId="1272051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2</w:t>
            </w:r>
          </w:p>
        </w:tc>
        <w:tc>
          <w:tcPr>
            <w:tcW w:w="4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hideMark/>
          </w:tcPr>
          <w:p w14:paraId="3B3B1DF9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3</w:t>
            </w:r>
          </w:p>
        </w:tc>
        <w:tc>
          <w:tcPr>
            <w:tcW w:w="471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hideMark/>
          </w:tcPr>
          <w:p w14:paraId="65F9BDA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4</w:t>
            </w:r>
          </w:p>
        </w:tc>
        <w:tc>
          <w:tcPr>
            <w:tcW w:w="46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hideMark/>
          </w:tcPr>
          <w:p w14:paraId="38ECEA6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5</w:t>
            </w:r>
          </w:p>
        </w:tc>
        <w:tc>
          <w:tcPr>
            <w:tcW w:w="471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hideMark/>
          </w:tcPr>
          <w:p w14:paraId="73EA847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6</w:t>
            </w:r>
          </w:p>
        </w:tc>
        <w:tc>
          <w:tcPr>
            <w:tcW w:w="471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hideMark/>
          </w:tcPr>
          <w:p w14:paraId="06E8581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7</w:t>
            </w:r>
          </w:p>
        </w:tc>
        <w:tc>
          <w:tcPr>
            <w:tcW w:w="4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hideMark/>
          </w:tcPr>
          <w:p w14:paraId="1A875CD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8</w:t>
            </w:r>
          </w:p>
        </w:tc>
        <w:tc>
          <w:tcPr>
            <w:tcW w:w="471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hideMark/>
          </w:tcPr>
          <w:p w14:paraId="5600933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9</w:t>
            </w:r>
          </w:p>
        </w:tc>
        <w:tc>
          <w:tcPr>
            <w:tcW w:w="471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hideMark/>
          </w:tcPr>
          <w:p w14:paraId="6F1BB3C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10</w:t>
            </w:r>
          </w:p>
        </w:tc>
      </w:tr>
      <w:tr w:rsidR="00E57835" w:rsidRPr="00E57835" w14:paraId="16367451" w14:textId="77777777" w:rsidTr="00E57835">
        <w:trPr>
          <w:trHeight w:val="255"/>
        </w:trPr>
        <w:tc>
          <w:tcPr>
            <w:tcW w:w="4529" w:type="pct"/>
            <w:gridSpan w:val="11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E7E6E6" w:fill="E7E6E6"/>
            <w:hideMark/>
          </w:tcPr>
          <w:p w14:paraId="781E360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MONDAY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hideMark/>
          </w:tcPr>
          <w:p w14:paraId="3A0CC03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en-IN"/>
              </w:rPr>
              <w:t> </w:t>
            </w:r>
          </w:p>
        </w:tc>
      </w:tr>
      <w:tr w:rsidR="00E57835" w:rsidRPr="00E57835" w14:paraId="5891A572" w14:textId="77777777" w:rsidTr="00E57835">
        <w:trPr>
          <w:trHeight w:val="255"/>
        </w:trPr>
        <w:tc>
          <w:tcPr>
            <w:tcW w:w="176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910B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A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2BBF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1</w:t>
            </w:r>
          </w:p>
        </w:tc>
        <w:tc>
          <w:tcPr>
            <w:tcW w:w="1405" w:type="pct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1756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WAVE LAB (ECLR-70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Gaurav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Verma</w:t>
            </w:r>
            <w:proofErr w:type="spellEnd"/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2C51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L L3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HSIR13-T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PROFESSIONAL ETHICS AND IPR</w:t>
            </w:r>
          </w:p>
        </w:tc>
        <w:tc>
          <w:tcPr>
            <w:tcW w:w="460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0E6A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icrowave Theory and Devices (ECPC70) (L),  L3 Prof  Karan Sharma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DEEA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8A5C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electronics &amp; VLSI Design (ECPC71) (L),  L1 Prof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Karamdeep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B9BF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igital Image Processing (ECPE71)  (L),  L1 Prof  Hemant Sharma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BAED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Wireless and Mobile Communication (ECPC72) (T),  L1 Prof N P Singh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06DD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icrowave Theory and Devices (ECPC70) (T),  L1 Prof  Karan Sharma</w:t>
            </w:r>
          </w:p>
        </w:tc>
      </w:tr>
      <w:tr w:rsidR="00E57835" w:rsidRPr="00E57835" w14:paraId="548D1AE8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84DB02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2B857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2</w:t>
            </w:r>
          </w:p>
        </w:tc>
        <w:tc>
          <w:tcPr>
            <w:tcW w:w="943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6A89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HDL LAB (ECLR-71)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T N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Sasamal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D76A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AEA6EF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4701BA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A33C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415932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07AF54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DDED08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DAF244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0A37DF21" w14:textId="77777777" w:rsidTr="00E57835">
        <w:trPr>
          <w:trHeight w:val="94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4E0807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6D4E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3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26C0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6EE5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1209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1D3806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FB0F7A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D983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15F244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FBE495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7D05B7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51124C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4AACCF1F" w14:textId="77777777" w:rsidTr="00E57835">
        <w:trPr>
          <w:trHeight w:val="255"/>
        </w:trPr>
        <w:tc>
          <w:tcPr>
            <w:tcW w:w="176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7AF9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B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7C29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4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1F8E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Wireless and Mobile Communication (ECPC72) (L),  L6 Prof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inder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Kumar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7413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electronics &amp; VLSI Design (ECPC71) (L),  L6 Prof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Karamdeep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CA4F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igital Image Processing (ECPE71)  (L),  L6 Prof  Hemant Sharma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2032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icrowave Theory and Devices (ECPC70) (L),  L6 Prof  Poonam Jindal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FE49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1405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0F3C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WAVE LAB (ECLR-70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B J Singh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6113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T L6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HSIR13-T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PROFESSIONAL ETHICS AND IPR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F034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E57835" w:rsidRPr="00E57835" w14:paraId="650EC340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92B16D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D824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5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B6BDC47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EE3448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58999B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0994EA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2CB6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1BB3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93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8A29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HDL LAB (ECLR-71)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Gaurav Saini            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628B18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7EE471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07D3EE38" w14:textId="77777777" w:rsidTr="00E57835">
        <w:trPr>
          <w:trHeight w:val="76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65665D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4B7C9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6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0DB3DC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DD44F6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AB67D7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BB47BF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C3D69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94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CA28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34C5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D55E48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8EC979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4240C338" w14:textId="77777777" w:rsidTr="00E57835">
        <w:trPr>
          <w:trHeight w:val="1020"/>
        </w:trPr>
        <w:tc>
          <w:tcPr>
            <w:tcW w:w="176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683D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C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D3429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7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6ED4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L L5 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HSIR13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PROFESSIONAL ETHICS AND IPR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A65B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Wireless and Mobile Communication (ECPC72) (L),  L5 Prof N P Singh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DB11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EB5D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3AD3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8D267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C6E7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Seminar (ECLR-72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T N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Sasamal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&amp;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Hemant Sharma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6BC2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Digital Image Processing (ECPE71)  (L),  L5 Prof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Ghanapriya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CCD6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electronics &amp; VLSI Design (ECPC71) (L),  L5 Prof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harmendra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 Singh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FD87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</w:tr>
      <w:tr w:rsidR="00E57835" w:rsidRPr="00E57835" w14:paraId="16BE89AB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8E21B2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F882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8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506F585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05AF62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601B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BBAE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DA3A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B396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6A739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B9F805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6CA824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7B3C20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162A9201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B42A22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118F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9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E89C6B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C58E09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6CEF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E3EC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A635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178F7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A617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EAD65E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2ECBCF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4DA11D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1D4AD911" w14:textId="77777777" w:rsidTr="00E57835">
        <w:trPr>
          <w:trHeight w:val="255"/>
        </w:trPr>
        <w:tc>
          <w:tcPr>
            <w:tcW w:w="4529" w:type="pct"/>
            <w:gridSpan w:val="11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E7E6E6" w:fill="E7E6E6"/>
            <w:vAlign w:val="center"/>
            <w:hideMark/>
          </w:tcPr>
          <w:p w14:paraId="7A2FFA3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TUESDAY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1D9FFA1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E57835" w:rsidRPr="00E57835" w14:paraId="2CE3D290" w14:textId="77777777" w:rsidTr="00E57835">
        <w:trPr>
          <w:trHeight w:val="255"/>
        </w:trPr>
        <w:tc>
          <w:tcPr>
            <w:tcW w:w="176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6334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A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AC77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1</w:t>
            </w:r>
          </w:p>
        </w:tc>
        <w:tc>
          <w:tcPr>
            <w:tcW w:w="943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23C47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HDL LAB (ECLR-71)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T N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Sasamal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F3DC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271F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OE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A9C5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CBBC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Wireless and Mobile Communication (ECPC72) (L),  L2 Prof N P Singh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D8D8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electronics &amp; VLSI Design (ECPC71) (L),  L2 Prof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Karamdeep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B36C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icrowave Theory and Devices (ECPC70) (L),  L2 Prof  Karan Sharma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2509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B26F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E57835" w:rsidRPr="00E57835" w14:paraId="57F04E92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11B48E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8880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2</w:t>
            </w:r>
          </w:p>
        </w:tc>
        <w:tc>
          <w:tcPr>
            <w:tcW w:w="1405" w:type="pct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813B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WAVE LAB (ECLR-70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Gaurav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Verma</w:t>
            </w:r>
            <w:proofErr w:type="spellEnd"/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3A42A1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AF5D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55899B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8CACCB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CDA509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413A71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BC850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78F44685" w14:textId="77777777" w:rsidTr="00E57835">
        <w:trPr>
          <w:trHeight w:val="1020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032901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8EFC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3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31B5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C394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E823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25F942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80FD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E3E9FE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949509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2632FD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7F0102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566F2F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30766450" w14:textId="77777777" w:rsidTr="00E57835">
        <w:trPr>
          <w:trHeight w:val="255"/>
        </w:trPr>
        <w:tc>
          <w:tcPr>
            <w:tcW w:w="176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2649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B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A9E1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4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FEE5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icrowave Theory and Devices (ECPC70) (T),  L5 Prof  Poonam Jindal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831FE" w14:textId="77777777" w:rsidR="00E57835" w:rsidRPr="00E57835" w:rsidRDefault="00E57835" w:rsidP="00E57835">
            <w:pPr>
              <w:spacing w:after="24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igital Image Processing (ECPE71)  (L),  L5 Prof  Hemant Sharma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28669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L5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HSIR13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PROFESSIONAL ETHICS AND IPR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EB3945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0DEB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CD35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*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5A2A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EA57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F495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D371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E57835" w:rsidRPr="00E57835" w14:paraId="56307ACD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F32282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FC01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5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9F8737D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737366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1F0CF7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410B6B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FB76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1405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ABDD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WAVE LAB (ECLR-70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Pankaj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Verma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        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226E8C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F7D197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521F2C92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E3E88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B9B7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6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690990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A0BC98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6FE08C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061FB8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BACE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94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54307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HDL LAB (ECLR-71)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Ashutosh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Nandi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9626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90AA76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E84EAE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41FDFEF4" w14:textId="77777777" w:rsidTr="00E57835">
        <w:trPr>
          <w:trHeight w:val="255"/>
        </w:trPr>
        <w:tc>
          <w:tcPr>
            <w:tcW w:w="176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DC23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C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FB3E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7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4B60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7E49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A2C1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CAF62E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30B8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E9C4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icrowave Theory and Devices (ECPC70) (L),  L5 Prof  Sandeep Santosh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D2B66" w14:textId="77777777" w:rsidR="00E57835" w:rsidRPr="00E57835" w:rsidRDefault="00E57835" w:rsidP="00E57835">
            <w:pPr>
              <w:spacing w:after="24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electronics &amp; VLSI Design (ECPC71) (L),  L5 Prof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harmendra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 Singh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6D45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Wireless and Mobile Communication (ECPC72) (T),  L5 Prof N P Singh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C600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T L5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HSIR13-T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PROFESSIONAL ETHICS AND IPR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D9BC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E57835" w:rsidRPr="00E57835" w14:paraId="601D22F9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2AB26E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C03F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8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225E7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4E7B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9EDF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5ABCBB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6F48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E09BEB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CA56EC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75595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F0AAD4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D67397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752FDA1C" w14:textId="77777777" w:rsidTr="00E57835">
        <w:trPr>
          <w:trHeight w:val="106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D3905C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5F47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9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020F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CA1B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55727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Seminar (ECLR-72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K D Singh &amp;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Hemant Sharma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4D534D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18C8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F93C42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899DAC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72A655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63AC00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CA3A69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3E7CDB0B" w14:textId="77777777" w:rsidTr="00E57835">
        <w:trPr>
          <w:trHeight w:val="255"/>
        </w:trPr>
        <w:tc>
          <w:tcPr>
            <w:tcW w:w="4529" w:type="pct"/>
            <w:gridSpan w:val="11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E7E6E6" w:fill="E7E6E6"/>
            <w:vAlign w:val="center"/>
            <w:hideMark/>
          </w:tcPr>
          <w:p w14:paraId="47CF49B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lastRenderedPageBreak/>
              <w:t>WEDNESDAY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764B36A9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E57835" w:rsidRPr="00E57835" w14:paraId="79E82FF0" w14:textId="77777777" w:rsidTr="00E57835">
        <w:trPr>
          <w:trHeight w:val="255"/>
        </w:trPr>
        <w:tc>
          <w:tcPr>
            <w:tcW w:w="176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C135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A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E71A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1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B025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581F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electronics &amp; VLSI Design (ECPC71) (L),  L2 Prof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Karamdeep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6FF8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icrowave Theory and Devices (ECPC70) (L),  L3 Prof  Karan Sharma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6879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igital Image Processing (ECPE71)  (L),  L3 Prof  Hemant Sharma</w:t>
            </w:r>
          </w:p>
        </w:tc>
        <w:tc>
          <w:tcPr>
            <w:tcW w:w="460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C445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Wireless and Mobile Communication (ECPC72) (L),  L3 Prof N P Singh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7401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33EF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353B74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A794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T L2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HSIR13-T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PROFESSIONAL ETHICS AND IPR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A8C6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electronics &amp; VLSI Design (ECPC71) (T),  L2 Prof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Karamdeep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</w:tr>
      <w:tr w:rsidR="00E57835" w:rsidRPr="00E57835" w14:paraId="2DBD6157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840E2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F299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2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C17C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79A396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8566FE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CCEC46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116A4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E69E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23C2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E599D3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F16861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3E0E74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0F0F95E1" w14:textId="77777777" w:rsidTr="00E57835">
        <w:trPr>
          <w:trHeight w:val="780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4C2158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8058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3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9271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8CB04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52C23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F0D96C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D1D53B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E1FD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821B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 xml:space="preserve">Seminar (ECLR-72) </w:t>
            </w:r>
            <w:proofErr w:type="spellStart"/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 xml:space="preserve"> Karan Sharma &amp; </w:t>
            </w:r>
            <w:proofErr w:type="spellStart"/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 xml:space="preserve"> D K Sharma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241720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C0FBAB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83A9A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14EFAE72" w14:textId="77777777" w:rsidTr="00E57835">
        <w:trPr>
          <w:trHeight w:val="255"/>
        </w:trPr>
        <w:tc>
          <w:tcPr>
            <w:tcW w:w="176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58D09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B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08A3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4</w:t>
            </w:r>
          </w:p>
        </w:tc>
        <w:tc>
          <w:tcPr>
            <w:tcW w:w="943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3CBD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HDL LAB (ECLR-71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Ashutosh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Nandi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062E7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F29A9" w14:textId="77777777" w:rsidR="00E57835" w:rsidRPr="00E57835" w:rsidRDefault="00E57835" w:rsidP="00E57835">
            <w:pPr>
              <w:spacing w:after="24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electronics &amp; VLSI Design (ECPC71) (L),  L5 Prof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Karamdeep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60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E07E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Wireless and Mobile Communication (ECPC72) (L),  L5 Prof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inder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Kumar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1AB5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6151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wave Theory and Devices (ECPC70) (L),  L5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Poonam Jindal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DE33AC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33CE9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4954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E57835" w:rsidRPr="00E57835" w14:paraId="06C642A8" w14:textId="77777777" w:rsidTr="00E57835">
        <w:trPr>
          <w:trHeight w:val="1020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04033C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CFB0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5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5FF8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981D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 xml:space="preserve">Seminar (ECLR-72) </w:t>
            </w:r>
            <w:proofErr w:type="spellStart"/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 xml:space="preserve"> B J Singh &amp; </w:t>
            </w:r>
            <w:proofErr w:type="spellStart"/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 xml:space="preserve"> Karan Sharma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5EE3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619DA8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EA2DC5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EA9C15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72B057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6E3C3D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DDA8FD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A8B21F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208A6EE5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F7D00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4110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6</w:t>
            </w:r>
          </w:p>
        </w:tc>
        <w:tc>
          <w:tcPr>
            <w:tcW w:w="1405" w:type="pct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D2E67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WAVE LAB (ECLR-70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Chhagan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Charan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                       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29F37E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6F0CF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50C0DC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03980E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7ED2CA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D6B4CC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E2BD72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5437A762" w14:textId="77777777" w:rsidTr="00E57835">
        <w:trPr>
          <w:trHeight w:val="255"/>
        </w:trPr>
        <w:tc>
          <w:tcPr>
            <w:tcW w:w="176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D0EA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C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8C14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7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B0D05" w14:textId="77777777" w:rsidR="00E57835" w:rsidRPr="00E57835" w:rsidRDefault="00E57835" w:rsidP="00E57835">
            <w:pPr>
              <w:spacing w:after="24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electronics &amp; VLSI Design (ECPC71) (L),  L5 Prof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harmendra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 Singh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F3EF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Wireless and Mobile Communication (ECPC72) (L),  L5 Prof N P Singh</w:t>
            </w:r>
          </w:p>
        </w:tc>
        <w:tc>
          <w:tcPr>
            <w:tcW w:w="93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ECAB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HDL LAB (ECLR-71)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T N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Sasamal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3B18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1405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EB38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WAVE LAB (ECLR-70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B J Singh 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B1FE2" w14:textId="77777777" w:rsidR="00E57835" w:rsidRPr="00E57835" w:rsidRDefault="00E57835" w:rsidP="00E57835">
            <w:pPr>
              <w:spacing w:after="24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Digital Image Processing (ECPE71)  (L),  L5 Prof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Ghanapriya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71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2FE0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icrowave Theory and Devices (ECPC70) (T),  L5 Prof  Sandeep Santosh</w:t>
            </w:r>
          </w:p>
        </w:tc>
      </w:tr>
      <w:tr w:rsidR="00E57835" w:rsidRPr="00E57835" w14:paraId="3E1BE354" w14:textId="77777777" w:rsidTr="00E57835">
        <w:trPr>
          <w:trHeight w:val="1020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1D42D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98BE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8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9891C1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1C707A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3F09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14C2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2A38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9119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5B97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990C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Seminar (ECLR-72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Gaurav Saini &amp;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K D Singh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A40E1D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BE56FC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53C73736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ECE8ED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0BD0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9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4501207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D06CC9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1394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A377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ICROWAVE (P)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ECLR70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F491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2F3C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4CF1AF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4B6C38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839A68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5E61D527" w14:textId="77777777" w:rsidTr="00E57835">
        <w:trPr>
          <w:trHeight w:val="255"/>
        </w:trPr>
        <w:tc>
          <w:tcPr>
            <w:tcW w:w="4529" w:type="pct"/>
            <w:gridSpan w:val="11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E7E6E6" w:fill="E7E6E6"/>
            <w:vAlign w:val="center"/>
            <w:hideMark/>
          </w:tcPr>
          <w:p w14:paraId="1C9DEBA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THURSDAY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E7E6E6" w:fill="E7E6E6"/>
            <w:vAlign w:val="center"/>
            <w:hideMark/>
          </w:tcPr>
          <w:p w14:paraId="7165830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E57835" w:rsidRPr="00E57835" w14:paraId="17DA07FD" w14:textId="77777777" w:rsidTr="00E57835">
        <w:trPr>
          <w:trHeight w:val="1125"/>
        </w:trPr>
        <w:tc>
          <w:tcPr>
            <w:tcW w:w="176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B190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A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AFB0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1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E0AB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D3AE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ACEB9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9584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OE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BDFF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D3BC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Seminar (ECLR-72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R K Sharma &amp;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Ghanapriya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B7B7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*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D52B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AE3F7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8380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E57835" w:rsidRPr="00E57835" w14:paraId="5965E5F4" w14:textId="77777777" w:rsidTr="00E57835">
        <w:trPr>
          <w:trHeight w:val="900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71252B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B953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2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7904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7E4D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1EFB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E6AF8D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98D2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94F0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9F0C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Seminar (ECLR-72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Umesh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Ghanekar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&amp;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B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B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Rao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5BF7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9FA156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FD16F2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3D851278" w14:textId="77777777" w:rsidTr="00E57835">
        <w:trPr>
          <w:trHeight w:val="28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33A9A4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FD6E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3</w:t>
            </w:r>
          </w:p>
        </w:tc>
        <w:tc>
          <w:tcPr>
            <w:tcW w:w="1405" w:type="pct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49CC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WAVE LAB (ECLR-70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Pankaj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Verma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        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5F9354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3BBD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A9F3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A048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C6DD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4E669C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C34D9A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21F71B15" w14:textId="77777777" w:rsidTr="00E57835">
        <w:trPr>
          <w:trHeight w:val="255"/>
        </w:trPr>
        <w:tc>
          <w:tcPr>
            <w:tcW w:w="176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2537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B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80BB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4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53F8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2B05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351B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83CDF4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0BAA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51DD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electronics &amp; VLSI Design (ECPC71) (L),  L5 Prof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Karamdeep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6890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igital Image Processing (ECPE71)  (L),  L5 Prof  Hemant Sharma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4067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L5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HSIR13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PROFESSIONAL ETHICS AND IPR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A030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electronics &amp; VLSI Design (ECPC71) (T),  L5 Prof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Karamdeep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271D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Wireless and Mobile Communication (ECPC72) (T), L5 Prof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inder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Kumar</w:t>
            </w:r>
          </w:p>
        </w:tc>
      </w:tr>
      <w:tr w:rsidR="00E57835" w:rsidRPr="00E57835" w14:paraId="1701A256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D6A868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764F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5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920A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5DCF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9C73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7C75A1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9637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2B0050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B7DC99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96A3C4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1542EF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B5B586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09AC5B0C" w14:textId="77777777" w:rsidTr="00E57835">
        <w:trPr>
          <w:trHeight w:val="8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BD69C0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EC08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6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D6D8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F0C5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91F9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6E210C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6BBD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9162A7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826CF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9A564F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EDD8BD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A07B70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56159935" w14:textId="77777777" w:rsidTr="00E57835">
        <w:trPr>
          <w:trHeight w:val="255"/>
        </w:trPr>
        <w:tc>
          <w:tcPr>
            <w:tcW w:w="176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D894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C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8C2F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7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D14F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Wireless and Mobile Communication (ECPC72) (L),  L5 Prof N P Singh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B06C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FC41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53020C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932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24FB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HDL (P)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ECLR71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8F2A7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1BC1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L L6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AC7B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icrowave Theory and Devices (ECPC70) (L),  L6 Prof  Sandeep Santosh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D1BF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electronics &amp; VLSI Design (ECPC71) (T),  L6 Prof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harmendra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 Singh</w:t>
            </w:r>
          </w:p>
        </w:tc>
      </w:tr>
      <w:tr w:rsidR="00E57835" w:rsidRPr="00E57835" w14:paraId="483BACDA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A369FD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5B95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8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7435148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236D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E770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380AF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8DED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A0B1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93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94109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HDL LAB (ECLR-71)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hweta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eena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       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F0C684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FCA467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71D416F0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631232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DCA5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9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07BAE7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93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A073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HDL LAB (ECLR-71)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hamendra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 Yadav        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136D8C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E5FE9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1405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2558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 xml:space="preserve">MICROWAVE LAB (ECLR-70) </w:t>
            </w:r>
            <w:proofErr w:type="spellStart"/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 xml:space="preserve"> Karan Sharma         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E6B989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6892CA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50CAE00E" w14:textId="77777777" w:rsidTr="00E57835">
        <w:trPr>
          <w:trHeight w:val="255"/>
        </w:trPr>
        <w:tc>
          <w:tcPr>
            <w:tcW w:w="4529" w:type="pct"/>
            <w:gridSpan w:val="11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E7E6E6" w:fill="E7E6E6"/>
            <w:vAlign w:val="center"/>
            <w:hideMark/>
          </w:tcPr>
          <w:p w14:paraId="7080E0E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lastRenderedPageBreak/>
              <w:t>FRIDAY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1B42127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E57835" w:rsidRPr="00E57835" w14:paraId="606E27A4" w14:textId="77777777" w:rsidTr="00E57835">
        <w:trPr>
          <w:trHeight w:val="255"/>
        </w:trPr>
        <w:tc>
          <w:tcPr>
            <w:tcW w:w="176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252D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A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13FE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1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D3811" w14:textId="77777777" w:rsidR="00E57835" w:rsidRPr="00E57835" w:rsidRDefault="00E57835" w:rsidP="00E57835">
            <w:pPr>
              <w:spacing w:after="24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igital Image Processing (ECPE71)  (L),  L2 Prof  Hemant Sharma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CB20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Wireless and Mobile Communication (ECPC72) (L),  L2 Prof N P Singh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685D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L L2 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HSIR13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PROFESSIONAL ETHICS AND IPR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883A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OE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FB0F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544B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*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9ABB9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D952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EB9F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08A8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E57835" w:rsidRPr="00E57835" w14:paraId="6A4AE472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F3A1EE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8221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2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C61C01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12774F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780CCF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90256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705AE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1BF5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5A83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2663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986D4D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A5FF96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62566A68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2AEA24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5432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3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2CE852B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D76D1C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817E46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D618A0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B79C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94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AD3D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HDL LAB (ECLR-71)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R K Sharma       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D496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14CE27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3585B0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24731746" w14:textId="77777777" w:rsidTr="00E57835">
        <w:trPr>
          <w:trHeight w:val="930"/>
        </w:trPr>
        <w:tc>
          <w:tcPr>
            <w:tcW w:w="176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CFDD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B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2BD5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4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711E5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63CC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icrowave Theory and Devices (ECPC70) (L),  L6 Prof  Poonam Jindal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5ABA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Wireless and Mobile Communication (ECPC72) (L),  L6 Prof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inder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Kumar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67031B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EE9B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7FEB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Seminar (ECLR-72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Vikas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Mittal &amp;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D S Yadav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2D2D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0978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283F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C8339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E57835" w:rsidRPr="00E57835" w14:paraId="4D8BA00F" w14:textId="77777777" w:rsidTr="00E57835">
        <w:trPr>
          <w:trHeight w:val="450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508BC1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E5537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5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7DA3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AC96BB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1F3084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9514B8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8855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185F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E6479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151D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FCB34B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76FB17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6DEEECD9" w14:textId="77777777" w:rsidTr="00E57835">
        <w:trPr>
          <w:trHeight w:val="960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883F49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0933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6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C413A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6F45C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D435D0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213CA9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0FFE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618F6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85941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Seminar (ECLR-72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Poonam Jindal &amp;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B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B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Rao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4DBD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F1CC86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400439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3B006616" w14:textId="77777777" w:rsidTr="00E57835">
        <w:trPr>
          <w:trHeight w:val="255"/>
        </w:trPr>
        <w:tc>
          <w:tcPr>
            <w:tcW w:w="176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141A3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C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FC6F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7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170E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Digital Image Processing (ECPE71)  (L),  L5 Prof 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Ghanapriya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68B4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L L5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HSIR13</w:t>
            </w: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br/>
              <w:t xml:space="preserve"> PROFESSIONAL ETHICS AND IPR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A2DA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icrowave Theory and Devices (ECPC70) (L),  L5 Prof  Sandeep Santosh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E58FF2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00690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89F5F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6F04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CBBC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D391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3A867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E57835" w:rsidRPr="00E57835" w14:paraId="2E0600CF" w14:textId="77777777" w:rsidTr="00E57835">
        <w:trPr>
          <w:trHeight w:val="255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593EB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7114D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8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EF7A42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2142A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3C4F19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B342A2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FFE72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1405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11AB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WAVE LAB (ECLR-70) </w:t>
            </w:r>
            <w:proofErr w:type="spellStart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Karan Sharma         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8B3E11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D8FA45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  <w:tr w:rsidR="00E57835" w:rsidRPr="00E57835" w14:paraId="5EA1FB56" w14:textId="77777777" w:rsidTr="00E57835">
        <w:trPr>
          <w:trHeight w:val="840"/>
        </w:trPr>
        <w:tc>
          <w:tcPr>
            <w:tcW w:w="176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59D393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6881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9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76FC474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D077C5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8FB468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08CCB9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2D854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E57835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209EC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382CB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D7A58" w14:textId="77777777" w:rsidR="00E57835" w:rsidRPr="00E57835" w:rsidRDefault="00E57835" w:rsidP="00E57835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E57835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DB3838" w14:textId="77777777" w:rsidR="00E57835" w:rsidRPr="00E57835" w:rsidRDefault="00E57835" w:rsidP="00E57835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1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08834E" w14:textId="77777777" w:rsidR="00E57835" w:rsidRPr="00E57835" w:rsidRDefault="00E57835" w:rsidP="00E57835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</w:p>
        </w:tc>
      </w:tr>
    </w:tbl>
    <w:p w14:paraId="0598D479" w14:textId="1FBFCBE3" w:rsidR="00E57835" w:rsidRPr="00E57835" w:rsidRDefault="00E57835" w:rsidP="00804F99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BFD9956" w14:textId="2222BE54" w:rsidR="00E57835" w:rsidRPr="00E57835" w:rsidRDefault="00E57835" w:rsidP="00804F99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9EC631A" w14:textId="4E7D5A8C" w:rsidR="00E57835" w:rsidRPr="00E57835" w:rsidRDefault="00E57835" w:rsidP="00804F99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A079BD4" w14:textId="328894D1" w:rsidR="00E57835" w:rsidRPr="00E57835" w:rsidRDefault="00E57835" w:rsidP="00804F99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CC1D757" w14:textId="44EE3566" w:rsidR="00E57835" w:rsidRPr="00E57835" w:rsidRDefault="00E57835" w:rsidP="00804F99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1835211" w14:textId="77777777" w:rsidR="00E57835" w:rsidRPr="00E57835" w:rsidRDefault="00E57835" w:rsidP="00804F99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605F2D6" w14:textId="4E00504D" w:rsidR="005D3362" w:rsidRPr="00E57835" w:rsidRDefault="005D3362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7D158A5D" w14:textId="5E8712E5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7EECC789" w14:textId="50DFC891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341E3ACB" w14:textId="6D7AABFA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6247EDF" w14:textId="06ACDBB1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3074C2DC" w14:textId="2356AAB3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4EDF53E4" w14:textId="0C84266B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44C29A9B" w14:textId="47763364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C9E5647" w14:textId="45E0AC78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7455E65" w14:textId="43228FC2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FF1E59D" w14:textId="48463946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49101915" w14:textId="6C3B7E59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416B127F" w14:textId="6D55DC94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1FC07D7" w14:textId="6F57C918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5CA8379" w14:textId="00992087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0D8195B7" w14:textId="1BBAF287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6DF6EC4C" w14:textId="77777777" w:rsidR="00E57835" w:rsidRPr="00E57835" w:rsidRDefault="00E5783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4B9BA712" w14:textId="7E2026EB" w:rsidR="007A17A5" w:rsidRPr="00E57835" w:rsidRDefault="007A17A5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C32D6F2" w14:textId="77777777" w:rsidR="00535C69" w:rsidRPr="00E57835" w:rsidRDefault="00535C69" w:rsidP="005E0FA3">
      <w:pPr>
        <w:jc w:val="center"/>
        <w:rPr>
          <w:rFonts w:ascii="Verdana" w:hAnsi="Verdana" w:cs="Arial"/>
          <w:sz w:val="14"/>
          <w:szCs w:val="14"/>
        </w:rPr>
      </w:pPr>
    </w:p>
    <w:p w14:paraId="20AC5D23" w14:textId="77777777" w:rsidR="00C91C63" w:rsidRPr="00E57835" w:rsidRDefault="00C91C63" w:rsidP="005E0FA3">
      <w:pPr>
        <w:jc w:val="center"/>
        <w:rPr>
          <w:rFonts w:ascii="Verdana" w:hAnsi="Verdana" w:cs="Arial"/>
          <w:sz w:val="14"/>
          <w:szCs w:val="14"/>
        </w:rPr>
      </w:pPr>
    </w:p>
    <w:p w14:paraId="6C00A424" w14:textId="053967E4" w:rsidR="00B70066" w:rsidRPr="00E57835" w:rsidRDefault="00B70066" w:rsidP="00E21E65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E57835">
        <w:rPr>
          <w:rFonts w:ascii="Arial" w:hAnsi="Arial" w:cs="Arial"/>
          <w:b/>
          <w:sz w:val="18"/>
          <w:u w:val="single"/>
        </w:rPr>
        <w:lastRenderedPageBreak/>
        <w:t>I</w:t>
      </w:r>
      <w:r w:rsidR="005E0FA3" w:rsidRPr="00E57835">
        <w:rPr>
          <w:rFonts w:ascii="Arial" w:hAnsi="Arial" w:cs="Arial"/>
          <w:b/>
          <w:sz w:val="18"/>
          <w:u w:val="single"/>
        </w:rPr>
        <w:t>NFORMATION TECHNOLOGY</w:t>
      </w:r>
    </w:p>
    <w:p w14:paraId="06533DD8" w14:textId="07F1F923" w:rsidR="00E57835" w:rsidRPr="00E57835" w:rsidRDefault="00E57835" w:rsidP="00E57835">
      <w:pPr>
        <w:spacing w:after="0" w:line="240" w:lineRule="auto"/>
        <w:rPr>
          <w:rFonts w:ascii="Arial" w:hAnsi="Arial" w:cs="Arial"/>
          <w:b/>
          <w:sz w:val="18"/>
          <w:u w:val="single"/>
        </w:rPr>
      </w:pPr>
      <w:r w:rsidRPr="00E57835">
        <w:rPr>
          <w:rFonts w:ascii="Arial" w:hAnsi="Arial" w:cs="Arial"/>
          <w:b/>
          <w:sz w:val="18"/>
        </w:rPr>
        <w:t xml:space="preserve">Departmental Coordinators: </w:t>
      </w:r>
      <w:proofErr w:type="spellStart"/>
      <w:r w:rsidRPr="00E57835">
        <w:rPr>
          <w:rFonts w:ascii="Arial" w:hAnsi="Arial" w:cs="Arial"/>
          <w:b/>
          <w:sz w:val="18"/>
        </w:rPr>
        <w:t>Dr.</w:t>
      </w:r>
      <w:proofErr w:type="spellEnd"/>
      <w:r w:rsidRPr="00E57835">
        <w:rPr>
          <w:rFonts w:ascii="Arial" w:hAnsi="Arial" w:cs="Arial"/>
          <w:b/>
          <w:sz w:val="18"/>
        </w:rPr>
        <w:t xml:space="preserve"> Bharti Sinh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1"/>
        <w:gridCol w:w="317"/>
        <w:gridCol w:w="1431"/>
        <w:gridCol w:w="1431"/>
        <w:gridCol w:w="1370"/>
        <w:gridCol w:w="58"/>
        <w:gridCol w:w="1434"/>
        <w:gridCol w:w="1431"/>
        <w:gridCol w:w="1431"/>
        <w:gridCol w:w="1431"/>
        <w:gridCol w:w="1431"/>
        <w:gridCol w:w="68"/>
        <w:gridCol w:w="1366"/>
        <w:gridCol w:w="1428"/>
      </w:tblGrid>
      <w:tr w:rsidR="00E57835" w:rsidRPr="00E57835" w14:paraId="01076341" w14:textId="560F5395" w:rsidTr="009C56D6">
        <w:trPr>
          <w:tblHeader/>
        </w:trPr>
        <w:tc>
          <w:tcPr>
            <w:tcW w:w="350" w:type="pct"/>
            <w:gridSpan w:val="2"/>
            <w:shd w:val="clear" w:color="auto" w:fill="E7E6E6" w:themeFill="background2"/>
            <w:vAlign w:val="center"/>
          </w:tcPr>
          <w:p w14:paraId="06C923EE" w14:textId="23C6DBFA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465" w:type="pct"/>
            <w:shd w:val="clear" w:color="auto" w:fill="E7E6E6" w:themeFill="background2"/>
            <w:vAlign w:val="center"/>
          </w:tcPr>
          <w:p w14:paraId="6D740A25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5" w:type="pct"/>
            <w:shd w:val="clear" w:color="auto" w:fill="E7E6E6" w:themeFill="background2"/>
            <w:vAlign w:val="center"/>
          </w:tcPr>
          <w:p w14:paraId="17B61F7C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4" w:type="pct"/>
            <w:gridSpan w:val="2"/>
            <w:shd w:val="clear" w:color="auto" w:fill="E7E6E6" w:themeFill="background2"/>
            <w:vAlign w:val="center"/>
          </w:tcPr>
          <w:p w14:paraId="40E29D35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6" w:type="pct"/>
            <w:shd w:val="clear" w:color="auto" w:fill="E7E6E6" w:themeFill="background2"/>
            <w:vAlign w:val="center"/>
          </w:tcPr>
          <w:p w14:paraId="50B5C6D4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5" w:type="pct"/>
            <w:shd w:val="clear" w:color="auto" w:fill="E7E6E6" w:themeFill="background2"/>
            <w:vAlign w:val="center"/>
          </w:tcPr>
          <w:p w14:paraId="6899A547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5" w:type="pct"/>
            <w:shd w:val="clear" w:color="auto" w:fill="E7E6E6" w:themeFill="background2"/>
            <w:vAlign w:val="center"/>
          </w:tcPr>
          <w:p w14:paraId="69669511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5" w:type="pct"/>
            <w:shd w:val="clear" w:color="auto" w:fill="E7E6E6" w:themeFill="background2"/>
            <w:vAlign w:val="center"/>
          </w:tcPr>
          <w:p w14:paraId="1F71AC2E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5" w:type="pct"/>
            <w:shd w:val="clear" w:color="auto" w:fill="E7E6E6" w:themeFill="background2"/>
            <w:vAlign w:val="center"/>
          </w:tcPr>
          <w:p w14:paraId="66E735FA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6" w:type="pct"/>
            <w:gridSpan w:val="2"/>
            <w:shd w:val="clear" w:color="auto" w:fill="E7E6E6" w:themeFill="background2"/>
            <w:vAlign w:val="center"/>
          </w:tcPr>
          <w:p w14:paraId="4F0EACC8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64" w:type="pct"/>
            <w:shd w:val="clear" w:color="auto" w:fill="E7E6E6" w:themeFill="background2"/>
          </w:tcPr>
          <w:p w14:paraId="25066860" w14:textId="133B42F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0</w:t>
            </w:r>
          </w:p>
        </w:tc>
      </w:tr>
      <w:tr w:rsidR="00E57835" w:rsidRPr="00E57835" w14:paraId="6776854D" w14:textId="01DEFE46" w:rsidTr="009C56D6">
        <w:tc>
          <w:tcPr>
            <w:tcW w:w="4536" w:type="pct"/>
            <w:gridSpan w:val="13"/>
            <w:shd w:val="clear" w:color="auto" w:fill="E7E6E6" w:themeFill="background2"/>
            <w:vAlign w:val="center"/>
          </w:tcPr>
          <w:p w14:paraId="13776BFD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  <w:tc>
          <w:tcPr>
            <w:tcW w:w="464" w:type="pct"/>
            <w:shd w:val="clear" w:color="auto" w:fill="E7E6E6" w:themeFill="background2"/>
          </w:tcPr>
          <w:p w14:paraId="62CD7D46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0C06A37A" w14:textId="004BC8F8" w:rsidTr="00C06745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48E4CFC0" w14:textId="1658BD50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03" w:type="pct"/>
            <w:vAlign w:val="center"/>
          </w:tcPr>
          <w:p w14:paraId="0D02C2C8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5" w:type="pct"/>
            <w:vAlign w:val="center"/>
          </w:tcPr>
          <w:p w14:paraId="3DF737D1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0251980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0" w:type="pct"/>
            <w:gridSpan w:val="3"/>
            <w:vAlign w:val="center"/>
          </w:tcPr>
          <w:p w14:paraId="28C39367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MACHINE LEARNING(P)</w:t>
            </w:r>
          </w:p>
          <w:p w14:paraId="322B7A1E" w14:textId="3EB5B3FF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ITPC41</w:t>
            </w:r>
          </w:p>
        </w:tc>
        <w:tc>
          <w:tcPr>
            <w:tcW w:w="465" w:type="pct"/>
            <w:vAlign w:val="center"/>
          </w:tcPr>
          <w:p w14:paraId="48F8A98A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09E8E3B8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  <w:p w14:paraId="068CE868" w14:textId="292506E9" w:rsidR="009C56D6" w:rsidRPr="00E57835" w:rsidRDefault="009C56D6" w:rsidP="00175F5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66BC8604" w14:textId="07F108BA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87" w:type="pct"/>
            <w:gridSpan w:val="2"/>
            <w:vMerge w:val="restart"/>
            <w:vAlign w:val="center"/>
          </w:tcPr>
          <w:p w14:paraId="696E360C" w14:textId="44E88D41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44" w:type="pct"/>
            <w:vMerge w:val="restart"/>
            <w:vAlign w:val="center"/>
          </w:tcPr>
          <w:p w14:paraId="7FDC0450" w14:textId="77777777" w:rsidR="009C56D6" w:rsidRPr="00E57835" w:rsidRDefault="00C06745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L3</w:t>
            </w:r>
          </w:p>
          <w:p w14:paraId="448FCA17" w14:textId="7F2F3CAC" w:rsidR="00F557C4" w:rsidRPr="00E57835" w:rsidRDefault="00F557C4" w:rsidP="00F557C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3-T</w:t>
            </w:r>
          </w:p>
          <w:p w14:paraId="441C4818" w14:textId="0DAA02CE" w:rsidR="00AD782A" w:rsidRPr="00E57835" w:rsidRDefault="00F557C4" w:rsidP="00F557C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PROFESSIONAL ETHICS AND IPR </w:t>
            </w:r>
          </w:p>
        </w:tc>
        <w:tc>
          <w:tcPr>
            <w:tcW w:w="464" w:type="pct"/>
            <w:vMerge w:val="restart"/>
            <w:vAlign w:val="center"/>
          </w:tcPr>
          <w:p w14:paraId="766970BD" w14:textId="0D9E0AB1" w:rsidR="009C56D6" w:rsidRPr="00E57835" w:rsidRDefault="00C06745" w:rsidP="00C0674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L3</w:t>
            </w:r>
          </w:p>
        </w:tc>
      </w:tr>
      <w:tr w:rsidR="00E57835" w:rsidRPr="00E57835" w14:paraId="7AFE887C" w14:textId="4616E7AA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75BA423A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058BB325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5" w:type="pct"/>
            <w:vAlign w:val="center"/>
          </w:tcPr>
          <w:p w14:paraId="5B644085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300C235B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0" w:type="pct"/>
            <w:gridSpan w:val="3"/>
            <w:vAlign w:val="center"/>
          </w:tcPr>
          <w:p w14:paraId="2CFCA298" w14:textId="14A867E8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DATA STRUCTURES AND ALGORITHMS (P) ITPC45</w:t>
            </w:r>
          </w:p>
        </w:tc>
        <w:tc>
          <w:tcPr>
            <w:tcW w:w="465" w:type="pct"/>
            <w:vAlign w:val="center"/>
          </w:tcPr>
          <w:p w14:paraId="72F65DFC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7080724C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0AADC13A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/>
            <w:vAlign w:val="center"/>
          </w:tcPr>
          <w:p w14:paraId="46DA8C09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493B176D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77C24749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547C8F0" w14:textId="7335B640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11C6FFBA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1A4D2DA8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5" w:type="pct"/>
            <w:vAlign w:val="center"/>
          </w:tcPr>
          <w:p w14:paraId="1DDD4A85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D80848A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56699320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2B3E092B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05F28899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446EFE1E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7117A900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/>
            <w:vAlign w:val="center"/>
          </w:tcPr>
          <w:p w14:paraId="33BB589E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3543635D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6E9DA378" w14:textId="77777777" w:rsidR="009C56D6" w:rsidRPr="00E57835" w:rsidRDefault="009C56D6" w:rsidP="002C21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C182005" w14:textId="309513ED" w:rsidTr="009C56D6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5DF49D71" w14:textId="14B32EEB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03" w:type="pct"/>
            <w:vAlign w:val="center"/>
          </w:tcPr>
          <w:p w14:paraId="0C48D47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930" w:type="pct"/>
            <w:gridSpan w:val="2"/>
            <w:vAlign w:val="center"/>
          </w:tcPr>
          <w:p w14:paraId="16852A3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MACHINE LEARNING(P)</w:t>
            </w:r>
          </w:p>
          <w:p w14:paraId="706CBD2B" w14:textId="0DB21990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ITPC41</w:t>
            </w:r>
          </w:p>
        </w:tc>
        <w:tc>
          <w:tcPr>
            <w:tcW w:w="445" w:type="pct"/>
            <w:vMerge w:val="restart"/>
            <w:vAlign w:val="center"/>
          </w:tcPr>
          <w:p w14:paraId="16A21BF3" w14:textId="4E36BF15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6</w:t>
            </w:r>
          </w:p>
        </w:tc>
        <w:tc>
          <w:tcPr>
            <w:tcW w:w="485" w:type="pct"/>
            <w:gridSpan w:val="2"/>
            <w:vMerge w:val="restart"/>
            <w:vAlign w:val="center"/>
          </w:tcPr>
          <w:p w14:paraId="64170088" w14:textId="105500AB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6</w:t>
            </w:r>
          </w:p>
        </w:tc>
        <w:tc>
          <w:tcPr>
            <w:tcW w:w="465" w:type="pct"/>
            <w:vMerge w:val="restart"/>
            <w:vAlign w:val="center"/>
          </w:tcPr>
          <w:p w14:paraId="617C57A4" w14:textId="27BC31C6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206</w:t>
            </w:r>
          </w:p>
        </w:tc>
        <w:tc>
          <w:tcPr>
            <w:tcW w:w="465" w:type="pct"/>
            <w:vAlign w:val="center"/>
          </w:tcPr>
          <w:p w14:paraId="7A3B208A" w14:textId="1D80E829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95C58E6" w14:textId="2ED0DB7C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76CB58AD" w14:textId="345EAAF2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 w:val="restart"/>
            <w:vAlign w:val="center"/>
          </w:tcPr>
          <w:p w14:paraId="7215DEFA" w14:textId="766C2F6C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 w:val="restart"/>
          </w:tcPr>
          <w:p w14:paraId="622A432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1B310585" w14:textId="0A5E7FF7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54913BC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62AE3015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930" w:type="pct"/>
            <w:gridSpan w:val="2"/>
            <w:vAlign w:val="center"/>
          </w:tcPr>
          <w:p w14:paraId="33DF618F" w14:textId="0F4B8968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DATA STRUCTURES AND ALGORITHMS (P) ITPC45</w:t>
            </w:r>
          </w:p>
        </w:tc>
        <w:tc>
          <w:tcPr>
            <w:tcW w:w="445" w:type="pct"/>
            <w:vMerge/>
            <w:vAlign w:val="center"/>
          </w:tcPr>
          <w:p w14:paraId="1BAE873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118506E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37672DFA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0C5BAA0A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3396E96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3F859905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034C24E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665FEFE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43F2BDD" w14:textId="09848F6D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42AD70F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12D4C18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5" w:type="pct"/>
            <w:vAlign w:val="center"/>
          </w:tcPr>
          <w:p w14:paraId="0711182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35D9892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756EB0D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32824F7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4C2F66B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184563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CEB7C3A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5109A286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79ACC645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3D7EF5C8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51E2A830" w14:textId="4AA7C170" w:rsidTr="009C56D6">
        <w:tc>
          <w:tcPr>
            <w:tcW w:w="4536" w:type="pct"/>
            <w:gridSpan w:val="13"/>
            <w:shd w:val="clear" w:color="auto" w:fill="E7E6E6" w:themeFill="background2"/>
            <w:vAlign w:val="center"/>
          </w:tcPr>
          <w:p w14:paraId="3682C595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  <w:tc>
          <w:tcPr>
            <w:tcW w:w="464" w:type="pct"/>
            <w:shd w:val="clear" w:color="auto" w:fill="E7E6E6" w:themeFill="background2"/>
          </w:tcPr>
          <w:p w14:paraId="20B4BFFA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59092D91" w14:textId="5135AEF0" w:rsidTr="009C56D6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7F5B2914" w14:textId="2DDDE023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03" w:type="pct"/>
            <w:vAlign w:val="center"/>
          </w:tcPr>
          <w:p w14:paraId="6743D6D4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5" w:type="pct"/>
            <w:vAlign w:val="center"/>
          </w:tcPr>
          <w:p w14:paraId="309578E1" w14:textId="649792A0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714B1EDC" w14:textId="29EC2D6E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69EBD6EE" w14:textId="46DD1144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 w:val="restart"/>
            <w:vAlign w:val="center"/>
          </w:tcPr>
          <w:p w14:paraId="17A14FCA" w14:textId="0F2DF024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465" w:type="pct"/>
            <w:vAlign w:val="center"/>
          </w:tcPr>
          <w:p w14:paraId="227EBE5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7359E8A6" w14:textId="10D8CB5E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65" w:type="pct"/>
            <w:vMerge w:val="restart"/>
            <w:vAlign w:val="center"/>
          </w:tcPr>
          <w:p w14:paraId="5B3F139A" w14:textId="2AD1F38A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87" w:type="pct"/>
            <w:gridSpan w:val="2"/>
            <w:vMerge w:val="restart"/>
            <w:vAlign w:val="center"/>
          </w:tcPr>
          <w:p w14:paraId="1DDFD8FC" w14:textId="5B5B8721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44" w:type="pct"/>
            <w:vMerge w:val="restart"/>
            <w:vAlign w:val="center"/>
          </w:tcPr>
          <w:p w14:paraId="2F93ED7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 w:val="restart"/>
          </w:tcPr>
          <w:p w14:paraId="13851438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2002F84B" w14:textId="73655273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5025F6E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5B7D0275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5" w:type="pct"/>
            <w:vAlign w:val="center"/>
          </w:tcPr>
          <w:p w14:paraId="65D431D8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1889288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60E47C96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388C738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7F384D7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2DFFD4A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4A8CB93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/>
            <w:vAlign w:val="center"/>
          </w:tcPr>
          <w:p w14:paraId="13AB656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315EE1A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1119092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A1496DF" w14:textId="087FFA81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2CFC131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5D742108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5" w:type="pct"/>
            <w:vAlign w:val="center"/>
          </w:tcPr>
          <w:p w14:paraId="4B24100A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1882B32" w14:textId="05E40FEF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1FEDF5A8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06F5F55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24D2C7A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454132F8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714D38D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/>
            <w:vAlign w:val="center"/>
          </w:tcPr>
          <w:p w14:paraId="3A8BA89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1AD0749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30B9CD3A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3603719B" w14:textId="630303E8" w:rsidTr="00C06745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12ECCBB2" w14:textId="0D254773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03" w:type="pct"/>
            <w:vAlign w:val="center"/>
          </w:tcPr>
          <w:p w14:paraId="214F279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930" w:type="pct"/>
            <w:gridSpan w:val="2"/>
            <w:vAlign w:val="center"/>
          </w:tcPr>
          <w:p w14:paraId="03E251CA" w14:textId="281F03B0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DATA STRUCTURES AND ALGORITHMS (P) ITPC45</w:t>
            </w:r>
          </w:p>
        </w:tc>
        <w:tc>
          <w:tcPr>
            <w:tcW w:w="445" w:type="pct"/>
            <w:vAlign w:val="center"/>
          </w:tcPr>
          <w:p w14:paraId="1C685E5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 w:val="restart"/>
            <w:vAlign w:val="center"/>
          </w:tcPr>
          <w:p w14:paraId="6AF90786" w14:textId="70624EFF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465" w:type="pct"/>
            <w:vAlign w:val="center"/>
          </w:tcPr>
          <w:p w14:paraId="6EA2958A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6E4FC4B1" w14:textId="3030DF73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6</w:t>
            </w:r>
          </w:p>
        </w:tc>
        <w:tc>
          <w:tcPr>
            <w:tcW w:w="465" w:type="pct"/>
            <w:vMerge w:val="restart"/>
            <w:vAlign w:val="center"/>
          </w:tcPr>
          <w:p w14:paraId="6574C9D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6</w:t>
            </w:r>
          </w:p>
          <w:p w14:paraId="33510BC6" w14:textId="77777777" w:rsidR="00F557C4" w:rsidRPr="00E57835" w:rsidRDefault="00F557C4" w:rsidP="00F557C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3</w:t>
            </w:r>
          </w:p>
          <w:p w14:paraId="0539BA5B" w14:textId="473D6E4A" w:rsidR="009C56D6" w:rsidRPr="00E57835" w:rsidRDefault="00F557C4" w:rsidP="00F557C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487" w:type="pct"/>
            <w:gridSpan w:val="2"/>
            <w:vMerge w:val="restart"/>
            <w:vAlign w:val="center"/>
          </w:tcPr>
          <w:p w14:paraId="12AEF8DF" w14:textId="39056DFD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6</w:t>
            </w:r>
          </w:p>
        </w:tc>
        <w:tc>
          <w:tcPr>
            <w:tcW w:w="444" w:type="pct"/>
            <w:vMerge w:val="restart"/>
            <w:vAlign w:val="center"/>
          </w:tcPr>
          <w:p w14:paraId="5D8E453F" w14:textId="01C379EE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6</w:t>
            </w:r>
          </w:p>
        </w:tc>
        <w:tc>
          <w:tcPr>
            <w:tcW w:w="464" w:type="pct"/>
            <w:vMerge w:val="restart"/>
            <w:vAlign w:val="center"/>
          </w:tcPr>
          <w:p w14:paraId="05B9D352" w14:textId="6FCFEA68" w:rsidR="009C56D6" w:rsidRPr="00E57835" w:rsidRDefault="00C06745" w:rsidP="00C0674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L6</w:t>
            </w:r>
          </w:p>
        </w:tc>
      </w:tr>
      <w:tr w:rsidR="00E57835" w:rsidRPr="00E57835" w14:paraId="0B60A4E3" w14:textId="44ECA3D1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3D2A1A7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1346ABF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5" w:type="pct"/>
            <w:vAlign w:val="center"/>
          </w:tcPr>
          <w:p w14:paraId="1940D17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66AFAF4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7CE4C8E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6FFB4A8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1666574A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6F2F614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07B51315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/>
            <w:vAlign w:val="center"/>
          </w:tcPr>
          <w:p w14:paraId="48A9B80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32052B7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4555572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802BF1F" w14:textId="75FD3EEB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15A23E3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0C3A25E5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930" w:type="pct"/>
            <w:gridSpan w:val="2"/>
            <w:vAlign w:val="center"/>
          </w:tcPr>
          <w:p w14:paraId="2532251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MACHINE LEARNING(P)</w:t>
            </w:r>
          </w:p>
          <w:p w14:paraId="15C2AA34" w14:textId="0FC6499D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ITPC41</w:t>
            </w:r>
          </w:p>
        </w:tc>
        <w:tc>
          <w:tcPr>
            <w:tcW w:w="445" w:type="pct"/>
            <w:vAlign w:val="center"/>
          </w:tcPr>
          <w:p w14:paraId="680850E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22156B3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2ABFE684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1EFB2A4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249099F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/>
            <w:vAlign w:val="center"/>
          </w:tcPr>
          <w:p w14:paraId="5A70565A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22AD939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0F63AFB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DA717A4" w14:textId="7E58BA25" w:rsidTr="009C56D6">
        <w:tc>
          <w:tcPr>
            <w:tcW w:w="4536" w:type="pct"/>
            <w:gridSpan w:val="13"/>
            <w:shd w:val="clear" w:color="auto" w:fill="E7E6E6" w:themeFill="background2"/>
            <w:vAlign w:val="center"/>
          </w:tcPr>
          <w:p w14:paraId="1C6AF0DD" w14:textId="02BA4324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  <w:tc>
          <w:tcPr>
            <w:tcW w:w="464" w:type="pct"/>
            <w:shd w:val="clear" w:color="auto" w:fill="E7E6E6" w:themeFill="background2"/>
          </w:tcPr>
          <w:p w14:paraId="2CEA264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5EA5E5F8" w14:textId="2DCAA5E4" w:rsidTr="009C56D6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1E42C1C0" w14:textId="3FE4BC25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03" w:type="pct"/>
            <w:vAlign w:val="center"/>
          </w:tcPr>
          <w:p w14:paraId="020FAE0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5" w:type="pct"/>
            <w:vMerge w:val="restart"/>
            <w:vAlign w:val="center"/>
          </w:tcPr>
          <w:p w14:paraId="2E95179E" w14:textId="26FE27C1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65" w:type="pct"/>
            <w:vMerge w:val="restart"/>
            <w:vAlign w:val="center"/>
          </w:tcPr>
          <w:p w14:paraId="31DA68A2" w14:textId="77777777" w:rsidR="00175F5B" w:rsidRPr="00E57835" w:rsidRDefault="009C56D6" w:rsidP="00175F5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  <w:p w14:paraId="0C86E081" w14:textId="03901FB9" w:rsidR="00175F5B" w:rsidRPr="00E57835" w:rsidRDefault="00175F5B" w:rsidP="00175F5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3</w:t>
            </w:r>
          </w:p>
          <w:p w14:paraId="28B7DBA6" w14:textId="2D5F6FC2" w:rsidR="009C56D6" w:rsidRPr="00E57835" w:rsidRDefault="00175F5B" w:rsidP="00175F5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930" w:type="pct"/>
            <w:gridSpan w:val="3"/>
            <w:vAlign w:val="center"/>
          </w:tcPr>
          <w:p w14:paraId="27FD49B0" w14:textId="37536232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DATA STRUCTURES AND ALGORITHMS (P) ITPC45</w:t>
            </w:r>
          </w:p>
        </w:tc>
        <w:tc>
          <w:tcPr>
            <w:tcW w:w="465" w:type="pct"/>
            <w:vAlign w:val="center"/>
          </w:tcPr>
          <w:p w14:paraId="3B00B96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25D4B347" w14:textId="7F5FADD2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6BEE79FD" w14:textId="601421C0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shd w:val="clear" w:color="auto" w:fill="E7E6E6" w:themeFill="background2"/>
            <w:vAlign w:val="center"/>
          </w:tcPr>
          <w:p w14:paraId="36CADEE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 w:val="restart"/>
            <w:vAlign w:val="center"/>
          </w:tcPr>
          <w:p w14:paraId="1FD58D99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 w:val="restart"/>
          </w:tcPr>
          <w:p w14:paraId="524AF59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3128298E" w14:textId="20BC92ED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1D744E9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11F69A45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5" w:type="pct"/>
            <w:vMerge/>
            <w:vAlign w:val="center"/>
          </w:tcPr>
          <w:p w14:paraId="3C89062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6FBD219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45BF6704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5ADFDC58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914F84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1485B39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684805CA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shd w:val="clear" w:color="auto" w:fill="E7E6E6" w:themeFill="background2"/>
            <w:vAlign w:val="center"/>
          </w:tcPr>
          <w:p w14:paraId="2E131756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2D7308D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7D5D453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1FE2F182" w14:textId="7E364FBC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6CCEFE8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5C0882D9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5" w:type="pct"/>
            <w:vMerge/>
            <w:vAlign w:val="center"/>
          </w:tcPr>
          <w:p w14:paraId="4D90A30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40CA7E4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0" w:type="pct"/>
            <w:gridSpan w:val="3"/>
            <w:vAlign w:val="center"/>
          </w:tcPr>
          <w:p w14:paraId="74EE9AF6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MACHINE LEARNING(P)</w:t>
            </w:r>
          </w:p>
          <w:p w14:paraId="7E2DD2F0" w14:textId="00BBC396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ITPC41</w:t>
            </w:r>
          </w:p>
        </w:tc>
        <w:tc>
          <w:tcPr>
            <w:tcW w:w="465" w:type="pct"/>
            <w:vAlign w:val="center"/>
          </w:tcPr>
          <w:p w14:paraId="3F02400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45FAD6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758C263A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shd w:val="clear" w:color="auto" w:fill="E7E6E6" w:themeFill="background2"/>
            <w:vAlign w:val="center"/>
          </w:tcPr>
          <w:p w14:paraId="1CA368C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43F818F9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049DD50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4B0DED9A" w14:textId="3601955A" w:rsidTr="009C56D6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6057D507" w14:textId="79502704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03" w:type="pct"/>
            <w:vAlign w:val="center"/>
          </w:tcPr>
          <w:p w14:paraId="24944E5A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5" w:type="pct"/>
            <w:vAlign w:val="center"/>
          </w:tcPr>
          <w:p w14:paraId="688EA03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2A66AA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0556536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 w:val="restart"/>
            <w:vAlign w:val="center"/>
          </w:tcPr>
          <w:p w14:paraId="344789A3" w14:textId="77777777" w:rsidR="00175F5B" w:rsidRPr="00E57835" w:rsidRDefault="009C56D6" w:rsidP="00175F5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106</w:t>
            </w:r>
          </w:p>
          <w:p w14:paraId="5CA24DAF" w14:textId="0CAD85C3" w:rsidR="00175F5B" w:rsidRPr="00E57835" w:rsidRDefault="00175F5B" w:rsidP="00175F5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  <w:p w14:paraId="5BC94105" w14:textId="2070FD9F" w:rsidR="009C56D6" w:rsidRPr="00E57835" w:rsidRDefault="009C56D6" w:rsidP="00175F5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52D05108" w14:textId="5F9518C2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106</w:t>
            </w:r>
          </w:p>
        </w:tc>
        <w:tc>
          <w:tcPr>
            <w:tcW w:w="465" w:type="pct"/>
            <w:vAlign w:val="center"/>
          </w:tcPr>
          <w:p w14:paraId="1CC16F2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3D3184B" w14:textId="09E2ACDD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shd w:val="clear" w:color="auto" w:fill="E7E6E6" w:themeFill="background2"/>
            <w:vAlign w:val="center"/>
          </w:tcPr>
          <w:p w14:paraId="1457D44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 w:val="restart"/>
            <w:vAlign w:val="center"/>
          </w:tcPr>
          <w:p w14:paraId="0876A7B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 w:val="restart"/>
          </w:tcPr>
          <w:p w14:paraId="75CB7F8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1AC903AF" w14:textId="1AE9269B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70611505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5770461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5" w:type="pct"/>
            <w:vAlign w:val="center"/>
          </w:tcPr>
          <w:p w14:paraId="093EDCE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BADEC0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6A458FE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09AE815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06A39F3A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E201A49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09D2E6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shd w:val="clear" w:color="auto" w:fill="E7E6E6" w:themeFill="background2"/>
            <w:vAlign w:val="center"/>
          </w:tcPr>
          <w:p w14:paraId="690ABF25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5C53ED7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7D7ACED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03489FE1" w14:textId="6B5CFED7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2C9F1F2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6F7BC99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5" w:type="pct"/>
            <w:vAlign w:val="center"/>
          </w:tcPr>
          <w:p w14:paraId="7AF1107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0D12E155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285B43D6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504626E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2E506F86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ED33335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676055B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shd w:val="clear" w:color="auto" w:fill="E7E6E6" w:themeFill="background2"/>
            <w:vAlign w:val="center"/>
          </w:tcPr>
          <w:p w14:paraId="75C42E2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022C9479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69A972E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3394A19F" w14:textId="24AA821B" w:rsidTr="009C56D6">
        <w:tc>
          <w:tcPr>
            <w:tcW w:w="4536" w:type="pct"/>
            <w:gridSpan w:val="13"/>
            <w:shd w:val="clear" w:color="auto" w:fill="E7E6E6" w:themeFill="background2"/>
            <w:vAlign w:val="center"/>
          </w:tcPr>
          <w:p w14:paraId="142A3DE1" w14:textId="42DB24B4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  <w:tc>
          <w:tcPr>
            <w:tcW w:w="464" w:type="pct"/>
            <w:shd w:val="clear" w:color="auto" w:fill="E7E6E6" w:themeFill="background2"/>
          </w:tcPr>
          <w:p w14:paraId="3C4E0C64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6D1A2C62" w14:textId="193E3637" w:rsidTr="009C56D6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68092E83" w14:textId="7339F041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03" w:type="pct"/>
            <w:vAlign w:val="center"/>
          </w:tcPr>
          <w:p w14:paraId="434A58D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5" w:type="pct"/>
            <w:vAlign w:val="center"/>
          </w:tcPr>
          <w:p w14:paraId="163F169C" w14:textId="11540AE2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0D5324B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49B4ED6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 w:val="restart"/>
            <w:vAlign w:val="center"/>
          </w:tcPr>
          <w:p w14:paraId="3D046F98" w14:textId="467FE26B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465" w:type="pct"/>
            <w:vAlign w:val="center"/>
          </w:tcPr>
          <w:p w14:paraId="6E39F8A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41040D3C" w14:textId="2EEDF979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65" w:type="pct"/>
            <w:vMerge w:val="restart"/>
            <w:vAlign w:val="center"/>
          </w:tcPr>
          <w:p w14:paraId="537C7B0E" w14:textId="5B542235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87" w:type="pct"/>
            <w:gridSpan w:val="2"/>
            <w:vMerge w:val="restart"/>
            <w:vAlign w:val="center"/>
          </w:tcPr>
          <w:p w14:paraId="6989B421" w14:textId="3B1936AA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44" w:type="pct"/>
            <w:vMerge w:val="restart"/>
            <w:vAlign w:val="center"/>
          </w:tcPr>
          <w:p w14:paraId="62D0535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 w:val="restart"/>
          </w:tcPr>
          <w:p w14:paraId="02B2A65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58D42AD4" w14:textId="1AA305BC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2025AE8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60A44AE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930" w:type="pct"/>
            <w:gridSpan w:val="2"/>
            <w:vAlign w:val="center"/>
          </w:tcPr>
          <w:p w14:paraId="5D7801D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MACHINE LEARNING(P)</w:t>
            </w:r>
          </w:p>
          <w:p w14:paraId="0CEE37D1" w14:textId="5FECAE5D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ITPC41</w:t>
            </w:r>
          </w:p>
        </w:tc>
        <w:tc>
          <w:tcPr>
            <w:tcW w:w="445" w:type="pct"/>
            <w:vAlign w:val="center"/>
          </w:tcPr>
          <w:p w14:paraId="29E00D5E" w14:textId="7B9DF7A9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136D8AB8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6C6F77D4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0B54E8B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536F9EB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/>
            <w:vAlign w:val="center"/>
          </w:tcPr>
          <w:p w14:paraId="7C280F0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27D606E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7B1FB96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5830D2A" w14:textId="0B1815BC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5E7BEF7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539E8A0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930" w:type="pct"/>
            <w:gridSpan w:val="2"/>
            <w:vAlign w:val="center"/>
          </w:tcPr>
          <w:p w14:paraId="11E5CF6C" w14:textId="6C42E18B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DATA STRUCTURES AND ALGORITHMS (P) ITPC45</w:t>
            </w:r>
          </w:p>
        </w:tc>
        <w:tc>
          <w:tcPr>
            <w:tcW w:w="445" w:type="pct"/>
            <w:vAlign w:val="center"/>
          </w:tcPr>
          <w:p w14:paraId="38530B72" w14:textId="1FC2695E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64EAEA8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23334BC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01EDEC6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1F9200B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/>
            <w:vAlign w:val="center"/>
          </w:tcPr>
          <w:p w14:paraId="3F32E85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1F0748D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3606900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79735E8" w14:textId="34D16338" w:rsidTr="009C56D6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3F9CFE04" w14:textId="1F4192A9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03" w:type="pct"/>
            <w:vAlign w:val="center"/>
          </w:tcPr>
          <w:p w14:paraId="04C9BFB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5" w:type="pct"/>
            <w:vAlign w:val="center"/>
          </w:tcPr>
          <w:p w14:paraId="4ACD78CC" w14:textId="6B10A2AC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79FFA5C" w14:textId="700CDFC0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5F54638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 w:val="restart"/>
            <w:vAlign w:val="center"/>
          </w:tcPr>
          <w:p w14:paraId="437A1BA9" w14:textId="331E0B66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465" w:type="pct"/>
            <w:vMerge w:val="restart"/>
            <w:vAlign w:val="center"/>
          </w:tcPr>
          <w:p w14:paraId="3E840D64" w14:textId="3CD3F525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65" w:type="pct"/>
            <w:vAlign w:val="center"/>
          </w:tcPr>
          <w:p w14:paraId="6B029DDA" w14:textId="1E073100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E6E9CF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5487C75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 w:val="restart"/>
            <w:vAlign w:val="center"/>
          </w:tcPr>
          <w:p w14:paraId="57FC4127" w14:textId="77777777" w:rsidR="009C56D6" w:rsidRPr="00E57835" w:rsidRDefault="00C06745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T LHC203</w:t>
            </w:r>
          </w:p>
          <w:p w14:paraId="73A3A36F" w14:textId="77777777" w:rsidR="00F557C4" w:rsidRPr="00E57835" w:rsidRDefault="00F557C4" w:rsidP="00F557C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3-T</w:t>
            </w:r>
          </w:p>
          <w:p w14:paraId="77F7C6EC" w14:textId="67C1CF2F" w:rsidR="00AD782A" w:rsidRPr="00E57835" w:rsidRDefault="00F557C4" w:rsidP="00F557C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lastRenderedPageBreak/>
              <w:t>PROFESSIONAL ETHICS AND IPR</w:t>
            </w:r>
          </w:p>
        </w:tc>
        <w:tc>
          <w:tcPr>
            <w:tcW w:w="464" w:type="pct"/>
            <w:vMerge w:val="restart"/>
          </w:tcPr>
          <w:p w14:paraId="5FD8380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71D16906" w14:textId="04EA58D6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7EFBEDF4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21E4A06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5" w:type="pct"/>
            <w:vAlign w:val="center"/>
          </w:tcPr>
          <w:p w14:paraId="5AEA658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6D45211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10143D2A" w14:textId="6C93833E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737B2FD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57E69B0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4D537D3" w14:textId="14EF9DC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2CB77EA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12C412D1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0712A85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2D5EB99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598BB073" w14:textId="2603E53A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09B6ED5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49BBD448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5" w:type="pct"/>
            <w:vAlign w:val="center"/>
          </w:tcPr>
          <w:p w14:paraId="45CBB868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336E36F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26404D25" w14:textId="06DB118A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0BDC57F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1F284CB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6812FC96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3B7101FA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7965947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48FE2985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7E7D9B16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30483C78" w14:textId="33B3A3F6" w:rsidTr="009C56D6">
        <w:tc>
          <w:tcPr>
            <w:tcW w:w="4536" w:type="pct"/>
            <w:gridSpan w:val="13"/>
            <w:shd w:val="clear" w:color="auto" w:fill="E7E6E6" w:themeFill="background2"/>
            <w:vAlign w:val="center"/>
          </w:tcPr>
          <w:p w14:paraId="5EFD238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FRIDAY</w:t>
            </w:r>
          </w:p>
        </w:tc>
        <w:tc>
          <w:tcPr>
            <w:tcW w:w="464" w:type="pct"/>
            <w:shd w:val="clear" w:color="auto" w:fill="E7E6E6" w:themeFill="background2"/>
          </w:tcPr>
          <w:p w14:paraId="0DA5EFB5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E57835" w:rsidRPr="00E57835" w14:paraId="7ABA5B03" w14:textId="31E9B657" w:rsidTr="009C56D6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5E44A64D" w14:textId="673655EC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03" w:type="pct"/>
            <w:vAlign w:val="center"/>
          </w:tcPr>
          <w:p w14:paraId="0AACC898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5" w:type="pct"/>
            <w:vMerge w:val="restart"/>
            <w:vAlign w:val="center"/>
          </w:tcPr>
          <w:p w14:paraId="219822EC" w14:textId="3056D879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65" w:type="pct"/>
            <w:vMerge w:val="restart"/>
            <w:vAlign w:val="center"/>
          </w:tcPr>
          <w:p w14:paraId="25D558B9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  <w:p w14:paraId="6EB93BB6" w14:textId="77777777" w:rsidR="00F557C4" w:rsidRPr="00E57835" w:rsidRDefault="00F557C4" w:rsidP="00F557C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3</w:t>
            </w:r>
          </w:p>
          <w:p w14:paraId="648077F2" w14:textId="5334B6D1" w:rsidR="009C56D6" w:rsidRPr="00E57835" w:rsidRDefault="00F557C4" w:rsidP="00F557C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445" w:type="pct"/>
            <w:vMerge w:val="restart"/>
            <w:vAlign w:val="center"/>
          </w:tcPr>
          <w:p w14:paraId="2F86724E" w14:textId="4878A93B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85" w:type="pct"/>
            <w:gridSpan w:val="2"/>
            <w:vMerge w:val="restart"/>
            <w:vAlign w:val="center"/>
          </w:tcPr>
          <w:p w14:paraId="53DBE9AF" w14:textId="1DB3CB29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465" w:type="pct"/>
            <w:vAlign w:val="center"/>
          </w:tcPr>
          <w:p w14:paraId="36A0C62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0DD948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F974C1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4A4EFAC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 w:val="restart"/>
            <w:vAlign w:val="center"/>
          </w:tcPr>
          <w:p w14:paraId="52F777C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 w:val="restart"/>
          </w:tcPr>
          <w:p w14:paraId="6E04FB4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6D93096A" w14:textId="50298EB1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5A4286D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453CA10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5" w:type="pct"/>
            <w:vMerge/>
            <w:vAlign w:val="center"/>
          </w:tcPr>
          <w:p w14:paraId="41FA741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40447B6F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1E402C7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1EF599B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F177AF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2D636D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7F03BF4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4DCD344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545C220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6553EE58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2BB48D16" w14:textId="5FEBA233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3CDD064B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06473C8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5" w:type="pct"/>
            <w:vMerge/>
            <w:vAlign w:val="center"/>
          </w:tcPr>
          <w:p w14:paraId="75EA7D6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3FD9E19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24B10DF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3772877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3FC3B0E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16765F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06C07859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20D5B53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4195D26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6DBA5E8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28064090" w14:textId="21C89538" w:rsidTr="009C56D6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48954129" w14:textId="3AE62FC4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03" w:type="pct"/>
            <w:vAlign w:val="center"/>
          </w:tcPr>
          <w:p w14:paraId="20F19644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5" w:type="pct"/>
            <w:vMerge w:val="restart"/>
            <w:vAlign w:val="center"/>
          </w:tcPr>
          <w:p w14:paraId="6F1E7668" w14:textId="0A555979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106</w:t>
            </w:r>
          </w:p>
        </w:tc>
        <w:tc>
          <w:tcPr>
            <w:tcW w:w="465" w:type="pct"/>
            <w:vMerge w:val="restart"/>
            <w:vAlign w:val="center"/>
          </w:tcPr>
          <w:p w14:paraId="7EB16D76" w14:textId="3CE6AF4A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HC106</w:t>
            </w:r>
          </w:p>
        </w:tc>
        <w:tc>
          <w:tcPr>
            <w:tcW w:w="445" w:type="pct"/>
            <w:vMerge w:val="restart"/>
            <w:vAlign w:val="center"/>
          </w:tcPr>
          <w:p w14:paraId="32F65EE4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 xml:space="preserve">L LHC106 </w:t>
            </w:r>
          </w:p>
          <w:p w14:paraId="46F7486B" w14:textId="77777777" w:rsidR="00F557C4" w:rsidRPr="00E57835" w:rsidRDefault="00F557C4" w:rsidP="00F557C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HSIR13</w:t>
            </w:r>
          </w:p>
          <w:p w14:paraId="77C14778" w14:textId="17A1F8E1" w:rsidR="009C56D6" w:rsidRPr="00E57835" w:rsidRDefault="00F557C4" w:rsidP="00F557C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485" w:type="pct"/>
            <w:gridSpan w:val="2"/>
            <w:vMerge w:val="restart"/>
            <w:vAlign w:val="center"/>
          </w:tcPr>
          <w:p w14:paraId="4CDFAD52" w14:textId="1585B44C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465" w:type="pct"/>
            <w:vMerge w:val="restart"/>
            <w:vAlign w:val="center"/>
          </w:tcPr>
          <w:p w14:paraId="3C08FDD4" w14:textId="2D89CFE8" w:rsidR="009C56D6" w:rsidRPr="00E57835" w:rsidRDefault="009C56D6" w:rsidP="005967B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L L3</w:t>
            </w:r>
          </w:p>
        </w:tc>
        <w:tc>
          <w:tcPr>
            <w:tcW w:w="465" w:type="pct"/>
            <w:vAlign w:val="center"/>
          </w:tcPr>
          <w:p w14:paraId="3FFE7C1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20EB6289" w14:textId="25D9D736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012FF5F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 w:val="restart"/>
            <w:vAlign w:val="center"/>
          </w:tcPr>
          <w:p w14:paraId="27FCCB0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 w:val="restart"/>
          </w:tcPr>
          <w:p w14:paraId="27113FB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E57835" w:rsidRPr="00E57835" w14:paraId="46866F17" w14:textId="5BC61610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12E791F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58D6A088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5" w:type="pct"/>
            <w:vMerge/>
            <w:vAlign w:val="center"/>
          </w:tcPr>
          <w:p w14:paraId="3CD958A9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792B260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075FDF0D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03FCA1D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0DDA27E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053883A3" w14:textId="4500BC42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52" w:type="pct"/>
            <w:gridSpan w:val="3"/>
            <w:vAlign w:val="center"/>
          </w:tcPr>
          <w:p w14:paraId="0416BF3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MACHINE LEARNING(P)</w:t>
            </w:r>
          </w:p>
          <w:p w14:paraId="07FB842D" w14:textId="77B24C66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ITPC41</w:t>
            </w:r>
          </w:p>
        </w:tc>
        <w:tc>
          <w:tcPr>
            <w:tcW w:w="444" w:type="pct"/>
            <w:vMerge/>
            <w:vAlign w:val="center"/>
          </w:tcPr>
          <w:p w14:paraId="570A7063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594941B2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C56D6" w:rsidRPr="00E57835" w14:paraId="6BD4A39D" w14:textId="6A6A3A5B" w:rsidTr="009C56D6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2E60992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4ADF3D50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5783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5" w:type="pct"/>
            <w:vMerge/>
            <w:vAlign w:val="center"/>
          </w:tcPr>
          <w:p w14:paraId="713FF3F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3D800727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739F3FB4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3F5BC2B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3E4AD1A9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75A03AE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52" w:type="pct"/>
            <w:gridSpan w:val="3"/>
            <w:vAlign w:val="center"/>
          </w:tcPr>
          <w:p w14:paraId="06EAF0E6" w14:textId="36E58409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57835">
              <w:rPr>
                <w:rFonts w:ascii="Verdana" w:hAnsi="Verdana" w:cs="Arial"/>
                <w:sz w:val="14"/>
                <w:szCs w:val="14"/>
              </w:rPr>
              <w:t>ADVANCED DATA STRUCTURES AND ALGORITHMS (P) ITPC45</w:t>
            </w:r>
          </w:p>
        </w:tc>
        <w:tc>
          <w:tcPr>
            <w:tcW w:w="444" w:type="pct"/>
            <w:vMerge/>
            <w:vAlign w:val="center"/>
          </w:tcPr>
          <w:p w14:paraId="7E2851BC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084D9618" w14:textId="77777777" w:rsidR="009C56D6" w:rsidRPr="00E57835" w:rsidRDefault="009C56D6" w:rsidP="00C91C6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558204C1" w14:textId="418A1600" w:rsidR="00B70066" w:rsidRPr="00E57835" w:rsidRDefault="00B70066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697AE240" w14:textId="2A46B2CD" w:rsidR="00A02E74" w:rsidRPr="00E57835" w:rsidRDefault="00A02E74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75463E7B" w14:textId="22D7F6FC" w:rsidR="00A02E74" w:rsidRPr="00E57835" w:rsidRDefault="00A02E74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22AF697" w14:textId="5542DEEA" w:rsidR="00A02E74" w:rsidRPr="00E57835" w:rsidRDefault="00A02E74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016E8B9B" w14:textId="08EE6F8F" w:rsidR="00A02E74" w:rsidRPr="00E57835" w:rsidRDefault="00A02E74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3E3A87E8" w14:textId="667CB525" w:rsidR="00A02E74" w:rsidRPr="00E57835" w:rsidRDefault="00A02E74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93E3723" w14:textId="42D62CBB" w:rsidR="00A02E74" w:rsidRPr="00E57835" w:rsidRDefault="00A02E74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2D7ED4CE" w14:textId="75B6B8A0" w:rsidR="00A02E74" w:rsidRPr="00E57835" w:rsidRDefault="00A02E74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7DD5D180" w14:textId="0ED3139D" w:rsidR="00A02E74" w:rsidRPr="00E57835" w:rsidRDefault="00A02E74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2A4281B" w14:textId="6C1BE308" w:rsidR="00A02E74" w:rsidRPr="00E57835" w:rsidRDefault="00A02E74" w:rsidP="005E0FA3">
      <w:pPr>
        <w:jc w:val="center"/>
        <w:rPr>
          <w:rFonts w:ascii="Verdana" w:hAnsi="Verdana" w:cs="Arial"/>
          <w:sz w:val="14"/>
          <w:szCs w:val="14"/>
        </w:rPr>
      </w:pPr>
    </w:p>
    <w:p w14:paraId="04E19B5A" w14:textId="5E117F78" w:rsidR="00E21E65" w:rsidRPr="00E57835" w:rsidRDefault="00E21E65" w:rsidP="005E0FA3">
      <w:pPr>
        <w:jc w:val="center"/>
        <w:rPr>
          <w:rFonts w:ascii="Verdana" w:hAnsi="Verdana" w:cs="Arial"/>
          <w:sz w:val="14"/>
          <w:szCs w:val="14"/>
        </w:rPr>
      </w:pPr>
    </w:p>
    <w:p w14:paraId="60540C23" w14:textId="136289FD" w:rsidR="00E21E65" w:rsidRPr="00E57835" w:rsidRDefault="00E21E65" w:rsidP="005E0FA3">
      <w:pPr>
        <w:jc w:val="center"/>
        <w:rPr>
          <w:rFonts w:ascii="Verdana" w:hAnsi="Verdana" w:cs="Arial"/>
          <w:sz w:val="14"/>
          <w:szCs w:val="14"/>
        </w:rPr>
      </w:pPr>
    </w:p>
    <w:p w14:paraId="46545845" w14:textId="2CCB3319" w:rsidR="00E21E65" w:rsidRPr="00E57835" w:rsidRDefault="00E21E65" w:rsidP="005E0FA3">
      <w:pPr>
        <w:jc w:val="center"/>
        <w:rPr>
          <w:rFonts w:ascii="Verdana" w:hAnsi="Verdana" w:cs="Arial"/>
          <w:sz w:val="14"/>
          <w:szCs w:val="14"/>
        </w:rPr>
      </w:pPr>
    </w:p>
    <w:p w14:paraId="0A740C5E" w14:textId="210B342A" w:rsidR="00E21E65" w:rsidRPr="00E57835" w:rsidRDefault="00E21E65" w:rsidP="005E0FA3">
      <w:pPr>
        <w:jc w:val="center"/>
        <w:rPr>
          <w:rFonts w:ascii="Verdana" w:hAnsi="Verdana" w:cs="Arial"/>
          <w:sz w:val="14"/>
          <w:szCs w:val="14"/>
        </w:rPr>
      </w:pPr>
    </w:p>
    <w:p w14:paraId="45DCE3B5" w14:textId="4618764A" w:rsidR="00E21E65" w:rsidRPr="00E57835" w:rsidRDefault="00E21E65" w:rsidP="005E0FA3">
      <w:pPr>
        <w:jc w:val="center"/>
        <w:rPr>
          <w:rFonts w:ascii="Verdana" w:hAnsi="Verdana" w:cs="Arial"/>
          <w:sz w:val="14"/>
          <w:szCs w:val="14"/>
        </w:rPr>
      </w:pPr>
    </w:p>
    <w:p w14:paraId="337EBF10" w14:textId="20749BE9" w:rsidR="00E21E65" w:rsidRPr="00E57835" w:rsidRDefault="00E21E65" w:rsidP="005E0FA3">
      <w:pPr>
        <w:jc w:val="center"/>
        <w:rPr>
          <w:rFonts w:ascii="Verdana" w:hAnsi="Verdana" w:cs="Arial"/>
          <w:sz w:val="14"/>
          <w:szCs w:val="14"/>
        </w:rPr>
      </w:pPr>
    </w:p>
    <w:p w14:paraId="348DFDFB" w14:textId="465552D6" w:rsidR="00E21E65" w:rsidRPr="00E57835" w:rsidRDefault="00E21E65" w:rsidP="005E0FA3">
      <w:pPr>
        <w:jc w:val="center"/>
        <w:rPr>
          <w:rFonts w:ascii="Verdana" w:hAnsi="Verdana" w:cs="Arial"/>
          <w:sz w:val="14"/>
          <w:szCs w:val="14"/>
        </w:rPr>
      </w:pPr>
    </w:p>
    <w:p w14:paraId="5257AE9D" w14:textId="08D292D5" w:rsidR="00E21E65" w:rsidRPr="00E57835" w:rsidRDefault="00E21E65" w:rsidP="005E0FA3">
      <w:pPr>
        <w:jc w:val="center"/>
        <w:rPr>
          <w:rFonts w:ascii="Verdana" w:hAnsi="Verdana" w:cs="Arial"/>
          <w:sz w:val="14"/>
          <w:szCs w:val="14"/>
        </w:rPr>
      </w:pPr>
    </w:p>
    <w:p w14:paraId="1157A809" w14:textId="6AD60CA7" w:rsidR="00E21E65" w:rsidRPr="00E57835" w:rsidRDefault="00E21E65" w:rsidP="005E0FA3">
      <w:pPr>
        <w:jc w:val="center"/>
        <w:rPr>
          <w:rFonts w:ascii="Verdana" w:hAnsi="Verdana" w:cs="Arial"/>
          <w:sz w:val="14"/>
          <w:szCs w:val="14"/>
        </w:rPr>
      </w:pPr>
    </w:p>
    <w:p w14:paraId="30B04307" w14:textId="75082DCB" w:rsidR="00E21E65" w:rsidRPr="00E57835" w:rsidRDefault="00E21E65" w:rsidP="005E0FA3">
      <w:pPr>
        <w:jc w:val="center"/>
        <w:rPr>
          <w:rFonts w:ascii="Verdana" w:hAnsi="Verdana" w:cs="Arial"/>
          <w:sz w:val="14"/>
          <w:szCs w:val="14"/>
        </w:rPr>
      </w:pPr>
    </w:p>
    <w:p w14:paraId="55D1C52C" w14:textId="6B860FB5" w:rsidR="00E21E65" w:rsidRPr="00E57835" w:rsidRDefault="00E21E65" w:rsidP="005E0FA3">
      <w:pPr>
        <w:jc w:val="center"/>
        <w:rPr>
          <w:rFonts w:ascii="Verdana" w:hAnsi="Verdana" w:cs="Arial"/>
          <w:sz w:val="14"/>
          <w:szCs w:val="14"/>
        </w:rPr>
      </w:pPr>
    </w:p>
    <w:p w14:paraId="11159415" w14:textId="03DEB0E4" w:rsidR="00E21E65" w:rsidRPr="00E57835" w:rsidRDefault="00E21E65" w:rsidP="005E0FA3">
      <w:pPr>
        <w:jc w:val="center"/>
        <w:rPr>
          <w:rFonts w:ascii="Verdana" w:hAnsi="Verdana" w:cs="Arial"/>
          <w:sz w:val="14"/>
          <w:szCs w:val="14"/>
        </w:rPr>
      </w:pPr>
    </w:p>
    <w:p w14:paraId="1134C457" w14:textId="305D0936" w:rsidR="00E21E65" w:rsidRPr="00E57835" w:rsidRDefault="00E21E65" w:rsidP="005E0FA3">
      <w:pPr>
        <w:jc w:val="center"/>
        <w:rPr>
          <w:rFonts w:ascii="Verdana" w:hAnsi="Verdana" w:cs="Arial"/>
          <w:sz w:val="14"/>
          <w:szCs w:val="14"/>
        </w:rPr>
      </w:pPr>
    </w:p>
    <w:p w14:paraId="7C371AA8" w14:textId="69068827" w:rsidR="00E21E65" w:rsidRPr="00E57835" w:rsidRDefault="00E21E65" w:rsidP="005E0FA3">
      <w:pPr>
        <w:jc w:val="center"/>
        <w:rPr>
          <w:rFonts w:ascii="Verdana" w:hAnsi="Verdana" w:cs="Arial"/>
          <w:sz w:val="14"/>
          <w:szCs w:val="14"/>
        </w:rPr>
      </w:pPr>
    </w:p>
    <w:p w14:paraId="3AA23A60" w14:textId="7CA65887" w:rsidR="00E21E65" w:rsidRPr="00E57835" w:rsidRDefault="00E21E65" w:rsidP="005E0FA3">
      <w:pPr>
        <w:jc w:val="center"/>
        <w:rPr>
          <w:rFonts w:ascii="Verdana" w:hAnsi="Verdana" w:cs="Arial"/>
          <w:sz w:val="14"/>
          <w:szCs w:val="14"/>
        </w:rPr>
      </w:pPr>
    </w:p>
    <w:p w14:paraId="22FC47FE" w14:textId="2A8D8C63" w:rsidR="00A02E74" w:rsidRPr="00E57835" w:rsidRDefault="005E0FA3" w:rsidP="002C21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E57835">
        <w:rPr>
          <w:rFonts w:ascii="Arial" w:hAnsi="Arial" w:cs="Arial"/>
          <w:b/>
          <w:sz w:val="18"/>
          <w:u w:val="single"/>
        </w:rPr>
        <w:lastRenderedPageBreak/>
        <w:t>MECHANICAL ENGINEERING</w:t>
      </w:r>
    </w:p>
    <w:p w14:paraId="134F7315" w14:textId="4F562C13" w:rsidR="00E57835" w:rsidRDefault="00E57835" w:rsidP="00E57835">
      <w:pPr>
        <w:spacing w:after="0" w:line="240" w:lineRule="auto"/>
        <w:rPr>
          <w:rFonts w:ascii="Arial" w:hAnsi="Arial" w:cs="Arial"/>
          <w:b/>
          <w:sz w:val="18"/>
        </w:rPr>
      </w:pPr>
      <w:r w:rsidRPr="00E57835">
        <w:rPr>
          <w:rFonts w:ascii="Arial" w:hAnsi="Arial" w:cs="Arial"/>
          <w:b/>
          <w:sz w:val="18"/>
        </w:rPr>
        <w:t xml:space="preserve">Departmental Coordinators: </w:t>
      </w:r>
      <w:proofErr w:type="spellStart"/>
      <w:r w:rsidRPr="00E57835">
        <w:rPr>
          <w:rFonts w:ascii="Arial" w:hAnsi="Arial" w:cs="Arial"/>
          <w:b/>
          <w:sz w:val="18"/>
        </w:rPr>
        <w:t>Dr.</w:t>
      </w:r>
      <w:proofErr w:type="spellEnd"/>
      <w:r w:rsidRPr="00E57835">
        <w:rPr>
          <w:rFonts w:ascii="Arial" w:hAnsi="Arial" w:cs="Arial"/>
          <w:b/>
          <w:sz w:val="18"/>
        </w:rPr>
        <w:t xml:space="preserve"> </w:t>
      </w:r>
      <w:proofErr w:type="spellStart"/>
      <w:r w:rsidRPr="00E57835">
        <w:rPr>
          <w:rFonts w:ascii="Arial" w:hAnsi="Arial" w:cs="Arial"/>
          <w:b/>
          <w:sz w:val="18"/>
        </w:rPr>
        <w:t>Satnam</w:t>
      </w:r>
      <w:proofErr w:type="spellEnd"/>
      <w:r w:rsidRPr="00E57835">
        <w:rPr>
          <w:rFonts w:ascii="Arial" w:hAnsi="Arial" w:cs="Arial"/>
          <w:b/>
          <w:sz w:val="18"/>
        </w:rPr>
        <w:t xml:space="preserve"> Singh, </w:t>
      </w:r>
      <w:proofErr w:type="spellStart"/>
      <w:r w:rsidRPr="00E57835">
        <w:rPr>
          <w:rFonts w:ascii="Arial" w:hAnsi="Arial" w:cs="Arial"/>
          <w:b/>
          <w:sz w:val="18"/>
        </w:rPr>
        <w:t>Dr.</w:t>
      </w:r>
      <w:proofErr w:type="spellEnd"/>
      <w:r w:rsidRPr="00E57835">
        <w:rPr>
          <w:rFonts w:ascii="Arial" w:hAnsi="Arial" w:cs="Arial"/>
          <w:b/>
          <w:sz w:val="18"/>
        </w:rPr>
        <w:t xml:space="preserve"> </w:t>
      </w:r>
      <w:proofErr w:type="spellStart"/>
      <w:r w:rsidRPr="00E57835">
        <w:rPr>
          <w:rFonts w:ascii="Arial" w:hAnsi="Arial" w:cs="Arial"/>
          <w:b/>
          <w:sz w:val="18"/>
        </w:rPr>
        <w:t>Vikash</w:t>
      </w:r>
      <w:proofErr w:type="spellEnd"/>
      <w:r w:rsidRPr="00E57835">
        <w:rPr>
          <w:rFonts w:ascii="Arial" w:hAnsi="Arial" w:cs="Arial"/>
          <w:b/>
          <w:sz w:val="18"/>
        </w:rPr>
        <w:t xml:space="preserve"> </w:t>
      </w:r>
      <w:proofErr w:type="spellStart"/>
      <w:r w:rsidRPr="00E57835">
        <w:rPr>
          <w:rFonts w:ascii="Arial" w:hAnsi="Arial" w:cs="Arial"/>
          <w:b/>
          <w:sz w:val="18"/>
        </w:rPr>
        <w:t>Kharab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8"/>
        <w:gridCol w:w="496"/>
        <w:gridCol w:w="1444"/>
        <w:gridCol w:w="1376"/>
        <w:gridCol w:w="1505"/>
        <w:gridCol w:w="1443"/>
        <w:gridCol w:w="1443"/>
        <w:gridCol w:w="1443"/>
        <w:gridCol w:w="1443"/>
        <w:gridCol w:w="1443"/>
        <w:gridCol w:w="1446"/>
        <w:gridCol w:w="1348"/>
      </w:tblGrid>
      <w:tr w:rsidR="00552E2A" w:rsidRPr="00552E2A" w14:paraId="032A3398" w14:textId="77777777" w:rsidTr="00552E2A">
        <w:trPr>
          <w:tblHeader/>
        </w:trPr>
        <w:tc>
          <w:tcPr>
            <w:tcW w:w="342" w:type="pct"/>
            <w:gridSpan w:val="2"/>
            <w:shd w:val="clear" w:color="auto" w:fill="E7E6E6" w:themeFill="background2"/>
            <w:vAlign w:val="center"/>
          </w:tcPr>
          <w:p w14:paraId="4066EEF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469" w:type="pct"/>
            <w:shd w:val="clear" w:color="auto" w:fill="E7E6E6" w:themeFill="background2"/>
            <w:vAlign w:val="center"/>
          </w:tcPr>
          <w:p w14:paraId="47EA339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47" w:type="pct"/>
            <w:shd w:val="clear" w:color="auto" w:fill="E7E6E6" w:themeFill="background2"/>
            <w:vAlign w:val="center"/>
          </w:tcPr>
          <w:p w14:paraId="7EC970E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89" w:type="pct"/>
            <w:shd w:val="clear" w:color="auto" w:fill="E7E6E6" w:themeFill="background2"/>
            <w:vAlign w:val="center"/>
          </w:tcPr>
          <w:p w14:paraId="10FE553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9" w:type="pct"/>
            <w:shd w:val="clear" w:color="auto" w:fill="E7E6E6" w:themeFill="background2"/>
            <w:vAlign w:val="center"/>
          </w:tcPr>
          <w:p w14:paraId="0817270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9" w:type="pct"/>
            <w:shd w:val="clear" w:color="auto" w:fill="E7E6E6" w:themeFill="background2"/>
            <w:vAlign w:val="center"/>
          </w:tcPr>
          <w:p w14:paraId="7B40CC1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9" w:type="pct"/>
            <w:shd w:val="clear" w:color="auto" w:fill="E7E6E6" w:themeFill="background2"/>
            <w:vAlign w:val="center"/>
          </w:tcPr>
          <w:p w14:paraId="7FE1C5E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9" w:type="pct"/>
            <w:shd w:val="clear" w:color="auto" w:fill="E7E6E6" w:themeFill="background2"/>
            <w:vAlign w:val="center"/>
          </w:tcPr>
          <w:p w14:paraId="1371F00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9" w:type="pct"/>
            <w:shd w:val="clear" w:color="auto" w:fill="E7E6E6" w:themeFill="background2"/>
            <w:vAlign w:val="center"/>
          </w:tcPr>
          <w:p w14:paraId="151236E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76D1072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38" w:type="pct"/>
            <w:shd w:val="clear" w:color="auto" w:fill="E7E6E6" w:themeFill="background2"/>
          </w:tcPr>
          <w:p w14:paraId="4C0BFE5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10</w:t>
            </w:r>
          </w:p>
        </w:tc>
      </w:tr>
      <w:tr w:rsidR="00552E2A" w:rsidRPr="00552E2A" w14:paraId="522B020C" w14:textId="77777777" w:rsidTr="00552E2A">
        <w:tc>
          <w:tcPr>
            <w:tcW w:w="4562" w:type="pct"/>
            <w:gridSpan w:val="11"/>
            <w:shd w:val="clear" w:color="auto" w:fill="E7E6E6" w:themeFill="background2"/>
            <w:vAlign w:val="center"/>
          </w:tcPr>
          <w:p w14:paraId="050A00B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  <w:tc>
          <w:tcPr>
            <w:tcW w:w="438" w:type="pct"/>
            <w:shd w:val="clear" w:color="auto" w:fill="E7E6E6" w:themeFill="background2"/>
          </w:tcPr>
          <w:p w14:paraId="6BCA7D0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552E2A" w:rsidRPr="00552E2A" w14:paraId="0EBEEF74" w14:textId="77777777" w:rsidTr="00552E2A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56FA5DC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61" w:type="pct"/>
            <w:vAlign w:val="center"/>
          </w:tcPr>
          <w:p w14:paraId="5DED5A5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9" w:type="pct"/>
            <w:vAlign w:val="center"/>
          </w:tcPr>
          <w:p w14:paraId="75AF7F6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68B7EE1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Merge w:val="restart"/>
            <w:vAlign w:val="center"/>
          </w:tcPr>
          <w:p w14:paraId="7336718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L LHC104     MEPC-26 </w:t>
            </w:r>
          </w:p>
          <w:p w14:paraId="0AAE1B3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RAC(L)</w:t>
            </w:r>
          </w:p>
          <w:p w14:paraId="5456D86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G.Sachdeva</w:t>
            </w:r>
            <w:proofErr w:type="spellEnd"/>
          </w:p>
        </w:tc>
        <w:tc>
          <w:tcPr>
            <w:tcW w:w="469" w:type="pct"/>
            <w:vMerge w:val="restart"/>
            <w:vAlign w:val="center"/>
          </w:tcPr>
          <w:p w14:paraId="22B9F0C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104</w:t>
            </w:r>
          </w:p>
          <w:p w14:paraId="525766C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</w:t>
            </w:r>
          </w:p>
          <w:p w14:paraId="7E0DA6C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469" w:type="pct"/>
            <w:vMerge w:val="restart"/>
            <w:vAlign w:val="center"/>
          </w:tcPr>
          <w:p w14:paraId="6CC3B74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L  LHC</w:t>
            </w:r>
            <w:proofErr w:type="gramEnd"/>
            <w:r w:rsidRPr="00552E2A">
              <w:rPr>
                <w:rFonts w:ascii="Verdana" w:hAnsi="Verdana" w:cs="Arial"/>
                <w:sz w:val="14"/>
                <w:szCs w:val="14"/>
              </w:rPr>
              <w:t>104</w:t>
            </w:r>
          </w:p>
          <w:p w14:paraId="2B5BAF7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E-27 (ME)</w:t>
            </w:r>
          </w:p>
          <w:p w14:paraId="7766F50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M.Kumar</w:t>
            </w:r>
            <w:proofErr w:type="spellEnd"/>
          </w:p>
          <w:p w14:paraId="43D3832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245B7F8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6539453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1 RAC(P)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G.Sachdeva</w:t>
            </w:r>
            <w:proofErr w:type="spellEnd"/>
          </w:p>
        </w:tc>
        <w:tc>
          <w:tcPr>
            <w:tcW w:w="470" w:type="pct"/>
            <w:vMerge w:val="restart"/>
            <w:vAlign w:val="center"/>
          </w:tcPr>
          <w:p w14:paraId="612279D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204</w:t>
            </w:r>
          </w:p>
          <w:p w14:paraId="02A94C4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-T</w:t>
            </w:r>
          </w:p>
          <w:p w14:paraId="33DF2BF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438" w:type="pct"/>
            <w:vMerge w:val="restart"/>
            <w:vAlign w:val="center"/>
          </w:tcPr>
          <w:p w14:paraId="13A647C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</w:t>
            </w:r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204  MEPC</w:t>
            </w:r>
            <w:proofErr w:type="gramEnd"/>
            <w:r w:rsidRPr="00552E2A">
              <w:rPr>
                <w:rFonts w:ascii="Verdana" w:hAnsi="Verdana" w:cs="Arial"/>
                <w:sz w:val="14"/>
                <w:szCs w:val="14"/>
              </w:rPr>
              <w:t>-26 RAC(T)</w:t>
            </w:r>
          </w:p>
          <w:p w14:paraId="6D1B50E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G.Sachdeva</w:t>
            </w:r>
            <w:proofErr w:type="spellEnd"/>
            <w:proofErr w:type="gramEnd"/>
          </w:p>
          <w:p w14:paraId="4BFB00E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G.Sachdeva</w:t>
            </w:r>
            <w:proofErr w:type="spellEnd"/>
            <w:proofErr w:type="gramEnd"/>
          </w:p>
          <w:p w14:paraId="775DD80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G.Sachdeva</w:t>
            </w:r>
            <w:proofErr w:type="spellEnd"/>
            <w:proofErr w:type="gramEnd"/>
          </w:p>
          <w:p w14:paraId="6634B2D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2F75318D" w14:textId="77777777" w:rsidTr="00552E2A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4DF4F1D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48EE572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916" w:type="pct"/>
            <w:gridSpan w:val="2"/>
            <w:vAlign w:val="center"/>
          </w:tcPr>
          <w:p w14:paraId="7A92B77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3 SEMINAR D Panchal</w:t>
            </w:r>
          </w:p>
        </w:tc>
        <w:tc>
          <w:tcPr>
            <w:tcW w:w="489" w:type="pct"/>
            <w:vMerge/>
            <w:vAlign w:val="center"/>
          </w:tcPr>
          <w:p w14:paraId="6995BFA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30E5442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66745CA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1912DC9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03A46A1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2 MV(P)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P.kumar</w:t>
            </w:r>
            <w:proofErr w:type="spellEnd"/>
          </w:p>
        </w:tc>
        <w:tc>
          <w:tcPr>
            <w:tcW w:w="470" w:type="pct"/>
            <w:vMerge/>
            <w:vAlign w:val="center"/>
          </w:tcPr>
          <w:p w14:paraId="5587A04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  <w:vAlign w:val="center"/>
          </w:tcPr>
          <w:p w14:paraId="4F1D3B3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3FAE33AC" w14:textId="77777777" w:rsidTr="00552E2A">
        <w:trPr>
          <w:cantSplit/>
          <w:trHeight w:val="332"/>
        </w:trPr>
        <w:tc>
          <w:tcPr>
            <w:tcW w:w="181" w:type="pct"/>
            <w:vMerge/>
            <w:vAlign w:val="center"/>
          </w:tcPr>
          <w:p w14:paraId="3DFACB2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594FBA2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9" w:type="pct"/>
            <w:vAlign w:val="center"/>
          </w:tcPr>
          <w:p w14:paraId="62A666F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24C87C3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Merge/>
            <w:vAlign w:val="center"/>
          </w:tcPr>
          <w:p w14:paraId="3A5291E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0CB3A2F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6280582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70C2389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6600E43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LR-23 SEMINAR P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Sahlot</w:t>
            </w:r>
            <w:proofErr w:type="spellEnd"/>
          </w:p>
        </w:tc>
        <w:tc>
          <w:tcPr>
            <w:tcW w:w="470" w:type="pct"/>
            <w:vMerge/>
            <w:vAlign w:val="center"/>
          </w:tcPr>
          <w:p w14:paraId="4B3F43F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  <w:vAlign w:val="center"/>
          </w:tcPr>
          <w:p w14:paraId="551FCAA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1B95C9F6" w14:textId="77777777" w:rsidTr="00552E2A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1901208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61" w:type="pct"/>
            <w:vAlign w:val="center"/>
          </w:tcPr>
          <w:p w14:paraId="5B48D89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916" w:type="pct"/>
            <w:gridSpan w:val="2"/>
            <w:vAlign w:val="center"/>
          </w:tcPr>
          <w:p w14:paraId="14AA0FF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LR-21 RAC(P) </w:t>
            </w:r>
          </w:p>
        </w:tc>
        <w:tc>
          <w:tcPr>
            <w:tcW w:w="958" w:type="pct"/>
            <w:gridSpan w:val="2"/>
            <w:vAlign w:val="center"/>
          </w:tcPr>
          <w:p w14:paraId="5B3455C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2 MV(P)</w:t>
            </w:r>
          </w:p>
        </w:tc>
        <w:tc>
          <w:tcPr>
            <w:tcW w:w="469" w:type="pct"/>
            <w:vAlign w:val="center"/>
          </w:tcPr>
          <w:p w14:paraId="01CB3FE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6D5E885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L LHC206     MEPC-26 </w:t>
            </w:r>
          </w:p>
          <w:p w14:paraId="5EA2014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RAC(L)</w:t>
            </w:r>
          </w:p>
          <w:p w14:paraId="0818A34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N.Mehla</w:t>
            </w:r>
            <w:proofErr w:type="spellEnd"/>
          </w:p>
        </w:tc>
        <w:tc>
          <w:tcPr>
            <w:tcW w:w="469" w:type="pct"/>
            <w:vMerge w:val="restart"/>
            <w:vAlign w:val="center"/>
          </w:tcPr>
          <w:p w14:paraId="343D303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L LHC206   MEPC-27 </w:t>
            </w:r>
          </w:p>
          <w:p w14:paraId="2A6E874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QCR(L)</w:t>
            </w:r>
          </w:p>
          <w:p w14:paraId="6D480FC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P.Chandna</w:t>
            </w:r>
            <w:proofErr w:type="spellEnd"/>
            <w:r w:rsidRPr="00552E2A">
              <w:rPr>
                <w:rFonts w:ascii="Verdana" w:hAnsi="Verdana" w:cs="Arial"/>
                <w:sz w:val="14"/>
                <w:szCs w:val="14"/>
              </w:rPr>
              <w:t xml:space="preserve">           </w:t>
            </w:r>
          </w:p>
        </w:tc>
        <w:tc>
          <w:tcPr>
            <w:tcW w:w="469" w:type="pct"/>
            <w:vMerge w:val="restart"/>
            <w:vAlign w:val="center"/>
          </w:tcPr>
          <w:p w14:paraId="0091F12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79DC3C8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</w:t>
            </w:r>
          </w:p>
          <w:p w14:paraId="1109FF9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470" w:type="pct"/>
            <w:vMerge w:val="restart"/>
            <w:vAlign w:val="center"/>
          </w:tcPr>
          <w:p w14:paraId="479E803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    MEPC-28 (MV</w:t>
            </w:r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 xml:space="preserve">) 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P</w:t>
            </w:r>
            <w:proofErr w:type="gramEnd"/>
            <w:r w:rsidRPr="00552E2A">
              <w:rPr>
                <w:rFonts w:ascii="Verdana" w:hAnsi="Verdana" w:cs="Arial"/>
                <w:sz w:val="14"/>
                <w:szCs w:val="14"/>
              </w:rPr>
              <w:t>.kumar</w:t>
            </w:r>
            <w:proofErr w:type="spellEnd"/>
          </w:p>
          <w:p w14:paraId="26A8D72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 w:val="restart"/>
            <w:vAlign w:val="center"/>
          </w:tcPr>
          <w:p w14:paraId="3653D17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206 MEPC-26 RAC(T)</w:t>
            </w:r>
          </w:p>
          <w:p w14:paraId="489755D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C.Shakher</w:t>
            </w:r>
            <w:proofErr w:type="spellEnd"/>
          </w:p>
          <w:p w14:paraId="70C5C96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C.Shakher</w:t>
            </w:r>
            <w:proofErr w:type="spellEnd"/>
          </w:p>
          <w:p w14:paraId="6ECBCD7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----</w:t>
            </w:r>
          </w:p>
        </w:tc>
      </w:tr>
      <w:tr w:rsidR="00552E2A" w:rsidRPr="00552E2A" w14:paraId="529986AC" w14:textId="77777777" w:rsidTr="00552E2A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5C71AEB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1048A63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916" w:type="pct"/>
            <w:gridSpan w:val="2"/>
            <w:vAlign w:val="center"/>
          </w:tcPr>
          <w:p w14:paraId="4E1CFF2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2 MV(P)</w:t>
            </w:r>
          </w:p>
        </w:tc>
        <w:tc>
          <w:tcPr>
            <w:tcW w:w="958" w:type="pct"/>
            <w:gridSpan w:val="2"/>
            <w:vAlign w:val="center"/>
          </w:tcPr>
          <w:p w14:paraId="4975EC2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1 RAC(P)</w:t>
            </w:r>
          </w:p>
        </w:tc>
        <w:tc>
          <w:tcPr>
            <w:tcW w:w="469" w:type="pct"/>
            <w:vAlign w:val="center"/>
          </w:tcPr>
          <w:p w14:paraId="4BF0DA8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71FD12E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14CB5D9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58D362A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07D260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1C2856E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233014B1" w14:textId="77777777" w:rsidTr="00552E2A">
        <w:trPr>
          <w:cantSplit/>
          <w:trHeight w:val="368"/>
        </w:trPr>
        <w:tc>
          <w:tcPr>
            <w:tcW w:w="181" w:type="pct"/>
            <w:vMerge/>
            <w:vAlign w:val="center"/>
          </w:tcPr>
          <w:p w14:paraId="66D0504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60A4547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916" w:type="pct"/>
            <w:gridSpan w:val="2"/>
            <w:vAlign w:val="center"/>
          </w:tcPr>
          <w:p w14:paraId="1B49143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LR-23 SEMINAR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M.Kumar</w:t>
            </w:r>
            <w:proofErr w:type="spellEnd"/>
          </w:p>
        </w:tc>
        <w:tc>
          <w:tcPr>
            <w:tcW w:w="489" w:type="pct"/>
            <w:vAlign w:val="center"/>
          </w:tcPr>
          <w:p w14:paraId="5D98C07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481D850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2F86376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4B08A25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2549C73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1A6C655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4B799F9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3EB3E0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42B7E09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2AE68754" w14:textId="77777777" w:rsidTr="00552E2A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06968C3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EC</w:t>
            </w:r>
          </w:p>
        </w:tc>
        <w:tc>
          <w:tcPr>
            <w:tcW w:w="161" w:type="pct"/>
            <w:vAlign w:val="center"/>
          </w:tcPr>
          <w:p w14:paraId="588ED40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9" w:type="pct"/>
            <w:vAlign w:val="center"/>
          </w:tcPr>
          <w:p w14:paraId="7A680E0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04EE9FA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Align w:val="center"/>
          </w:tcPr>
          <w:p w14:paraId="516E6D7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1469DB0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3C05486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31B6961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L LHC202   MEPC-26 </w:t>
            </w:r>
          </w:p>
          <w:p w14:paraId="44A8DCE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RAC(L)</w:t>
            </w:r>
          </w:p>
          <w:p w14:paraId="1D30518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Surinder</w:t>
            </w:r>
            <w:proofErr w:type="spellEnd"/>
          </w:p>
        </w:tc>
        <w:tc>
          <w:tcPr>
            <w:tcW w:w="469" w:type="pct"/>
            <w:vMerge w:val="restart"/>
            <w:vAlign w:val="center"/>
          </w:tcPr>
          <w:p w14:paraId="61B3A0C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2</w:t>
            </w:r>
          </w:p>
          <w:p w14:paraId="432C914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</w:t>
            </w:r>
          </w:p>
          <w:p w14:paraId="1FCDD1C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469" w:type="pct"/>
            <w:vAlign w:val="center"/>
          </w:tcPr>
          <w:p w14:paraId="35F533E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1AD50DB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 w:val="restart"/>
          </w:tcPr>
          <w:p w14:paraId="7A7D104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02618731" w14:textId="77777777" w:rsidTr="00552E2A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68E26E0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51A37AC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9" w:type="pct"/>
            <w:vAlign w:val="center"/>
          </w:tcPr>
          <w:p w14:paraId="07A8F5C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77E9F84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Align w:val="center"/>
          </w:tcPr>
          <w:p w14:paraId="65E6E14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655E76F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7407488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56758E7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76E6A8E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09EB22B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CA00E0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43467E2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6724C201" w14:textId="77777777" w:rsidTr="00552E2A">
        <w:trPr>
          <w:cantSplit/>
          <w:trHeight w:val="417"/>
        </w:trPr>
        <w:tc>
          <w:tcPr>
            <w:tcW w:w="181" w:type="pct"/>
            <w:vMerge/>
            <w:vAlign w:val="center"/>
          </w:tcPr>
          <w:p w14:paraId="728C160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0336D3D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916" w:type="pct"/>
            <w:gridSpan w:val="2"/>
            <w:vAlign w:val="center"/>
          </w:tcPr>
          <w:p w14:paraId="696A4EF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LR-23 SEMINAR R.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Rathi</w:t>
            </w:r>
            <w:proofErr w:type="spellEnd"/>
          </w:p>
        </w:tc>
        <w:tc>
          <w:tcPr>
            <w:tcW w:w="489" w:type="pct"/>
            <w:vAlign w:val="center"/>
          </w:tcPr>
          <w:p w14:paraId="2E63AAA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40979CF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136E969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1492E76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62C54DF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464DB36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DE7939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2815CB4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2964A3B1" w14:textId="77777777" w:rsidTr="00552E2A">
        <w:tc>
          <w:tcPr>
            <w:tcW w:w="4562" w:type="pct"/>
            <w:gridSpan w:val="11"/>
            <w:shd w:val="clear" w:color="auto" w:fill="E7E6E6" w:themeFill="background2"/>
            <w:vAlign w:val="center"/>
          </w:tcPr>
          <w:p w14:paraId="08337E5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  <w:tc>
          <w:tcPr>
            <w:tcW w:w="438" w:type="pct"/>
            <w:shd w:val="clear" w:color="auto" w:fill="E7E6E6" w:themeFill="background2"/>
          </w:tcPr>
          <w:p w14:paraId="3A82077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552E2A" w:rsidRPr="00552E2A" w14:paraId="08AE3DDB" w14:textId="77777777" w:rsidTr="00552E2A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14E879C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61" w:type="pct"/>
            <w:vAlign w:val="center"/>
          </w:tcPr>
          <w:p w14:paraId="3594447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916" w:type="pct"/>
            <w:gridSpan w:val="2"/>
            <w:vAlign w:val="center"/>
          </w:tcPr>
          <w:p w14:paraId="1412A70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2 MV(P)</w:t>
            </w:r>
          </w:p>
        </w:tc>
        <w:tc>
          <w:tcPr>
            <w:tcW w:w="958" w:type="pct"/>
            <w:gridSpan w:val="2"/>
            <w:vAlign w:val="center"/>
          </w:tcPr>
          <w:p w14:paraId="2A9D7FD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3 SEMINAR R P Singh</w:t>
            </w:r>
          </w:p>
        </w:tc>
        <w:tc>
          <w:tcPr>
            <w:tcW w:w="469" w:type="pct"/>
            <w:vAlign w:val="center"/>
          </w:tcPr>
          <w:p w14:paraId="773D667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098FDE0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104   MEPC-26</w:t>
            </w:r>
          </w:p>
          <w:p w14:paraId="6F44CE5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 RAC(L)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G.Sachdeva</w:t>
            </w:r>
            <w:proofErr w:type="spellEnd"/>
          </w:p>
        </w:tc>
        <w:tc>
          <w:tcPr>
            <w:tcW w:w="469" w:type="pct"/>
            <w:vMerge w:val="restart"/>
            <w:vAlign w:val="center"/>
          </w:tcPr>
          <w:p w14:paraId="3DADA53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104    MEPC-27</w:t>
            </w:r>
          </w:p>
          <w:p w14:paraId="49A9253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 QCR(L)                        P C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Tewari</w:t>
            </w:r>
            <w:proofErr w:type="spellEnd"/>
          </w:p>
        </w:tc>
        <w:tc>
          <w:tcPr>
            <w:tcW w:w="469" w:type="pct"/>
            <w:vMerge w:val="restart"/>
            <w:vAlign w:val="center"/>
          </w:tcPr>
          <w:p w14:paraId="7906C70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L LHC104 </w:t>
            </w:r>
          </w:p>
          <w:p w14:paraId="140EACB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 MEPC-28 (MV)</w:t>
            </w:r>
          </w:p>
          <w:p w14:paraId="1204B97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MK.Gupta</w:t>
            </w:r>
            <w:proofErr w:type="spellEnd"/>
          </w:p>
        </w:tc>
        <w:tc>
          <w:tcPr>
            <w:tcW w:w="470" w:type="pct"/>
            <w:vMerge w:val="restart"/>
            <w:vAlign w:val="center"/>
          </w:tcPr>
          <w:p w14:paraId="5A4C64B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104</w:t>
            </w:r>
          </w:p>
          <w:p w14:paraId="3FC0DA2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PE-27 (ME)             </w:t>
            </w:r>
          </w:p>
          <w:p w14:paraId="647E1F4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M.Kumar</w:t>
            </w:r>
            <w:proofErr w:type="spellEnd"/>
          </w:p>
        </w:tc>
        <w:tc>
          <w:tcPr>
            <w:tcW w:w="438" w:type="pct"/>
            <w:vMerge w:val="restart"/>
            <w:vAlign w:val="center"/>
          </w:tcPr>
          <w:p w14:paraId="5582AC1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104</w:t>
            </w:r>
          </w:p>
          <w:p w14:paraId="11113BF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7 QCR(</w:t>
            </w:r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 xml:space="preserve">T)   </w:t>
            </w:r>
            <w:proofErr w:type="gramEnd"/>
            <w:r w:rsidRPr="00552E2A">
              <w:rPr>
                <w:rFonts w:ascii="Verdana" w:hAnsi="Verdana" w:cs="Arial"/>
                <w:sz w:val="14"/>
                <w:szCs w:val="14"/>
              </w:rPr>
              <w:t xml:space="preserve">        P C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Tewari</w:t>
            </w:r>
            <w:proofErr w:type="spellEnd"/>
          </w:p>
          <w:p w14:paraId="5D36100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 C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Tewari</w:t>
            </w:r>
            <w:proofErr w:type="spellEnd"/>
          </w:p>
          <w:p w14:paraId="7E11B73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-</w:t>
            </w:r>
          </w:p>
        </w:tc>
      </w:tr>
      <w:tr w:rsidR="00552E2A" w:rsidRPr="00552E2A" w14:paraId="372A2BF8" w14:textId="77777777" w:rsidTr="00552E2A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1F87A6B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3212AD9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9" w:type="pct"/>
            <w:vAlign w:val="center"/>
          </w:tcPr>
          <w:p w14:paraId="119B4DA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0DFEF5E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58" w:type="pct"/>
            <w:gridSpan w:val="2"/>
            <w:vAlign w:val="center"/>
          </w:tcPr>
          <w:p w14:paraId="092C90E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LR-21 RAC(P)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G.Sachdeva</w:t>
            </w:r>
            <w:proofErr w:type="spellEnd"/>
          </w:p>
        </w:tc>
        <w:tc>
          <w:tcPr>
            <w:tcW w:w="469" w:type="pct"/>
            <w:vAlign w:val="center"/>
          </w:tcPr>
          <w:p w14:paraId="0DBF128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7635C7F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084608A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01C7D80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AB8203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34B8F8B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4207FB59" w14:textId="77777777" w:rsidTr="00552E2A">
        <w:trPr>
          <w:cantSplit/>
          <w:trHeight w:val="413"/>
        </w:trPr>
        <w:tc>
          <w:tcPr>
            <w:tcW w:w="181" w:type="pct"/>
            <w:vMerge/>
            <w:vAlign w:val="center"/>
          </w:tcPr>
          <w:p w14:paraId="67E5985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6E132EB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9" w:type="pct"/>
            <w:vAlign w:val="center"/>
          </w:tcPr>
          <w:p w14:paraId="70F49AF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72E8F5A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Align w:val="center"/>
          </w:tcPr>
          <w:p w14:paraId="6E25DDD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3DBD566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23A895A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1581A7D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2A0FE4B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3EC596D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D37D06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2143D32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07E3C809" w14:textId="77777777" w:rsidTr="00552E2A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4742550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61" w:type="pct"/>
            <w:vAlign w:val="center"/>
          </w:tcPr>
          <w:p w14:paraId="56C5DE1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916" w:type="pct"/>
            <w:gridSpan w:val="2"/>
            <w:vAlign w:val="center"/>
          </w:tcPr>
          <w:p w14:paraId="7FE6EB2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LR-23 SEMINAR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M.Gupta</w:t>
            </w:r>
            <w:proofErr w:type="spellEnd"/>
          </w:p>
        </w:tc>
        <w:tc>
          <w:tcPr>
            <w:tcW w:w="489" w:type="pct"/>
            <w:vAlign w:val="center"/>
          </w:tcPr>
          <w:p w14:paraId="58D92C1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1E7D22E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41AFF83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16D3289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L LHC206   MEPC-26 </w:t>
            </w:r>
          </w:p>
          <w:p w14:paraId="3DC8AF9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RAC(L)</w:t>
            </w:r>
          </w:p>
          <w:p w14:paraId="570567C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N.Mehla</w:t>
            </w:r>
            <w:proofErr w:type="spellEnd"/>
            <w:proofErr w:type="gramEnd"/>
          </w:p>
          <w:p w14:paraId="056A5BE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5C53E83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   MEPC-</w:t>
            </w:r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27  QCR</w:t>
            </w:r>
            <w:proofErr w:type="gramEnd"/>
            <w:r w:rsidRPr="00552E2A">
              <w:rPr>
                <w:rFonts w:ascii="Verdana" w:hAnsi="Verdana" w:cs="Arial"/>
                <w:sz w:val="14"/>
                <w:szCs w:val="14"/>
              </w:rPr>
              <w:t>(L)</w:t>
            </w:r>
          </w:p>
          <w:p w14:paraId="1A0023C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P.Chandna</w:t>
            </w:r>
            <w:proofErr w:type="spellEnd"/>
            <w:r w:rsidRPr="00552E2A">
              <w:rPr>
                <w:rFonts w:ascii="Verdana" w:hAnsi="Verdana" w:cs="Arial"/>
                <w:sz w:val="14"/>
                <w:szCs w:val="14"/>
              </w:rPr>
              <w:t xml:space="preserve">           </w:t>
            </w:r>
          </w:p>
        </w:tc>
        <w:tc>
          <w:tcPr>
            <w:tcW w:w="469" w:type="pct"/>
            <w:vMerge w:val="restart"/>
            <w:vAlign w:val="center"/>
          </w:tcPr>
          <w:p w14:paraId="126A548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143A805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</w:t>
            </w:r>
          </w:p>
          <w:p w14:paraId="235A384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470" w:type="pct"/>
            <w:vMerge w:val="restart"/>
            <w:vAlign w:val="center"/>
          </w:tcPr>
          <w:p w14:paraId="572E289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 w:val="restart"/>
          </w:tcPr>
          <w:p w14:paraId="20D78A5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21FEECAB" w14:textId="77777777" w:rsidTr="00552E2A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487DC83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1C77337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916" w:type="pct"/>
            <w:gridSpan w:val="2"/>
            <w:vAlign w:val="center"/>
          </w:tcPr>
          <w:p w14:paraId="23FD056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LR-23 SEMINAR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M.Sinha</w:t>
            </w:r>
            <w:proofErr w:type="spellEnd"/>
          </w:p>
        </w:tc>
        <w:tc>
          <w:tcPr>
            <w:tcW w:w="489" w:type="pct"/>
            <w:vAlign w:val="center"/>
          </w:tcPr>
          <w:p w14:paraId="3CC5700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7D68739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2B26818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7F43073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497851D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27E7CFE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32009B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7F20A24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62B81C75" w14:textId="77777777" w:rsidTr="00552E2A">
        <w:trPr>
          <w:cantSplit/>
          <w:trHeight w:val="322"/>
        </w:trPr>
        <w:tc>
          <w:tcPr>
            <w:tcW w:w="181" w:type="pct"/>
            <w:vMerge/>
            <w:vAlign w:val="center"/>
          </w:tcPr>
          <w:p w14:paraId="4BCA295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25A205C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916" w:type="pct"/>
            <w:gridSpan w:val="2"/>
            <w:vAlign w:val="center"/>
          </w:tcPr>
          <w:p w14:paraId="53C40B6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1 RAC(P)</w:t>
            </w:r>
          </w:p>
        </w:tc>
        <w:tc>
          <w:tcPr>
            <w:tcW w:w="489" w:type="pct"/>
            <w:vAlign w:val="center"/>
          </w:tcPr>
          <w:p w14:paraId="22F5D75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4C53008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2748A97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299A135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16E4098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454D761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47B88DE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E2985B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69FB249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15785165" w14:textId="77777777" w:rsidTr="00552E2A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4C289FA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EC</w:t>
            </w:r>
          </w:p>
        </w:tc>
        <w:tc>
          <w:tcPr>
            <w:tcW w:w="161" w:type="pct"/>
            <w:vAlign w:val="center"/>
          </w:tcPr>
          <w:p w14:paraId="4D8199C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9" w:type="pct"/>
            <w:vMerge w:val="restart"/>
            <w:vAlign w:val="center"/>
          </w:tcPr>
          <w:p w14:paraId="7FF4D4B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6E91222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6</w:t>
            </w:r>
          </w:p>
          <w:p w14:paraId="50D842D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RAC(L)</w:t>
            </w:r>
          </w:p>
          <w:p w14:paraId="13899BC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Surinder</w:t>
            </w:r>
            <w:proofErr w:type="spellEnd"/>
          </w:p>
        </w:tc>
        <w:tc>
          <w:tcPr>
            <w:tcW w:w="447" w:type="pct"/>
            <w:vMerge w:val="restart"/>
            <w:vAlign w:val="center"/>
          </w:tcPr>
          <w:p w14:paraId="212B1C4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0DE8C5F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</w:t>
            </w:r>
          </w:p>
          <w:p w14:paraId="35FF0CA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489" w:type="pct"/>
            <w:vMerge w:val="restart"/>
            <w:vAlign w:val="center"/>
          </w:tcPr>
          <w:p w14:paraId="1494B1B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2773886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PE-27 (ME) </w:t>
            </w:r>
          </w:p>
          <w:p w14:paraId="1644FB7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D.panchal</w:t>
            </w:r>
            <w:proofErr w:type="spellEnd"/>
          </w:p>
          <w:p w14:paraId="6F6EC29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072CF37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62846AB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PC-28 (MV) </w:t>
            </w:r>
          </w:p>
          <w:p w14:paraId="0CFE52C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V.Kumar</w:t>
            </w:r>
            <w:proofErr w:type="spellEnd"/>
          </w:p>
          <w:p w14:paraId="13B9AE6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556360C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206</w:t>
            </w:r>
          </w:p>
          <w:p w14:paraId="6085A70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6</w:t>
            </w:r>
          </w:p>
          <w:p w14:paraId="0266DDB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RAC(T)</w:t>
            </w:r>
          </w:p>
          <w:p w14:paraId="3F5390B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G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Sachdeva</w:t>
            </w:r>
            <w:proofErr w:type="spellEnd"/>
          </w:p>
          <w:p w14:paraId="03E385E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--</w:t>
            </w:r>
          </w:p>
          <w:p w14:paraId="4A952CC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---</w:t>
            </w:r>
          </w:p>
        </w:tc>
        <w:tc>
          <w:tcPr>
            <w:tcW w:w="469" w:type="pct"/>
            <w:vAlign w:val="center"/>
          </w:tcPr>
          <w:p w14:paraId="57E3FF7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60CD9B3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1 RAC(P)</w:t>
            </w: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C.Shakher</w:t>
            </w:r>
            <w:proofErr w:type="spellEnd"/>
            <w:proofErr w:type="gramEnd"/>
          </w:p>
          <w:p w14:paraId="4AC8F61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1A9560B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 w:val="restart"/>
          </w:tcPr>
          <w:p w14:paraId="6FAB30B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75C51F84" w14:textId="77777777" w:rsidTr="00552E2A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43D747A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34E5128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9" w:type="pct"/>
            <w:vMerge/>
            <w:vAlign w:val="center"/>
          </w:tcPr>
          <w:p w14:paraId="5304DA1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7C2EEF9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Merge/>
            <w:vAlign w:val="center"/>
          </w:tcPr>
          <w:p w14:paraId="2FAAEBF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4B2A664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34A2709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56C5E63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011D768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62596C9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BA6C7C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6849E43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5C73D2D3" w14:textId="77777777" w:rsidTr="00552E2A">
        <w:trPr>
          <w:cantSplit/>
          <w:trHeight w:val="358"/>
        </w:trPr>
        <w:tc>
          <w:tcPr>
            <w:tcW w:w="181" w:type="pct"/>
            <w:vMerge/>
            <w:vAlign w:val="center"/>
          </w:tcPr>
          <w:p w14:paraId="26570FB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7503275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69" w:type="pct"/>
            <w:vMerge/>
            <w:vAlign w:val="center"/>
          </w:tcPr>
          <w:p w14:paraId="1508129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71BECFE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Merge/>
            <w:vAlign w:val="center"/>
          </w:tcPr>
          <w:p w14:paraId="403A939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223D6E4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29BBC8B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2410268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1AA2707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64C16F4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BD5EB4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08AFD46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391C6292" w14:textId="77777777" w:rsidTr="00552E2A">
        <w:tc>
          <w:tcPr>
            <w:tcW w:w="4562" w:type="pct"/>
            <w:gridSpan w:val="11"/>
            <w:shd w:val="clear" w:color="auto" w:fill="E7E6E6" w:themeFill="background2"/>
            <w:vAlign w:val="center"/>
          </w:tcPr>
          <w:p w14:paraId="626BC1F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  <w:tc>
          <w:tcPr>
            <w:tcW w:w="438" w:type="pct"/>
            <w:shd w:val="clear" w:color="auto" w:fill="E7E6E6" w:themeFill="background2"/>
          </w:tcPr>
          <w:p w14:paraId="5AFD0E5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552E2A" w:rsidRPr="00552E2A" w14:paraId="4783C6E6" w14:textId="77777777" w:rsidTr="00552E2A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10FE46A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61" w:type="pct"/>
            <w:vAlign w:val="center"/>
          </w:tcPr>
          <w:p w14:paraId="05E8E5F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9" w:type="pct"/>
            <w:vMerge w:val="restart"/>
            <w:vAlign w:val="center"/>
          </w:tcPr>
          <w:p w14:paraId="6C442577" w14:textId="77777777" w:rsidR="00552E2A" w:rsidRPr="00552E2A" w:rsidRDefault="00552E2A" w:rsidP="00552E2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 w:val="restart"/>
            <w:vAlign w:val="center"/>
          </w:tcPr>
          <w:p w14:paraId="0D5E494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104</w:t>
            </w:r>
          </w:p>
          <w:p w14:paraId="752E1D2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E-27 (ME)</w:t>
            </w:r>
          </w:p>
          <w:p w14:paraId="052164B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M.Kumar</w:t>
            </w:r>
            <w:proofErr w:type="spellEnd"/>
          </w:p>
        </w:tc>
        <w:tc>
          <w:tcPr>
            <w:tcW w:w="489" w:type="pct"/>
            <w:vAlign w:val="center"/>
          </w:tcPr>
          <w:p w14:paraId="6D22A55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652EC08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4D9D73B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2C6DA19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104</w:t>
            </w:r>
          </w:p>
          <w:p w14:paraId="04DD748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8 (MV)</w:t>
            </w:r>
          </w:p>
          <w:p w14:paraId="3ECC21E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MK.Gupta</w:t>
            </w:r>
            <w:proofErr w:type="spellEnd"/>
          </w:p>
        </w:tc>
        <w:tc>
          <w:tcPr>
            <w:tcW w:w="469" w:type="pct"/>
            <w:vMerge w:val="restart"/>
            <w:vAlign w:val="center"/>
          </w:tcPr>
          <w:p w14:paraId="065913E4" w14:textId="77777777" w:rsidR="00552E2A" w:rsidRPr="00552E2A" w:rsidRDefault="00552E2A" w:rsidP="00552E2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bookmarkStart w:id="0" w:name="_GoBack"/>
            <w:bookmarkEnd w:id="0"/>
          </w:p>
        </w:tc>
        <w:tc>
          <w:tcPr>
            <w:tcW w:w="469" w:type="pct"/>
            <w:shd w:val="clear" w:color="auto" w:fill="E7E6E6" w:themeFill="background2"/>
            <w:vAlign w:val="center"/>
          </w:tcPr>
          <w:p w14:paraId="225CB9C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5A4F66E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 w:val="restart"/>
          </w:tcPr>
          <w:p w14:paraId="332C59F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67FF315D" w14:textId="77777777" w:rsidTr="00552E2A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2572368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29A3A6A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9" w:type="pct"/>
            <w:vMerge/>
            <w:vAlign w:val="center"/>
          </w:tcPr>
          <w:p w14:paraId="063C151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4A0168A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Align w:val="center"/>
          </w:tcPr>
          <w:p w14:paraId="33186D9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4B31FA8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5765B6E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7425D6C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6AACEEC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shd w:val="clear" w:color="auto" w:fill="E7E6E6" w:themeFill="background2"/>
            <w:vAlign w:val="center"/>
          </w:tcPr>
          <w:p w14:paraId="075200F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FFC036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321B9A6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0EF0644F" w14:textId="77777777" w:rsidTr="00552E2A">
        <w:trPr>
          <w:cantSplit/>
          <w:trHeight w:val="410"/>
        </w:trPr>
        <w:tc>
          <w:tcPr>
            <w:tcW w:w="181" w:type="pct"/>
            <w:vMerge/>
            <w:vAlign w:val="center"/>
          </w:tcPr>
          <w:p w14:paraId="4415B5B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0FE9342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9" w:type="pct"/>
            <w:vMerge/>
            <w:vAlign w:val="center"/>
          </w:tcPr>
          <w:p w14:paraId="0081992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06DC30E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Align w:val="center"/>
          </w:tcPr>
          <w:p w14:paraId="484BC97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1E7C68C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2 MV(P)</w:t>
            </w:r>
          </w:p>
        </w:tc>
        <w:tc>
          <w:tcPr>
            <w:tcW w:w="469" w:type="pct"/>
            <w:vMerge/>
            <w:vAlign w:val="center"/>
          </w:tcPr>
          <w:p w14:paraId="25CD7A2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56D429C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shd w:val="clear" w:color="auto" w:fill="E7E6E6" w:themeFill="background2"/>
            <w:vAlign w:val="center"/>
          </w:tcPr>
          <w:p w14:paraId="2453513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B5FA55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0F56C5D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7B081178" w14:textId="77777777" w:rsidTr="00552E2A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3744DBB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61" w:type="pct"/>
            <w:vAlign w:val="center"/>
          </w:tcPr>
          <w:p w14:paraId="67AD5A4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9" w:type="pct"/>
            <w:vAlign w:val="center"/>
          </w:tcPr>
          <w:p w14:paraId="006D90D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065963C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Align w:val="center"/>
          </w:tcPr>
          <w:p w14:paraId="2E56094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35AE1C4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E-27 (ME) L</w:t>
            </w:r>
          </w:p>
          <w:p w14:paraId="737E93A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D.Panchal</w:t>
            </w:r>
            <w:proofErr w:type="spellEnd"/>
            <w:r w:rsidRPr="00552E2A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  <w:p w14:paraId="59F48D3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205</w:t>
            </w:r>
          </w:p>
        </w:tc>
        <w:tc>
          <w:tcPr>
            <w:tcW w:w="469" w:type="pct"/>
            <w:vMerge w:val="restart"/>
            <w:vAlign w:val="center"/>
          </w:tcPr>
          <w:p w14:paraId="15DA85D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PC-26 </w:t>
            </w:r>
          </w:p>
          <w:p w14:paraId="7B4E7E6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RAC(L)</w:t>
            </w:r>
          </w:p>
          <w:p w14:paraId="0D53E65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N.Mehla</w:t>
            </w:r>
            <w:proofErr w:type="spellEnd"/>
            <w:proofErr w:type="gramEnd"/>
          </w:p>
          <w:p w14:paraId="66B8AF5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 LHC205</w:t>
            </w:r>
          </w:p>
        </w:tc>
        <w:tc>
          <w:tcPr>
            <w:tcW w:w="469" w:type="pct"/>
            <w:vAlign w:val="center"/>
          </w:tcPr>
          <w:p w14:paraId="562B494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55A6731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shd w:val="clear" w:color="auto" w:fill="E7E6E6" w:themeFill="background2"/>
            <w:vAlign w:val="center"/>
          </w:tcPr>
          <w:p w14:paraId="6D994A4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2CC4B18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206</w:t>
            </w:r>
          </w:p>
          <w:p w14:paraId="10DC945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-T</w:t>
            </w:r>
          </w:p>
          <w:p w14:paraId="79339BD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438" w:type="pct"/>
            <w:vMerge w:val="restart"/>
            <w:vAlign w:val="center"/>
          </w:tcPr>
          <w:p w14:paraId="4BEE062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206</w:t>
            </w:r>
          </w:p>
          <w:p w14:paraId="056E126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7 (QCR)</w:t>
            </w:r>
          </w:p>
          <w:p w14:paraId="6AC4E14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D.Panchal</w:t>
            </w:r>
            <w:proofErr w:type="spellEnd"/>
          </w:p>
          <w:p w14:paraId="1E02E47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D.Panchal</w:t>
            </w:r>
            <w:proofErr w:type="spellEnd"/>
          </w:p>
          <w:p w14:paraId="70037F5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lastRenderedPageBreak/>
              <w:t>---</w:t>
            </w:r>
          </w:p>
          <w:p w14:paraId="513861A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3645B491" w14:textId="77777777" w:rsidTr="00552E2A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7F9330C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4CC47E1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9" w:type="pct"/>
            <w:vAlign w:val="center"/>
          </w:tcPr>
          <w:p w14:paraId="2926332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3985A0E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Align w:val="center"/>
          </w:tcPr>
          <w:p w14:paraId="567BC00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64827FC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7D6D71D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6AB6842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76F7B33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shd w:val="clear" w:color="auto" w:fill="E7E6E6" w:themeFill="background2"/>
            <w:vAlign w:val="center"/>
          </w:tcPr>
          <w:p w14:paraId="17A40F6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BF030D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188EB86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64CBDD93" w14:textId="77777777" w:rsidTr="00552E2A">
        <w:trPr>
          <w:cantSplit/>
          <w:trHeight w:val="318"/>
        </w:trPr>
        <w:tc>
          <w:tcPr>
            <w:tcW w:w="181" w:type="pct"/>
            <w:vMerge/>
            <w:vAlign w:val="center"/>
          </w:tcPr>
          <w:p w14:paraId="2B2CF46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76A898B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916" w:type="pct"/>
            <w:gridSpan w:val="2"/>
            <w:vAlign w:val="center"/>
          </w:tcPr>
          <w:p w14:paraId="3CF8608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2 MV(P)</w:t>
            </w:r>
          </w:p>
        </w:tc>
        <w:tc>
          <w:tcPr>
            <w:tcW w:w="489" w:type="pct"/>
            <w:vAlign w:val="center"/>
          </w:tcPr>
          <w:p w14:paraId="1F9BFB2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3DFFC8E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18CB6B2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4ED9E50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1834D43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shd w:val="clear" w:color="auto" w:fill="E7E6E6" w:themeFill="background2"/>
            <w:vAlign w:val="center"/>
          </w:tcPr>
          <w:p w14:paraId="3DBD965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D3E9F4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5671BF7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0C00BD42" w14:textId="77777777" w:rsidTr="00552E2A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7C002EF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MEC</w:t>
            </w:r>
          </w:p>
        </w:tc>
        <w:tc>
          <w:tcPr>
            <w:tcW w:w="161" w:type="pct"/>
            <w:vAlign w:val="center"/>
          </w:tcPr>
          <w:p w14:paraId="2E16760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9" w:type="pct"/>
            <w:vMerge w:val="restart"/>
            <w:vAlign w:val="center"/>
          </w:tcPr>
          <w:p w14:paraId="2EBB8CB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6C131B7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8 (MV)</w:t>
            </w:r>
          </w:p>
          <w:p w14:paraId="3411277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V.Kumar</w:t>
            </w:r>
            <w:proofErr w:type="spellEnd"/>
          </w:p>
          <w:p w14:paraId="11235FC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 w:val="restart"/>
            <w:vAlign w:val="center"/>
          </w:tcPr>
          <w:p w14:paraId="151E894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4F85017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6 RAC(L)</w:t>
            </w:r>
          </w:p>
          <w:p w14:paraId="3C95430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Surinder</w:t>
            </w:r>
            <w:proofErr w:type="spellEnd"/>
          </w:p>
        </w:tc>
        <w:tc>
          <w:tcPr>
            <w:tcW w:w="489" w:type="pct"/>
            <w:vMerge w:val="restart"/>
            <w:vAlign w:val="center"/>
          </w:tcPr>
          <w:p w14:paraId="45399B3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4E03885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7</w:t>
            </w:r>
          </w:p>
          <w:p w14:paraId="7892F7E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QCR(L)             </w:t>
            </w:r>
          </w:p>
          <w:p w14:paraId="393E3C6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R.Rathi</w:t>
            </w:r>
            <w:proofErr w:type="spellEnd"/>
          </w:p>
        </w:tc>
        <w:tc>
          <w:tcPr>
            <w:tcW w:w="938" w:type="pct"/>
            <w:gridSpan w:val="2"/>
            <w:vAlign w:val="center"/>
          </w:tcPr>
          <w:p w14:paraId="239F23B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2 MV(P)</w:t>
            </w:r>
          </w:p>
        </w:tc>
        <w:tc>
          <w:tcPr>
            <w:tcW w:w="469" w:type="pct"/>
            <w:vAlign w:val="center"/>
          </w:tcPr>
          <w:p w14:paraId="2B28F79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5DAF683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LR-23 SEMINAR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R.Rathi</w:t>
            </w:r>
            <w:proofErr w:type="spellEnd"/>
          </w:p>
        </w:tc>
        <w:tc>
          <w:tcPr>
            <w:tcW w:w="470" w:type="pct"/>
            <w:vMerge w:val="restart"/>
            <w:vAlign w:val="center"/>
          </w:tcPr>
          <w:p w14:paraId="2D3D282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203</w:t>
            </w:r>
          </w:p>
          <w:p w14:paraId="1E3AE9F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7</w:t>
            </w:r>
          </w:p>
          <w:p w14:paraId="552D80B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QCR(T)             </w:t>
            </w:r>
          </w:p>
          <w:p w14:paraId="4DB0C9B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R.Rathi</w:t>
            </w:r>
            <w:proofErr w:type="spellEnd"/>
          </w:p>
        </w:tc>
        <w:tc>
          <w:tcPr>
            <w:tcW w:w="438" w:type="pct"/>
            <w:vMerge w:val="restart"/>
            <w:vAlign w:val="center"/>
          </w:tcPr>
          <w:p w14:paraId="123789B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203</w:t>
            </w:r>
          </w:p>
          <w:p w14:paraId="77ABCEB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-T</w:t>
            </w:r>
          </w:p>
          <w:p w14:paraId="1526C92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</w:tr>
      <w:tr w:rsidR="00552E2A" w:rsidRPr="00552E2A" w14:paraId="1F371850" w14:textId="77777777" w:rsidTr="00552E2A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136954C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4AE570C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9" w:type="pct"/>
            <w:vMerge/>
            <w:vAlign w:val="center"/>
          </w:tcPr>
          <w:p w14:paraId="5F23E45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7EFB04D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Merge/>
            <w:vAlign w:val="center"/>
          </w:tcPr>
          <w:p w14:paraId="7EF4966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083AA43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LR-21 RAC(P) </w:t>
            </w: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C.Shakher</w:t>
            </w:r>
            <w:proofErr w:type="spellEnd"/>
            <w:proofErr w:type="gramEnd"/>
          </w:p>
          <w:p w14:paraId="4CB9BD3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0C9E04B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25287AE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LR-23 SEMINAR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V.Kumar</w:t>
            </w:r>
            <w:proofErr w:type="spellEnd"/>
          </w:p>
        </w:tc>
        <w:tc>
          <w:tcPr>
            <w:tcW w:w="470" w:type="pct"/>
            <w:vMerge/>
            <w:vAlign w:val="center"/>
          </w:tcPr>
          <w:p w14:paraId="1CFF211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02A56C4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1FFDC8E1" w14:textId="77777777" w:rsidTr="00552E2A">
        <w:trPr>
          <w:cantSplit/>
          <w:trHeight w:val="368"/>
        </w:trPr>
        <w:tc>
          <w:tcPr>
            <w:tcW w:w="181" w:type="pct"/>
            <w:vMerge/>
            <w:vAlign w:val="center"/>
          </w:tcPr>
          <w:p w14:paraId="1FAC83F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384F6F7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69" w:type="pct"/>
            <w:vMerge/>
            <w:vAlign w:val="center"/>
          </w:tcPr>
          <w:p w14:paraId="5A745F8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3D80BCF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Merge/>
            <w:vAlign w:val="center"/>
          </w:tcPr>
          <w:p w14:paraId="0EDD44A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59A002C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6A98528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70A2FFF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3843DC9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shd w:val="clear" w:color="auto" w:fill="E7E6E6" w:themeFill="background2"/>
            <w:vAlign w:val="center"/>
          </w:tcPr>
          <w:p w14:paraId="1E7339F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5849FA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0BED0C4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1B7E6333" w14:textId="77777777" w:rsidTr="00552E2A">
        <w:tc>
          <w:tcPr>
            <w:tcW w:w="4562" w:type="pct"/>
            <w:gridSpan w:val="11"/>
            <w:shd w:val="clear" w:color="auto" w:fill="E7E6E6" w:themeFill="background2"/>
            <w:vAlign w:val="center"/>
          </w:tcPr>
          <w:p w14:paraId="6610309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  <w:tc>
          <w:tcPr>
            <w:tcW w:w="438" w:type="pct"/>
            <w:shd w:val="clear" w:color="auto" w:fill="E7E6E6" w:themeFill="background2"/>
          </w:tcPr>
          <w:p w14:paraId="1624C3F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552E2A" w:rsidRPr="00552E2A" w14:paraId="6EC344C0" w14:textId="77777777" w:rsidTr="00552E2A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5AB0632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61" w:type="pct"/>
            <w:vAlign w:val="center"/>
          </w:tcPr>
          <w:p w14:paraId="3BD8E83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9" w:type="pct"/>
            <w:vAlign w:val="center"/>
          </w:tcPr>
          <w:p w14:paraId="0B52964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7A5AD52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Align w:val="center"/>
          </w:tcPr>
          <w:p w14:paraId="09B083C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53BC22C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738E78E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3BC0ABC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104</w:t>
            </w:r>
          </w:p>
          <w:p w14:paraId="698BC3B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8 (MV)</w:t>
            </w:r>
          </w:p>
          <w:p w14:paraId="31E13BE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MK.Gupta</w:t>
            </w:r>
            <w:proofErr w:type="spellEnd"/>
          </w:p>
        </w:tc>
        <w:tc>
          <w:tcPr>
            <w:tcW w:w="469" w:type="pct"/>
            <w:vMerge w:val="restart"/>
            <w:vAlign w:val="center"/>
          </w:tcPr>
          <w:p w14:paraId="28C495C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104</w:t>
            </w:r>
          </w:p>
          <w:p w14:paraId="18B3440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   MEPC-27 </w:t>
            </w:r>
          </w:p>
          <w:p w14:paraId="304635C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QCR(L)                          P C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Tewari</w:t>
            </w:r>
            <w:proofErr w:type="spellEnd"/>
          </w:p>
        </w:tc>
        <w:tc>
          <w:tcPr>
            <w:tcW w:w="469" w:type="pct"/>
            <w:vMerge w:val="restart"/>
            <w:vAlign w:val="center"/>
          </w:tcPr>
          <w:p w14:paraId="108A270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104</w:t>
            </w:r>
          </w:p>
          <w:p w14:paraId="1F08FF0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8 (MV)</w:t>
            </w:r>
          </w:p>
          <w:p w14:paraId="372D940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GB</w:t>
            </w:r>
          </w:p>
          <w:p w14:paraId="6A959A0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JD</w:t>
            </w:r>
          </w:p>
          <w:p w14:paraId="0841E5B1" w14:textId="77777777" w:rsidR="00552E2A" w:rsidRPr="00552E2A" w:rsidRDefault="00552E2A" w:rsidP="00331443">
            <w:pPr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63157C2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 w:val="restart"/>
          </w:tcPr>
          <w:p w14:paraId="4A4907F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6ABA1504" w14:textId="77777777" w:rsidTr="00552E2A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5431788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08E9B9C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9" w:type="pct"/>
            <w:vAlign w:val="center"/>
          </w:tcPr>
          <w:p w14:paraId="0988958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57DD498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Align w:val="center"/>
          </w:tcPr>
          <w:p w14:paraId="5F5A0EE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1CFA14A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40F7EE2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0277A4E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42FD48B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09DB93C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7C167C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61B7FEE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70C54DA4" w14:textId="77777777" w:rsidTr="00552E2A">
        <w:trPr>
          <w:cantSplit/>
          <w:trHeight w:val="365"/>
        </w:trPr>
        <w:tc>
          <w:tcPr>
            <w:tcW w:w="181" w:type="pct"/>
            <w:vMerge/>
            <w:vAlign w:val="center"/>
          </w:tcPr>
          <w:p w14:paraId="7FC5306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4ADE426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9" w:type="pct"/>
            <w:vAlign w:val="center"/>
          </w:tcPr>
          <w:p w14:paraId="4BA6F7D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5F7E94F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58" w:type="pct"/>
            <w:gridSpan w:val="2"/>
            <w:vAlign w:val="center"/>
          </w:tcPr>
          <w:p w14:paraId="1625F23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LR-21 RAC(P)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G.Sachdeva</w:t>
            </w:r>
            <w:proofErr w:type="spellEnd"/>
          </w:p>
        </w:tc>
        <w:tc>
          <w:tcPr>
            <w:tcW w:w="469" w:type="pct"/>
            <w:vAlign w:val="center"/>
          </w:tcPr>
          <w:p w14:paraId="48C9248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678C44D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0B3A8DA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60582DE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1E6F88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04D815B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0767733C" w14:textId="77777777" w:rsidTr="00552E2A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5C406FB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61" w:type="pct"/>
            <w:vAlign w:val="center"/>
          </w:tcPr>
          <w:p w14:paraId="2F0A589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9" w:type="pct"/>
            <w:vAlign w:val="center"/>
          </w:tcPr>
          <w:p w14:paraId="3AF5203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68E116B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Align w:val="center"/>
          </w:tcPr>
          <w:p w14:paraId="1E319B0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701499D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615E4EC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7A001BF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000000" w:themeColor="text1"/>
                <w:sz w:val="14"/>
                <w:szCs w:val="14"/>
              </w:rPr>
            </w:pPr>
            <w:r w:rsidRPr="00552E2A">
              <w:rPr>
                <w:rFonts w:ascii="Verdana" w:hAnsi="Verdana" w:cs="Arial"/>
                <w:color w:val="000000" w:themeColor="text1"/>
                <w:sz w:val="14"/>
                <w:szCs w:val="14"/>
              </w:rPr>
              <w:t>L LHC206</w:t>
            </w:r>
          </w:p>
          <w:p w14:paraId="713D314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000000" w:themeColor="text1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8 (MV</w:t>
            </w:r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 xml:space="preserve">) 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P</w:t>
            </w:r>
            <w:proofErr w:type="gramEnd"/>
            <w:r w:rsidRPr="00552E2A">
              <w:rPr>
                <w:rFonts w:ascii="Verdana" w:hAnsi="Verdana" w:cs="Arial"/>
                <w:sz w:val="14"/>
                <w:szCs w:val="14"/>
              </w:rPr>
              <w:t>.kumar</w:t>
            </w:r>
            <w:proofErr w:type="spellEnd"/>
          </w:p>
          <w:p w14:paraId="5399A39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4826272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000000" w:themeColor="text1"/>
                <w:sz w:val="14"/>
                <w:szCs w:val="14"/>
              </w:rPr>
            </w:pPr>
            <w:r w:rsidRPr="00552E2A">
              <w:rPr>
                <w:rFonts w:ascii="Verdana" w:hAnsi="Verdana" w:cs="Arial"/>
                <w:color w:val="000000" w:themeColor="text1"/>
                <w:sz w:val="14"/>
                <w:szCs w:val="14"/>
              </w:rPr>
              <w:t>L LHC206</w:t>
            </w:r>
          </w:p>
          <w:p w14:paraId="7ABA008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E-27 (ME)</w:t>
            </w:r>
          </w:p>
          <w:p w14:paraId="4CB4103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D.Panchal</w:t>
            </w:r>
            <w:proofErr w:type="spellEnd"/>
          </w:p>
          <w:p w14:paraId="32DE021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0A03017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000000" w:themeColor="text1"/>
                <w:sz w:val="14"/>
                <w:szCs w:val="14"/>
              </w:rPr>
            </w:pPr>
            <w:r w:rsidRPr="00552E2A">
              <w:rPr>
                <w:rFonts w:ascii="Verdana" w:hAnsi="Verdana" w:cs="Arial"/>
                <w:color w:val="000000" w:themeColor="text1"/>
                <w:sz w:val="14"/>
                <w:szCs w:val="14"/>
              </w:rPr>
              <w:t>T LHC206</w:t>
            </w:r>
          </w:p>
          <w:p w14:paraId="305C65F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8 (MV)</w:t>
            </w:r>
          </w:p>
          <w:p w14:paraId="63C1450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P.kumar</w:t>
            </w:r>
            <w:proofErr w:type="spellEnd"/>
            <w:proofErr w:type="gramEnd"/>
            <w:r w:rsidRPr="00552E2A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  <w:p w14:paraId="0881ADC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P.kumar</w:t>
            </w:r>
            <w:proofErr w:type="spellEnd"/>
            <w:proofErr w:type="gramEnd"/>
            <w:r w:rsidRPr="00552E2A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  <w:p w14:paraId="71F57B4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000000" w:themeColor="text1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</w:t>
            </w:r>
          </w:p>
          <w:p w14:paraId="7186F22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3D406F4C" w14:textId="77777777" w:rsidR="00552E2A" w:rsidRPr="00552E2A" w:rsidRDefault="00552E2A" w:rsidP="00552E2A">
            <w:pPr>
              <w:jc w:val="center"/>
              <w:rPr>
                <w:rFonts w:ascii="Verdana" w:hAnsi="Verdana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438" w:type="pct"/>
            <w:vMerge w:val="restart"/>
          </w:tcPr>
          <w:p w14:paraId="6BFA965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000000" w:themeColor="text1"/>
                <w:sz w:val="14"/>
                <w:szCs w:val="14"/>
              </w:rPr>
            </w:pPr>
          </w:p>
        </w:tc>
      </w:tr>
      <w:tr w:rsidR="00552E2A" w:rsidRPr="00552E2A" w14:paraId="6E9CEE0D" w14:textId="77777777" w:rsidTr="00552E2A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26BC8B9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2A4485B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9" w:type="pct"/>
            <w:vAlign w:val="center"/>
          </w:tcPr>
          <w:p w14:paraId="21CB61A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126D194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Align w:val="center"/>
          </w:tcPr>
          <w:p w14:paraId="7E6FB70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1ECE23A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653B4EE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2F4FEB4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2803104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1894B18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B6AC52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6A197B5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568C48DB" w14:textId="77777777" w:rsidTr="00552E2A">
        <w:trPr>
          <w:cantSplit/>
          <w:trHeight w:val="414"/>
        </w:trPr>
        <w:tc>
          <w:tcPr>
            <w:tcW w:w="181" w:type="pct"/>
            <w:vMerge/>
            <w:vAlign w:val="center"/>
          </w:tcPr>
          <w:p w14:paraId="15654CD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6A412E4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9" w:type="pct"/>
            <w:vAlign w:val="center"/>
          </w:tcPr>
          <w:p w14:paraId="6198CAF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3DAEF43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Align w:val="center"/>
          </w:tcPr>
          <w:p w14:paraId="7BDAD7C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1596228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3BB65D8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5E2F7D8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5EF0852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4C32125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7F5C11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69FE298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73BAD92C" w14:textId="77777777" w:rsidTr="00552E2A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5ED3DC7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EC</w:t>
            </w:r>
          </w:p>
        </w:tc>
        <w:tc>
          <w:tcPr>
            <w:tcW w:w="161" w:type="pct"/>
            <w:vAlign w:val="center"/>
          </w:tcPr>
          <w:p w14:paraId="00BD921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9" w:type="pct"/>
            <w:vMerge w:val="restart"/>
            <w:vAlign w:val="center"/>
          </w:tcPr>
          <w:p w14:paraId="0399E2B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419BF52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7</w:t>
            </w:r>
          </w:p>
          <w:p w14:paraId="1717C61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QCR(L)             </w:t>
            </w:r>
          </w:p>
          <w:p w14:paraId="0618404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R.Rathi</w:t>
            </w:r>
            <w:proofErr w:type="spellEnd"/>
          </w:p>
        </w:tc>
        <w:tc>
          <w:tcPr>
            <w:tcW w:w="447" w:type="pct"/>
            <w:vMerge w:val="restart"/>
            <w:vAlign w:val="center"/>
          </w:tcPr>
          <w:p w14:paraId="6B675D7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77790DA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E-27 (ME)</w:t>
            </w:r>
          </w:p>
          <w:p w14:paraId="7A0E53E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D.Panchal</w:t>
            </w:r>
            <w:proofErr w:type="spellEnd"/>
          </w:p>
          <w:p w14:paraId="12B6A03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Merge w:val="restart"/>
            <w:vAlign w:val="center"/>
          </w:tcPr>
          <w:p w14:paraId="032D0DDD" w14:textId="73E2604E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72798D6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3C31C7F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5CD2082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008FB8C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24B17B3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47D1F38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 w:val="restart"/>
          </w:tcPr>
          <w:p w14:paraId="5C779C7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33419F1A" w14:textId="77777777" w:rsidTr="00552E2A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622A598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0DBA7E1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9" w:type="pct"/>
            <w:vMerge/>
            <w:vAlign w:val="center"/>
          </w:tcPr>
          <w:p w14:paraId="4683381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330B324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Merge/>
            <w:vAlign w:val="center"/>
          </w:tcPr>
          <w:p w14:paraId="4F95A86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3B6AA85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05C84C6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7026B8A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2 MV(P)</w:t>
            </w:r>
          </w:p>
        </w:tc>
        <w:tc>
          <w:tcPr>
            <w:tcW w:w="469" w:type="pct"/>
            <w:vAlign w:val="center"/>
          </w:tcPr>
          <w:p w14:paraId="18866D8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823C68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0F83182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53EE7EE8" w14:textId="77777777" w:rsidTr="00552E2A">
        <w:trPr>
          <w:cantSplit/>
          <w:trHeight w:val="464"/>
        </w:trPr>
        <w:tc>
          <w:tcPr>
            <w:tcW w:w="181" w:type="pct"/>
            <w:vMerge/>
            <w:vAlign w:val="center"/>
          </w:tcPr>
          <w:p w14:paraId="77817E9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3DE3228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69" w:type="pct"/>
            <w:vMerge/>
            <w:vAlign w:val="center"/>
          </w:tcPr>
          <w:p w14:paraId="4DB0789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061054F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Merge/>
            <w:vAlign w:val="center"/>
          </w:tcPr>
          <w:p w14:paraId="3B983C1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5A46B05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64E9212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5EAA8E1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1 RAC(P)</w:t>
            </w:r>
          </w:p>
        </w:tc>
        <w:tc>
          <w:tcPr>
            <w:tcW w:w="469" w:type="pct"/>
            <w:vAlign w:val="center"/>
          </w:tcPr>
          <w:p w14:paraId="5019106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C96D3F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714DE24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20B9C8BF" w14:textId="77777777" w:rsidTr="00552E2A">
        <w:tc>
          <w:tcPr>
            <w:tcW w:w="4562" w:type="pct"/>
            <w:gridSpan w:val="11"/>
            <w:shd w:val="clear" w:color="auto" w:fill="E7E6E6" w:themeFill="background2"/>
            <w:vAlign w:val="center"/>
          </w:tcPr>
          <w:p w14:paraId="7F875E4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  <w:tc>
          <w:tcPr>
            <w:tcW w:w="438" w:type="pct"/>
            <w:shd w:val="clear" w:color="auto" w:fill="E7E6E6" w:themeFill="background2"/>
          </w:tcPr>
          <w:p w14:paraId="0738950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552E2A" w:rsidRPr="00552E2A" w14:paraId="048684E8" w14:textId="77777777" w:rsidTr="00552E2A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1256F86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61" w:type="pct"/>
            <w:vAlign w:val="center"/>
          </w:tcPr>
          <w:p w14:paraId="2D83E63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9" w:type="pct"/>
            <w:vAlign w:val="center"/>
          </w:tcPr>
          <w:p w14:paraId="3824070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592D733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Merge w:val="restart"/>
            <w:vAlign w:val="center"/>
          </w:tcPr>
          <w:p w14:paraId="3FAA44F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L LHC104 </w:t>
            </w:r>
          </w:p>
          <w:p w14:paraId="0223DFB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</w:t>
            </w:r>
          </w:p>
          <w:p w14:paraId="354952B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469" w:type="pct"/>
            <w:vMerge w:val="restart"/>
            <w:vAlign w:val="center"/>
          </w:tcPr>
          <w:p w14:paraId="58F7AA1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104</w:t>
            </w:r>
          </w:p>
          <w:p w14:paraId="3044791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MEPC-27 QCR(L)             P C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Tewari</w:t>
            </w:r>
            <w:proofErr w:type="spellEnd"/>
          </w:p>
        </w:tc>
        <w:tc>
          <w:tcPr>
            <w:tcW w:w="469" w:type="pct"/>
            <w:vMerge w:val="restart"/>
            <w:vAlign w:val="center"/>
          </w:tcPr>
          <w:p w14:paraId="4DE6273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104</w:t>
            </w:r>
          </w:p>
          <w:p w14:paraId="117A79B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6</w:t>
            </w:r>
          </w:p>
          <w:p w14:paraId="229C1F1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 RAC(L)</w:t>
            </w:r>
          </w:p>
          <w:p w14:paraId="5A60DB3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G.Sachdeva</w:t>
            </w:r>
            <w:proofErr w:type="spellEnd"/>
          </w:p>
        </w:tc>
        <w:tc>
          <w:tcPr>
            <w:tcW w:w="469" w:type="pct"/>
            <w:vAlign w:val="center"/>
          </w:tcPr>
          <w:p w14:paraId="50C6B97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72C657C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3E21908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28B2905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 w:val="restart"/>
          </w:tcPr>
          <w:p w14:paraId="655838C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108CC6C7" w14:textId="77777777" w:rsidTr="00552E2A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37A5799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62378B3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9" w:type="pct"/>
            <w:vAlign w:val="center"/>
          </w:tcPr>
          <w:p w14:paraId="07E4E7F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73A3DBE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Merge/>
            <w:vAlign w:val="center"/>
          </w:tcPr>
          <w:p w14:paraId="7037F95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2E65894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08510AD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2819B8F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7DD9B3E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23D8368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8B1CCE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180EF2F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08801398" w14:textId="77777777" w:rsidTr="00552E2A">
        <w:trPr>
          <w:cantSplit/>
          <w:trHeight w:val="329"/>
        </w:trPr>
        <w:tc>
          <w:tcPr>
            <w:tcW w:w="181" w:type="pct"/>
            <w:vMerge/>
            <w:vAlign w:val="center"/>
          </w:tcPr>
          <w:p w14:paraId="03B2853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72ADE01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9" w:type="pct"/>
            <w:vAlign w:val="center"/>
          </w:tcPr>
          <w:p w14:paraId="137B441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7AEF65D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Merge/>
            <w:vAlign w:val="center"/>
          </w:tcPr>
          <w:p w14:paraId="4D22DA3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4D1B878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342AAA9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63E05D2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3163186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41AD1DA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958A7B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49276CA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0496A6D8" w14:textId="77777777" w:rsidTr="00552E2A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347C684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61" w:type="pct"/>
            <w:vAlign w:val="center"/>
          </w:tcPr>
          <w:p w14:paraId="23B9AFF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9" w:type="pct"/>
            <w:vMerge w:val="restart"/>
            <w:vAlign w:val="center"/>
          </w:tcPr>
          <w:p w14:paraId="08DFC5ED" w14:textId="77777777" w:rsidR="00552E2A" w:rsidRPr="00552E2A" w:rsidRDefault="00552E2A" w:rsidP="00552E2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 w:val="restart"/>
            <w:vAlign w:val="center"/>
          </w:tcPr>
          <w:p w14:paraId="0BB8B77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48641E8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color w:val="000000" w:themeColor="text1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8 (MV</w:t>
            </w:r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 xml:space="preserve">) 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P</w:t>
            </w:r>
            <w:proofErr w:type="gramEnd"/>
            <w:r w:rsidRPr="00552E2A">
              <w:rPr>
                <w:rFonts w:ascii="Verdana" w:hAnsi="Verdana" w:cs="Arial"/>
                <w:sz w:val="14"/>
                <w:szCs w:val="14"/>
              </w:rPr>
              <w:t>.kumar</w:t>
            </w:r>
            <w:proofErr w:type="spellEnd"/>
          </w:p>
          <w:p w14:paraId="43F5403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Merge w:val="restart"/>
            <w:vAlign w:val="center"/>
          </w:tcPr>
          <w:p w14:paraId="32AD903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4783639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7 QCR(L)</w:t>
            </w:r>
          </w:p>
          <w:p w14:paraId="1690026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P.Chandna</w:t>
            </w:r>
            <w:proofErr w:type="spellEnd"/>
            <w:r w:rsidRPr="00552E2A">
              <w:rPr>
                <w:rFonts w:ascii="Verdana" w:hAnsi="Verdana" w:cs="Arial"/>
                <w:sz w:val="14"/>
                <w:szCs w:val="14"/>
              </w:rPr>
              <w:t xml:space="preserve">           </w:t>
            </w:r>
          </w:p>
        </w:tc>
        <w:tc>
          <w:tcPr>
            <w:tcW w:w="469" w:type="pct"/>
            <w:vMerge w:val="restart"/>
            <w:vAlign w:val="center"/>
          </w:tcPr>
          <w:p w14:paraId="2DB9EB6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5087FBF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E-27 (ME)</w:t>
            </w:r>
          </w:p>
          <w:p w14:paraId="0BDB46F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D.Panchal</w:t>
            </w:r>
            <w:proofErr w:type="spellEnd"/>
          </w:p>
          <w:p w14:paraId="763E700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545DD2B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2E6A1D5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37F4381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2F17DD7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4198BAC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 w:val="restart"/>
          </w:tcPr>
          <w:p w14:paraId="1B436C1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1EE5565F" w14:textId="77777777" w:rsidTr="00552E2A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228B62F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585F936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9" w:type="pct"/>
            <w:vMerge/>
            <w:vAlign w:val="center"/>
          </w:tcPr>
          <w:p w14:paraId="65A7178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563DB37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Merge/>
            <w:vAlign w:val="center"/>
          </w:tcPr>
          <w:p w14:paraId="1819A80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2B4FF44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355C0D0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276DBF2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384C338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5E61D0D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996435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44A23C0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61DDE96E" w14:textId="77777777" w:rsidTr="00552E2A">
        <w:trPr>
          <w:cantSplit/>
          <w:trHeight w:val="364"/>
        </w:trPr>
        <w:tc>
          <w:tcPr>
            <w:tcW w:w="181" w:type="pct"/>
            <w:vMerge/>
            <w:vAlign w:val="center"/>
          </w:tcPr>
          <w:p w14:paraId="5F2F4A1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343A041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9" w:type="pct"/>
            <w:vMerge/>
            <w:vAlign w:val="center"/>
          </w:tcPr>
          <w:p w14:paraId="30BB8E8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Merge/>
            <w:vAlign w:val="center"/>
          </w:tcPr>
          <w:p w14:paraId="2657459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Merge/>
            <w:vAlign w:val="center"/>
          </w:tcPr>
          <w:p w14:paraId="7D15209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2E91562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18A28FF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2F79343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57D4309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0259D7B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BB4874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67B690C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5E22BEE0" w14:textId="77777777" w:rsidTr="00552E2A">
        <w:trPr>
          <w:cantSplit/>
          <w:trHeight w:val="369"/>
        </w:trPr>
        <w:tc>
          <w:tcPr>
            <w:tcW w:w="181" w:type="pct"/>
            <w:vMerge w:val="restart"/>
            <w:vAlign w:val="center"/>
          </w:tcPr>
          <w:p w14:paraId="1950FC7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EC</w:t>
            </w:r>
          </w:p>
        </w:tc>
        <w:tc>
          <w:tcPr>
            <w:tcW w:w="161" w:type="pct"/>
            <w:vAlign w:val="center"/>
          </w:tcPr>
          <w:p w14:paraId="52F1994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9" w:type="pct"/>
            <w:vAlign w:val="center"/>
          </w:tcPr>
          <w:p w14:paraId="1992EA6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34382E1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Align w:val="center"/>
          </w:tcPr>
          <w:p w14:paraId="6A4C0D2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02A270B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2CCB99A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19D2DF8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49D64DE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E-27 (ME)</w:t>
            </w:r>
          </w:p>
          <w:p w14:paraId="3D778D8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D.Panchal</w:t>
            </w:r>
            <w:proofErr w:type="spellEnd"/>
          </w:p>
          <w:p w14:paraId="2E7D627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1B38253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206</w:t>
            </w:r>
          </w:p>
          <w:p w14:paraId="53F84D4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8 (MV)</w:t>
            </w:r>
          </w:p>
          <w:p w14:paraId="77B878C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V.Kumar</w:t>
            </w:r>
            <w:proofErr w:type="spellEnd"/>
          </w:p>
          <w:p w14:paraId="7AFE2CA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0404E6A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QCR(L) LHC206</w:t>
            </w:r>
          </w:p>
          <w:p w14:paraId="4B116D9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7</w:t>
            </w:r>
          </w:p>
          <w:p w14:paraId="76A6C47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R.Rathi</w:t>
            </w:r>
            <w:proofErr w:type="spellEnd"/>
          </w:p>
        </w:tc>
        <w:tc>
          <w:tcPr>
            <w:tcW w:w="470" w:type="pct"/>
            <w:vMerge w:val="restart"/>
            <w:vAlign w:val="center"/>
          </w:tcPr>
          <w:p w14:paraId="76CB544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104</w:t>
            </w:r>
          </w:p>
          <w:p w14:paraId="716C31C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PC-28 (MV)</w:t>
            </w:r>
          </w:p>
          <w:p w14:paraId="5EBE9C5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R.Verma</w:t>
            </w:r>
            <w:proofErr w:type="spellEnd"/>
            <w:proofErr w:type="gramEnd"/>
          </w:p>
          <w:p w14:paraId="5180E25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R.Verma</w:t>
            </w:r>
            <w:proofErr w:type="spellEnd"/>
            <w:proofErr w:type="gramEnd"/>
          </w:p>
          <w:p w14:paraId="58770B0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JDG</w:t>
            </w:r>
          </w:p>
          <w:p w14:paraId="69EFD274" w14:textId="77777777" w:rsidR="00552E2A" w:rsidRPr="00552E2A" w:rsidRDefault="00552E2A" w:rsidP="00331443">
            <w:pPr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 w:val="restart"/>
          </w:tcPr>
          <w:p w14:paraId="3069991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43FC1CEB" w14:textId="77777777" w:rsidTr="00552E2A">
        <w:trPr>
          <w:cantSplit/>
          <w:trHeight w:val="369"/>
        </w:trPr>
        <w:tc>
          <w:tcPr>
            <w:tcW w:w="181" w:type="pct"/>
            <w:vMerge/>
            <w:vAlign w:val="center"/>
          </w:tcPr>
          <w:p w14:paraId="7601881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33CDD53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9" w:type="pct"/>
            <w:vAlign w:val="center"/>
          </w:tcPr>
          <w:p w14:paraId="7A7934C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7" w:type="pct"/>
            <w:vAlign w:val="center"/>
          </w:tcPr>
          <w:p w14:paraId="16EAD76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9" w:type="pct"/>
            <w:vAlign w:val="center"/>
          </w:tcPr>
          <w:p w14:paraId="4A55DF2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5B5FEF5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0A6D60E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212A58C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709C973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4263144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E0D608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123CDD2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E0FA3" w14:paraId="1CBC11D0" w14:textId="77777777" w:rsidTr="00552E2A">
        <w:trPr>
          <w:cantSplit/>
          <w:trHeight w:val="414"/>
        </w:trPr>
        <w:tc>
          <w:tcPr>
            <w:tcW w:w="181" w:type="pct"/>
            <w:vMerge/>
            <w:vAlign w:val="center"/>
          </w:tcPr>
          <w:p w14:paraId="39EE4CB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61" w:type="pct"/>
            <w:vAlign w:val="center"/>
          </w:tcPr>
          <w:p w14:paraId="0602178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916" w:type="pct"/>
            <w:gridSpan w:val="2"/>
            <w:vAlign w:val="center"/>
          </w:tcPr>
          <w:p w14:paraId="194D19A4" w14:textId="77777777" w:rsidR="00552E2A" w:rsidRPr="005E0FA3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ELR-22  MV(P)</w:t>
            </w:r>
          </w:p>
        </w:tc>
        <w:tc>
          <w:tcPr>
            <w:tcW w:w="489" w:type="pct"/>
            <w:vAlign w:val="center"/>
          </w:tcPr>
          <w:p w14:paraId="3DDD77A1" w14:textId="77777777" w:rsidR="00552E2A" w:rsidRPr="005E0FA3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7443272A" w14:textId="77777777" w:rsidR="00552E2A" w:rsidRPr="005E0FA3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14:paraId="4F4261A1" w14:textId="77777777" w:rsidR="00552E2A" w:rsidRPr="005E0FA3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40A84291" w14:textId="77777777" w:rsidR="00552E2A" w:rsidRPr="005E0FA3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120E8FCB" w14:textId="77777777" w:rsidR="00552E2A" w:rsidRPr="005E0FA3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14:paraId="53AF0D6D" w14:textId="77777777" w:rsidR="00552E2A" w:rsidRPr="005E0FA3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DA2EEA7" w14:textId="77777777" w:rsidR="00552E2A" w:rsidRPr="005E0FA3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8" w:type="pct"/>
            <w:vMerge/>
          </w:tcPr>
          <w:p w14:paraId="6EAA779F" w14:textId="77777777" w:rsidR="00552E2A" w:rsidRPr="005E0FA3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37E5A899" w14:textId="163B2A38" w:rsidR="00552E2A" w:rsidRDefault="00552E2A" w:rsidP="00E57835">
      <w:pPr>
        <w:spacing w:after="0" w:line="240" w:lineRule="auto"/>
        <w:rPr>
          <w:rFonts w:ascii="Arial" w:hAnsi="Arial" w:cs="Arial"/>
          <w:b/>
          <w:sz w:val="18"/>
        </w:rPr>
      </w:pPr>
    </w:p>
    <w:p w14:paraId="76CF63EF" w14:textId="5E8D501E" w:rsidR="00552E2A" w:rsidRDefault="00552E2A" w:rsidP="00E57835">
      <w:pPr>
        <w:spacing w:after="0" w:line="240" w:lineRule="auto"/>
        <w:rPr>
          <w:rFonts w:ascii="Arial" w:hAnsi="Arial" w:cs="Arial"/>
          <w:b/>
          <w:sz w:val="18"/>
        </w:rPr>
      </w:pPr>
    </w:p>
    <w:p w14:paraId="6E4764FD" w14:textId="5D8F840D" w:rsidR="00552E2A" w:rsidRDefault="00552E2A" w:rsidP="00E57835">
      <w:pPr>
        <w:spacing w:after="0" w:line="240" w:lineRule="auto"/>
        <w:rPr>
          <w:rFonts w:ascii="Arial" w:hAnsi="Arial" w:cs="Arial"/>
          <w:b/>
          <w:sz w:val="18"/>
        </w:rPr>
      </w:pPr>
    </w:p>
    <w:p w14:paraId="65C9C2BC" w14:textId="7199B0BD" w:rsidR="00552E2A" w:rsidRDefault="00552E2A" w:rsidP="00E57835">
      <w:pPr>
        <w:spacing w:after="0" w:line="240" w:lineRule="auto"/>
        <w:rPr>
          <w:rFonts w:ascii="Arial" w:hAnsi="Arial" w:cs="Arial"/>
          <w:b/>
          <w:sz w:val="18"/>
        </w:rPr>
      </w:pPr>
    </w:p>
    <w:p w14:paraId="301E4629" w14:textId="77777777" w:rsidR="00552E2A" w:rsidRPr="00E57835" w:rsidRDefault="00552E2A" w:rsidP="00E57835">
      <w:pPr>
        <w:spacing w:after="0" w:line="240" w:lineRule="auto"/>
        <w:rPr>
          <w:rFonts w:ascii="Arial" w:hAnsi="Arial" w:cs="Arial"/>
          <w:b/>
          <w:sz w:val="18"/>
        </w:rPr>
      </w:pPr>
    </w:p>
    <w:p w14:paraId="76A4E7B6" w14:textId="77777777" w:rsidR="00A02E74" w:rsidRPr="00E57835" w:rsidRDefault="00A02E74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C621E9F" w14:textId="7974C16C" w:rsidR="007B4B25" w:rsidRPr="00E57835" w:rsidRDefault="00650DCD" w:rsidP="007B4B25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E57835">
        <w:rPr>
          <w:rFonts w:ascii="Arial" w:hAnsi="Arial" w:cs="Arial"/>
          <w:b/>
          <w:sz w:val="18"/>
          <w:u w:val="single"/>
        </w:rPr>
        <w:lastRenderedPageBreak/>
        <w:t>PRODUCTION AND INDUSTRIAL ENGINEERING</w:t>
      </w:r>
    </w:p>
    <w:p w14:paraId="0F2D45FF" w14:textId="2C7D4B1C" w:rsidR="00E57835" w:rsidRDefault="00E57835" w:rsidP="00E57835">
      <w:pPr>
        <w:spacing w:after="0" w:line="240" w:lineRule="auto"/>
        <w:rPr>
          <w:rFonts w:ascii="Arial" w:hAnsi="Arial" w:cs="Arial"/>
          <w:b/>
          <w:sz w:val="18"/>
        </w:rPr>
      </w:pPr>
      <w:r w:rsidRPr="00E57835">
        <w:rPr>
          <w:rFonts w:ascii="Arial" w:hAnsi="Arial" w:cs="Arial"/>
          <w:b/>
          <w:sz w:val="18"/>
        </w:rPr>
        <w:t xml:space="preserve">Departmental Coordinators: </w:t>
      </w:r>
      <w:proofErr w:type="spellStart"/>
      <w:r w:rsidRPr="00E57835">
        <w:rPr>
          <w:rFonts w:ascii="Arial" w:hAnsi="Arial" w:cs="Arial"/>
          <w:b/>
          <w:sz w:val="18"/>
        </w:rPr>
        <w:t>Dr.</w:t>
      </w:r>
      <w:proofErr w:type="spellEnd"/>
      <w:r w:rsidRPr="00E57835">
        <w:rPr>
          <w:rFonts w:ascii="Arial" w:hAnsi="Arial" w:cs="Arial"/>
          <w:b/>
          <w:sz w:val="18"/>
        </w:rPr>
        <w:t xml:space="preserve"> </w:t>
      </w:r>
      <w:proofErr w:type="spellStart"/>
      <w:r w:rsidRPr="00E57835">
        <w:rPr>
          <w:rFonts w:ascii="Arial" w:hAnsi="Arial" w:cs="Arial"/>
          <w:b/>
          <w:sz w:val="18"/>
        </w:rPr>
        <w:t>Satnam</w:t>
      </w:r>
      <w:proofErr w:type="spellEnd"/>
      <w:r w:rsidRPr="00E57835">
        <w:rPr>
          <w:rFonts w:ascii="Arial" w:hAnsi="Arial" w:cs="Arial"/>
          <w:b/>
          <w:sz w:val="18"/>
        </w:rPr>
        <w:t xml:space="preserve"> Singh, </w:t>
      </w:r>
      <w:proofErr w:type="spellStart"/>
      <w:r w:rsidRPr="00E57835">
        <w:rPr>
          <w:rFonts w:ascii="Arial" w:hAnsi="Arial" w:cs="Arial"/>
          <w:b/>
          <w:sz w:val="18"/>
        </w:rPr>
        <w:t>Dr.</w:t>
      </w:r>
      <w:proofErr w:type="spellEnd"/>
      <w:r w:rsidRPr="00E57835">
        <w:rPr>
          <w:rFonts w:ascii="Arial" w:hAnsi="Arial" w:cs="Arial"/>
          <w:b/>
          <w:sz w:val="18"/>
        </w:rPr>
        <w:t xml:space="preserve"> </w:t>
      </w:r>
      <w:proofErr w:type="spellStart"/>
      <w:r w:rsidRPr="00E57835">
        <w:rPr>
          <w:rFonts w:ascii="Arial" w:hAnsi="Arial" w:cs="Arial"/>
          <w:b/>
          <w:sz w:val="18"/>
        </w:rPr>
        <w:t>Vikash</w:t>
      </w:r>
      <w:proofErr w:type="spellEnd"/>
      <w:r w:rsidRPr="00E57835">
        <w:rPr>
          <w:rFonts w:ascii="Arial" w:hAnsi="Arial" w:cs="Arial"/>
          <w:b/>
          <w:sz w:val="18"/>
        </w:rPr>
        <w:t xml:space="preserve"> </w:t>
      </w:r>
      <w:proofErr w:type="spellStart"/>
      <w:r w:rsidRPr="00E57835">
        <w:rPr>
          <w:rFonts w:ascii="Arial" w:hAnsi="Arial" w:cs="Arial"/>
          <w:b/>
          <w:sz w:val="18"/>
        </w:rPr>
        <w:t>Kharab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0"/>
        <w:gridCol w:w="317"/>
        <w:gridCol w:w="1431"/>
        <w:gridCol w:w="1431"/>
        <w:gridCol w:w="1370"/>
        <w:gridCol w:w="1493"/>
        <w:gridCol w:w="1431"/>
        <w:gridCol w:w="1431"/>
        <w:gridCol w:w="1434"/>
        <w:gridCol w:w="1431"/>
        <w:gridCol w:w="68"/>
        <w:gridCol w:w="1363"/>
        <w:gridCol w:w="1428"/>
      </w:tblGrid>
      <w:tr w:rsidR="00552E2A" w:rsidRPr="00552E2A" w14:paraId="48D9196B" w14:textId="77777777" w:rsidTr="00331443">
        <w:trPr>
          <w:tblHeader/>
        </w:trPr>
        <w:tc>
          <w:tcPr>
            <w:tcW w:w="350" w:type="pct"/>
            <w:gridSpan w:val="2"/>
            <w:shd w:val="clear" w:color="auto" w:fill="E7E6E6" w:themeFill="background2"/>
            <w:vAlign w:val="center"/>
          </w:tcPr>
          <w:p w14:paraId="5FD43C1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465" w:type="pct"/>
            <w:shd w:val="clear" w:color="auto" w:fill="E7E6E6" w:themeFill="background2"/>
            <w:vAlign w:val="center"/>
          </w:tcPr>
          <w:p w14:paraId="6C12FB7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5" w:type="pct"/>
            <w:shd w:val="clear" w:color="auto" w:fill="E7E6E6" w:themeFill="background2"/>
            <w:vAlign w:val="center"/>
          </w:tcPr>
          <w:p w14:paraId="2F455F9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45" w:type="pct"/>
            <w:shd w:val="clear" w:color="auto" w:fill="E7E6E6" w:themeFill="background2"/>
            <w:vAlign w:val="center"/>
          </w:tcPr>
          <w:p w14:paraId="1371049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85" w:type="pct"/>
            <w:shd w:val="clear" w:color="auto" w:fill="E7E6E6" w:themeFill="background2"/>
            <w:vAlign w:val="center"/>
          </w:tcPr>
          <w:p w14:paraId="71C9DB6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5" w:type="pct"/>
            <w:shd w:val="clear" w:color="auto" w:fill="E7E6E6" w:themeFill="background2"/>
            <w:vAlign w:val="center"/>
          </w:tcPr>
          <w:p w14:paraId="67F4359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5" w:type="pct"/>
            <w:shd w:val="clear" w:color="auto" w:fill="E7E6E6" w:themeFill="background2"/>
            <w:vAlign w:val="center"/>
          </w:tcPr>
          <w:p w14:paraId="1EB812C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6" w:type="pct"/>
            <w:shd w:val="clear" w:color="auto" w:fill="E7E6E6" w:themeFill="background2"/>
            <w:vAlign w:val="center"/>
          </w:tcPr>
          <w:p w14:paraId="16B650D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5" w:type="pct"/>
            <w:shd w:val="clear" w:color="auto" w:fill="E7E6E6" w:themeFill="background2"/>
            <w:vAlign w:val="center"/>
          </w:tcPr>
          <w:p w14:paraId="6B48001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5" w:type="pct"/>
            <w:gridSpan w:val="2"/>
            <w:shd w:val="clear" w:color="auto" w:fill="E7E6E6" w:themeFill="background2"/>
            <w:vAlign w:val="center"/>
          </w:tcPr>
          <w:p w14:paraId="4437CD0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64" w:type="pct"/>
            <w:shd w:val="clear" w:color="auto" w:fill="E7E6E6" w:themeFill="background2"/>
          </w:tcPr>
          <w:p w14:paraId="2BC1E77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10</w:t>
            </w:r>
          </w:p>
        </w:tc>
      </w:tr>
      <w:tr w:rsidR="00552E2A" w:rsidRPr="00552E2A" w14:paraId="78CB61CC" w14:textId="77777777" w:rsidTr="00331443">
        <w:tc>
          <w:tcPr>
            <w:tcW w:w="4536" w:type="pct"/>
            <w:gridSpan w:val="12"/>
            <w:shd w:val="clear" w:color="auto" w:fill="E7E6E6" w:themeFill="background2"/>
            <w:vAlign w:val="center"/>
          </w:tcPr>
          <w:p w14:paraId="4BB0F44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  <w:tc>
          <w:tcPr>
            <w:tcW w:w="464" w:type="pct"/>
            <w:shd w:val="clear" w:color="auto" w:fill="E7E6E6" w:themeFill="background2"/>
          </w:tcPr>
          <w:p w14:paraId="5E9798B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552E2A" w:rsidRPr="00552E2A" w14:paraId="1152E94B" w14:textId="77777777" w:rsidTr="00331443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2D73D8D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PIEA</w:t>
            </w:r>
          </w:p>
        </w:tc>
        <w:tc>
          <w:tcPr>
            <w:tcW w:w="103" w:type="pct"/>
            <w:vAlign w:val="center"/>
          </w:tcPr>
          <w:p w14:paraId="5052117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930" w:type="pct"/>
            <w:gridSpan w:val="2"/>
            <w:vAlign w:val="center"/>
          </w:tcPr>
          <w:p w14:paraId="7774AA8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WORK STUDY AND ERGONOMICS </w:t>
            </w:r>
          </w:p>
          <w:p w14:paraId="51BF65B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C-19 WSE(P)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V.Kharab</w:t>
            </w:r>
            <w:proofErr w:type="spellEnd"/>
          </w:p>
        </w:tc>
        <w:tc>
          <w:tcPr>
            <w:tcW w:w="930" w:type="pct"/>
            <w:gridSpan w:val="2"/>
            <w:vAlign w:val="center"/>
          </w:tcPr>
          <w:p w14:paraId="36AD375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C-20 SEMINAR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S.Singh</w:t>
            </w:r>
            <w:proofErr w:type="spellEnd"/>
          </w:p>
        </w:tc>
        <w:tc>
          <w:tcPr>
            <w:tcW w:w="465" w:type="pct"/>
            <w:vAlign w:val="center"/>
          </w:tcPr>
          <w:p w14:paraId="2E3161C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37818A6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105</w:t>
            </w:r>
          </w:p>
          <w:p w14:paraId="7FA678B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7 (TE)</w:t>
            </w:r>
          </w:p>
          <w:p w14:paraId="3071D74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RP.Singh</w:t>
            </w:r>
            <w:proofErr w:type="spellEnd"/>
          </w:p>
        </w:tc>
        <w:tc>
          <w:tcPr>
            <w:tcW w:w="466" w:type="pct"/>
            <w:vMerge w:val="restart"/>
            <w:vAlign w:val="center"/>
          </w:tcPr>
          <w:p w14:paraId="1A5C8DB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105</w:t>
            </w:r>
          </w:p>
          <w:p w14:paraId="6BB4A36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8 (WSE)</w:t>
            </w:r>
          </w:p>
          <w:p w14:paraId="0BED9A0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V.Kharab</w:t>
            </w:r>
            <w:proofErr w:type="spellEnd"/>
          </w:p>
          <w:p w14:paraId="353B093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34DE24F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 w:val="restart"/>
            <w:vAlign w:val="center"/>
          </w:tcPr>
          <w:p w14:paraId="493C7C8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 w:val="restart"/>
          </w:tcPr>
          <w:p w14:paraId="308249B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3F7A98D8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34CCA6B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2A252E8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5" w:type="pct"/>
            <w:vAlign w:val="center"/>
          </w:tcPr>
          <w:p w14:paraId="6F76954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334ACE3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0" w:type="pct"/>
            <w:gridSpan w:val="2"/>
            <w:vAlign w:val="center"/>
          </w:tcPr>
          <w:p w14:paraId="57D6F29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WORK STUDY AND ERGONOMICS </w:t>
            </w:r>
          </w:p>
          <w:p w14:paraId="6C24A0E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C-19 WSE(P)   </w:t>
            </w:r>
          </w:p>
        </w:tc>
        <w:tc>
          <w:tcPr>
            <w:tcW w:w="465" w:type="pct"/>
            <w:vAlign w:val="center"/>
          </w:tcPr>
          <w:p w14:paraId="543DC44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609F326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565D811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5C2F44B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1C6C4B7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0198016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5C216C8D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5D467AC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73E1D1B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5" w:type="pct"/>
            <w:vAlign w:val="center"/>
          </w:tcPr>
          <w:p w14:paraId="3937C2C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2B394AF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4FFD3E9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Align w:val="center"/>
          </w:tcPr>
          <w:p w14:paraId="4158144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6B0EE2A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351ADC7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628998E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53BC9D0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05E1FD9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49C9C1E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16E45BC4" w14:textId="77777777" w:rsidTr="00331443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094E33B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PIEB</w:t>
            </w:r>
          </w:p>
        </w:tc>
        <w:tc>
          <w:tcPr>
            <w:tcW w:w="103" w:type="pct"/>
            <w:vAlign w:val="center"/>
          </w:tcPr>
          <w:p w14:paraId="1821D84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5" w:type="pct"/>
            <w:vMerge w:val="restart"/>
            <w:vAlign w:val="center"/>
          </w:tcPr>
          <w:p w14:paraId="6573FB5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204</w:t>
            </w:r>
          </w:p>
          <w:p w14:paraId="2D7EB5C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C-27 (TE)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RP.Singh</w:t>
            </w:r>
            <w:proofErr w:type="spellEnd"/>
          </w:p>
        </w:tc>
        <w:tc>
          <w:tcPr>
            <w:tcW w:w="465" w:type="pct"/>
            <w:vMerge w:val="restart"/>
            <w:vAlign w:val="center"/>
          </w:tcPr>
          <w:p w14:paraId="7110D72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204</w:t>
            </w:r>
          </w:p>
          <w:p w14:paraId="2E1AEC0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6 (NCM)</w:t>
            </w:r>
          </w:p>
          <w:p w14:paraId="59DDA1E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M.Sinha</w:t>
            </w:r>
            <w:proofErr w:type="spellEnd"/>
          </w:p>
        </w:tc>
        <w:tc>
          <w:tcPr>
            <w:tcW w:w="930" w:type="pct"/>
            <w:gridSpan w:val="2"/>
            <w:vAlign w:val="center"/>
          </w:tcPr>
          <w:p w14:paraId="269A1C0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0 SEMINAR Manoj Gupta</w:t>
            </w:r>
          </w:p>
        </w:tc>
        <w:tc>
          <w:tcPr>
            <w:tcW w:w="465" w:type="pct"/>
            <w:vAlign w:val="center"/>
          </w:tcPr>
          <w:p w14:paraId="0132EA7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195A164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 w:val="restart"/>
            <w:vAlign w:val="center"/>
          </w:tcPr>
          <w:p w14:paraId="3016427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M103</w:t>
            </w:r>
          </w:p>
          <w:p w14:paraId="6101BBC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E-32 (ENT)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S.Singhal</w:t>
            </w:r>
            <w:proofErr w:type="spellEnd"/>
          </w:p>
        </w:tc>
        <w:tc>
          <w:tcPr>
            <w:tcW w:w="487" w:type="pct"/>
            <w:gridSpan w:val="2"/>
            <w:vAlign w:val="center"/>
          </w:tcPr>
          <w:p w14:paraId="1A8E3F0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 w:val="restart"/>
            <w:vAlign w:val="center"/>
          </w:tcPr>
          <w:p w14:paraId="5E152E2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 w:val="restart"/>
          </w:tcPr>
          <w:p w14:paraId="6D98B85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36D63BF6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51A11B6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2CA46CB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5" w:type="pct"/>
            <w:vMerge/>
            <w:vAlign w:val="center"/>
          </w:tcPr>
          <w:p w14:paraId="3AECB5A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260282F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496724C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Align w:val="center"/>
          </w:tcPr>
          <w:p w14:paraId="14F9F6F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483A54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967E52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01CE5BD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64A5FEB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4F2910B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757223D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2FDE5671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53C7173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17D2AAC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5" w:type="pct"/>
            <w:vMerge/>
            <w:vAlign w:val="center"/>
          </w:tcPr>
          <w:p w14:paraId="07EEF35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74FABA1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51C1912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Align w:val="center"/>
          </w:tcPr>
          <w:p w14:paraId="09EAFAD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16A6946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0F97FC0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54AC4C6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70FB8CD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7D56FF4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0D8B30D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4EE45472" w14:textId="77777777" w:rsidTr="00331443">
        <w:tc>
          <w:tcPr>
            <w:tcW w:w="4536" w:type="pct"/>
            <w:gridSpan w:val="12"/>
            <w:shd w:val="clear" w:color="auto" w:fill="E7E6E6" w:themeFill="background2"/>
            <w:vAlign w:val="center"/>
          </w:tcPr>
          <w:p w14:paraId="7FA703D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  <w:tc>
          <w:tcPr>
            <w:tcW w:w="464" w:type="pct"/>
            <w:shd w:val="clear" w:color="auto" w:fill="E7E6E6" w:themeFill="background2"/>
          </w:tcPr>
          <w:p w14:paraId="454A4FC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552E2A" w:rsidRPr="00552E2A" w14:paraId="00F218E3" w14:textId="77777777" w:rsidTr="00331443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2888859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PIEA</w:t>
            </w:r>
          </w:p>
        </w:tc>
        <w:tc>
          <w:tcPr>
            <w:tcW w:w="103" w:type="pct"/>
            <w:vAlign w:val="center"/>
          </w:tcPr>
          <w:p w14:paraId="187A969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5" w:type="pct"/>
            <w:vAlign w:val="center"/>
          </w:tcPr>
          <w:p w14:paraId="31F05F1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6D7E058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 w:val="restart"/>
            <w:vAlign w:val="center"/>
          </w:tcPr>
          <w:p w14:paraId="16A7AB2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395E6C4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E-24 (SCM&amp;L)</w:t>
            </w:r>
          </w:p>
          <w:p w14:paraId="766BFF6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D.Garg</w:t>
            </w:r>
            <w:proofErr w:type="spellEnd"/>
          </w:p>
        </w:tc>
        <w:tc>
          <w:tcPr>
            <w:tcW w:w="485" w:type="pct"/>
            <w:vAlign w:val="center"/>
          </w:tcPr>
          <w:p w14:paraId="28332EE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E9B04D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2C15C3C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103</w:t>
            </w:r>
          </w:p>
          <w:p w14:paraId="5A03DBE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 w:val="restart"/>
            <w:vAlign w:val="center"/>
          </w:tcPr>
          <w:p w14:paraId="6117A1A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103</w:t>
            </w:r>
          </w:p>
          <w:p w14:paraId="62A2609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8 (WSE)</w:t>
            </w:r>
          </w:p>
          <w:p w14:paraId="0A6116B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V.Kharab</w:t>
            </w:r>
            <w:proofErr w:type="spellEnd"/>
          </w:p>
        </w:tc>
        <w:tc>
          <w:tcPr>
            <w:tcW w:w="487" w:type="pct"/>
            <w:gridSpan w:val="2"/>
            <w:vMerge w:val="restart"/>
            <w:vAlign w:val="center"/>
          </w:tcPr>
          <w:p w14:paraId="49B04BD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103</w:t>
            </w:r>
          </w:p>
          <w:p w14:paraId="0B5AFC4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6 (NCM)</w:t>
            </w:r>
          </w:p>
          <w:p w14:paraId="3C8E1DD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P.Sahlot</w:t>
            </w:r>
            <w:proofErr w:type="spellEnd"/>
          </w:p>
        </w:tc>
        <w:tc>
          <w:tcPr>
            <w:tcW w:w="443" w:type="pct"/>
            <w:vMerge w:val="restart"/>
            <w:vAlign w:val="center"/>
          </w:tcPr>
          <w:p w14:paraId="331AC0D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103</w:t>
            </w:r>
          </w:p>
          <w:p w14:paraId="2464600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8 (WSE)</w:t>
            </w:r>
          </w:p>
          <w:p w14:paraId="39C5C72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-</w:t>
            </w:r>
          </w:p>
          <w:p w14:paraId="7376541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</w:t>
            </w:r>
          </w:p>
          <w:p w14:paraId="1D84312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</w:t>
            </w:r>
          </w:p>
        </w:tc>
        <w:tc>
          <w:tcPr>
            <w:tcW w:w="464" w:type="pct"/>
            <w:vMerge w:val="restart"/>
            <w:vAlign w:val="center"/>
          </w:tcPr>
          <w:p w14:paraId="735D526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103</w:t>
            </w:r>
          </w:p>
          <w:p w14:paraId="5E2EC84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-T</w:t>
            </w:r>
          </w:p>
          <w:p w14:paraId="43C53E4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</w:tr>
      <w:tr w:rsidR="00552E2A" w:rsidRPr="00552E2A" w14:paraId="24F9E20F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62B164B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4A71159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5" w:type="pct"/>
            <w:vAlign w:val="center"/>
          </w:tcPr>
          <w:p w14:paraId="6F575DF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05BC811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2BB1C17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Align w:val="center"/>
          </w:tcPr>
          <w:p w14:paraId="5D572E0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748E50F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12C4B59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1F778C5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/>
            <w:vAlign w:val="center"/>
          </w:tcPr>
          <w:p w14:paraId="484EE22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1547E7F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  <w:vAlign w:val="center"/>
          </w:tcPr>
          <w:p w14:paraId="029B904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192873E7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2162282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4DAA39D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930" w:type="pct"/>
            <w:gridSpan w:val="2"/>
            <w:vAlign w:val="center"/>
          </w:tcPr>
          <w:p w14:paraId="16794A9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WORK STUDY AND ERGONOMICS </w:t>
            </w:r>
          </w:p>
          <w:p w14:paraId="462E5A4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C-19 WSE(P) </w:t>
            </w:r>
          </w:p>
        </w:tc>
        <w:tc>
          <w:tcPr>
            <w:tcW w:w="445" w:type="pct"/>
            <w:vMerge/>
            <w:vAlign w:val="center"/>
          </w:tcPr>
          <w:p w14:paraId="7B49C86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Align w:val="center"/>
          </w:tcPr>
          <w:p w14:paraId="58991DB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05168FB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4D95025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6888157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/>
            <w:vAlign w:val="center"/>
          </w:tcPr>
          <w:p w14:paraId="47ACE0E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4E3CFA3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  <w:vAlign w:val="center"/>
          </w:tcPr>
          <w:p w14:paraId="145843A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5ED1EC2F" w14:textId="77777777" w:rsidTr="00331443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3FF31FA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PIEB</w:t>
            </w:r>
          </w:p>
        </w:tc>
        <w:tc>
          <w:tcPr>
            <w:tcW w:w="103" w:type="pct"/>
            <w:vAlign w:val="center"/>
          </w:tcPr>
          <w:p w14:paraId="6D127FD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5" w:type="pct"/>
            <w:vMerge w:val="restart"/>
            <w:vAlign w:val="center"/>
          </w:tcPr>
          <w:p w14:paraId="79BE649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204</w:t>
            </w:r>
          </w:p>
          <w:p w14:paraId="1825016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8 (WSE)</w:t>
            </w:r>
          </w:p>
          <w:p w14:paraId="5EB336C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V.Kharab</w:t>
            </w:r>
            <w:proofErr w:type="spellEnd"/>
          </w:p>
          <w:p w14:paraId="1C48C41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2E97536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7E66DD2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204</w:t>
            </w:r>
          </w:p>
          <w:p w14:paraId="4B3FC38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</w:t>
            </w:r>
          </w:p>
          <w:p w14:paraId="683C736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930" w:type="pct"/>
            <w:gridSpan w:val="2"/>
            <w:vAlign w:val="center"/>
          </w:tcPr>
          <w:p w14:paraId="7223DEB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WORK STUDY AND ERGONOMICS </w:t>
            </w:r>
          </w:p>
          <w:p w14:paraId="65247B2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C-19 WSE(P)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Vikas</w:t>
            </w:r>
            <w:proofErr w:type="spellEnd"/>
            <w:r w:rsidRPr="00552E2A">
              <w:rPr>
                <w:rFonts w:ascii="Verdana" w:hAnsi="Verdana" w:cs="Arial"/>
                <w:sz w:val="14"/>
                <w:szCs w:val="14"/>
              </w:rPr>
              <w:t xml:space="preserve">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Kharab</w:t>
            </w:r>
            <w:proofErr w:type="spellEnd"/>
          </w:p>
        </w:tc>
        <w:tc>
          <w:tcPr>
            <w:tcW w:w="465" w:type="pct"/>
            <w:vAlign w:val="center"/>
          </w:tcPr>
          <w:p w14:paraId="4394A10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37F2E6B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7C8A759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 w:val="restart"/>
            <w:vAlign w:val="center"/>
          </w:tcPr>
          <w:p w14:paraId="66CD092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M103</w:t>
            </w:r>
          </w:p>
          <w:p w14:paraId="62E4F01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E-32 (ENT)</w:t>
            </w:r>
          </w:p>
          <w:p w14:paraId="03DC654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S.Singhal</w:t>
            </w:r>
            <w:proofErr w:type="spellEnd"/>
            <w:proofErr w:type="gramEnd"/>
          </w:p>
          <w:p w14:paraId="3926E98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 w:val="restart"/>
            <w:vAlign w:val="center"/>
          </w:tcPr>
          <w:p w14:paraId="24D8CBF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M103</w:t>
            </w:r>
          </w:p>
          <w:p w14:paraId="2C165F6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8 (WSE)</w:t>
            </w:r>
          </w:p>
          <w:p w14:paraId="71560E7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-</w:t>
            </w:r>
          </w:p>
          <w:p w14:paraId="0D75B93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</w:t>
            </w:r>
          </w:p>
          <w:p w14:paraId="784FE9B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</w:t>
            </w:r>
          </w:p>
        </w:tc>
        <w:tc>
          <w:tcPr>
            <w:tcW w:w="464" w:type="pct"/>
            <w:vMerge w:val="restart"/>
            <w:vAlign w:val="center"/>
          </w:tcPr>
          <w:p w14:paraId="2CC6172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M103</w:t>
            </w:r>
          </w:p>
          <w:p w14:paraId="46730EC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7 (TE)</w:t>
            </w:r>
          </w:p>
          <w:p w14:paraId="470BD44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</w:t>
            </w:r>
          </w:p>
          <w:p w14:paraId="2BDC2AD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</w:t>
            </w:r>
          </w:p>
          <w:p w14:paraId="3863918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</w:t>
            </w:r>
          </w:p>
        </w:tc>
      </w:tr>
      <w:tr w:rsidR="00552E2A" w:rsidRPr="00552E2A" w14:paraId="2BF0DE5A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365EBD9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6B9CF12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5" w:type="pct"/>
            <w:vMerge/>
            <w:vAlign w:val="center"/>
          </w:tcPr>
          <w:p w14:paraId="7EDC12B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5BC72DD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03360A2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Align w:val="center"/>
          </w:tcPr>
          <w:p w14:paraId="4B2FBEA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01B2C42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1" w:type="pct"/>
            <w:gridSpan w:val="2"/>
            <w:vAlign w:val="center"/>
          </w:tcPr>
          <w:p w14:paraId="421BB35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WORK STUDY AND ERGONOMICS </w:t>
            </w:r>
          </w:p>
          <w:p w14:paraId="3BBC83D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19 WSE(P)</w:t>
            </w:r>
          </w:p>
        </w:tc>
        <w:tc>
          <w:tcPr>
            <w:tcW w:w="487" w:type="pct"/>
            <w:gridSpan w:val="2"/>
            <w:vMerge/>
            <w:vAlign w:val="center"/>
          </w:tcPr>
          <w:p w14:paraId="4A1A175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65FEF8D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019E2B5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526DE357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528EFC4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5272515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5" w:type="pct"/>
            <w:vMerge/>
            <w:vAlign w:val="center"/>
          </w:tcPr>
          <w:p w14:paraId="06A6F7F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4E832FD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19CE5F8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Align w:val="center"/>
          </w:tcPr>
          <w:p w14:paraId="1D32DE5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3894AF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050E7E0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18060CF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/>
            <w:vAlign w:val="center"/>
          </w:tcPr>
          <w:p w14:paraId="3B2C369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2A366CE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04FBFEE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67874153" w14:textId="77777777" w:rsidTr="00331443">
        <w:tc>
          <w:tcPr>
            <w:tcW w:w="4536" w:type="pct"/>
            <w:gridSpan w:val="12"/>
            <w:shd w:val="clear" w:color="auto" w:fill="E7E6E6" w:themeFill="background2"/>
            <w:vAlign w:val="center"/>
          </w:tcPr>
          <w:p w14:paraId="5CB7662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  <w:tc>
          <w:tcPr>
            <w:tcW w:w="464" w:type="pct"/>
            <w:shd w:val="clear" w:color="auto" w:fill="E7E6E6" w:themeFill="background2"/>
          </w:tcPr>
          <w:p w14:paraId="02D604E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552E2A" w:rsidRPr="00552E2A" w14:paraId="41E80045" w14:textId="77777777" w:rsidTr="00331443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4AE1EF7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PIEA</w:t>
            </w:r>
          </w:p>
        </w:tc>
        <w:tc>
          <w:tcPr>
            <w:tcW w:w="103" w:type="pct"/>
            <w:vAlign w:val="center"/>
          </w:tcPr>
          <w:p w14:paraId="58AC585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5" w:type="pct"/>
            <w:vAlign w:val="center"/>
          </w:tcPr>
          <w:p w14:paraId="66C5A63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78791E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36F5550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Merge w:val="restart"/>
            <w:vAlign w:val="center"/>
          </w:tcPr>
          <w:p w14:paraId="7CCB24D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L  LHC</w:t>
            </w:r>
            <w:proofErr w:type="gramEnd"/>
            <w:r w:rsidRPr="00552E2A">
              <w:rPr>
                <w:rFonts w:ascii="Verdana" w:hAnsi="Verdana" w:cs="Arial"/>
                <w:sz w:val="14"/>
                <w:szCs w:val="14"/>
              </w:rPr>
              <w:t>104</w:t>
            </w:r>
          </w:p>
          <w:p w14:paraId="185204C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6 (NCM)</w:t>
            </w:r>
          </w:p>
          <w:p w14:paraId="1D8E460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P.Sahlot</w:t>
            </w:r>
            <w:proofErr w:type="spellEnd"/>
          </w:p>
        </w:tc>
        <w:tc>
          <w:tcPr>
            <w:tcW w:w="465" w:type="pct"/>
            <w:vMerge w:val="restart"/>
            <w:vAlign w:val="center"/>
          </w:tcPr>
          <w:p w14:paraId="7622089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12B02E3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</w:t>
            </w:r>
          </w:p>
          <w:p w14:paraId="0BEAF2F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465" w:type="pct"/>
            <w:vAlign w:val="center"/>
          </w:tcPr>
          <w:p w14:paraId="4F76C90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1B0B550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shd w:val="clear" w:color="auto" w:fill="E7E6E6" w:themeFill="background2"/>
            <w:vAlign w:val="center"/>
          </w:tcPr>
          <w:p w14:paraId="1CC9E9E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 w:val="restart"/>
            <w:vAlign w:val="center"/>
          </w:tcPr>
          <w:p w14:paraId="091FF0A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106</w:t>
            </w:r>
          </w:p>
          <w:p w14:paraId="2960226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6 (NCM)</w:t>
            </w:r>
          </w:p>
          <w:p w14:paraId="68151DF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P.Sahlot</w:t>
            </w:r>
            <w:proofErr w:type="spellEnd"/>
            <w:proofErr w:type="gramEnd"/>
          </w:p>
          <w:p w14:paraId="0D2C58D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P.Sahlot</w:t>
            </w:r>
            <w:proofErr w:type="spellEnd"/>
            <w:proofErr w:type="gramEnd"/>
          </w:p>
          <w:p w14:paraId="7957FE9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</w:t>
            </w:r>
          </w:p>
        </w:tc>
        <w:tc>
          <w:tcPr>
            <w:tcW w:w="464" w:type="pct"/>
            <w:vMerge w:val="restart"/>
            <w:vAlign w:val="center"/>
          </w:tcPr>
          <w:p w14:paraId="3FCF280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M103</w:t>
            </w:r>
          </w:p>
          <w:p w14:paraId="093F2C2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C-27 (TE) </w:t>
            </w: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RP.Singh</w:t>
            </w:r>
            <w:proofErr w:type="spellEnd"/>
            <w:proofErr w:type="gramEnd"/>
          </w:p>
          <w:p w14:paraId="578D699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RP.Singh</w:t>
            </w:r>
            <w:proofErr w:type="spellEnd"/>
            <w:proofErr w:type="gramEnd"/>
          </w:p>
          <w:p w14:paraId="6718EA7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</w:t>
            </w:r>
          </w:p>
        </w:tc>
      </w:tr>
      <w:tr w:rsidR="00552E2A" w:rsidRPr="00552E2A" w14:paraId="2EE7A24D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7C5F288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69A2146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930" w:type="pct"/>
            <w:gridSpan w:val="2"/>
            <w:vAlign w:val="center"/>
          </w:tcPr>
          <w:p w14:paraId="09F6E76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C-20 SEMINAR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Vikas</w:t>
            </w:r>
            <w:proofErr w:type="spellEnd"/>
            <w:r w:rsidRPr="00552E2A">
              <w:rPr>
                <w:rFonts w:ascii="Verdana" w:hAnsi="Verdana" w:cs="Arial"/>
                <w:sz w:val="14"/>
                <w:szCs w:val="14"/>
              </w:rPr>
              <w:t xml:space="preserve">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Kharab</w:t>
            </w:r>
            <w:proofErr w:type="spellEnd"/>
          </w:p>
        </w:tc>
        <w:tc>
          <w:tcPr>
            <w:tcW w:w="445" w:type="pct"/>
            <w:vAlign w:val="center"/>
          </w:tcPr>
          <w:p w14:paraId="6019192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Merge/>
            <w:vAlign w:val="center"/>
          </w:tcPr>
          <w:p w14:paraId="3DE72E8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68F1F6A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2590EC5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43C7A6D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shd w:val="clear" w:color="auto" w:fill="E7E6E6" w:themeFill="background2"/>
            <w:vAlign w:val="center"/>
          </w:tcPr>
          <w:p w14:paraId="5D593D4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4390DA8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271D6CE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680A80D9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074A294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431E89A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930" w:type="pct"/>
            <w:gridSpan w:val="2"/>
            <w:vAlign w:val="center"/>
          </w:tcPr>
          <w:p w14:paraId="05944F2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C-20 SEMINAR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D.Rathod</w:t>
            </w:r>
            <w:proofErr w:type="spellEnd"/>
          </w:p>
        </w:tc>
        <w:tc>
          <w:tcPr>
            <w:tcW w:w="445" w:type="pct"/>
            <w:vAlign w:val="center"/>
          </w:tcPr>
          <w:p w14:paraId="25AD191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Merge/>
            <w:vAlign w:val="center"/>
          </w:tcPr>
          <w:p w14:paraId="7CA8F26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7868523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526673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3D535A9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shd w:val="clear" w:color="auto" w:fill="E7E6E6" w:themeFill="background2"/>
            <w:vAlign w:val="center"/>
          </w:tcPr>
          <w:p w14:paraId="41C80F8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330792D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449A21A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0246454B" w14:textId="77777777" w:rsidTr="00331443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75FDFBF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PIEB</w:t>
            </w:r>
          </w:p>
        </w:tc>
        <w:tc>
          <w:tcPr>
            <w:tcW w:w="103" w:type="pct"/>
            <w:vAlign w:val="center"/>
          </w:tcPr>
          <w:p w14:paraId="2BB82B9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5" w:type="pct"/>
            <w:vAlign w:val="center"/>
          </w:tcPr>
          <w:p w14:paraId="536D193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1B6E541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 w:val="restart"/>
            <w:vAlign w:val="center"/>
          </w:tcPr>
          <w:p w14:paraId="729DA84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LHC104</w:t>
            </w:r>
          </w:p>
          <w:p w14:paraId="254DEAD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</w:t>
            </w:r>
          </w:p>
          <w:p w14:paraId="3937DAF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485" w:type="pct"/>
            <w:vAlign w:val="center"/>
          </w:tcPr>
          <w:p w14:paraId="2ED7A51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21E57D7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7C0BC9D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 w:val="restart"/>
            <w:vAlign w:val="center"/>
          </w:tcPr>
          <w:p w14:paraId="6B4C695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D714B9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M103</w:t>
            </w:r>
          </w:p>
          <w:p w14:paraId="2E6F151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8 (WSE)</w:t>
            </w:r>
          </w:p>
          <w:p w14:paraId="7687DBD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V.Kharab</w:t>
            </w:r>
            <w:proofErr w:type="spellEnd"/>
          </w:p>
          <w:p w14:paraId="550A409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 w:val="restart"/>
            <w:shd w:val="clear" w:color="auto" w:fill="auto"/>
            <w:vAlign w:val="center"/>
          </w:tcPr>
          <w:p w14:paraId="055DC22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 M103</w:t>
            </w:r>
          </w:p>
          <w:p w14:paraId="78EDC99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E-32 (ENT)</w:t>
            </w:r>
          </w:p>
          <w:p w14:paraId="555CE43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S.Singhal</w:t>
            </w:r>
            <w:proofErr w:type="spellEnd"/>
            <w:proofErr w:type="gramEnd"/>
          </w:p>
          <w:p w14:paraId="67AB7A1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 w:val="restart"/>
            <w:vAlign w:val="center"/>
          </w:tcPr>
          <w:p w14:paraId="38772D4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L M103 </w:t>
            </w:r>
          </w:p>
          <w:p w14:paraId="4F10D8B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C-27 (TE) </w:t>
            </w:r>
            <w:proofErr w:type="spellStart"/>
            <w:proofErr w:type="gramStart"/>
            <w:r w:rsidRPr="00552E2A">
              <w:rPr>
                <w:rFonts w:ascii="Verdana" w:hAnsi="Verdana" w:cs="Arial"/>
                <w:sz w:val="14"/>
                <w:szCs w:val="14"/>
              </w:rPr>
              <w:t>RP.Singh</w:t>
            </w:r>
            <w:proofErr w:type="spellEnd"/>
            <w:proofErr w:type="gramEnd"/>
          </w:p>
          <w:p w14:paraId="545752E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3514410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 w:val="restart"/>
          </w:tcPr>
          <w:p w14:paraId="650EC27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0E8330A1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5CDCF25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234AA26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5" w:type="pct"/>
            <w:vAlign w:val="center"/>
          </w:tcPr>
          <w:p w14:paraId="0144C78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6A80AF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37B8AB8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Align w:val="center"/>
          </w:tcPr>
          <w:p w14:paraId="42990F2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04E7B62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84374E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5EE84BA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/>
            <w:shd w:val="clear" w:color="auto" w:fill="auto"/>
            <w:vAlign w:val="center"/>
          </w:tcPr>
          <w:p w14:paraId="10AB5D6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192AE51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1DA2EDA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2F243092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59ED3C9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7D3B791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5" w:type="pct"/>
            <w:vAlign w:val="center"/>
          </w:tcPr>
          <w:p w14:paraId="6DA0BB8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A46D3A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1A319A2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Align w:val="center"/>
          </w:tcPr>
          <w:p w14:paraId="7BF2F19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322B865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ACCEED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32F3ECB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/>
            <w:shd w:val="clear" w:color="auto" w:fill="auto"/>
            <w:vAlign w:val="center"/>
          </w:tcPr>
          <w:p w14:paraId="52CD52A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29E84AD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4F8B540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473987D5" w14:textId="77777777" w:rsidTr="00331443">
        <w:tc>
          <w:tcPr>
            <w:tcW w:w="4536" w:type="pct"/>
            <w:gridSpan w:val="12"/>
            <w:shd w:val="clear" w:color="auto" w:fill="E7E6E6" w:themeFill="background2"/>
            <w:vAlign w:val="center"/>
          </w:tcPr>
          <w:p w14:paraId="1A680D3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  <w:tc>
          <w:tcPr>
            <w:tcW w:w="464" w:type="pct"/>
            <w:shd w:val="clear" w:color="auto" w:fill="E7E6E6" w:themeFill="background2"/>
          </w:tcPr>
          <w:p w14:paraId="24CF7EA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552E2A" w:rsidRPr="00552E2A" w14:paraId="60146EBA" w14:textId="77777777" w:rsidTr="00331443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051CC9B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PIEA</w:t>
            </w:r>
          </w:p>
        </w:tc>
        <w:tc>
          <w:tcPr>
            <w:tcW w:w="103" w:type="pct"/>
            <w:vAlign w:val="center"/>
          </w:tcPr>
          <w:p w14:paraId="3C72B14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5" w:type="pct"/>
            <w:vMerge w:val="restart"/>
            <w:vAlign w:val="center"/>
          </w:tcPr>
          <w:p w14:paraId="1707645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11A1CB0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C-27 (TE)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RP.Singh</w:t>
            </w:r>
            <w:proofErr w:type="spellEnd"/>
          </w:p>
        </w:tc>
        <w:tc>
          <w:tcPr>
            <w:tcW w:w="465" w:type="pct"/>
            <w:vMerge w:val="restart"/>
            <w:vAlign w:val="center"/>
          </w:tcPr>
          <w:p w14:paraId="06F7A35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65411BF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8 (WSE)</w:t>
            </w:r>
          </w:p>
          <w:p w14:paraId="0DDB904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V.Kharab</w:t>
            </w:r>
            <w:proofErr w:type="spellEnd"/>
          </w:p>
        </w:tc>
        <w:tc>
          <w:tcPr>
            <w:tcW w:w="445" w:type="pct"/>
            <w:vMerge w:val="restart"/>
            <w:vAlign w:val="center"/>
          </w:tcPr>
          <w:p w14:paraId="3B3AC5B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58BEDF3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E-24 (SCM&amp;L)</w:t>
            </w:r>
          </w:p>
          <w:p w14:paraId="2D86C2A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D.Garg</w:t>
            </w:r>
            <w:proofErr w:type="spellEnd"/>
          </w:p>
        </w:tc>
        <w:tc>
          <w:tcPr>
            <w:tcW w:w="485" w:type="pct"/>
            <w:vMerge w:val="restart"/>
            <w:vAlign w:val="center"/>
          </w:tcPr>
          <w:p w14:paraId="25E69A4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1AB930D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6 (NCM)</w:t>
            </w:r>
          </w:p>
          <w:p w14:paraId="4D9397E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P.Sahlot</w:t>
            </w:r>
            <w:proofErr w:type="spellEnd"/>
          </w:p>
        </w:tc>
        <w:tc>
          <w:tcPr>
            <w:tcW w:w="465" w:type="pct"/>
            <w:vAlign w:val="center"/>
          </w:tcPr>
          <w:p w14:paraId="32372CB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09BA6FD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5061A0B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4C60426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 w:val="restart"/>
            <w:vAlign w:val="center"/>
          </w:tcPr>
          <w:p w14:paraId="23DF8DA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 w:val="restart"/>
          </w:tcPr>
          <w:p w14:paraId="5249462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2028957A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0AE8B06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1BC37F2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5" w:type="pct"/>
            <w:vMerge/>
            <w:vAlign w:val="center"/>
          </w:tcPr>
          <w:p w14:paraId="35F12BE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002DC34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76A9B23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Merge/>
            <w:vAlign w:val="center"/>
          </w:tcPr>
          <w:p w14:paraId="6726DAF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8AC49F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649E870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30B02DB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71D72C4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66C9CB3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66853AA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75A7A96A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4FFB3D9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7477972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5" w:type="pct"/>
            <w:vMerge/>
            <w:vAlign w:val="center"/>
          </w:tcPr>
          <w:p w14:paraId="2AEDF12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0549647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6BA040B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Merge/>
            <w:vAlign w:val="center"/>
          </w:tcPr>
          <w:p w14:paraId="7DE050C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2187AC1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6CE211C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37D0B8D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5D4FD6C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5AEEDBB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186F01E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5EE18D8B" w14:textId="77777777" w:rsidTr="00331443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3C1B4CC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PIEB</w:t>
            </w:r>
          </w:p>
        </w:tc>
        <w:tc>
          <w:tcPr>
            <w:tcW w:w="103" w:type="pct"/>
            <w:vAlign w:val="center"/>
          </w:tcPr>
          <w:p w14:paraId="7E5E5A1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5" w:type="pct"/>
            <w:vAlign w:val="center"/>
          </w:tcPr>
          <w:p w14:paraId="04B2393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44989F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543F595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Align w:val="center"/>
          </w:tcPr>
          <w:p w14:paraId="1D52714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7ED0D6D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2CCE970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0C83AAF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C-27 (TE)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RP.Singh</w:t>
            </w:r>
            <w:proofErr w:type="spellEnd"/>
          </w:p>
        </w:tc>
        <w:tc>
          <w:tcPr>
            <w:tcW w:w="466" w:type="pct"/>
            <w:vMerge w:val="restart"/>
            <w:vAlign w:val="center"/>
          </w:tcPr>
          <w:p w14:paraId="3241FED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28DAAB1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8 (WSE)</w:t>
            </w:r>
          </w:p>
          <w:p w14:paraId="67E3610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V.Kharab</w:t>
            </w:r>
            <w:proofErr w:type="spellEnd"/>
          </w:p>
        </w:tc>
        <w:tc>
          <w:tcPr>
            <w:tcW w:w="487" w:type="pct"/>
            <w:gridSpan w:val="2"/>
            <w:vMerge w:val="restart"/>
            <w:vAlign w:val="center"/>
          </w:tcPr>
          <w:p w14:paraId="190E668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587FC46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6 (NCM)</w:t>
            </w:r>
          </w:p>
          <w:p w14:paraId="389E4CD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M.Sinha</w:t>
            </w:r>
            <w:proofErr w:type="spellEnd"/>
          </w:p>
        </w:tc>
        <w:tc>
          <w:tcPr>
            <w:tcW w:w="443" w:type="pct"/>
            <w:vMerge w:val="restart"/>
            <w:vAlign w:val="center"/>
          </w:tcPr>
          <w:p w14:paraId="2BF73232" w14:textId="4DA5E968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 w:val="restart"/>
          </w:tcPr>
          <w:p w14:paraId="454D6A5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205</w:t>
            </w:r>
          </w:p>
          <w:p w14:paraId="45F4DAE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-T</w:t>
            </w:r>
          </w:p>
          <w:p w14:paraId="5D7EA73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</w:tr>
      <w:tr w:rsidR="00552E2A" w:rsidRPr="00552E2A" w14:paraId="5A701C08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0DFFFFE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3109757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930" w:type="pct"/>
            <w:gridSpan w:val="2"/>
            <w:vAlign w:val="center"/>
          </w:tcPr>
          <w:p w14:paraId="52ED598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30" w:type="pct"/>
            <w:gridSpan w:val="2"/>
            <w:vAlign w:val="center"/>
          </w:tcPr>
          <w:p w14:paraId="7690B2C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C-20 SEMINAR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D.Panchal</w:t>
            </w:r>
            <w:proofErr w:type="spellEnd"/>
          </w:p>
        </w:tc>
        <w:tc>
          <w:tcPr>
            <w:tcW w:w="465" w:type="pct"/>
            <w:vAlign w:val="center"/>
          </w:tcPr>
          <w:p w14:paraId="2827B6F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16A2010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600D922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/>
            <w:vAlign w:val="center"/>
          </w:tcPr>
          <w:p w14:paraId="03ADAA2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38648F6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04DE2CF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7B64E22A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19F0350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2F2E0F8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930" w:type="pct"/>
            <w:gridSpan w:val="2"/>
            <w:vAlign w:val="center"/>
          </w:tcPr>
          <w:p w14:paraId="15166F4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C-20 SEMINAR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D.Rathod</w:t>
            </w:r>
            <w:proofErr w:type="spellEnd"/>
          </w:p>
        </w:tc>
        <w:tc>
          <w:tcPr>
            <w:tcW w:w="445" w:type="pct"/>
            <w:vAlign w:val="center"/>
          </w:tcPr>
          <w:p w14:paraId="18B8E53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Align w:val="center"/>
          </w:tcPr>
          <w:p w14:paraId="083D6B2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3745B08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07913B2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6997FFE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Merge/>
            <w:vAlign w:val="center"/>
          </w:tcPr>
          <w:p w14:paraId="0741BAA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7FA2822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18687BD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48021EBF" w14:textId="77777777" w:rsidTr="00331443">
        <w:tc>
          <w:tcPr>
            <w:tcW w:w="4536" w:type="pct"/>
            <w:gridSpan w:val="12"/>
            <w:shd w:val="clear" w:color="auto" w:fill="E7E6E6" w:themeFill="background2"/>
            <w:vAlign w:val="center"/>
          </w:tcPr>
          <w:p w14:paraId="6845626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FRIDAY</w:t>
            </w:r>
          </w:p>
        </w:tc>
        <w:tc>
          <w:tcPr>
            <w:tcW w:w="464" w:type="pct"/>
            <w:shd w:val="clear" w:color="auto" w:fill="E7E6E6" w:themeFill="background2"/>
          </w:tcPr>
          <w:p w14:paraId="48DC56F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552E2A" w:rsidRPr="00552E2A" w14:paraId="3A762208" w14:textId="77777777" w:rsidTr="00331443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1462626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PIEA</w:t>
            </w:r>
          </w:p>
        </w:tc>
        <w:tc>
          <w:tcPr>
            <w:tcW w:w="103" w:type="pct"/>
            <w:vAlign w:val="center"/>
          </w:tcPr>
          <w:p w14:paraId="1D64C05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5" w:type="pct"/>
            <w:vMerge w:val="restart"/>
            <w:vAlign w:val="center"/>
          </w:tcPr>
          <w:p w14:paraId="55D19040" w14:textId="77777777" w:rsidR="00552E2A" w:rsidRPr="00552E2A" w:rsidRDefault="00552E2A" w:rsidP="00552E2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6397B88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4E8FAFC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PRPC-27 (TE)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RP.Singh</w:t>
            </w:r>
            <w:proofErr w:type="spellEnd"/>
          </w:p>
        </w:tc>
        <w:tc>
          <w:tcPr>
            <w:tcW w:w="445" w:type="pct"/>
            <w:vMerge w:val="restart"/>
            <w:vAlign w:val="center"/>
          </w:tcPr>
          <w:p w14:paraId="7956FB6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18F741F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E-24 (SCM&amp;L)</w:t>
            </w:r>
          </w:p>
          <w:p w14:paraId="60A94B8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D.Garg</w:t>
            </w:r>
            <w:proofErr w:type="spellEnd"/>
          </w:p>
        </w:tc>
        <w:tc>
          <w:tcPr>
            <w:tcW w:w="485" w:type="pct"/>
            <w:vMerge w:val="restart"/>
            <w:vAlign w:val="center"/>
          </w:tcPr>
          <w:p w14:paraId="59C48FB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64C9D5A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</w:t>
            </w:r>
          </w:p>
          <w:p w14:paraId="2E16BC7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465" w:type="pct"/>
            <w:vAlign w:val="center"/>
          </w:tcPr>
          <w:p w14:paraId="3948F5A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3F05BC8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5A1E2FE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531FA45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Align w:val="center"/>
          </w:tcPr>
          <w:p w14:paraId="7FF0F3D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 w:val="restart"/>
          </w:tcPr>
          <w:p w14:paraId="59C6CB6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2047FDE1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6104712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02760D1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5" w:type="pct"/>
            <w:vMerge/>
            <w:vAlign w:val="center"/>
          </w:tcPr>
          <w:p w14:paraId="05E0BAA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1965018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52F810E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Merge/>
            <w:vAlign w:val="center"/>
          </w:tcPr>
          <w:p w14:paraId="11ADC82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2E4219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14E951C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55F33AC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6F22A4F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Align w:val="center"/>
          </w:tcPr>
          <w:p w14:paraId="1F1F1B7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076DF476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186585DD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04E35E4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21A3C25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5" w:type="pct"/>
            <w:vMerge/>
            <w:vAlign w:val="center"/>
          </w:tcPr>
          <w:p w14:paraId="2262B46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3FAFD3D8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575EEC0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Merge/>
            <w:vAlign w:val="center"/>
          </w:tcPr>
          <w:p w14:paraId="6F92556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BE2865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1C4792B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00D34BC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450F8D2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Align w:val="center"/>
          </w:tcPr>
          <w:p w14:paraId="00A5F16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792B97A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6818685E" w14:textId="77777777" w:rsidTr="00331443">
        <w:trPr>
          <w:cantSplit/>
          <w:trHeight w:val="369"/>
        </w:trPr>
        <w:tc>
          <w:tcPr>
            <w:tcW w:w="247" w:type="pct"/>
            <w:vMerge w:val="restart"/>
            <w:vAlign w:val="center"/>
          </w:tcPr>
          <w:p w14:paraId="09CD241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PIEB</w:t>
            </w:r>
          </w:p>
        </w:tc>
        <w:tc>
          <w:tcPr>
            <w:tcW w:w="103" w:type="pct"/>
            <w:vAlign w:val="center"/>
          </w:tcPr>
          <w:p w14:paraId="1DEF223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5" w:type="pct"/>
            <w:vAlign w:val="center"/>
          </w:tcPr>
          <w:p w14:paraId="79FF410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06DE50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 w:val="restart"/>
            <w:vAlign w:val="center"/>
          </w:tcPr>
          <w:p w14:paraId="22F949B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LHC205 </w:t>
            </w:r>
          </w:p>
          <w:p w14:paraId="508CCB9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HSIR13</w:t>
            </w:r>
          </w:p>
          <w:p w14:paraId="446B33DA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OFESSIONAL ETHICS AND IPR</w:t>
            </w:r>
          </w:p>
        </w:tc>
        <w:tc>
          <w:tcPr>
            <w:tcW w:w="485" w:type="pct"/>
            <w:vMerge w:val="restart"/>
            <w:vAlign w:val="center"/>
          </w:tcPr>
          <w:p w14:paraId="5FB0FD6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LHC205</w:t>
            </w:r>
          </w:p>
          <w:p w14:paraId="23F7002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6 (NCM)</w:t>
            </w:r>
          </w:p>
          <w:p w14:paraId="55CDFC4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M.Sinha</w:t>
            </w:r>
            <w:proofErr w:type="spellEnd"/>
          </w:p>
        </w:tc>
        <w:tc>
          <w:tcPr>
            <w:tcW w:w="465" w:type="pct"/>
            <w:vMerge w:val="restart"/>
            <w:vAlign w:val="center"/>
          </w:tcPr>
          <w:p w14:paraId="5A53683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T LHC205</w:t>
            </w:r>
          </w:p>
          <w:p w14:paraId="4CD2B41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PRPC-26 (NCM)</w:t>
            </w:r>
          </w:p>
          <w:p w14:paraId="4A53BE9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M.Sinha</w:t>
            </w:r>
            <w:proofErr w:type="spellEnd"/>
          </w:p>
          <w:p w14:paraId="09C3270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M.Sinha</w:t>
            </w:r>
            <w:proofErr w:type="spellEnd"/>
          </w:p>
          <w:p w14:paraId="1EBC392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>--</w:t>
            </w:r>
          </w:p>
          <w:p w14:paraId="35E8E382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426CCC5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62E8F954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1EB1FAC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 w:val="restart"/>
            <w:vAlign w:val="center"/>
          </w:tcPr>
          <w:p w14:paraId="2CEEC0B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 w:val="restart"/>
          </w:tcPr>
          <w:p w14:paraId="5E651D0D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4D4D8602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0B68C68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4D94DD7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5" w:type="pct"/>
            <w:vAlign w:val="center"/>
          </w:tcPr>
          <w:p w14:paraId="63020A4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605242E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4EDC84D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Merge/>
            <w:vAlign w:val="center"/>
          </w:tcPr>
          <w:p w14:paraId="7CE0CA13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56B52DE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7FAF6350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0681F73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42F4C17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42AF6BB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5EC52C9E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52E2A" w:rsidRPr="00552E2A" w14:paraId="4121EFDC" w14:textId="77777777" w:rsidTr="00331443">
        <w:trPr>
          <w:cantSplit/>
          <w:trHeight w:val="369"/>
        </w:trPr>
        <w:tc>
          <w:tcPr>
            <w:tcW w:w="247" w:type="pct"/>
            <w:vMerge/>
            <w:vAlign w:val="center"/>
          </w:tcPr>
          <w:p w14:paraId="321AE80C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3" w:type="pct"/>
            <w:vAlign w:val="center"/>
          </w:tcPr>
          <w:p w14:paraId="4D44EEB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52E2A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930" w:type="pct"/>
            <w:gridSpan w:val="2"/>
            <w:vAlign w:val="center"/>
          </w:tcPr>
          <w:p w14:paraId="68870B4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52E2A">
              <w:rPr>
                <w:rFonts w:ascii="Verdana" w:hAnsi="Verdana" w:cs="Arial"/>
                <w:sz w:val="14"/>
                <w:szCs w:val="14"/>
              </w:rPr>
              <w:t xml:space="preserve">WORK STUDY AND ERGONOMICS PRPC-19 WSE(P)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Vikas</w:t>
            </w:r>
            <w:proofErr w:type="spellEnd"/>
            <w:r w:rsidRPr="00552E2A">
              <w:rPr>
                <w:rFonts w:ascii="Verdana" w:hAnsi="Verdana" w:cs="Arial"/>
                <w:sz w:val="14"/>
                <w:szCs w:val="14"/>
              </w:rPr>
              <w:t xml:space="preserve"> </w:t>
            </w:r>
            <w:proofErr w:type="spellStart"/>
            <w:r w:rsidRPr="00552E2A">
              <w:rPr>
                <w:rFonts w:ascii="Verdana" w:hAnsi="Verdana" w:cs="Arial"/>
                <w:sz w:val="14"/>
                <w:szCs w:val="14"/>
              </w:rPr>
              <w:t>Khrab</w:t>
            </w:r>
            <w:proofErr w:type="spellEnd"/>
          </w:p>
        </w:tc>
        <w:tc>
          <w:tcPr>
            <w:tcW w:w="445" w:type="pct"/>
            <w:vMerge/>
            <w:vAlign w:val="center"/>
          </w:tcPr>
          <w:p w14:paraId="1FC91F2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vMerge/>
            <w:vAlign w:val="center"/>
          </w:tcPr>
          <w:p w14:paraId="01BCEC05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Merge/>
            <w:vAlign w:val="center"/>
          </w:tcPr>
          <w:p w14:paraId="47B72EE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vAlign w:val="center"/>
          </w:tcPr>
          <w:p w14:paraId="598FC291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7B28134F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gridSpan w:val="2"/>
            <w:vAlign w:val="center"/>
          </w:tcPr>
          <w:p w14:paraId="4B79A759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3" w:type="pct"/>
            <w:vMerge/>
            <w:vAlign w:val="center"/>
          </w:tcPr>
          <w:p w14:paraId="1515DFAB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</w:tcPr>
          <w:p w14:paraId="033270E7" w14:textId="77777777" w:rsidR="00552E2A" w:rsidRPr="00552E2A" w:rsidRDefault="00552E2A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5DB74012" w14:textId="328924A1" w:rsidR="00552E2A" w:rsidRDefault="00552E2A" w:rsidP="00E57835">
      <w:pPr>
        <w:spacing w:after="0" w:line="240" w:lineRule="auto"/>
        <w:rPr>
          <w:rFonts w:ascii="Arial" w:hAnsi="Arial" w:cs="Arial"/>
          <w:b/>
          <w:sz w:val="18"/>
        </w:rPr>
      </w:pPr>
    </w:p>
    <w:p w14:paraId="524EF633" w14:textId="5EA21A8C" w:rsidR="00552E2A" w:rsidRDefault="00552E2A" w:rsidP="00E57835">
      <w:pPr>
        <w:spacing w:after="0" w:line="240" w:lineRule="auto"/>
        <w:rPr>
          <w:rFonts w:ascii="Arial" w:hAnsi="Arial" w:cs="Arial"/>
          <w:b/>
          <w:sz w:val="18"/>
        </w:rPr>
      </w:pPr>
    </w:p>
    <w:p w14:paraId="0BE1656C" w14:textId="77777777" w:rsidR="00552E2A" w:rsidRPr="00E57835" w:rsidRDefault="00552E2A" w:rsidP="00E57835">
      <w:pPr>
        <w:spacing w:after="0" w:line="240" w:lineRule="auto"/>
        <w:rPr>
          <w:rFonts w:ascii="Arial" w:hAnsi="Arial" w:cs="Arial"/>
          <w:b/>
          <w:sz w:val="18"/>
        </w:rPr>
      </w:pPr>
    </w:p>
    <w:p w14:paraId="1B54B9A1" w14:textId="77777777" w:rsidR="007B4B25" w:rsidRPr="00E57835" w:rsidRDefault="007B4B25" w:rsidP="001143AA">
      <w:pPr>
        <w:spacing w:after="0" w:line="240" w:lineRule="auto"/>
        <w:rPr>
          <w:rFonts w:ascii="Arial" w:hAnsi="Arial" w:cs="Arial"/>
          <w:b/>
          <w:sz w:val="18"/>
        </w:rPr>
      </w:pPr>
    </w:p>
    <w:p w14:paraId="38921BD6" w14:textId="77777777" w:rsidR="00A02E74" w:rsidRPr="00E57835" w:rsidRDefault="00A02E74" w:rsidP="005E0FA3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sectPr w:rsidR="00A02E74" w:rsidRPr="00E57835" w:rsidSect="000B24B5">
      <w:headerReference w:type="default" r:id="rId7"/>
      <w:footerReference w:type="default" r:id="rId8"/>
      <w:pgSz w:w="16838" w:h="11906" w:orient="landscape"/>
      <w:pgMar w:top="720" w:right="720" w:bottom="720" w:left="720" w:header="708" w:footer="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E044F8" w14:textId="77777777" w:rsidR="00475ACE" w:rsidRDefault="00475ACE" w:rsidP="005E0FA3">
      <w:pPr>
        <w:spacing w:after="0" w:line="240" w:lineRule="auto"/>
      </w:pPr>
      <w:r>
        <w:separator/>
      </w:r>
    </w:p>
  </w:endnote>
  <w:endnote w:type="continuationSeparator" w:id="0">
    <w:p w14:paraId="5F5A6B17" w14:textId="77777777" w:rsidR="00475ACE" w:rsidRDefault="00475ACE" w:rsidP="005E0F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451377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A87414" w14:textId="16544F81" w:rsidR="0063442D" w:rsidRDefault="006344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2E2A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4F4A81DA" w14:textId="77777777" w:rsidR="0063442D" w:rsidRDefault="006344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32C7E5" w14:textId="77777777" w:rsidR="00475ACE" w:rsidRDefault="00475ACE" w:rsidP="005E0FA3">
      <w:pPr>
        <w:spacing w:after="0" w:line="240" w:lineRule="auto"/>
      </w:pPr>
      <w:r>
        <w:separator/>
      </w:r>
    </w:p>
  </w:footnote>
  <w:footnote w:type="continuationSeparator" w:id="0">
    <w:p w14:paraId="6AA33CD0" w14:textId="77777777" w:rsidR="00475ACE" w:rsidRDefault="00475ACE" w:rsidP="005E0F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0421BC" w14:textId="6DAB36D5" w:rsidR="0063442D" w:rsidRPr="005E0FA3" w:rsidRDefault="0063442D">
    <w:pPr>
      <w:pStyle w:val="Header"/>
      <w:rPr>
        <w:rFonts w:ascii="Arial" w:hAnsi="Arial" w:cs="Arial"/>
        <w:b/>
        <w:sz w:val="18"/>
      </w:rPr>
    </w:pPr>
    <w:proofErr w:type="spellStart"/>
    <w:r w:rsidRPr="00D27DBD">
      <w:rPr>
        <w:rFonts w:ascii="Arial" w:hAnsi="Arial" w:cs="Arial"/>
        <w:b/>
        <w:sz w:val="18"/>
      </w:rPr>
      <w:t>B.Tech</w:t>
    </w:r>
    <w:proofErr w:type="spellEnd"/>
    <w:r w:rsidRPr="00D27DBD">
      <w:rPr>
        <w:rFonts w:ascii="Arial" w:hAnsi="Arial" w:cs="Arial"/>
        <w:b/>
        <w:sz w:val="18"/>
      </w:rPr>
      <w:t xml:space="preserve"> </w:t>
    </w:r>
    <w:r>
      <w:rPr>
        <w:rFonts w:ascii="Arial" w:hAnsi="Arial" w:cs="Arial"/>
        <w:b/>
        <w:sz w:val="18"/>
      </w:rPr>
      <w:t>7</w:t>
    </w:r>
    <w:r w:rsidRPr="005E0FA3">
      <w:rPr>
        <w:rFonts w:ascii="Arial" w:hAnsi="Arial" w:cs="Arial"/>
        <w:b/>
        <w:sz w:val="18"/>
        <w:vertAlign w:val="superscript"/>
      </w:rPr>
      <w:t>TH</w:t>
    </w:r>
    <w:r>
      <w:rPr>
        <w:rFonts w:ascii="Arial" w:hAnsi="Arial" w:cs="Arial"/>
        <w:b/>
        <w:sz w:val="18"/>
      </w:rPr>
      <w:t xml:space="preserve"> </w:t>
    </w:r>
    <w:r w:rsidRPr="00D27DBD">
      <w:rPr>
        <w:rFonts w:ascii="Arial" w:hAnsi="Arial" w:cs="Arial"/>
        <w:b/>
        <w:sz w:val="18"/>
      </w:rPr>
      <w:t>Semester</w:t>
    </w:r>
    <w:r w:rsidRPr="00D27DBD">
      <w:rPr>
        <w:rFonts w:ascii="Arial" w:hAnsi="Arial" w:cs="Arial"/>
        <w:b/>
        <w:sz w:val="18"/>
      </w:rPr>
      <w:ptab w:relativeTo="margin" w:alignment="center" w:leader="none"/>
    </w:r>
    <w:r w:rsidRPr="00D27DBD">
      <w:rPr>
        <w:rFonts w:ascii="Arial" w:hAnsi="Arial" w:cs="Arial"/>
        <w:b/>
        <w:sz w:val="18"/>
      </w:rPr>
      <w:t>Institute Time-Table</w:t>
    </w:r>
    <w:r w:rsidRPr="00D27DBD">
      <w:rPr>
        <w:rFonts w:ascii="Arial" w:hAnsi="Arial" w:cs="Arial"/>
        <w:b/>
        <w:sz w:val="18"/>
      </w:rPr>
      <w:ptab w:relativeTo="margin" w:alignment="right" w:leader="none"/>
    </w:r>
    <w:r w:rsidRPr="00D27DBD">
      <w:rPr>
        <w:rFonts w:ascii="Arial" w:hAnsi="Arial" w:cs="Arial"/>
        <w:b/>
        <w:sz w:val="18"/>
      </w:rPr>
      <w:t>Session: 202</w:t>
    </w:r>
    <w:r>
      <w:rPr>
        <w:rFonts w:ascii="Arial" w:hAnsi="Arial" w:cs="Arial"/>
        <w:b/>
        <w:sz w:val="18"/>
      </w:rPr>
      <w:t>3-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E1NLYyMTc0szAwMTEyUdpeDU4uLM/DyQAsNaAFf8aswsAAAA"/>
  </w:docVars>
  <w:rsids>
    <w:rsidRoot w:val="00AE3747"/>
    <w:rsid w:val="00002963"/>
    <w:rsid w:val="000228DB"/>
    <w:rsid w:val="000236E8"/>
    <w:rsid w:val="00031145"/>
    <w:rsid w:val="00054F5D"/>
    <w:rsid w:val="00066A99"/>
    <w:rsid w:val="00070466"/>
    <w:rsid w:val="00083B83"/>
    <w:rsid w:val="00087594"/>
    <w:rsid w:val="0009070D"/>
    <w:rsid w:val="00093039"/>
    <w:rsid w:val="000A6A14"/>
    <w:rsid w:val="000B24B5"/>
    <w:rsid w:val="000B2535"/>
    <w:rsid w:val="000B3E10"/>
    <w:rsid w:val="000D79DE"/>
    <w:rsid w:val="000E749F"/>
    <w:rsid w:val="00112156"/>
    <w:rsid w:val="001143AA"/>
    <w:rsid w:val="00117E5A"/>
    <w:rsid w:val="00122C95"/>
    <w:rsid w:val="00166954"/>
    <w:rsid w:val="00175F5B"/>
    <w:rsid w:val="001C0E83"/>
    <w:rsid w:val="001C7390"/>
    <w:rsid w:val="002038E7"/>
    <w:rsid w:val="00234EAE"/>
    <w:rsid w:val="002934AE"/>
    <w:rsid w:val="002A474C"/>
    <w:rsid w:val="002B1CC2"/>
    <w:rsid w:val="002C21AE"/>
    <w:rsid w:val="002D1C02"/>
    <w:rsid w:val="003022D1"/>
    <w:rsid w:val="00313806"/>
    <w:rsid w:val="0032430B"/>
    <w:rsid w:val="003377C6"/>
    <w:rsid w:val="00356D37"/>
    <w:rsid w:val="00376D8C"/>
    <w:rsid w:val="00381A36"/>
    <w:rsid w:val="003A1470"/>
    <w:rsid w:val="003F12DF"/>
    <w:rsid w:val="003F15C8"/>
    <w:rsid w:val="00404022"/>
    <w:rsid w:val="00406F81"/>
    <w:rsid w:val="0041053E"/>
    <w:rsid w:val="004539A0"/>
    <w:rsid w:val="00475ACE"/>
    <w:rsid w:val="004B5AB0"/>
    <w:rsid w:val="004C595C"/>
    <w:rsid w:val="004D09DD"/>
    <w:rsid w:val="004D3707"/>
    <w:rsid w:val="004D49FB"/>
    <w:rsid w:val="004E73C7"/>
    <w:rsid w:val="004F195A"/>
    <w:rsid w:val="005022F6"/>
    <w:rsid w:val="00502F7A"/>
    <w:rsid w:val="00535C69"/>
    <w:rsid w:val="00536CC3"/>
    <w:rsid w:val="00546020"/>
    <w:rsid w:val="00552E2A"/>
    <w:rsid w:val="00555E45"/>
    <w:rsid w:val="00561558"/>
    <w:rsid w:val="00583191"/>
    <w:rsid w:val="00594472"/>
    <w:rsid w:val="005967BA"/>
    <w:rsid w:val="005A3616"/>
    <w:rsid w:val="005C3D7B"/>
    <w:rsid w:val="005C7CBF"/>
    <w:rsid w:val="005D3362"/>
    <w:rsid w:val="005E0FA3"/>
    <w:rsid w:val="00622B6A"/>
    <w:rsid w:val="0063101E"/>
    <w:rsid w:val="0063442D"/>
    <w:rsid w:val="00650DCD"/>
    <w:rsid w:val="006757D5"/>
    <w:rsid w:val="0067718D"/>
    <w:rsid w:val="00680640"/>
    <w:rsid w:val="006A062C"/>
    <w:rsid w:val="006C098B"/>
    <w:rsid w:val="006C1ABE"/>
    <w:rsid w:val="006E369A"/>
    <w:rsid w:val="00706BD6"/>
    <w:rsid w:val="007367B2"/>
    <w:rsid w:val="00752D17"/>
    <w:rsid w:val="007533F9"/>
    <w:rsid w:val="00757D14"/>
    <w:rsid w:val="00771424"/>
    <w:rsid w:val="0077274A"/>
    <w:rsid w:val="00790F28"/>
    <w:rsid w:val="007A0AD8"/>
    <w:rsid w:val="007A17A5"/>
    <w:rsid w:val="007B4B25"/>
    <w:rsid w:val="007F5790"/>
    <w:rsid w:val="00804F99"/>
    <w:rsid w:val="00805BE4"/>
    <w:rsid w:val="0085226A"/>
    <w:rsid w:val="00860C71"/>
    <w:rsid w:val="00872FFD"/>
    <w:rsid w:val="008A6FB9"/>
    <w:rsid w:val="008B3A4F"/>
    <w:rsid w:val="008D1480"/>
    <w:rsid w:val="008D31BE"/>
    <w:rsid w:val="008D4396"/>
    <w:rsid w:val="008F5D6A"/>
    <w:rsid w:val="00940A05"/>
    <w:rsid w:val="00940F2E"/>
    <w:rsid w:val="009416F2"/>
    <w:rsid w:val="009621D9"/>
    <w:rsid w:val="009622A2"/>
    <w:rsid w:val="00973B78"/>
    <w:rsid w:val="00984DEA"/>
    <w:rsid w:val="009A119F"/>
    <w:rsid w:val="009A6B6E"/>
    <w:rsid w:val="009B1992"/>
    <w:rsid w:val="009C56D6"/>
    <w:rsid w:val="009D6E5E"/>
    <w:rsid w:val="009E416F"/>
    <w:rsid w:val="009F1C0E"/>
    <w:rsid w:val="009F642A"/>
    <w:rsid w:val="00A02E74"/>
    <w:rsid w:val="00A137D6"/>
    <w:rsid w:val="00A2023E"/>
    <w:rsid w:val="00A20DF7"/>
    <w:rsid w:val="00A35292"/>
    <w:rsid w:val="00A731E3"/>
    <w:rsid w:val="00A925B1"/>
    <w:rsid w:val="00AA1207"/>
    <w:rsid w:val="00AA2524"/>
    <w:rsid w:val="00AA6AB0"/>
    <w:rsid w:val="00AB6689"/>
    <w:rsid w:val="00AD1EB2"/>
    <w:rsid w:val="00AD2F9F"/>
    <w:rsid w:val="00AD4716"/>
    <w:rsid w:val="00AD782A"/>
    <w:rsid w:val="00AE3747"/>
    <w:rsid w:val="00AF17BB"/>
    <w:rsid w:val="00B37644"/>
    <w:rsid w:val="00B377BB"/>
    <w:rsid w:val="00B51A06"/>
    <w:rsid w:val="00B6443B"/>
    <w:rsid w:val="00B70066"/>
    <w:rsid w:val="00B855E7"/>
    <w:rsid w:val="00BA7116"/>
    <w:rsid w:val="00BA7984"/>
    <w:rsid w:val="00BD1FBF"/>
    <w:rsid w:val="00BE2579"/>
    <w:rsid w:val="00BF46C2"/>
    <w:rsid w:val="00BF7CEF"/>
    <w:rsid w:val="00C063C0"/>
    <w:rsid w:val="00C063CB"/>
    <w:rsid w:val="00C06745"/>
    <w:rsid w:val="00C10AFC"/>
    <w:rsid w:val="00C127A6"/>
    <w:rsid w:val="00C31B61"/>
    <w:rsid w:val="00C32D86"/>
    <w:rsid w:val="00C42C52"/>
    <w:rsid w:val="00C576D9"/>
    <w:rsid w:val="00C72B5C"/>
    <w:rsid w:val="00C75249"/>
    <w:rsid w:val="00C91C63"/>
    <w:rsid w:val="00CC5B5D"/>
    <w:rsid w:val="00CC5BA4"/>
    <w:rsid w:val="00CE0A30"/>
    <w:rsid w:val="00CE4A2B"/>
    <w:rsid w:val="00CF4A36"/>
    <w:rsid w:val="00D0075D"/>
    <w:rsid w:val="00D018BA"/>
    <w:rsid w:val="00D46F66"/>
    <w:rsid w:val="00D559E9"/>
    <w:rsid w:val="00D67F92"/>
    <w:rsid w:val="00D70A7B"/>
    <w:rsid w:val="00D7430C"/>
    <w:rsid w:val="00D90439"/>
    <w:rsid w:val="00D954B2"/>
    <w:rsid w:val="00D9581C"/>
    <w:rsid w:val="00D96449"/>
    <w:rsid w:val="00DA34C9"/>
    <w:rsid w:val="00DB77F6"/>
    <w:rsid w:val="00DC00AA"/>
    <w:rsid w:val="00DD00C8"/>
    <w:rsid w:val="00DE24C3"/>
    <w:rsid w:val="00DF076B"/>
    <w:rsid w:val="00E002D2"/>
    <w:rsid w:val="00E0289F"/>
    <w:rsid w:val="00E1339C"/>
    <w:rsid w:val="00E145BC"/>
    <w:rsid w:val="00E21E65"/>
    <w:rsid w:val="00E30D6A"/>
    <w:rsid w:val="00E54717"/>
    <w:rsid w:val="00E57835"/>
    <w:rsid w:val="00E602F8"/>
    <w:rsid w:val="00E61E05"/>
    <w:rsid w:val="00E632A1"/>
    <w:rsid w:val="00E73C08"/>
    <w:rsid w:val="00E779C4"/>
    <w:rsid w:val="00E913CA"/>
    <w:rsid w:val="00E9358E"/>
    <w:rsid w:val="00EA1C4C"/>
    <w:rsid w:val="00EF3ED1"/>
    <w:rsid w:val="00F10D25"/>
    <w:rsid w:val="00F15E07"/>
    <w:rsid w:val="00F2730C"/>
    <w:rsid w:val="00F36118"/>
    <w:rsid w:val="00F474C2"/>
    <w:rsid w:val="00F5119C"/>
    <w:rsid w:val="00F51F15"/>
    <w:rsid w:val="00F557C4"/>
    <w:rsid w:val="00F856C4"/>
    <w:rsid w:val="00F9046D"/>
    <w:rsid w:val="00FC10A0"/>
    <w:rsid w:val="00FC148A"/>
    <w:rsid w:val="00FC6725"/>
    <w:rsid w:val="00FF2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29555F"/>
  <w15:chartTrackingRefBased/>
  <w15:docId w15:val="{7DED8500-48F2-403E-9682-1B837E702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4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14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4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FA3"/>
  </w:style>
  <w:style w:type="paragraph" w:styleId="Footer">
    <w:name w:val="footer"/>
    <w:basedOn w:val="Normal"/>
    <w:link w:val="Foot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F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9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998CE1-AA90-46CB-8BDF-2AA954980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3013</Words>
  <Characters>17180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cp:lastPrinted>2023-07-14T10:23:00Z</cp:lastPrinted>
  <dcterms:created xsi:type="dcterms:W3CDTF">2023-07-29T07:15:00Z</dcterms:created>
  <dcterms:modified xsi:type="dcterms:W3CDTF">2023-07-29T07:34:00Z</dcterms:modified>
</cp:coreProperties>
</file>